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C9892" w14:textId="7DE2DD53" w:rsidR="00F3754A" w:rsidRPr="003076A3" w:rsidRDefault="003076A3" w:rsidP="003076A3">
      <w:pPr>
        <w:pStyle w:val="NoSpacing"/>
        <w:spacing w:before="120" w:after="120"/>
        <w:jc w:val="center"/>
        <w:rPr>
          <w:rFonts w:ascii="Arial" w:hAnsi="Arial" w:cs="Arial"/>
          <w:b/>
          <w:bCs/>
          <w:sz w:val="20"/>
          <w:szCs w:val="20"/>
        </w:rPr>
      </w:pPr>
      <w:r w:rsidRPr="003076A3">
        <w:rPr>
          <w:rFonts w:ascii="Arial" w:hAnsi="Arial" w:cs="Arial"/>
          <w:b/>
          <w:bCs/>
          <w:sz w:val="20"/>
          <w:szCs w:val="20"/>
        </w:rPr>
        <w:t xml:space="preserve">Stage 2 </w:t>
      </w:r>
      <w:r w:rsidR="007C5347">
        <w:rPr>
          <w:rFonts w:ascii="Arial" w:hAnsi="Arial" w:cs="Arial"/>
          <w:b/>
          <w:bCs/>
          <w:sz w:val="20"/>
          <w:szCs w:val="20"/>
        </w:rPr>
        <w:t xml:space="preserve">Specialist </w:t>
      </w:r>
      <w:r w:rsidRPr="003076A3">
        <w:rPr>
          <w:rFonts w:ascii="Arial" w:hAnsi="Arial" w:cs="Arial"/>
          <w:b/>
          <w:bCs/>
          <w:sz w:val="20"/>
          <w:szCs w:val="20"/>
        </w:rPr>
        <w:t>Mathema</w:t>
      </w:r>
      <w:r w:rsidR="007C5347">
        <w:rPr>
          <w:rFonts w:ascii="Arial" w:hAnsi="Arial" w:cs="Arial"/>
          <w:b/>
          <w:bCs/>
          <w:sz w:val="20"/>
          <w:szCs w:val="20"/>
        </w:rPr>
        <w:t>tic</w:t>
      </w:r>
      <w:r w:rsidRPr="003076A3">
        <w:rPr>
          <w:rFonts w:ascii="Arial" w:hAnsi="Arial" w:cs="Arial"/>
          <w:b/>
          <w:bCs/>
          <w:sz w:val="20"/>
          <w:szCs w:val="20"/>
        </w:rPr>
        <w:t>s</w:t>
      </w:r>
    </w:p>
    <w:p w14:paraId="6DB5F2E0" w14:textId="13AA1388" w:rsidR="003076A3" w:rsidRPr="003076A3" w:rsidRDefault="0009221C" w:rsidP="003076A3">
      <w:pPr>
        <w:pStyle w:val="NoSpacing"/>
        <w:spacing w:before="120" w:after="12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Rates of Change and Differential Equations</w:t>
      </w:r>
      <w:r w:rsidR="003076A3" w:rsidRPr="003076A3">
        <w:rPr>
          <w:rFonts w:ascii="Arial" w:hAnsi="Arial" w:cs="Arial"/>
          <w:b/>
          <w:bCs/>
          <w:sz w:val="20"/>
          <w:szCs w:val="20"/>
        </w:rPr>
        <w:t xml:space="preserve"> Test</w:t>
      </w:r>
    </w:p>
    <w:p w14:paraId="78337368" w14:textId="753DBE78" w:rsidR="003076A3" w:rsidRPr="003076A3" w:rsidRDefault="003076A3" w:rsidP="003076A3">
      <w:pPr>
        <w:pStyle w:val="NoSpacing"/>
        <w:spacing w:before="120" w:after="120"/>
        <w:jc w:val="center"/>
        <w:rPr>
          <w:rFonts w:ascii="Arial" w:hAnsi="Arial" w:cs="Arial"/>
          <w:b/>
          <w:bCs/>
          <w:sz w:val="20"/>
          <w:szCs w:val="20"/>
        </w:rPr>
      </w:pPr>
      <w:r w:rsidRPr="003076A3">
        <w:rPr>
          <w:rFonts w:ascii="Arial" w:hAnsi="Arial" w:cs="Arial"/>
          <w:b/>
          <w:bCs/>
          <w:sz w:val="20"/>
          <w:szCs w:val="20"/>
        </w:rPr>
        <w:t xml:space="preserve">Topic </w:t>
      </w:r>
      <w:r w:rsidR="009A6ADD">
        <w:rPr>
          <w:rFonts w:ascii="Arial" w:hAnsi="Arial" w:cs="Arial"/>
          <w:b/>
          <w:bCs/>
          <w:sz w:val="20"/>
          <w:szCs w:val="20"/>
        </w:rPr>
        <w:t>6</w:t>
      </w:r>
      <w:r w:rsidRPr="003076A3">
        <w:rPr>
          <w:rFonts w:ascii="Arial" w:hAnsi="Arial" w:cs="Arial"/>
          <w:b/>
          <w:bCs/>
          <w:sz w:val="20"/>
          <w:szCs w:val="20"/>
        </w:rPr>
        <w:t xml:space="preserve">: Subtopics </w:t>
      </w:r>
      <w:r w:rsidR="00583674">
        <w:rPr>
          <w:rFonts w:ascii="Arial" w:hAnsi="Arial" w:cs="Arial"/>
          <w:b/>
          <w:bCs/>
          <w:sz w:val="20"/>
          <w:szCs w:val="20"/>
        </w:rPr>
        <w:t>6</w:t>
      </w:r>
      <w:r w:rsidRPr="003076A3">
        <w:rPr>
          <w:rFonts w:ascii="Arial" w:hAnsi="Arial" w:cs="Arial"/>
          <w:b/>
          <w:bCs/>
          <w:sz w:val="20"/>
          <w:szCs w:val="20"/>
        </w:rPr>
        <w:t xml:space="preserve">.1, </w:t>
      </w:r>
      <w:r w:rsidR="00583674">
        <w:rPr>
          <w:rFonts w:ascii="Arial" w:hAnsi="Arial" w:cs="Arial"/>
          <w:b/>
          <w:bCs/>
          <w:sz w:val="20"/>
          <w:szCs w:val="20"/>
        </w:rPr>
        <w:t>6</w:t>
      </w:r>
      <w:r w:rsidRPr="003076A3">
        <w:rPr>
          <w:rFonts w:ascii="Arial" w:hAnsi="Arial" w:cs="Arial"/>
          <w:b/>
          <w:bCs/>
          <w:sz w:val="20"/>
          <w:szCs w:val="20"/>
        </w:rPr>
        <w:t>.2</w:t>
      </w:r>
      <w:r w:rsidR="00583674">
        <w:rPr>
          <w:rFonts w:ascii="Arial" w:hAnsi="Arial" w:cs="Arial"/>
          <w:b/>
          <w:bCs/>
          <w:sz w:val="20"/>
          <w:szCs w:val="20"/>
        </w:rPr>
        <w:t>, 6.3, 6.4, 6.5</w:t>
      </w:r>
    </w:p>
    <w:p w14:paraId="68DF5CAF" w14:textId="51D75165" w:rsidR="003076A3" w:rsidRPr="003076A3" w:rsidRDefault="003076A3" w:rsidP="003076A3">
      <w:pPr>
        <w:pStyle w:val="NoSpacing"/>
        <w:spacing w:before="120" w:after="120"/>
        <w:jc w:val="center"/>
        <w:rPr>
          <w:rFonts w:ascii="Arial" w:hAnsi="Arial" w:cs="Arial"/>
          <w:b/>
          <w:bCs/>
          <w:sz w:val="20"/>
          <w:szCs w:val="20"/>
        </w:rPr>
      </w:pPr>
      <w:r w:rsidRPr="003076A3">
        <w:rPr>
          <w:rFonts w:ascii="Arial" w:hAnsi="Arial" w:cs="Arial"/>
          <w:b/>
          <w:bCs/>
          <w:sz w:val="20"/>
          <w:szCs w:val="20"/>
        </w:rPr>
        <w:t xml:space="preserve">Total Marks - </w:t>
      </w:r>
      <w:r w:rsidR="00057FCA">
        <w:rPr>
          <w:rFonts w:ascii="Arial" w:hAnsi="Arial" w:cs="Arial"/>
          <w:b/>
          <w:bCs/>
          <w:sz w:val="20"/>
          <w:szCs w:val="20"/>
        </w:rPr>
        <w:t>3</w:t>
      </w:r>
      <w:r w:rsidR="004576F9">
        <w:rPr>
          <w:rFonts w:ascii="Arial" w:hAnsi="Arial" w:cs="Arial"/>
          <w:b/>
          <w:bCs/>
          <w:sz w:val="20"/>
          <w:szCs w:val="20"/>
        </w:rPr>
        <w:t>8</w:t>
      </w:r>
    </w:p>
    <w:p w14:paraId="5BF381CF" w14:textId="77777777" w:rsidR="003076A3" w:rsidRPr="003076A3" w:rsidRDefault="003076A3" w:rsidP="003076A3">
      <w:pPr>
        <w:pStyle w:val="NoSpacing"/>
        <w:jc w:val="center"/>
        <w:rPr>
          <w:rFonts w:ascii="Arial" w:hAnsi="Arial" w:cs="Arial"/>
          <w:b/>
          <w:bCs/>
          <w:sz w:val="20"/>
          <w:szCs w:val="20"/>
        </w:rPr>
      </w:pPr>
    </w:p>
    <w:p w14:paraId="27C7D30B" w14:textId="66AA71B8" w:rsidR="003076A3" w:rsidRPr="003076A3" w:rsidRDefault="003076A3" w:rsidP="003076A3">
      <w:pPr>
        <w:pStyle w:val="NoSpacing"/>
        <w:jc w:val="center"/>
        <w:rPr>
          <w:rFonts w:ascii="Arial" w:hAnsi="Arial" w:cs="Arial"/>
          <w:b/>
          <w:bCs/>
          <w:sz w:val="20"/>
          <w:szCs w:val="20"/>
          <w:u w:val="single"/>
        </w:rPr>
      </w:pPr>
      <w:r w:rsidRPr="003076A3">
        <w:rPr>
          <w:rFonts w:ascii="Arial" w:hAnsi="Arial" w:cs="Arial"/>
          <w:b/>
          <w:bCs/>
          <w:sz w:val="20"/>
          <w:szCs w:val="20"/>
          <w:u w:val="single"/>
        </w:rPr>
        <w:t xml:space="preserve">(Calculator </w:t>
      </w:r>
      <w:r w:rsidR="009A181D">
        <w:rPr>
          <w:rFonts w:ascii="Arial" w:hAnsi="Arial" w:cs="Arial"/>
          <w:b/>
          <w:bCs/>
          <w:sz w:val="20"/>
          <w:szCs w:val="20"/>
          <w:u w:val="single"/>
        </w:rPr>
        <w:t>and o</w:t>
      </w:r>
      <w:r w:rsidRPr="003076A3">
        <w:rPr>
          <w:rFonts w:ascii="Arial" w:hAnsi="Arial" w:cs="Arial"/>
          <w:b/>
          <w:bCs/>
          <w:sz w:val="20"/>
          <w:szCs w:val="20"/>
          <w:u w:val="single"/>
        </w:rPr>
        <w:t xml:space="preserve">ne A4 page of handwritten notes </w:t>
      </w:r>
      <w:r w:rsidR="00361BC2">
        <w:rPr>
          <w:rFonts w:ascii="Arial" w:hAnsi="Arial" w:cs="Arial"/>
          <w:b/>
          <w:bCs/>
          <w:sz w:val="20"/>
          <w:szCs w:val="20"/>
          <w:u w:val="single"/>
        </w:rPr>
        <w:t>permitted.</w:t>
      </w:r>
      <w:r w:rsidRPr="003076A3">
        <w:rPr>
          <w:rFonts w:ascii="Arial" w:hAnsi="Arial" w:cs="Arial"/>
          <w:b/>
          <w:bCs/>
          <w:sz w:val="20"/>
          <w:szCs w:val="20"/>
          <w:u w:val="single"/>
        </w:rPr>
        <w:t>)</w:t>
      </w:r>
    </w:p>
    <w:p w14:paraId="37F8159A" w14:textId="77777777" w:rsidR="003076A3" w:rsidRDefault="003076A3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43618F29" w14:textId="77777777" w:rsidR="003076A3" w:rsidRDefault="003076A3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10BDE60C" w14:textId="77777777" w:rsidR="003076A3" w:rsidRDefault="003076A3" w:rsidP="003076A3">
      <w:pPr>
        <w:pStyle w:val="NoSpacing"/>
        <w:rPr>
          <w:rFonts w:ascii="Arial" w:hAnsi="Arial" w:cs="Arial"/>
          <w:sz w:val="20"/>
          <w:szCs w:val="20"/>
        </w:rPr>
      </w:pPr>
    </w:p>
    <w:p w14:paraId="5DB98015" w14:textId="01B4AE62" w:rsidR="006E0847" w:rsidRDefault="006E0847" w:rsidP="006E0847">
      <w:pPr>
        <w:pStyle w:val="NoSpacing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175440">
        <w:rPr>
          <w:rFonts w:ascii="Arial" w:hAnsi="Arial" w:cs="Arial"/>
          <w:sz w:val="20"/>
          <w:szCs w:val="20"/>
        </w:rPr>
        <w:t>8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30738FA7" w14:textId="2562C779" w:rsidR="006E0847" w:rsidRDefault="006E0847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598B2F6B" w14:textId="054E0F51" w:rsidR="00BA1181" w:rsidRDefault="00E27487" w:rsidP="006E0847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curve has the following parametric equations:</w:t>
      </w:r>
    </w:p>
    <w:p w14:paraId="1EAE4F26" w14:textId="4A47E468" w:rsidR="008C4C3D" w:rsidRDefault="0059228B" w:rsidP="00853297">
      <w:pPr>
        <w:pStyle w:val="NoSpacing"/>
        <w:spacing w:before="120"/>
        <w:jc w:val="center"/>
        <w:rPr>
          <w:rFonts w:ascii="Arial" w:hAnsi="Arial" w:cs="Arial"/>
          <w:sz w:val="20"/>
          <w:szCs w:val="20"/>
        </w:rPr>
      </w:pPr>
      <m:oMath>
        <m:d>
          <m:dPr>
            <m:begChr m:val="{"/>
            <m:endChr m:val="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eqArr>
              <m:eqArr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eqArr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t</m:t>
                    </m:r>
                  </m:e>
                </m:d>
                <m:r>
                  <w:rPr>
                    <w:rFonts w:ascii="Cambria Math" w:hAnsi="Cambria Math" w:cs="Arial"/>
                    <w:sz w:val="20"/>
                    <w:szCs w:val="20"/>
                  </w:rPr>
                  <m:t>=</m:t>
                </m:r>
                <m:func>
                  <m:func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0"/>
                        <w:szCs w:val="20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2</m:t>
                    </m:r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t</m:t>
                    </m:r>
                  </m:e>
                </m:func>
              </m:e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y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t</m:t>
                    </m:r>
                  </m:e>
                </m:d>
                <m:r>
                  <w:rPr>
                    <w:rFonts w:ascii="Cambria Math" w:hAnsi="Cambria Math" w:cs="Arial"/>
                    <w:sz w:val="20"/>
                    <w:szCs w:val="20"/>
                  </w:rPr>
                  <m:t>=</m:t>
                </m:r>
                <m:func>
                  <m:func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cos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fName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t</m:t>
                    </m:r>
                  </m:e>
                </m:func>
              </m:e>
            </m:eqArr>
          </m:e>
        </m:d>
      </m:oMath>
      <w:r w:rsidR="007209BC">
        <w:rPr>
          <w:rFonts w:ascii="Arial" w:eastAsiaTheme="minorEastAsia" w:hAnsi="Arial" w:cs="Arial"/>
          <w:sz w:val="20"/>
          <w:szCs w:val="20"/>
        </w:rPr>
        <w:t xml:space="preserve"> where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0≤</m:t>
        </m:r>
        <m:r>
          <w:rPr>
            <w:rFonts w:ascii="Cambria Math" w:eastAsiaTheme="minorEastAsia" w:hAnsi="Cambria Math" w:cs="Arial"/>
            <w:sz w:val="20"/>
            <w:szCs w:val="20"/>
          </w:rPr>
          <m:t>t</m:t>
        </m:r>
        <m:r>
          <w:rPr>
            <w:rFonts w:ascii="Cambria Math" w:eastAsiaTheme="minorEastAsia" w:hAnsi="Cambria Math" w:cs="Arial"/>
            <w:sz w:val="20"/>
            <w:szCs w:val="20"/>
          </w:rPr>
          <m:t>≤</m:t>
        </m:r>
        <m:r>
          <w:rPr>
            <w:rFonts w:ascii="Cambria Math" w:eastAsiaTheme="minorEastAsia" w:hAnsi="Cambria Math" w:cs="Arial"/>
            <w:sz w:val="20"/>
            <w:szCs w:val="20"/>
          </w:rPr>
          <m:t>π</m:t>
        </m:r>
      </m:oMath>
      <w:r w:rsidR="007209BC">
        <w:rPr>
          <w:rFonts w:ascii="Arial" w:eastAsiaTheme="minorEastAsia" w:hAnsi="Arial" w:cs="Arial"/>
          <w:sz w:val="20"/>
          <w:szCs w:val="20"/>
        </w:rPr>
        <w:t>.</w:t>
      </w:r>
    </w:p>
    <w:p w14:paraId="5FD6B128" w14:textId="77777777" w:rsidR="00BA1181" w:rsidRDefault="00BA1181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5C5AD454" w14:textId="3587FE32" w:rsidR="006E0847" w:rsidRDefault="00A0523B" w:rsidP="006E0847">
      <w:pPr>
        <w:pStyle w:val="NoSpacing"/>
        <w:numPr>
          <w:ilvl w:val="0"/>
          <w:numId w:val="8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ketch a graph of the curve on the axes in Figure 1.</w:t>
      </w:r>
    </w:p>
    <w:p w14:paraId="3D2F8713" w14:textId="070EBEB0" w:rsidR="00E30BF0" w:rsidRDefault="001F1B71" w:rsidP="00E30BF0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BB6221B" wp14:editId="175D2AEA">
                <wp:simplePos x="0" y="0"/>
                <wp:positionH relativeFrom="column">
                  <wp:posOffset>612140</wp:posOffset>
                </wp:positionH>
                <wp:positionV relativeFrom="paragraph">
                  <wp:posOffset>2764155</wp:posOffset>
                </wp:positionV>
                <wp:extent cx="4866640" cy="635"/>
                <wp:effectExtent l="0" t="0" r="0" b="0"/>
                <wp:wrapNone/>
                <wp:docPr id="1011" name="Text Box 10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666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E94BD3" w14:textId="4D39AF7F" w:rsidR="001F1B71" w:rsidRPr="00176C0A" w:rsidRDefault="001F1B71" w:rsidP="001F1B71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59228B">
                              <w:fldChar w:fldCharType="begin"/>
                            </w:r>
                            <w:r w:rsidR="0059228B">
                              <w:instrText xml:space="preserve"> SEQ Figure \* ARABIC </w:instrText>
                            </w:r>
                            <w:r w:rsidR="0059228B">
                              <w:fldChar w:fldCharType="separate"/>
                            </w:r>
                            <w:r w:rsidR="0011657B">
                              <w:rPr>
                                <w:noProof/>
                              </w:rPr>
                              <w:t>1</w:t>
                            </w:r>
                            <w:r w:rsidR="0059228B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BB6221B" id="_x0000_t202" coordsize="21600,21600" o:spt="202" path="m,l,21600r21600,l21600,xe">
                <v:stroke joinstyle="miter"/>
                <v:path gradientshapeok="t" o:connecttype="rect"/>
              </v:shapetype>
              <v:shape id="Text Box 1011" o:spid="_x0000_s1026" type="#_x0000_t202" style="position:absolute;margin-left:48.2pt;margin-top:217.65pt;width:383.2pt;height:.0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" stroked="f">
                <v:textbox style="mso-fit-shape-to-text:t" inset="0,0,0,0">
                  <w:txbxContent>
                    <w:p w14:paraId="6EE94BD3" w14:textId="4D39AF7F" w:rsidR="001F1B71" w:rsidRPr="00176C0A" w:rsidRDefault="001F1B71" w:rsidP="001F1B71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59228B">
                        <w:fldChar w:fldCharType="begin"/>
                      </w:r>
                      <w:r w:rsidR="0059228B">
                        <w:instrText xml:space="preserve"> SEQ Figure \* ARABIC </w:instrText>
                      </w:r>
                      <w:r w:rsidR="0059228B">
                        <w:fldChar w:fldCharType="separate"/>
                      </w:r>
                      <w:r w:rsidR="0011657B">
                        <w:rPr>
                          <w:noProof/>
                        </w:rPr>
                        <w:t>1</w:t>
                      </w:r>
                      <w:r w:rsidR="0059228B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0B57A5">
        <w:rPr>
          <w:noProof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3EF7417E" wp14:editId="1917F388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867200" cy="2707200"/>
                <wp:effectExtent l="0" t="0" r="29210" b="17145"/>
                <wp:wrapNone/>
                <wp:docPr id="958" name="Group 9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67200" cy="2707200"/>
                          <a:chOff x="0" y="0"/>
                          <a:chExt cx="4866486" cy="2707258"/>
                        </a:xfrm>
                      </wpg:grpSpPr>
                      <wpg:grpSp>
                        <wpg:cNvPr id="959" name="Group 959"/>
                        <wpg:cNvGrpSpPr/>
                        <wpg:grpSpPr>
                          <a:xfrm>
                            <a:off x="6485" y="0"/>
                            <a:ext cx="4860001" cy="2700916"/>
                            <a:chOff x="0" y="0"/>
                            <a:chExt cx="4860001" cy="2700916"/>
                          </a:xfrm>
                        </wpg:grpSpPr>
                        <wps:wsp>
                          <wps:cNvPr id="960" name="Straight Connector 960"/>
                          <wps:cNvCnPr/>
                          <wps:spPr>
                            <a:xfrm flipV="1">
                              <a:off x="0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61" name="Straight Connector 961"/>
                          <wps:cNvCnPr/>
                          <wps:spPr>
                            <a:xfrm flipV="1">
                              <a:off x="179709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62" name="Straight Connector 962"/>
                          <wps:cNvCnPr/>
                          <wps:spPr>
                            <a:xfrm flipV="1">
                              <a:off x="359418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63" name="Straight Connector 963"/>
                          <wps:cNvCnPr/>
                          <wps:spPr>
                            <a:xfrm flipV="1">
                              <a:off x="539126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64" name="Straight Connector 964"/>
                          <wps:cNvCnPr/>
                          <wps:spPr>
                            <a:xfrm flipV="1">
                              <a:off x="718835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65" name="Straight Connector 965"/>
                          <wps:cNvCnPr/>
                          <wps:spPr>
                            <a:xfrm flipV="1">
                              <a:off x="898544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66" name="Straight Connector 966"/>
                          <wps:cNvCnPr/>
                          <wps:spPr>
                            <a:xfrm flipV="1">
                              <a:off x="1078252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67" name="Straight Connector 967"/>
                          <wps:cNvCnPr/>
                          <wps:spPr>
                            <a:xfrm flipV="1">
                              <a:off x="1257961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68" name="Straight Connector 968"/>
                          <wps:cNvCnPr/>
                          <wps:spPr>
                            <a:xfrm flipV="1">
                              <a:off x="1437670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69" name="Straight Connector 969"/>
                          <wps:cNvCnPr/>
                          <wps:spPr>
                            <a:xfrm flipV="1">
                              <a:off x="1617378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70" name="Straight Connector 970"/>
                          <wps:cNvCnPr/>
                          <wps:spPr>
                            <a:xfrm flipV="1">
                              <a:off x="1797087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71" name="Straight Connector 971"/>
                          <wps:cNvCnPr/>
                          <wps:spPr>
                            <a:xfrm flipV="1">
                              <a:off x="1976796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72" name="Straight Connector 972"/>
                          <wps:cNvCnPr/>
                          <wps:spPr>
                            <a:xfrm flipV="1">
                              <a:off x="2156505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73" name="Straight Connector 973"/>
                          <wps:cNvCnPr/>
                          <wps:spPr>
                            <a:xfrm flipV="1">
                              <a:off x="2336213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74" name="Straight Connector 974"/>
                          <wps:cNvCnPr/>
                          <wps:spPr>
                            <a:xfrm flipV="1">
                              <a:off x="2515922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75" name="Straight Connector 975"/>
                          <wps:cNvCnPr/>
                          <wps:spPr>
                            <a:xfrm flipV="1">
                              <a:off x="2695631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76" name="Straight Connector 976"/>
                          <wps:cNvCnPr/>
                          <wps:spPr>
                            <a:xfrm flipV="1">
                              <a:off x="2880625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77" name="Straight Connector 977"/>
                          <wps:cNvCnPr/>
                          <wps:spPr>
                            <a:xfrm flipV="1">
                              <a:off x="3060333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78" name="Straight Connector 978"/>
                          <wps:cNvCnPr/>
                          <wps:spPr>
                            <a:xfrm flipV="1">
                              <a:off x="3240042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79" name="Straight Connector 979"/>
                          <wps:cNvCnPr/>
                          <wps:spPr>
                            <a:xfrm flipV="1">
                              <a:off x="3419751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80" name="Straight Connector 980"/>
                          <wps:cNvCnPr/>
                          <wps:spPr>
                            <a:xfrm flipV="1">
                              <a:off x="3599459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81" name="Straight Connector 981"/>
                          <wps:cNvCnPr/>
                          <wps:spPr>
                            <a:xfrm flipV="1">
                              <a:off x="3779168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82" name="Straight Connector 982"/>
                          <wps:cNvCnPr/>
                          <wps:spPr>
                            <a:xfrm flipV="1">
                              <a:off x="3958877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83" name="Straight Connector 983"/>
                          <wps:cNvCnPr/>
                          <wps:spPr>
                            <a:xfrm flipV="1">
                              <a:off x="4138585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84" name="Straight Connector 984"/>
                          <wps:cNvCnPr/>
                          <wps:spPr>
                            <a:xfrm flipV="1">
                              <a:off x="4318294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85" name="Straight Connector 985"/>
                          <wps:cNvCnPr/>
                          <wps:spPr>
                            <a:xfrm flipV="1">
                              <a:off x="4498003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86" name="Straight Connector 986"/>
                          <wps:cNvCnPr/>
                          <wps:spPr>
                            <a:xfrm flipV="1">
                              <a:off x="4677711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87" name="Straight Connector 987"/>
                          <wps:cNvCnPr/>
                          <wps:spPr>
                            <a:xfrm flipV="1">
                              <a:off x="4857420" y="0"/>
                              <a:ext cx="0" cy="270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88" name="Straight Connector 988"/>
                          <wps:cNvCnPr/>
                          <wps:spPr>
                            <a:xfrm>
                              <a:off x="0" y="2700916"/>
                              <a:ext cx="4860001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89" name="Straight Connector 989"/>
                          <wps:cNvCnPr/>
                          <wps:spPr>
                            <a:xfrm>
                              <a:off x="0" y="2521207"/>
                              <a:ext cx="4860001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90" name="Straight Connector 990"/>
                          <wps:cNvCnPr/>
                          <wps:spPr>
                            <a:xfrm>
                              <a:off x="0" y="2341498"/>
                              <a:ext cx="4860001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91" name="Straight Connector 991"/>
                          <wps:cNvCnPr/>
                          <wps:spPr>
                            <a:xfrm>
                              <a:off x="0" y="2161790"/>
                              <a:ext cx="4860001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92" name="Straight Connector 992"/>
                          <wps:cNvCnPr/>
                          <wps:spPr>
                            <a:xfrm>
                              <a:off x="0" y="1982081"/>
                              <a:ext cx="4860001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93" name="Straight Connector 993"/>
                          <wps:cNvCnPr/>
                          <wps:spPr>
                            <a:xfrm>
                              <a:off x="0" y="1802372"/>
                              <a:ext cx="4860001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94" name="Straight Connector 994"/>
                          <wps:cNvCnPr/>
                          <wps:spPr>
                            <a:xfrm>
                              <a:off x="0" y="1622664"/>
                              <a:ext cx="4860001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95" name="Straight Connector 995"/>
                          <wps:cNvCnPr/>
                          <wps:spPr>
                            <a:xfrm>
                              <a:off x="0" y="1442955"/>
                              <a:ext cx="4860001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96" name="Straight Connector 996"/>
                          <wps:cNvCnPr/>
                          <wps:spPr>
                            <a:xfrm>
                              <a:off x="0" y="1263246"/>
                              <a:ext cx="4860001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97" name="Straight Connector 997"/>
                          <wps:cNvCnPr/>
                          <wps:spPr>
                            <a:xfrm>
                              <a:off x="0" y="1083538"/>
                              <a:ext cx="4860001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98" name="Straight Connector 998"/>
                          <wps:cNvCnPr/>
                          <wps:spPr>
                            <a:xfrm>
                              <a:off x="0" y="903829"/>
                              <a:ext cx="4860001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99" name="Straight Connector 999"/>
                          <wps:cNvCnPr/>
                          <wps:spPr>
                            <a:xfrm>
                              <a:off x="0" y="724120"/>
                              <a:ext cx="4860001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00" name="Straight Connector 1000"/>
                          <wps:cNvCnPr/>
                          <wps:spPr>
                            <a:xfrm>
                              <a:off x="0" y="544412"/>
                              <a:ext cx="4860001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01" name="Straight Connector 1001"/>
                          <wps:cNvCnPr/>
                          <wps:spPr>
                            <a:xfrm>
                              <a:off x="0" y="364703"/>
                              <a:ext cx="4860001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02" name="Straight Connector 1002"/>
                          <wps:cNvCnPr/>
                          <wps:spPr>
                            <a:xfrm>
                              <a:off x="0" y="179709"/>
                              <a:ext cx="4860001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03" name="Straight Connector 1003"/>
                          <wps:cNvCnPr/>
                          <wps:spPr>
                            <a:xfrm>
                              <a:off x="0" y="0"/>
                              <a:ext cx="4860001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04" name="Straight Connector 1004"/>
                        <wps:cNvCnPr/>
                        <wps:spPr>
                          <a:xfrm>
                            <a:off x="0" y="2164810"/>
                            <a:ext cx="4680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05" name="Straight Connector 1005"/>
                        <wps:cNvCnPr/>
                        <wps:spPr>
                          <a:xfrm flipV="1">
                            <a:off x="2340313" y="187258"/>
                            <a:ext cx="0" cy="2520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06" name="Text Box 1006"/>
                        <wps:cNvSpPr txBox="1"/>
                        <wps:spPr>
                          <a:xfrm>
                            <a:off x="4682247" y="2075235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409F53F" w14:textId="77777777" w:rsidR="000B57A5" w:rsidRDefault="000B57A5" w:rsidP="000B57A5">
                              <w:pPr>
                                <w:pStyle w:val="NoSpacing"/>
                                <w:jc w:val="center"/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7" name="Text Box 1007"/>
                        <wps:cNvSpPr txBox="1"/>
                        <wps:spPr>
                          <a:xfrm>
                            <a:off x="2250332" y="6486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D123D09" w14:textId="77777777" w:rsidR="000B57A5" w:rsidRDefault="000B57A5" w:rsidP="000B57A5">
                              <w:pPr>
                                <w:pStyle w:val="NoSpacing"/>
                                <w:jc w:val="center"/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8" name="Oval 1008" hidden="1"/>
                        <wps:cNvSpPr/>
                        <wps:spPr>
                          <a:xfrm>
                            <a:off x="544749" y="363166"/>
                            <a:ext cx="3600000" cy="1800000"/>
                          </a:xfrm>
                          <a:prstGeom prst="ellipse">
                            <a:avLst/>
                          </a:prstGeom>
                          <a:noFill/>
                          <a:ln w="63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9" name="Oval 1009" hidden="1"/>
                        <wps:cNvSpPr/>
                        <wps:spPr>
                          <a:xfrm>
                            <a:off x="4124528" y="1245141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lumMod val="50000"/>
                            </a:schemeClr>
                          </a:solidFill>
                          <a:ln w="9525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10" name="Straight Connector 1010" hidden="1"/>
                        <wps:cNvCnPr/>
                        <wps:spPr>
                          <a:xfrm flipV="1">
                            <a:off x="4143983" y="6486"/>
                            <a:ext cx="0" cy="2700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F7417E" id="Group 958" o:spid="_x0000_s1027" style="position:absolute;margin-left:0;margin-top:0;width:383.25pt;height:213.15pt;z-index:251683840;mso-position-horizontal:center;mso-width-relative:margin;mso-height-relative:margin" coordsize="48664,270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">
                <v:group id="Group 959" o:spid="_x0000_s1028" style="position:absolute;left:64;width:48600;height:27009" coordsize="48600,27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U0Xv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">
                  <v:line id="Straight Connector 960" o:spid="_x0000_s1029" style="position:absolute;flip:y;visibility:visible;mso-wrap-style:square" from="0,0" to="0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" strokecolor="#bfbfbf [2412]" strokeweight=".5pt">
                    <v:stroke joinstyle="miter"/>
                  </v:line>
                  <v:line id="Straight Connector 961" o:spid="_x0000_s1030" style="position:absolute;flip:y;visibility:visible;mso-wrap-style:square" from="1797,0" to="1797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" strokecolor="#bfbfbf [2412]" strokeweight=".5pt">
                    <v:stroke joinstyle="miter"/>
                  </v:line>
                  <v:line id="Straight Connector 962" o:spid="_x0000_s1031" style="position:absolute;flip:y;visibility:visible;mso-wrap-style:square" from="3594,0" to="3594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" strokecolor="#bfbfbf [2412]" strokeweight=".5pt">
                    <v:stroke joinstyle="miter"/>
                  </v:line>
                  <v:line id="Straight Connector 963" o:spid="_x0000_s1032" style="position:absolute;flip:y;visibility:visible;mso-wrap-style:square" from="5391,0" to="5391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" strokecolor="#bfbfbf [2412]" strokeweight=".5pt">
                    <v:stroke joinstyle="miter"/>
                  </v:line>
                  <v:line id="Straight Connector 964" o:spid="_x0000_s1033" style="position:absolute;flip:y;visibility:visible;mso-wrap-style:square" from="7188,0" to="7188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" strokecolor="#bfbfbf [2412]" strokeweight=".5pt">
                    <v:stroke joinstyle="miter"/>
                  </v:line>
                  <v:line id="Straight Connector 965" o:spid="_x0000_s1034" style="position:absolute;flip:y;visibility:visible;mso-wrap-style:square" from="8985,0" to="8985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" strokecolor="#bfbfbf [2412]" strokeweight=".5pt">
                    <v:stroke joinstyle="miter"/>
                  </v:line>
                  <v:line id="Straight Connector 966" o:spid="_x0000_s1035" style="position:absolute;flip:y;visibility:visible;mso-wrap-style:square" from="10782,0" to="10782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" strokecolor="#bfbfbf [2412]" strokeweight=".5pt">
                    <v:stroke joinstyle="miter"/>
                  </v:line>
                  <v:line id="Straight Connector 967" o:spid="_x0000_s1036" style="position:absolute;flip:y;visibility:visible;mso-wrap-style:square" from="12579,0" to="12579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" strokecolor="#bfbfbf [2412]" strokeweight=".5pt">
                    <v:stroke joinstyle="miter"/>
                  </v:line>
                  <v:line id="Straight Connector 968" o:spid="_x0000_s1037" style="position:absolute;flip:y;visibility:visible;mso-wrap-style:square" from="14376,0" to="14376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" strokecolor="#bfbfbf [2412]" strokeweight=".5pt">
                    <v:stroke joinstyle="miter"/>
                  </v:line>
                  <v:line id="Straight Connector 969" o:spid="_x0000_s1038" style="position:absolute;flip:y;visibility:visible;mso-wrap-style:square" from="16173,0" to="16173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" strokecolor="#bfbfbf [2412]" strokeweight=".5pt">
                    <v:stroke joinstyle="miter"/>
                  </v:line>
                  <v:line id="Straight Connector 970" o:spid="_x0000_s1039" style="position:absolute;flip:y;visibility:visible;mso-wrap-style:square" from="17970,0" to="17970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" strokecolor="#bfbfbf [2412]" strokeweight=".5pt">
                    <v:stroke joinstyle="miter"/>
                  </v:line>
                  <v:line id="Straight Connector 971" o:spid="_x0000_s1040" style="position:absolute;flip:y;visibility:visible;mso-wrap-style:square" from="19767,0" to="19767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" strokecolor="#bfbfbf [2412]" strokeweight=".5pt">
                    <v:stroke joinstyle="miter"/>
                  </v:line>
                  <v:line id="Straight Connector 972" o:spid="_x0000_s1041" style="position:absolute;flip:y;visibility:visible;mso-wrap-style:square" from="21565,0" to="21565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" strokecolor="#bfbfbf [2412]" strokeweight=".5pt">
                    <v:stroke joinstyle="miter"/>
                  </v:line>
                  <v:line id="Straight Connector 973" o:spid="_x0000_s1042" style="position:absolute;flip:y;visibility:visible;mso-wrap-style:square" from="23362,0" to="23362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" strokecolor="#bfbfbf [2412]" strokeweight=".5pt">
                    <v:stroke joinstyle="miter"/>
                  </v:line>
                  <v:line id="Straight Connector 974" o:spid="_x0000_s1043" style="position:absolute;flip:y;visibility:visible;mso-wrap-style:square" from="25159,0" to="25159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" strokecolor="#bfbfbf [2412]" strokeweight=".5pt">
                    <v:stroke joinstyle="miter"/>
                  </v:line>
                  <v:line id="Straight Connector 975" o:spid="_x0000_s1044" style="position:absolute;flip:y;visibility:visible;mso-wrap-style:square" from="26956,0" to="26956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" strokecolor="#bfbfbf [2412]" strokeweight=".5pt">
                    <v:stroke joinstyle="miter"/>
                  </v:line>
                  <v:line id="Straight Connector 976" o:spid="_x0000_s1045" style="position:absolute;flip:y;visibility:visible;mso-wrap-style:square" from="28806,0" to="28806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" strokecolor="#bfbfbf [2412]" strokeweight=".5pt">
                    <v:stroke joinstyle="miter"/>
                  </v:line>
                  <v:line id="Straight Connector 977" o:spid="_x0000_s1046" style="position:absolute;flip:y;visibility:visible;mso-wrap-style:square" from="30603,0" to="30603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" strokecolor="#bfbfbf [2412]" strokeweight=".5pt">
                    <v:stroke joinstyle="miter"/>
                  </v:line>
                  <v:line id="Straight Connector 978" o:spid="_x0000_s1047" style="position:absolute;flip:y;visibility:visible;mso-wrap-style:square" from="32400,0" to="32400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" strokecolor="#bfbfbf [2412]" strokeweight=".5pt">
                    <v:stroke joinstyle="miter"/>
                  </v:line>
                  <v:line id="Straight Connector 979" o:spid="_x0000_s1048" style="position:absolute;flip:y;visibility:visible;mso-wrap-style:square" from="34197,0" to="34197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" strokecolor="#bfbfbf [2412]" strokeweight=".5pt">
                    <v:stroke joinstyle="miter"/>
                  </v:line>
                  <v:line id="Straight Connector 980" o:spid="_x0000_s1049" style="position:absolute;flip:y;visibility:visible;mso-wrap-style:square" from="35994,0" to="35994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" strokecolor="#bfbfbf [2412]" strokeweight=".5pt">
                    <v:stroke joinstyle="miter"/>
                  </v:line>
                  <v:line id="Straight Connector 981" o:spid="_x0000_s1050" style="position:absolute;flip:y;visibility:visible;mso-wrap-style:square" from="37791,0" to="37791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" strokecolor="#bfbfbf [2412]" strokeweight=".5pt">
                    <v:stroke joinstyle="miter"/>
                  </v:line>
                  <v:line id="Straight Connector 982" o:spid="_x0000_s1051" style="position:absolute;flip:y;visibility:visible;mso-wrap-style:square" from="39588,0" to="39588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" strokecolor="#bfbfbf [2412]" strokeweight=".5pt">
                    <v:stroke joinstyle="miter"/>
                  </v:line>
                  <v:line id="Straight Connector 983" o:spid="_x0000_s1052" style="position:absolute;flip:y;visibility:visible;mso-wrap-style:square" from="41385,0" to="41385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" strokecolor="#bfbfbf [2412]" strokeweight=".5pt">
                    <v:stroke joinstyle="miter"/>
                  </v:line>
                  <v:line id="Straight Connector 984" o:spid="_x0000_s1053" style="position:absolute;flip:y;visibility:visible;mso-wrap-style:square" from="43182,0" to="43182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" strokecolor="#bfbfbf [2412]" strokeweight=".5pt">
                    <v:stroke joinstyle="miter"/>
                  </v:line>
                  <v:line id="Straight Connector 985" o:spid="_x0000_s1054" style="position:absolute;flip:y;visibility:visible;mso-wrap-style:square" from="44980,0" to="44980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" strokecolor="#bfbfbf [2412]" strokeweight=".5pt">
                    <v:stroke joinstyle="miter"/>
                  </v:line>
                  <v:line id="Straight Connector 986" o:spid="_x0000_s1055" style="position:absolute;flip:y;visibility:visible;mso-wrap-style:square" from="46777,0" to="46777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" strokecolor="#bfbfbf [2412]" strokeweight=".5pt">
                    <v:stroke joinstyle="miter"/>
                  </v:line>
                  <v:line id="Straight Connector 987" o:spid="_x0000_s1056" style="position:absolute;flip:y;visibility:visible;mso-wrap-style:square" from="48574,0" to="48574,27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" strokecolor="#bfbfbf [2412]" strokeweight=".5pt">
                    <v:stroke joinstyle="miter"/>
                  </v:line>
                  <v:line id="Straight Connector 988" o:spid="_x0000_s1057" style="position:absolute;visibility:visible;mso-wrap-style:square" from="0,27009" to="48600,270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" strokecolor="#bfbfbf [2412]" strokeweight=".5pt">
                    <v:stroke joinstyle="miter"/>
                  </v:line>
                  <v:line id="Straight Connector 989" o:spid="_x0000_s1058" style="position:absolute;visibility:visible;mso-wrap-style:square" from="0,25212" to="48600,252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" strokecolor="#bfbfbf [2412]" strokeweight=".5pt">
                    <v:stroke joinstyle="miter"/>
                  </v:line>
                  <v:line id="Straight Connector 990" o:spid="_x0000_s1059" style="position:absolute;visibility:visible;mso-wrap-style:square" from="0,23414" to="48600,234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" strokecolor="#bfbfbf [2412]" strokeweight=".5pt">
                    <v:stroke joinstyle="miter"/>
                  </v:line>
                  <v:line id="Straight Connector 991" o:spid="_x0000_s1060" style="position:absolute;visibility:visible;mso-wrap-style:square" from="0,21617" to="48600,216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" strokecolor="#bfbfbf [2412]" strokeweight=".5pt">
                    <v:stroke joinstyle="miter"/>
                  </v:line>
                  <v:line id="Straight Connector 992" o:spid="_x0000_s1061" style="position:absolute;visibility:visible;mso-wrap-style:square" from="0,19820" to="48600,198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" strokecolor="#bfbfbf [2412]" strokeweight=".5pt">
                    <v:stroke joinstyle="miter"/>
                  </v:line>
                  <v:line id="Straight Connector 993" o:spid="_x0000_s1062" style="position:absolute;visibility:visible;mso-wrap-style:square" from="0,18023" to="48600,180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" strokecolor="#bfbfbf [2412]" strokeweight=".5pt">
                    <v:stroke joinstyle="miter"/>
                  </v:line>
                  <v:line id="Straight Connector 994" o:spid="_x0000_s1063" style="position:absolute;visibility:visible;mso-wrap-style:square" from="0,16226" to="48600,16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" strokecolor="#bfbfbf [2412]" strokeweight=".5pt">
                    <v:stroke joinstyle="miter"/>
                  </v:line>
                  <v:line id="Straight Connector 995" o:spid="_x0000_s1064" style="position:absolute;visibility:visible;mso-wrap-style:square" from="0,14429" to="48600,144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" strokecolor="#bfbfbf [2412]" strokeweight=".5pt">
                    <v:stroke joinstyle="miter"/>
                  </v:line>
                  <v:line id="Straight Connector 996" o:spid="_x0000_s1065" style="position:absolute;visibility:visible;mso-wrap-style:square" from="0,12632" to="48600,126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" strokecolor="#bfbfbf [2412]" strokeweight=".5pt">
                    <v:stroke joinstyle="miter"/>
                  </v:line>
                  <v:line id="Straight Connector 997" o:spid="_x0000_s1066" style="position:absolute;visibility:visible;mso-wrap-style:square" from="0,10835" to="48600,108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" strokecolor="#bfbfbf [2412]" strokeweight=".5pt">
                    <v:stroke joinstyle="miter"/>
                  </v:line>
                  <v:line id="Straight Connector 998" o:spid="_x0000_s1067" style="position:absolute;visibility:visible;mso-wrap-style:square" from="0,9038" to="48600,90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" strokecolor="#bfbfbf [2412]" strokeweight=".5pt">
                    <v:stroke joinstyle="miter"/>
                  </v:line>
                  <v:line id="Straight Connector 999" o:spid="_x0000_s1068" style="position:absolute;visibility:visible;mso-wrap-style:square" from="0,7241" to="48600,72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" strokecolor="#bfbfbf [2412]" strokeweight=".5pt">
                    <v:stroke joinstyle="miter"/>
                  </v:line>
                  <v:line id="Straight Connector 1000" o:spid="_x0000_s1069" style="position:absolute;visibility:visible;mso-wrap-style:square" from="0,5444" to="48600,54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" strokecolor="#bfbfbf [2412]" strokeweight=".5pt">
                    <v:stroke joinstyle="miter"/>
                  </v:line>
                  <v:line id="Straight Connector 1001" o:spid="_x0000_s1070" style="position:absolute;visibility:visible;mso-wrap-style:square" from="0,3647" to="48600,3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" strokecolor="#bfbfbf [2412]" strokeweight=".5pt">
                    <v:stroke joinstyle="miter"/>
                  </v:line>
                  <v:line id="Straight Connector 1002" o:spid="_x0000_s1071" style="position:absolute;visibility:visible;mso-wrap-style:square" from="0,1797" to="48600,17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" strokecolor="#bfbfbf [2412]" strokeweight=".5pt">
                    <v:stroke joinstyle="miter"/>
                  </v:line>
                  <v:line id="Straight Connector 1003" o:spid="_x0000_s1072" style="position:absolute;visibility:visible;mso-wrap-style:square" from="0,0" to="48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" strokecolor="#bfbfbf [2412]" strokeweight=".5pt">
                    <v:stroke joinstyle="miter"/>
                  </v:line>
                </v:group>
                <v:line id="Straight Connector 1004" o:spid="_x0000_s1073" style="position:absolute;visibility:visible;mso-wrap-style:square" from="0,21648" to="46800,216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" strokeweight=".5pt">
                  <v:stroke endarrow="block" endarrowwidth="narrow" endarrowlength="short" joinstyle="miter"/>
                </v:line>
                <v:line id="Straight Connector 1005" o:spid="_x0000_s1074" style="position:absolute;flip:y;visibility:visible;mso-wrap-style:square" from="23403,1872" to="23403,270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" strokeweight=".5pt">
                  <v:stroke endarrow="block" endarrowwidth="narrow" endarrowlength="short" joinstyle="miter"/>
                </v:line>
                <v:shape id="Text Box 1006" o:spid="_x0000_s1075" type="#_x0000_t202" style="position:absolute;left:46822;top:20752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" filled="f" stroked="f" strokeweight=".5pt">
                  <v:textbox inset="0,0,0,0">
                    <w:txbxContent>
                      <w:p w14:paraId="3409F53F" w14:textId="77777777" w:rsidR="000B57A5" w:rsidRDefault="000B57A5" w:rsidP="000B57A5">
                        <w:pPr>
                          <w:pStyle w:val="NoSpacing"/>
                          <w:jc w:val="center"/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007" o:spid="_x0000_s1076" type="#_x0000_t202" style="position:absolute;left:22503;top:64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" filled="f" stroked="f" strokeweight=".5pt">
                  <v:textbox inset="0,0,0,0">
                    <w:txbxContent>
                      <w:p w14:paraId="7D123D09" w14:textId="77777777" w:rsidR="000B57A5" w:rsidRDefault="000B57A5" w:rsidP="000B57A5">
                        <w:pPr>
                          <w:pStyle w:val="NoSpacing"/>
                          <w:jc w:val="center"/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oMath>
                        </m:oMathPara>
                      </w:p>
                    </w:txbxContent>
                  </v:textbox>
                </v:shape>
                <v:oval id="Oval 1008" o:spid="_x0000_s1077" style="position:absolute;left:5447;top:3631;width:36000;height:18000;visibility:hidden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" filled="f" strokecolor="#0070c0" strokeweight=".5pt">
                  <v:stroke joinstyle="miter"/>
                </v:oval>
                <v:oval id="Oval 1009" o:spid="_x0000_s1078" style="position:absolute;left:41245;top:12451;width:360;height:360;visibility:hidden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" fillcolor="#7f7f7f [1612]" strokecolor="#0070c0">
                  <v:stroke joinstyle="miter"/>
                </v:oval>
                <v:line id="Straight Connector 1010" o:spid="_x0000_s1079" style="position:absolute;flip:y;visibility:hidden;mso-wrap-style:square" from="41439,64" to="41439,27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" strokecolor="#0070c0" strokeweight=".5pt">
                  <v:stroke joinstyle="miter"/>
                </v:line>
              </v:group>
            </w:pict>
          </mc:Fallback>
        </mc:AlternateContent>
      </w:r>
    </w:p>
    <w:p w14:paraId="19919715" w14:textId="015DC006" w:rsidR="00E30BF0" w:rsidRDefault="00E30BF0" w:rsidP="00E30BF0">
      <w:pPr>
        <w:pStyle w:val="NoSpacing"/>
        <w:rPr>
          <w:rFonts w:ascii="Arial" w:hAnsi="Arial" w:cs="Arial"/>
          <w:sz w:val="20"/>
          <w:szCs w:val="20"/>
        </w:rPr>
      </w:pPr>
    </w:p>
    <w:p w14:paraId="049C4CEC" w14:textId="7B3FA9B0" w:rsidR="00E30BF0" w:rsidRDefault="00E30BF0" w:rsidP="00E30BF0">
      <w:pPr>
        <w:pStyle w:val="NoSpacing"/>
        <w:rPr>
          <w:rFonts w:ascii="Arial" w:hAnsi="Arial" w:cs="Arial"/>
          <w:sz w:val="20"/>
          <w:szCs w:val="20"/>
        </w:rPr>
      </w:pPr>
    </w:p>
    <w:p w14:paraId="545DB3DD" w14:textId="29CA07AB" w:rsidR="00E30BF0" w:rsidRDefault="00E30BF0" w:rsidP="00E30BF0">
      <w:pPr>
        <w:pStyle w:val="NoSpacing"/>
        <w:rPr>
          <w:rFonts w:ascii="Arial" w:hAnsi="Arial" w:cs="Arial"/>
          <w:sz w:val="20"/>
          <w:szCs w:val="20"/>
        </w:rPr>
      </w:pPr>
    </w:p>
    <w:p w14:paraId="4694F18E" w14:textId="5B03A488" w:rsidR="00E30BF0" w:rsidRDefault="00E30BF0" w:rsidP="00E30BF0">
      <w:pPr>
        <w:pStyle w:val="NoSpacing"/>
        <w:rPr>
          <w:rFonts w:ascii="Arial" w:hAnsi="Arial" w:cs="Arial"/>
          <w:sz w:val="20"/>
          <w:szCs w:val="20"/>
        </w:rPr>
      </w:pPr>
    </w:p>
    <w:p w14:paraId="35CBEE57" w14:textId="6B835FE3" w:rsidR="00E30BF0" w:rsidRDefault="00E30BF0" w:rsidP="00E30BF0">
      <w:pPr>
        <w:pStyle w:val="NoSpacing"/>
        <w:rPr>
          <w:rFonts w:ascii="Arial" w:hAnsi="Arial" w:cs="Arial"/>
          <w:sz w:val="20"/>
          <w:szCs w:val="20"/>
        </w:rPr>
      </w:pPr>
    </w:p>
    <w:p w14:paraId="2A0270F7" w14:textId="3AB483FB" w:rsidR="00E30BF0" w:rsidRDefault="00E30BF0" w:rsidP="00E30BF0">
      <w:pPr>
        <w:pStyle w:val="NoSpacing"/>
        <w:rPr>
          <w:rFonts w:ascii="Arial" w:hAnsi="Arial" w:cs="Arial"/>
          <w:sz w:val="20"/>
          <w:szCs w:val="20"/>
        </w:rPr>
      </w:pPr>
    </w:p>
    <w:p w14:paraId="3A37FC44" w14:textId="10D58C81" w:rsidR="00E30BF0" w:rsidRDefault="00E30BF0" w:rsidP="00E30BF0">
      <w:pPr>
        <w:pStyle w:val="NoSpacing"/>
        <w:rPr>
          <w:rFonts w:ascii="Arial" w:hAnsi="Arial" w:cs="Arial"/>
          <w:sz w:val="20"/>
          <w:szCs w:val="20"/>
        </w:rPr>
      </w:pPr>
    </w:p>
    <w:p w14:paraId="6B7BF57F" w14:textId="0D85F1AA" w:rsidR="00E30BF0" w:rsidRDefault="00E30BF0" w:rsidP="00E30BF0">
      <w:pPr>
        <w:pStyle w:val="NoSpacing"/>
        <w:rPr>
          <w:rFonts w:ascii="Arial" w:hAnsi="Arial" w:cs="Arial"/>
          <w:sz w:val="20"/>
          <w:szCs w:val="20"/>
        </w:rPr>
      </w:pPr>
    </w:p>
    <w:p w14:paraId="6694C938" w14:textId="74F8479A" w:rsidR="00E30BF0" w:rsidRDefault="00E30BF0" w:rsidP="00E30BF0">
      <w:pPr>
        <w:pStyle w:val="NoSpacing"/>
        <w:rPr>
          <w:rFonts w:ascii="Arial" w:hAnsi="Arial" w:cs="Arial"/>
          <w:sz w:val="20"/>
          <w:szCs w:val="20"/>
        </w:rPr>
      </w:pPr>
    </w:p>
    <w:p w14:paraId="73DFCC1D" w14:textId="6BA66766" w:rsidR="00E30BF0" w:rsidRDefault="00E30BF0" w:rsidP="00E30BF0">
      <w:pPr>
        <w:pStyle w:val="NoSpacing"/>
        <w:rPr>
          <w:rFonts w:ascii="Arial" w:hAnsi="Arial" w:cs="Arial"/>
          <w:sz w:val="20"/>
          <w:szCs w:val="20"/>
        </w:rPr>
      </w:pPr>
    </w:p>
    <w:p w14:paraId="69D99F6D" w14:textId="5CC5FDAD" w:rsidR="00E30BF0" w:rsidRDefault="00E30BF0" w:rsidP="00E30BF0">
      <w:pPr>
        <w:pStyle w:val="NoSpacing"/>
        <w:rPr>
          <w:rFonts w:ascii="Arial" w:hAnsi="Arial" w:cs="Arial"/>
          <w:sz w:val="20"/>
          <w:szCs w:val="20"/>
        </w:rPr>
      </w:pPr>
    </w:p>
    <w:p w14:paraId="32A1B0F6" w14:textId="000EA26A" w:rsidR="00E30BF0" w:rsidRDefault="00E30BF0" w:rsidP="00E30BF0">
      <w:pPr>
        <w:pStyle w:val="NoSpacing"/>
        <w:rPr>
          <w:rFonts w:ascii="Arial" w:hAnsi="Arial" w:cs="Arial"/>
          <w:sz w:val="20"/>
          <w:szCs w:val="20"/>
        </w:rPr>
      </w:pPr>
    </w:p>
    <w:p w14:paraId="4C797634" w14:textId="6AB87D7C" w:rsidR="00E30BF0" w:rsidRDefault="00E30BF0" w:rsidP="00E30BF0">
      <w:pPr>
        <w:pStyle w:val="NoSpacing"/>
        <w:rPr>
          <w:rFonts w:ascii="Arial" w:hAnsi="Arial" w:cs="Arial"/>
          <w:sz w:val="20"/>
          <w:szCs w:val="20"/>
        </w:rPr>
      </w:pPr>
    </w:p>
    <w:p w14:paraId="42B2E84C" w14:textId="648674D0" w:rsidR="00E30BF0" w:rsidRDefault="00E30BF0" w:rsidP="00E30BF0">
      <w:pPr>
        <w:pStyle w:val="NoSpacing"/>
        <w:rPr>
          <w:rFonts w:ascii="Arial" w:hAnsi="Arial" w:cs="Arial"/>
          <w:sz w:val="20"/>
          <w:szCs w:val="20"/>
        </w:rPr>
      </w:pPr>
    </w:p>
    <w:p w14:paraId="153C3B2A" w14:textId="42B66771" w:rsidR="00E30BF0" w:rsidRDefault="00E30BF0" w:rsidP="00E30BF0">
      <w:pPr>
        <w:pStyle w:val="NoSpacing"/>
        <w:rPr>
          <w:rFonts w:ascii="Arial" w:hAnsi="Arial" w:cs="Arial"/>
          <w:sz w:val="20"/>
          <w:szCs w:val="20"/>
        </w:rPr>
      </w:pPr>
    </w:p>
    <w:p w14:paraId="6AAB21D4" w14:textId="423DC2AB" w:rsidR="00E30BF0" w:rsidRDefault="00E30BF0" w:rsidP="00E30BF0">
      <w:pPr>
        <w:pStyle w:val="NoSpacing"/>
        <w:rPr>
          <w:rFonts w:ascii="Arial" w:hAnsi="Arial" w:cs="Arial"/>
          <w:sz w:val="20"/>
          <w:szCs w:val="20"/>
        </w:rPr>
      </w:pPr>
    </w:p>
    <w:p w14:paraId="5661EF3D" w14:textId="0623DE31" w:rsidR="00E30BF0" w:rsidRDefault="00E30BF0" w:rsidP="00E30BF0">
      <w:pPr>
        <w:pStyle w:val="NoSpacing"/>
        <w:rPr>
          <w:rFonts w:ascii="Arial" w:hAnsi="Arial" w:cs="Arial"/>
          <w:sz w:val="20"/>
          <w:szCs w:val="20"/>
        </w:rPr>
      </w:pPr>
    </w:p>
    <w:p w14:paraId="779F7449" w14:textId="77777777" w:rsidR="00E30BF0" w:rsidRDefault="00E30BF0" w:rsidP="00E30BF0">
      <w:pPr>
        <w:pStyle w:val="NoSpacing"/>
        <w:rPr>
          <w:rFonts w:ascii="Arial" w:hAnsi="Arial" w:cs="Arial"/>
          <w:sz w:val="20"/>
          <w:szCs w:val="20"/>
        </w:rPr>
      </w:pPr>
    </w:p>
    <w:p w14:paraId="2336B764" w14:textId="7C2B4490" w:rsidR="006E0847" w:rsidRDefault="006E0847" w:rsidP="006E0847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A0523B">
        <w:rPr>
          <w:rFonts w:ascii="Arial" w:hAnsi="Arial" w:cs="Arial"/>
          <w:sz w:val="20"/>
          <w:szCs w:val="20"/>
        </w:rPr>
        <w:t>3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05263D64" w14:textId="77777777" w:rsidR="006E0847" w:rsidRDefault="006E0847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270DD270" w14:textId="0EA7C804" w:rsidR="006E0847" w:rsidRDefault="006A3E7F" w:rsidP="006E0847">
      <w:pPr>
        <w:pStyle w:val="NoSpacing"/>
        <w:numPr>
          <w:ilvl w:val="0"/>
          <w:numId w:val="8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how that </w:t>
      </w:r>
      <m:oMath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dy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dx</m:t>
            </m:r>
          </m:den>
        </m:f>
        <m:r>
          <w:rPr>
            <w:rFonts w:ascii="Cambria Math" w:hAnsi="Cambria Math" w:cs="Arial"/>
            <w:sz w:val="20"/>
            <w:szCs w:val="20"/>
          </w:rPr>
          <m:t>=-</m:t>
        </m:r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den>
        </m:f>
        <m:func>
          <m:func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tan</m:t>
            </m:r>
          </m:fName>
          <m:e>
            <m:r>
              <w:rPr>
                <w:rFonts w:ascii="Cambria Math" w:hAnsi="Cambria Math" w:cs="Arial"/>
                <w:sz w:val="20"/>
                <w:szCs w:val="20"/>
              </w:rPr>
              <m:t>2t</m:t>
            </m:r>
          </m:e>
        </m:func>
      </m:oMath>
      <w:r w:rsidR="00E14284"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6E0847" w14:paraId="1611D6BF" w14:textId="77777777" w:rsidTr="00066B1B">
        <w:trPr>
          <w:trHeight w:hRule="exact" w:val="284"/>
        </w:trPr>
        <w:tc>
          <w:tcPr>
            <w:tcW w:w="283" w:type="dxa"/>
          </w:tcPr>
          <w:p w14:paraId="6E73EC8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46BB2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87CB8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97983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B83DB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24825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A98DB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AD6E5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6F759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FF2EA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AD556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B1DB4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36400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435BC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25D31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1EF5D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CAEC1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CFE8D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25ADF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8FDFC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88C99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AA2F5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E82BF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EBCED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6AF0C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A4315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0522F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1BCB5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542EA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8FA8E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4F314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236E8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5502A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54461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6BA626E5" w14:textId="77777777" w:rsidTr="00066B1B">
        <w:trPr>
          <w:trHeight w:hRule="exact" w:val="284"/>
        </w:trPr>
        <w:tc>
          <w:tcPr>
            <w:tcW w:w="283" w:type="dxa"/>
          </w:tcPr>
          <w:p w14:paraId="4568109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50407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C64BD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57F71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AFA0A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B2D1F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2E3D3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EF0EE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1C202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0AE07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51528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D8BC9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C7F74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65188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6B01C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30308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C32AF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55651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12C3E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F2F58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C2F14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AED61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58B55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314A7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02366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EE0DC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931E2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F9757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1D582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CCF53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E724D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7DA71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8127A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DA1D6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791096FF" w14:textId="77777777" w:rsidTr="00066B1B">
        <w:trPr>
          <w:trHeight w:hRule="exact" w:val="284"/>
        </w:trPr>
        <w:tc>
          <w:tcPr>
            <w:tcW w:w="283" w:type="dxa"/>
          </w:tcPr>
          <w:p w14:paraId="602F076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3C60D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5B470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C0E99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CDAD4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7D66D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DE3AA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7D645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7E927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C53ED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096C2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86825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42EE3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BA818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093E4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A67F1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66344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F1489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7986F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3AA21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6944B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7D093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D6CDA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9B8D1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8102B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51683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17E1F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45A93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79519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3BC09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57ECE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28D69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BCB21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0A3E9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5CB5E78A" w14:textId="77777777" w:rsidTr="00066B1B">
        <w:trPr>
          <w:trHeight w:hRule="exact" w:val="284"/>
        </w:trPr>
        <w:tc>
          <w:tcPr>
            <w:tcW w:w="283" w:type="dxa"/>
          </w:tcPr>
          <w:p w14:paraId="0C7DBAE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78434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BAC5D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441C3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FB983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0A4F6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95778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16CCE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BFC4D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EF167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3CB89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81EEA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ADD4F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D0B09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13AA6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7C526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7253B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01AD8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69FF8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7D1B3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8ABF4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D9425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D2CFE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7DE77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26B74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50C9F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621AD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ADB1A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8643C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E3859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887FD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9E404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152C2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4BA2E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12ADDBF4" w14:textId="77777777" w:rsidTr="00066B1B">
        <w:trPr>
          <w:trHeight w:hRule="exact" w:val="284"/>
        </w:trPr>
        <w:tc>
          <w:tcPr>
            <w:tcW w:w="283" w:type="dxa"/>
          </w:tcPr>
          <w:p w14:paraId="49806EA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20D3A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63A9B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72D6B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A38F9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C818F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72099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E7454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5A1AE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C6BC6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37776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EC105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3BD1B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E939D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5CB73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ED5EBF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588DD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4663C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6D6CC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F2F8B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3B80F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CE61A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856E8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ED2A1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74D5C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390A54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4E21B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70443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F5F0E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27E8F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205EA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DB5B1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41A2C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0F3D4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79F64944" w14:textId="77777777" w:rsidTr="00066B1B">
        <w:trPr>
          <w:trHeight w:hRule="exact" w:val="284"/>
        </w:trPr>
        <w:tc>
          <w:tcPr>
            <w:tcW w:w="283" w:type="dxa"/>
          </w:tcPr>
          <w:p w14:paraId="32DBE48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D9D99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7C6C1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4A7A3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3FE9C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F9122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3A09E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99E0EB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566B9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6A5FF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F1487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76227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145D3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47B1E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8014D3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ABDED0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8F844A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D2E39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7240D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2D82D8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01681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0423F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E45EC6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149391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6E0002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0340D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DC4CF5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81116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861B79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D8D67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A9319C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E0E9FD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7D7137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6D30CE" w14:textId="77777777" w:rsidR="006E0847" w:rsidRDefault="006E0847" w:rsidP="00066B1B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5D53AD6" w14:textId="022C8F11" w:rsidR="006E0847" w:rsidRDefault="006E0847" w:rsidP="006E0847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E14284">
        <w:rPr>
          <w:rFonts w:ascii="Arial" w:hAnsi="Arial" w:cs="Arial"/>
          <w:sz w:val="20"/>
          <w:szCs w:val="20"/>
        </w:rPr>
        <w:t>3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6B513238" w14:textId="77777777" w:rsidR="00E55C5E" w:rsidRDefault="00E55C5E" w:rsidP="00E55C5E">
      <w:pPr>
        <w:pStyle w:val="NoSpacing"/>
        <w:rPr>
          <w:rFonts w:ascii="Arial" w:hAnsi="Arial" w:cs="Arial"/>
          <w:sz w:val="20"/>
          <w:szCs w:val="20"/>
        </w:rPr>
      </w:pPr>
    </w:p>
    <w:p w14:paraId="250081A9" w14:textId="30CF0A07" w:rsidR="00E55C5E" w:rsidRDefault="00326537" w:rsidP="00E55C5E">
      <w:pPr>
        <w:pStyle w:val="NoSpacing"/>
        <w:numPr>
          <w:ilvl w:val="0"/>
          <w:numId w:val="8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/>
      </w:r>
      <w:r>
        <w:rPr>
          <w:rFonts w:ascii="Arial" w:hAnsi="Arial" w:cs="Arial"/>
          <w:sz w:val="20"/>
          <w:szCs w:val="20"/>
        </w:rPr>
        <w:instrText xml:space="preserve"> LISTNUM  \l 2 \s 1 </w:instrText>
      </w:r>
      <w:r>
        <w:rPr>
          <w:rFonts w:ascii="Arial" w:hAnsi="Arial" w:cs="Arial"/>
          <w:sz w:val="20"/>
          <w:szCs w:val="20"/>
        </w:rPr>
        <w:fldChar w:fldCharType="end"/>
      </w:r>
      <w:r>
        <w:rPr>
          <w:rFonts w:ascii="Arial" w:hAnsi="Arial" w:cs="Arial"/>
          <w:sz w:val="20"/>
          <w:szCs w:val="20"/>
        </w:rPr>
        <w:tab/>
      </w:r>
      <w:r w:rsidR="00955646">
        <w:rPr>
          <w:rFonts w:ascii="Arial" w:hAnsi="Arial" w:cs="Arial"/>
          <w:sz w:val="20"/>
          <w:szCs w:val="20"/>
        </w:rPr>
        <w:t xml:space="preserve">What is the slope of the tangent to the curve at </w:t>
      </w:r>
      <m:oMath>
        <m:r>
          <w:rPr>
            <w:rFonts w:ascii="Cambria Math" w:hAnsi="Cambria Math" w:cs="Arial"/>
            <w:sz w:val="20"/>
            <w:szCs w:val="20"/>
          </w:rPr>
          <m:t>t=</m:t>
        </m:r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π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4</m:t>
            </m:r>
          </m:den>
        </m:f>
      </m:oMath>
      <w:r w:rsidR="00955646">
        <w:rPr>
          <w:rFonts w:ascii="Arial" w:eastAsiaTheme="minorEastAsia" w:hAnsi="Arial" w:cs="Arial"/>
          <w:sz w:val="20"/>
          <w:szCs w:val="20"/>
        </w:rPr>
        <w:t>?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E55C5E" w14:paraId="0AFB01C7" w14:textId="77777777" w:rsidTr="008235BD">
        <w:trPr>
          <w:trHeight w:hRule="exact" w:val="284"/>
        </w:trPr>
        <w:tc>
          <w:tcPr>
            <w:tcW w:w="283" w:type="dxa"/>
          </w:tcPr>
          <w:p w14:paraId="1F7AF8DA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A98F7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F1EB5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DE9FBB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A2A013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E3DC41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85A44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FBD23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BD72E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EF0F9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35183A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EF27C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D6252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5B5E6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4128C1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C52258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C3669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43291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8C0B5B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9C7E4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A5F41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91DEF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235D9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C9EB48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53EDF0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DC06A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F7EEE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945978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395D1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B4F593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3DE76A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E38D46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AF8003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CEB4CD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55C5E" w14:paraId="73F4553F" w14:textId="77777777" w:rsidTr="008235BD">
        <w:trPr>
          <w:trHeight w:hRule="exact" w:val="284"/>
        </w:trPr>
        <w:tc>
          <w:tcPr>
            <w:tcW w:w="283" w:type="dxa"/>
          </w:tcPr>
          <w:p w14:paraId="5A7FF8F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7E4AF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0E7A2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724D8A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15999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B3579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33BB6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A95B2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1B9161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A533BE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BEE360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25D4A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5D0C53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AEA25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95F94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8922A9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038FA0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A9CBF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035ABD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BCD67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7D1402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757D13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4C0E8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D73075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6ACE4C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7912A1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CC55DF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072C5E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3E029D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F7339B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836A5E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9486AA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FF24E4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36FF7D" w14:textId="77777777" w:rsidR="00E55C5E" w:rsidRDefault="00E55C5E" w:rsidP="008235B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7A72D1E" w14:textId="3D9532CA" w:rsidR="00E55C5E" w:rsidRDefault="00E55C5E" w:rsidP="00E55C5E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3F47D1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 xml:space="preserve"> mark)</w:t>
      </w:r>
    </w:p>
    <w:p w14:paraId="380A0ADC" w14:textId="77777777" w:rsidR="00E55C5E" w:rsidRDefault="00E55C5E" w:rsidP="00E55C5E">
      <w:pPr>
        <w:pStyle w:val="NoSpacing"/>
        <w:rPr>
          <w:rFonts w:ascii="Arial" w:hAnsi="Arial" w:cs="Arial"/>
          <w:sz w:val="20"/>
          <w:szCs w:val="20"/>
        </w:rPr>
      </w:pPr>
    </w:p>
    <w:p w14:paraId="744F6D17" w14:textId="170C71ED" w:rsidR="00E55C5E" w:rsidRDefault="005363C4" w:rsidP="005363C4">
      <w:pPr>
        <w:pStyle w:val="NoSpacing"/>
        <w:numPr>
          <w:ilvl w:val="1"/>
          <w:numId w:val="8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raw the tangent to the curve at </w:t>
      </w:r>
      <m:oMath>
        <m:r>
          <w:rPr>
            <w:rFonts w:ascii="Cambria Math" w:hAnsi="Cambria Math" w:cs="Arial"/>
            <w:sz w:val="20"/>
            <w:szCs w:val="20"/>
          </w:rPr>
          <m:t>t=</m:t>
        </m:r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π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4</m:t>
            </m:r>
          </m:den>
        </m:f>
      </m:oMath>
      <w:r w:rsidR="003F47D1">
        <w:rPr>
          <w:rFonts w:ascii="Arial" w:eastAsiaTheme="minorEastAsia" w:hAnsi="Arial" w:cs="Arial"/>
          <w:sz w:val="20"/>
          <w:szCs w:val="20"/>
        </w:rPr>
        <w:t xml:space="preserve"> on your graph in Figure 1.</w:t>
      </w:r>
    </w:p>
    <w:p w14:paraId="5334D590" w14:textId="1FCA4DA5" w:rsidR="00E55C5E" w:rsidRDefault="00E55C5E" w:rsidP="00E55C5E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3F47D1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 xml:space="preserve"> mark)</w:t>
      </w:r>
    </w:p>
    <w:p w14:paraId="78165D52" w14:textId="77777777" w:rsidR="009A0EB6" w:rsidRDefault="009A0EB6" w:rsidP="009A0EB6">
      <w:pPr>
        <w:pStyle w:val="NoSpacing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(8 marks)</w:t>
      </w:r>
    </w:p>
    <w:p w14:paraId="0D0713BE" w14:textId="77777777" w:rsidR="009A0EB6" w:rsidRDefault="009A0EB6" w:rsidP="009A0EB6">
      <w:pPr>
        <w:pStyle w:val="NoSpacing"/>
        <w:rPr>
          <w:rFonts w:ascii="Arial" w:hAnsi="Arial" w:cs="Arial"/>
          <w:sz w:val="20"/>
          <w:szCs w:val="20"/>
        </w:rPr>
      </w:pPr>
    </w:p>
    <w:p w14:paraId="638D2ABA" w14:textId="77777777" w:rsidR="009A0EB6" w:rsidRDefault="009A0EB6" w:rsidP="009A0EB6">
      <w:pPr>
        <w:pStyle w:val="NoSpacing"/>
        <w:rPr>
          <w:rFonts w:ascii="Arial" w:hAnsi="Arial" w:cs="Arial"/>
          <w:sz w:val="20"/>
          <w:szCs w:val="20"/>
        </w:rPr>
      </w:pPr>
      <w:r w:rsidRPr="001767A2">
        <w:rPr>
          <w:rFonts w:ascii="Arial" w:hAnsi="Arial" w:cs="Arial"/>
          <w:sz w:val="20"/>
          <w:szCs w:val="20"/>
        </w:rPr>
        <w:t>Sociologists can study the spread of a new fashion by modelling the rate at which the</w:t>
      </w:r>
      <w:r>
        <w:rPr>
          <w:rFonts w:ascii="Arial" w:hAnsi="Arial" w:cs="Arial"/>
          <w:sz w:val="20"/>
          <w:szCs w:val="20"/>
        </w:rPr>
        <w:t xml:space="preserve"> </w:t>
      </w:r>
      <w:r w:rsidRPr="001767A2">
        <w:rPr>
          <w:rFonts w:ascii="Arial" w:hAnsi="Arial" w:cs="Arial"/>
          <w:sz w:val="20"/>
          <w:szCs w:val="20"/>
        </w:rPr>
        <w:t xml:space="preserve">fashion spreads. </w:t>
      </w:r>
      <w:r>
        <w:rPr>
          <w:rFonts w:ascii="Arial" w:hAnsi="Arial" w:cs="Arial"/>
          <w:sz w:val="20"/>
          <w:szCs w:val="20"/>
        </w:rPr>
        <w:t xml:space="preserve"> </w:t>
      </w:r>
      <w:r w:rsidRPr="001767A2">
        <w:rPr>
          <w:rFonts w:ascii="Arial" w:hAnsi="Arial" w:cs="Arial"/>
          <w:sz w:val="20"/>
          <w:szCs w:val="20"/>
        </w:rPr>
        <w:t>For one such model the rate of spread is given by the differential equation</w:t>
      </w:r>
    </w:p>
    <w:p w14:paraId="39ACFF15" w14:textId="77777777" w:rsidR="009A0EB6" w:rsidRDefault="0059228B" w:rsidP="009A0EB6">
      <w:pPr>
        <w:pStyle w:val="NoSpacing"/>
        <w:spacing w:before="120" w:after="120"/>
        <w:rPr>
          <w:rFonts w:ascii="Arial" w:hAnsi="Arial" w:cs="Arial"/>
          <w:sz w:val="20"/>
          <w:szCs w:val="20"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Arial"/>
                  <w:sz w:val="20"/>
                  <w:szCs w:val="20"/>
                </w:rPr>
                <m:t>dN</m:t>
              </m:r>
            </m:num>
            <m:den>
              <m:r>
                <w:rPr>
                  <w:rFonts w:ascii="Cambria Math" w:hAnsi="Cambria Math" w:cs="Arial"/>
                  <w:sz w:val="20"/>
                  <w:szCs w:val="20"/>
                </w:rPr>
                <m:t>dt</m:t>
              </m:r>
            </m:den>
          </m:f>
          <m:r>
            <w:rPr>
              <w:rFonts w:ascii="Cambria Math" w:hAnsi="Cambria Math" w:cs="Arial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Arial"/>
                  <w:sz w:val="20"/>
                  <w:szCs w:val="20"/>
                </w:rPr>
                <m:t>0.5</m:t>
              </m:r>
              <m:r>
                <w:rPr>
                  <w:rFonts w:ascii="Cambria Math" w:hAnsi="Cambria Math" w:cs="Arial"/>
                  <w:sz w:val="20"/>
                  <w:szCs w:val="20"/>
                </w:rPr>
                <m:t>N</m:t>
              </m:r>
              <m:d>
                <m:dPr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0"/>
                      <w:szCs w:val="20"/>
                    </w:rPr>
                    <m:t>10000-</m:t>
                  </m:r>
                  <m:r>
                    <w:rPr>
                      <w:rFonts w:ascii="Cambria Math" w:hAnsi="Cambria Math" w:cs="Arial"/>
                      <w:sz w:val="20"/>
                      <w:szCs w:val="20"/>
                    </w:rPr>
                    <m:t>N</m:t>
                  </m:r>
                </m:e>
              </m:d>
            </m:num>
            <m:den>
              <m:r>
                <w:rPr>
                  <w:rFonts w:ascii="Cambria Math" w:hAnsi="Cambria Math" w:cs="Arial"/>
                  <w:sz w:val="20"/>
                  <w:szCs w:val="20"/>
                </w:rPr>
                <m:t>10000</m:t>
              </m:r>
            </m:den>
          </m:f>
        </m:oMath>
      </m:oMathPara>
    </w:p>
    <w:p w14:paraId="3CC2967B" w14:textId="77777777" w:rsidR="009A0EB6" w:rsidRDefault="009A0EB6" w:rsidP="009A0EB6">
      <w:pPr>
        <w:pStyle w:val="NoSpacing"/>
        <w:rPr>
          <w:rFonts w:ascii="Arial" w:hAnsi="Arial" w:cs="Arial"/>
          <w:sz w:val="20"/>
          <w:szCs w:val="20"/>
        </w:rPr>
      </w:pPr>
      <w:r w:rsidRPr="001767A2">
        <w:rPr>
          <w:rFonts w:ascii="Arial" w:hAnsi="Arial" w:cs="Arial"/>
          <w:sz w:val="20"/>
          <w:szCs w:val="20"/>
        </w:rPr>
        <w:t xml:space="preserve">where </w:t>
      </w:r>
      <m:oMath>
        <m:r>
          <w:rPr>
            <w:rFonts w:ascii="Cambria Math" w:hAnsi="Cambria Math" w:cs="Arial"/>
            <w:sz w:val="20"/>
            <w:szCs w:val="20"/>
          </w:rPr>
          <m:t>N</m:t>
        </m:r>
      </m:oMath>
      <w:r w:rsidRPr="001767A2">
        <w:rPr>
          <w:rFonts w:ascii="Arial" w:hAnsi="Arial" w:cs="Arial"/>
          <w:sz w:val="20"/>
          <w:szCs w:val="20"/>
        </w:rPr>
        <w:t xml:space="preserve"> is the number of people who follow the fashion and </w:t>
      </w:r>
      <m:oMath>
        <m:r>
          <w:rPr>
            <w:rFonts w:ascii="Cambria Math" w:hAnsi="Cambria Math" w:cs="Arial"/>
            <w:sz w:val="20"/>
            <w:szCs w:val="20"/>
          </w:rPr>
          <m:t>t</m:t>
        </m:r>
      </m:oMath>
      <w:r w:rsidRPr="001767A2">
        <w:rPr>
          <w:rFonts w:ascii="Arial" w:hAnsi="Arial" w:cs="Arial"/>
          <w:sz w:val="20"/>
          <w:szCs w:val="20"/>
        </w:rPr>
        <w:t xml:space="preserve"> is in weeks.</w:t>
      </w:r>
      <w:r>
        <w:rPr>
          <w:rFonts w:ascii="Arial" w:hAnsi="Arial" w:cs="Arial"/>
          <w:sz w:val="20"/>
          <w:szCs w:val="20"/>
        </w:rPr>
        <w:t xml:space="preserve">  </w:t>
      </w:r>
      <w:r w:rsidRPr="001767A2">
        <w:rPr>
          <w:rFonts w:ascii="Arial" w:hAnsi="Arial" w:cs="Arial"/>
          <w:sz w:val="20"/>
          <w:szCs w:val="20"/>
        </w:rPr>
        <w:t>Initially there are 100 people following the fashion.</w:t>
      </w:r>
    </w:p>
    <w:p w14:paraId="1013BBF6" w14:textId="77777777" w:rsidR="009A0EB6" w:rsidRDefault="009A0EB6" w:rsidP="009A0EB6">
      <w:pPr>
        <w:pStyle w:val="NoSpacing"/>
        <w:rPr>
          <w:rFonts w:ascii="Arial" w:hAnsi="Arial" w:cs="Arial"/>
          <w:sz w:val="20"/>
          <w:szCs w:val="20"/>
        </w:rPr>
      </w:pPr>
    </w:p>
    <w:p w14:paraId="601E8696" w14:textId="77777777" w:rsidR="009A0EB6" w:rsidRDefault="009A0EB6" w:rsidP="009A0EB6">
      <w:pPr>
        <w:pStyle w:val="NoSpacing"/>
        <w:numPr>
          <w:ilvl w:val="0"/>
          <w:numId w:val="2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how that </w:t>
      </w:r>
      <m:oMath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10000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N</m:t>
            </m:r>
            <m:d>
              <m:d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10000-N</m:t>
                </m:r>
              </m:e>
            </m:d>
          </m:den>
        </m:f>
        <m:r>
          <w:rPr>
            <w:rFonts w:ascii="Cambria Math" w:hAnsi="Cambria Math" w:cs="Arial"/>
            <w:sz w:val="20"/>
            <w:szCs w:val="20"/>
          </w:rPr>
          <m:t>=</m:t>
        </m:r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N</m:t>
            </m:r>
          </m:den>
        </m:f>
        <m:r>
          <w:rPr>
            <w:rFonts w:ascii="Cambria Math" w:hAnsi="Cambria Math" w:cs="Arial"/>
            <w:sz w:val="20"/>
            <w:szCs w:val="20"/>
          </w:rPr>
          <m:t>+</m:t>
        </m:r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10000-N</m:t>
            </m:r>
          </m:den>
        </m:f>
      </m:oMath>
      <w:r>
        <w:rPr>
          <w:rFonts w:ascii="Arial" w:hAnsi="Arial" w:cs="Arial"/>
          <w:sz w:val="20"/>
          <w:szCs w:val="20"/>
        </w:rPr>
        <w:t>.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9A0EB6" w14:paraId="2D6C4520" w14:textId="77777777" w:rsidTr="00613FAE">
        <w:trPr>
          <w:trHeight w:hRule="exact" w:val="284"/>
        </w:trPr>
        <w:tc>
          <w:tcPr>
            <w:tcW w:w="283" w:type="dxa"/>
          </w:tcPr>
          <w:p w14:paraId="0E1E078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129FA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82AD1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364D4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3E758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30923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671D4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DB14F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BF4DD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195D2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18C37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10966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67FC1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3FAB9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A5BB0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0413B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74509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44317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2A1A5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4238D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8BDF9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0D2F8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E5CE3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253BA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6EFC9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DD152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81736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340D8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F7E43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FAC23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FA50B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F82D7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F4065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A3291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479D79BC" w14:textId="77777777" w:rsidTr="00613FAE">
        <w:trPr>
          <w:trHeight w:hRule="exact" w:val="284"/>
        </w:trPr>
        <w:tc>
          <w:tcPr>
            <w:tcW w:w="283" w:type="dxa"/>
          </w:tcPr>
          <w:p w14:paraId="2DA4BA7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911E0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3A978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D35EA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E3BD6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E61F3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48520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80AB1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30808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C069F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AE83F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09BBC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749BE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8EB18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3C9CF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5EC0B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14189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00A9F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85DA7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1A469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120BE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5EA37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B1AED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8D918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14A1A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8AC47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9FA43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6B47B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AB15B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6DE0D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5717E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3BFE0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8D7D4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0CF19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0DD80109" w14:textId="77777777" w:rsidTr="00613FAE">
        <w:trPr>
          <w:trHeight w:hRule="exact" w:val="284"/>
        </w:trPr>
        <w:tc>
          <w:tcPr>
            <w:tcW w:w="283" w:type="dxa"/>
          </w:tcPr>
          <w:p w14:paraId="7F54049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406F1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F2B09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6CF4D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F96BC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A8169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78922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8AB09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A557F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2C60A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8553F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F30E6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7BB5C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F91D2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E16D0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1FFD3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42A4E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BD6ED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50F82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4DD5A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0A327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3E23E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F3D1F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CBFA4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4C688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53DA5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ED066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1BE82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A6CDC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3042E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84417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D00AB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38910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21C03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4022FC30" w14:textId="77777777" w:rsidTr="00613FAE">
        <w:trPr>
          <w:trHeight w:hRule="exact" w:val="284"/>
        </w:trPr>
        <w:tc>
          <w:tcPr>
            <w:tcW w:w="283" w:type="dxa"/>
          </w:tcPr>
          <w:p w14:paraId="32AC5DD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988AA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0AD23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2FB41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1CB8F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F090B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EC335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7A644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66B3B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085F5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3EAF3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D4178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96CA3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D880B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CEB31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B84AB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167F5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20A71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B6FFD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809BF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EC1E8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5D26E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A9FBF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33948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D61DE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4590A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CBA59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9D92C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14200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1E6B1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FE249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CDD41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4F965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480CE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324EC54A" w14:textId="77777777" w:rsidTr="00613FAE">
        <w:trPr>
          <w:trHeight w:hRule="exact" w:val="284"/>
        </w:trPr>
        <w:tc>
          <w:tcPr>
            <w:tcW w:w="283" w:type="dxa"/>
          </w:tcPr>
          <w:p w14:paraId="19319F3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B602C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94970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72DD7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A78DC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F6D9E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11EE6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F482F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5146D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17DC1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63D98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9C716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B724B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08E92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E496F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8064D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AA31A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4086F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85EE9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1F20A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345B9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A9ACC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57409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55ADF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FF665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053B3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BDAE9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E0534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E815B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95495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2C971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ACC4E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0A248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278CB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41561D48" w14:textId="77777777" w:rsidTr="00613FAE">
        <w:trPr>
          <w:trHeight w:hRule="exact" w:val="284"/>
        </w:trPr>
        <w:tc>
          <w:tcPr>
            <w:tcW w:w="283" w:type="dxa"/>
          </w:tcPr>
          <w:p w14:paraId="12F37C2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EFB17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77603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B31D3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74646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3D923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1E77E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E9EC5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1CE49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7AD2B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F2B07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6893F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01DA5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22843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36090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04C7A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6C2C6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F06A5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2CA6C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07275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7C0E3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39376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0E6C5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5E1E5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BFC5C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14388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C9012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3D65B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75158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C8686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5B5C9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FBE6C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D0EC3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02828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FAE1B77" w14:textId="77777777" w:rsidR="009A0EB6" w:rsidRDefault="009A0EB6" w:rsidP="009A0EB6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1 mark)</w:t>
      </w:r>
    </w:p>
    <w:p w14:paraId="75606291" w14:textId="77777777" w:rsidR="009A0EB6" w:rsidRDefault="009A0EB6" w:rsidP="009A0EB6">
      <w:pPr>
        <w:pStyle w:val="NoSpacing"/>
        <w:rPr>
          <w:rFonts w:ascii="Arial" w:hAnsi="Arial" w:cs="Arial"/>
          <w:sz w:val="20"/>
          <w:szCs w:val="20"/>
        </w:rPr>
      </w:pPr>
    </w:p>
    <w:p w14:paraId="0DB259AD" w14:textId="77777777" w:rsidR="009A0EB6" w:rsidRDefault="009A0EB6" w:rsidP="009A0EB6">
      <w:pPr>
        <w:pStyle w:val="NoSpacing"/>
        <w:numPr>
          <w:ilvl w:val="0"/>
          <w:numId w:val="2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olve the differential equation given above with the initial condition </w:t>
      </w:r>
      <m:oMath>
        <m:r>
          <w:rPr>
            <w:rFonts w:ascii="Cambria Math" w:hAnsi="Cambria Math" w:cs="Arial"/>
            <w:sz w:val="20"/>
            <w:szCs w:val="20"/>
          </w:rPr>
          <m:t>t=0</m:t>
        </m:r>
      </m:oMath>
      <w:r>
        <w:rPr>
          <w:rFonts w:ascii="Arial" w:hAnsi="Arial" w:cs="Arial"/>
          <w:sz w:val="20"/>
          <w:szCs w:val="20"/>
        </w:rPr>
        <w:t xml:space="preserve">, </w:t>
      </w:r>
      <m:oMath>
        <m:r>
          <w:rPr>
            <w:rFonts w:ascii="Cambria Math" w:hAnsi="Cambria Math" w:cs="Arial"/>
            <w:sz w:val="20"/>
            <w:szCs w:val="20"/>
          </w:rPr>
          <m:t>N=100</m:t>
        </m:r>
      </m:oMath>
      <w:r>
        <w:rPr>
          <w:rFonts w:ascii="Arial" w:hAnsi="Arial" w:cs="Arial"/>
          <w:sz w:val="20"/>
          <w:szCs w:val="20"/>
        </w:rPr>
        <w:t xml:space="preserve"> to show that</w:t>
      </w:r>
    </w:p>
    <w:p w14:paraId="0E270536" w14:textId="77777777" w:rsidR="009A0EB6" w:rsidRPr="00B47DE9" w:rsidRDefault="009A0EB6" w:rsidP="009A0EB6">
      <w:pPr>
        <w:pStyle w:val="NoSpacing"/>
        <w:spacing w:after="120"/>
        <w:rPr>
          <w:rFonts w:ascii="Arial" w:eastAsiaTheme="minorEastAsia" w:hAnsi="Arial" w:cs="Arial"/>
          <w:sz w:val="20"/>
          <w:szCs w:val="20"/>
        </w:rPr>
      </w:pPr>
      <m:oMathPara>
        <m:oMath>
          <m:r>
            <w:rPr>
              <w:rFonts w:ascii="Cambria Math" w:hAnsi="Cambria Math" w:cs="Arial"/>
              <w:sz w:val="20"/>
              <w:szCs w:val="20"/>
            </w:rPr>
            <m:t>N=</m:t>
          </m:r>
          <m:f>
            <m:fPr>
              <m:ctrlPr>
                <w:rPr>
                  <w:rFonts w:ascii="Cambria Math" w:hAnsi="Cambria Math" w:cs="Arial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Arial"/>
                  <w:sz w:val="20"/>
                  <w:szCs w:val="20"/>
                </w:rPr>
                <m:t>10000</m:t>
              </m:r>
            </m:num>
            <m:den>
              <m:r>
                <w:rPr>
                  <w:rFonts w:ascii="Cambria Math" w:hAnsi="Cambria Math" w:cs="Arial"/>
                  <w:sz w:val="20"/>
                  <w:szCs w:val="20"/>
                </w:rPr>
                <m:t>1+99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Arial"/>
                      <w:sz w:val="20"/>
                      <w:szCs w:val="20"/>
                    </w:rPr>
                    <m:t>-0.5t</m:t>
                  </m:r>
                </m:sup>
              </m:sSup>
            </m:den>
          </m:f>
        </m:oMath>
      </m:oMathPara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9A0EB6" w14:paraId="5CCC18FF" w14:textId="77777777" w:rsidTr="00613FAE">
        <w:trPr>
          <w:trHeight w:hRule="exact" w:val="284"/>
        </w:trPr>
        <w:tc>
          <w:tcPr>
            <w:tcW w:w="283" w:type="dxa"/>
          </w:tcPr>
          <w:p w14:paraId="09FFA76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C622D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34493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E956A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AF6F0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428E3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57DDA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DF368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3C5B6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8B16E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FB1E7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CDC1E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94BDF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48A10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56130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260E6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02505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D00C4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745D0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22CAB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C68B4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DA8F6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BCC72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31D1E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4D77F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00D0D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57CCB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54C2A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BC290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7FD44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FE971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F7CA5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19414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EAB91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6123F1D4" w14:textId="77777777" w:rsidTr="00613FAE">
        <w:trPr>
          <w:trHeight w:hRule="exact" w:val="284"/>
        </w:trPr>
        <w:tc>
          <w:tcPr>
            <w:tcW w:w="283" w:type="dxa"/>
          </w:tcPr>
          <w:p w14:paraId="1CE7E6D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8EED9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3E8C6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9C581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ECC8B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DDFF1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8EBAB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9DD74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58554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CC24C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AC225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AF207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7DC84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7A25F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0F2F1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8EBF0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434D9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03FF0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5BAEB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49C5D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38C25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857F7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78DB7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88442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AADFB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56143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52C25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F5A80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3C893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67AC2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4483C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81205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C1C34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6C69C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0E143065" w14:textId="77777777" w:rsidTr="00613FAE">
        <w:trPr>
          <w:trHeight w:hRule="exact" w:val="284"/>
        </w:trPr>
        <w:tc>
          <w:tcPr>
            <w:tcW w:w="283" w:type="dxa"/>
          </w:tcPr>
          <w:p w14:paraId="3B0144B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B6974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D6FE8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EF323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6587F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1F27B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4273E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659DD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65260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70F47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5E96B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C8305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F32EE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5A4D3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5060B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9C09E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33C0B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74633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0E830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C49CB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BE2DF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F7449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0FFE9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A7ED7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4D773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E397C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419D0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33090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EE8E2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CFB5D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7F22B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638FC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8EF80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CE8D6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480DB3F0" w14:textId="77777777" w:rsidTr="00613FAE">
        <w:trPr>
          <w:trHeight w:hRule="exact" w:val="284"/>
        </w:trPr>
        <w:tc>
          <w:tcPr>
            <w:tcW w:w="283" w:type="dxa"/>
          </w:tcPr>
          <w:p w14:paraId="3791431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C7D69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806E1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0D5A2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4766A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3AC7A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0A0C1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7F821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AE76C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0ED87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939EA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3A60C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A0AD8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2D129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2E234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0D776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AB4F6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116B0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447C4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60B69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498FE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23657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F8758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C07F3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DD91B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2CC60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B576C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9B46C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F8066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19A44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BF5CE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5BFD7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174EC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367AB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78DCF905" w14:textId="77777777" w:rsidTr="00613FAE">
        <w:trPr>
          <w:trHeight w:hRule="exact" w:val="284"/>
        </w:trPr>
        <w:tc>
          <w:tcPr>
            <w:tcW w:w="283" w:type="dxa"/>
          </w:tcPr>
          <w:p w14:paraId="50BCDDA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8FEC8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715B2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C36AF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EA961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8CB17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811C8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2FB83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BADBA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89DFC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599E2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15B42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AD48F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D4C47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81943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21034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86FB0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5925B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08C62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A6BCD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A7EC9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2CE85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DA89B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E1A36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462DD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5943E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8EFAF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3EADD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A028B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45AD0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0B84C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F2096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5FB45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958A0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2EE14492" w14:textId="77777777" w:rsidTr="00613FAE">
        <w:trPr>
          <w:trHeight w:hRule="exact" w:val="284"/>
        </w:trPr>
        <w:tc>
          <w:tcPr>
            <w:tcW w:w="283" w:type="dxa"/>
          </w:tcPr>
          <w:p w14:paraId="504A23E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51700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446F9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7A285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6B1AD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F1F75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AA656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01CF8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8257A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69D96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C5B9D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77C8F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64C35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A752E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2511E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2CD9E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AF7C7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4667A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04232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C557B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C2414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4EECC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DE59A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22EAF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9D94B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603D0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110C2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0B33B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CCCD2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E61AF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A472F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DBE27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8B126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4D848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733C2981" w14:textId="77777777" w:rsidTr="00613FAE">
        <w:trPr>
          <w:trHeight w:hRule="exact" w:val="284"/>
        </w:trPr>
        <w:tc>
          <w:tcPr>
            <w:tcW w:w="283" w:type="dxa"/>
          </w:tcPr>
          <w:p w14:paraId="13106AA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D986A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0F8EA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E0A2B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CF1EA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D87E4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725DA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8008B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DC2D8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CB58F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214CD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8E45D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19887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943A4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8BBC5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C4F83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73796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051DF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5B536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9AE1D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D5FB8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1E188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A06B6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463A1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3084F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69B91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EDAA0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9FA04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D3F12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D70B3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D6BAC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C7ACF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448A8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83395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46D156FF" w14:textId="77777777" w:rsidTr="00613FAE">
        <w:trPr>
          <w:trHeight w:hRule="exact" w:val="284"/>
        </w:trPr>
        <w:tc>
          <w:tcPr>
            <w:tcW w:w="283" w:type="dxa"/>
          </w:tcPr>
          <w:p w14:paraId="661124B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BA34D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8A8E2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7B2FE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EA69D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EA652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371DC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7E0CE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C1907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D03F4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18986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9A984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D1C4B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74C5A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CE4B7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32D56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308B2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56673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C2E7A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3E95E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090E9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818AA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AFF8C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E9117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50BEA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AEE92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32765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F3FD1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42433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1A3EB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E5F91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91706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92B84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B3410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01B9F773" w14:textId="77777777" w:rsidTr="00613FAE">
        <w:trPr>
          <w:trHeight w:hRule="exact" w:val="284"/>
        </w:trPr>
        <w:tc>
          <w:tcPr>
            <w:tcW w:w="283" w:type="dxa"/>
          </w:tcPr>
          <w:p w14:paraId="68033EB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8ACB2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A05F9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81496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E9CAC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16519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4531B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91699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8BA49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3676B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75D0C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D6D5E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D9E66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69B62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7E6FE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97DA6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A30B2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EE6C5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BF3BC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64B93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21C20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1E557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C1DA4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DE942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E774C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7744B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930AB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0E4B0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61D2E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E546D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DB1B7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B9860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56FC8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21AB6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690B5172" w14:textId="77777777" w:rsidTr="00613FAE">
        <w:trPr>
          <w:trHeight w:hRule="exact" w:val="284"/>
        </w:trPr>
        <w:tc>
          <w:tcPr>
            <w:tcW w:w="283" w:type="dxa"/>
          </w:tcPr>
          <w:p w14:paraId="5656A68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3E97C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509F6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FF250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3C60B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586C1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38373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AB89C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D2869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82382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B02BB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89201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A1A0D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A4742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09F04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53153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62389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21257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A6F35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D2116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F3144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5DE2E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D67C1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63ED8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9C261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6E163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5768B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581C0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3713C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FE82C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ECAD4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C0E05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6BA8D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386F1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434252A1" w14:textId="77777777" w:rsidTr="00613FAE">
        <w:trPr>
          <w:trHeight w:hRule="exact" w:val="284"/>
        </w:trPr>
        <w:tc>
          <w:tcPr>
            <w:tcW w:w="283" w:type="dxa"/>
          </w:tcPr>
          <w:p w14:paraId="72407F2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5B7F0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24B9F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FECF5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65D0B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04E3A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9E827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FEFDC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5B3F4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98055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111C4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7631B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5F4C7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04860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95D75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72EB8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C3CDA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B64D7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C6FCD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DD99F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679F5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58E94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FA41B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B85CD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CF00B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5A7CE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76E52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42530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77F40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DAA5F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1E99C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FE2A0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A02ED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32646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399EB610" w14:textId="77777777" w:rsidTr="00613FAE">
        <w:trPr>
          <w:trHeight w:hRule="exact" w:val="284"/>
        </w:trPr>
        <w:tc>
          <w:tcPr>
            <w:tcW w:w="283" w:type="dxa"/>
          </w:tcPr>
          <w:p w14:paraId="6268BF7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85C49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D3D3F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76541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83B44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A869D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F1AA6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234C4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32C46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A526C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CDF3F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1529B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EF1DC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5697F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10A07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E7F45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9610B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0C052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2ED71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FDE44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2BFCC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8CDE2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32FD5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2DF2E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CBA0B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E26E5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B0E1B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D013F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9A55C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D885F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98E93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37C69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C9452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6E9D8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5F72EACB" w14:textId="77777777" w:rsidTr="00613FAE">
        <w:trPr>
          <w:trHeight w:hRule="exact" w:val="284"/>
        </w:trPr>
        <w:tc>
          <w:tcPr>
            <w:tcW w:w="283" w:type="dxa"/>
          </w:tcPr>
          <w:p w14:paraId="18BB521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49F54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52ACD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BD48A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98663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960D0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7E45C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475EF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12559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6A360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A6AE6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7CE6A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A8801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469E6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381AD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6B0F0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2BBCA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F064D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58C18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06226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629DA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46565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6B6FE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B07CA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AC0CE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77F72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504E1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D1469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8DCE1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28544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34D37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A09F1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043E0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CC520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0484D98A" w14:textId="77777777" w:rsidTr="00613FAE">
        <w:trPr>
          <w:trHeight w:hRule="exact" w:val="284"/>
        </w:trPr>
        <w:tc>
          <w:tcPr>
            <w:tcW w:w="283" w:type="dxa"/>
          </w:tcPr>
          <w:p w14:paraId="56A6664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AFA22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EC16D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3444A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3B077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998A8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63A53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C6492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F262D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C7D3D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1695E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80AA1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0AD80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0F496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80F19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C094D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1A6F9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37E73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AF2B3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1A845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54255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2A7BA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D6ED8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63BD9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6D50B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BEC79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FC95E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1047F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A4ADC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ABCB9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AD417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B4FFC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C5E3D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C37C5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2F492C16" w14:textId="77777777" w:rsidTr="00613FAE">
        <w:trPr>
          <w:trHeight w:hRule="exact" w:val="284"/>
        </w:trPr>
        <w:tc>
          <w:tcPr>
            <w:tcW w:w="283" w:type="dxa"/>
          </w:tcPr>
          <w:p w14:paraId="779A39C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A68AE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2BF8C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F3553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19DD8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53574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475E0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F0528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9B8A5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162DE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EACC4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ACB5A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C2E36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9A9E5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B8503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EADA3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C2A10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A8B86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B8057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B768B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3952A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24BB8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3A91B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F40BD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7811F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5569F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D049D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AE37E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A2FDC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EF380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4531D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96FCE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6FCE1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41B1A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5ED78A03" w14:textId="77777777" w:rsidTr="00613FAE">
        <w:trPr>
          <w:trHeight w:hRule="exact" w:val="284"/>
        </w:trPr>
        <w:tc>
          <w:tcPr>
            <w:tcW w:w="283" w:type="dxa"/>
          </w:tcPr>
          <w:p w14:paraId="252D085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A6660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A4BB4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B1C7D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4B972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F1D70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D231A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C8C4C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3163E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D2607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CAD2D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07BC1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C71EA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F0199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130B7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AC1BB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AF1D0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F8A90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7A0A9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F5763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C5AFF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FB89B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DF112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A2676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64B61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AAD05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06C19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3CA11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FD62F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C9CB7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8F36E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3AD97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B5B35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AE469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0DC0A14A" w14:textId="77777777" w:rsidTr="00613FAE">
        <w:trPr>
          <w:trHeight w:hRule="exact" w:val="284"/>
        </w:trPr>
        <w:tc>
          <w:tcPr>
            <w:tcW w:w="283" w:type="dxa"/>
          </w:tcPr>
          <w:p w14:paraId="0DD68FE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5B393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AF5BA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5B2F8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3BAB4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27B7E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C83B8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A116A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EF696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AC432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981C3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7FFC1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F602F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DBF7F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C4E12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FF4D6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48F18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67DAE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46D07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B7AC8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61E42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7B49D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CDBA5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727CA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245BA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DDA2E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BEAA4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97D23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677E9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6F2F3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72D66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96FDB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900AF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020D2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323CBD9E" w14:textId="77777777" w:rsidTr="00613FAE">
        <w:trPr>
          <w:trHeight w:hRule="exact" w:val="284"/>
        </w:trPr>
        <w:tc>
          <w:tcPr>
            <w:tcW w:w="283" w:type="dxa"/>
          </w:tcPr>
          <w:p w14:paraId="31F845D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9CE8A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973A4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A43C5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ABC16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285B0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39BD2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19E97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1F515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7FD31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D1EF7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DBDD4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C5BA9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94617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6AE83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5B80B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65CB3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30E10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36B02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10886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4CE4B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EEA3C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0E1A0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0A623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672E6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6CDFE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D614E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EDC5E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CE07C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0D6DD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3B469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10E4C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24AA4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A59B1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103F9A43" w14:textId="77777777" w:rsidTr="00613FAE">
        <w:trPr>
          <w:trHeight w:hRule="exact" w:val="284"/>
        </w:trPr>
        <w:tc>
          <w:tcPr>
            <w:tcW w:w="283" w:type="dxa"/>
          </w:tcPr>
          <w:p w14:paraId="5F4329A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A1713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810F6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3842F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6D330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4B80B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95B8E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E3809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C9C2E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46F6C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76087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304ED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4E81F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DD19C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33C05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668E8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77222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66A3E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AA144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D7E4D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7212A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42334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B64E3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E34D8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21FAB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9B89F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08492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EC46F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6C840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11967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C7687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FE9CE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D537E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CDB25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6C283CD5" w14:textId="77777777" w:rsidTr="00613FAE">
        <w:trPr>
          <w:trHeight w:hRule="exact" w:val="284"/>
        </w:trPr>
        <w:tc>
          <w:tcPr>
            <w:tcW w:w="283" w:type="dxa"/>
          </w:tcPr>
          <w:p w14:paraId="730DA9F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3E80A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DBA17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CF82F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DF307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541CA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DB119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3DFA0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AD151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0FD31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215C1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D5BBA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8E1BB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CB027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2A832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F5FC3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D947F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AA5F9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21F8C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50AFD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77DAD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1392B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EF84A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C14AF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65E47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F9561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6842B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D42D3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D75C7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021D2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24A97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8748A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F9F3B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07D2A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67BBE7CC" w14:textId="77777777" w:rsidTr="00613FAE">
        <w:trPr>
          <w:trHeight w:hRule="exact" w:val="284"/>
        </w:trPr>
        <w:tc>
          <w:tcPr>
            <w:tcW w:w="283" w:type="dxa"/>
          </w:tcPr>
          <w:p w14:paraId="5EB2A91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0ED9E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CA9CB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EA962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8F648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1093B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00ADC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1859C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390BF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8E2B4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1EFD0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DD3B2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33F41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278F1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A9277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5AFBD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7BF5C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91374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03548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CF54F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FAE32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E9A9E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2724F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C1AD6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25756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159A0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C1EAE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5EB31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09FC6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2412E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F5A61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F2BF5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A247E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ADAC6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38C10328" w14:textId="77777777" w:rsidTr="00613FAE">
        <w:trPr>
          <w:trHeight w:hRule="exact" w:val="284"/>
        </w:trPr>
        <w:tc>
          <w:tcPr>
            <w:tcW w:w="283" w:type="dxa"/>
          </w:tcPr>
          <w:p w14:paraId="2EB86B0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EED74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C6135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E1BCC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1366D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5D5CC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BD6F9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6E38C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84306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410B8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62F68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99833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4CE3A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C72AE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C4DB1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15198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804D2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1C51C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79B76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7EA7A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F3012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7FC0D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16784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11637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22534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E2A73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358E3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9DDEC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772E8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402B5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CC454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89D0D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1D961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14670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66116F0D" w14:textId="77777777" w:rsidTr="00613FAE">
        <w:trPr>
          <w:trHeight w:hRule="exact" w:val="284"/>
        </w:trPr>
        <w:tc>
          <w:tcPr>
            <w:tcW w:w="283" w:type="dxa"/>
          </w:tcPr>
          <w:p w14:paraId="5FA2F54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A8F6F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174ED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37E07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AB6A6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1DF99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FBE4B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827E2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2D614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F9977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35872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8FB15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9381A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E24AE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6021D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FFD99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4CADC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B2D53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A9EAA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9CF74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C7C92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7D570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81852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DE3DE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F98FC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0C818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D11A0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DFD15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6FA25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B2ECD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3503A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D921E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F5D89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8395A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28DBD758" w14:textId="77777777" w:rsidTr="00613FAE">
        <w:trPr>
          <w:trHeight w:hRule="exact" w:val="284"/>
        </w:trPr>
        <w:tc>
          <w:tcPr>
            <w:tcW w:w="283" w:type="dxa"/>
          </w:tcPr>
          <w:p w14:paraId="45DE2CD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6A721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A7DB9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9FCD7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99AB5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4E038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EA990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FE725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75860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A31E9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D9909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8C2BB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7532C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2960A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6D72C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DA330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E3BC5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BCABD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1A5D2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759F8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75D48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66709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FA4A3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FEE9E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5FA09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A1067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80F65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783B6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8BD4A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69FCA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0DB74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3C2D3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A05FB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83DDA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297003FB" w14:textId="77777777" w:rsidTr="00613FAE">
        <w:trPr>
          <w:trHeight w:hRule="exact" w:val="284"/>
        </w:trPr>
        <w:tc>
          <w:tcPr>
            <w:tcW w:w="283" w:type="dxa"/>
          </w:tcPr>
          <w:p w14:paraId="14E105D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AAC04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9F719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D447E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D7314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8B1C4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C8D0B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FCFA0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10420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C0A59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9E2C1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0D736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10E71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7F6CA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77F4B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F41D9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1F450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A6FE7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7D29E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BD0A0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36DEE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12F3E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23BB8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DE4FB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A4C3E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FC0CA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7EEC3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38C9A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9C028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1AA5C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5692D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4D24B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875B8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CFF17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6557F561" w14:textId="77777777" w:rsidTr="00613FAE">
        <w:trPr>
          <w:trHeight w:hRule="exact" w:val="284"/>
        </w:trPr>
        <w:tc>
          <w:tcPr>
            <w:tcW w:w="283" w:type="dxa"/>
          </w:tcPr>
          <w:p w14:paraId="4955772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C9954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7154E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D423E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71140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1B221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F7D7B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1BA85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165DD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1BA09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ED326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B44A7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99093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03BBA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43D23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E5215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3CBC6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14A54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15FAF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49FC4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60C14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E3C08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5E891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BDDCB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CA575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866BA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DD53A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DE903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4FA5C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97EA0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F92E5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736A6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C54D6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364DE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4FD38DFA" w14:textId="77777777" w:rsidTr="00613FAE">
        <w:trPr>
          <w:trHeight w:hRule="exact" w:val="284"/>
        </w:trPr>
        <w:tc>
          <w:tcPr>
            <w:tcW w:w="283" w:type="dxa"/>
          </w:tcPr>
          <w:p w14:paraId="7A6D6F3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5171A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82865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695E1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4AD30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8F4C8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77905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EA17E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A3C3C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9A480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C9871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4F40E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7A0B2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0ABAA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A83AB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E15D5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C6AAC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93316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DACF1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46EE8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38CC9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0C9A4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86D02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ED7EB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2395B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344A4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125EB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C91D1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6D466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31E75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84778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EA532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85DD2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82326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286287FD" w14:textId="77777777" w:rsidTr="00613FAE">
        <w:trPr>
          <w:trHeight w:hRule="exact" w:val="284"/>
        </w:trPr>
        <w:tc>
          <w:tcPr>
            <w:tcW w:w="283" w:type="dxa"/>
          </w:tcPr>
          <w:p w14:paraId="01FA886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4F0C4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965F6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D7B77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A5ADB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05D4D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C31F1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8C66C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50E88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F5F21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543A4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4CE0A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525FB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2F10E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A744F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0D2DE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A74BB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107FE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0875C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9AFC2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C7579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78921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88C8A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86A22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06D42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0667B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C519B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794E1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B5877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19F80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4C252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3A9E3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D380C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0087B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707CF6C" w14:textId="77777777" w:rsidR="009A0EB6" w:rsidRDefault="009A0EB6" w:rsidP="009A0EB6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5 marks)</w:t>
      </w:r>
    </w:p>
    <w:p w14:paraId="31AD4C42" w14:textId="77777777" w:rsidR="009A0EB6" w:rsidRDefault="009A0EB6" w:rsidP="009A0EB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60535AA3" w14:textId="77777777" w:rsidR="009A0EB6" w:rsidRPr="00D667E2" w:rsidRDefault="009A0EB6" w:rsidP="009A0EB6">
      <w:pPr>
        <w:pStyle w:val="NoSpacing"/>
        <w:numPr>
          <w:ilvl w:val="0"/>
          <w:numId w:val="2"/>
        </w:numPr>
        <w:spacing w:after="120"/>
        <w:rPr>
          <w:rFonts w:ascii="Arial" w:hAnsi="Arial" w:cs="Arial"/>
          <w:sz w:val="20"/>
          <w:szCs w:val="20"/>
        </w:rPr>
      </w:pPr>
      <w:r w:rsidRPr="00D667E2">
        <w:rPr>
          <w:rFonts w:ascii="Arial" w:hAnsi="Arial" w:cs="Arial"/>
          <w:sz w:val="20"/>
          <w:szCs w:val="20"/>
        </w:rPr>
        <w:lastRenderedPageBreak/>
        <w:t>What is the estimated time at which the fashion is spreading at the greatest rate?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9A0EB6" w14:paraId="1E3F70C5" w14:textId="77777777" w:rsidTr="00613FAE">
        <w:trPr>
          <w:trHeight w:hRule="exact" w:val="284"/>
        </w:trPr>
        <w:tc>
          <w:tcPr>
            <w:tcW w:w="283" w:type="dxa"/>
          </w:tcPr>
          <w:p w14:paraId="78C9172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8AEBC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83B6E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0CFA6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EE777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69DF5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AA78B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E578A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5210F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6157B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6E5FE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62A63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8E8E4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F40F0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F1815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FAF15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098C8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61869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751D7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F7D9B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68DF0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4118A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5BF4A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C625D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A60A7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EC1F9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85C69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1F7E2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381B2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757CD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43BC6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A02D1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ED90A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D27E2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2EB977A2" w14:textId="77777777" w:rsidTr="00613FAE">
        <w:trPr>
          <w:trHeight w:hRule="exact" w:val="284"/>
        </w:trPr>
        <w:tc>
          <w:tcPr>
            <w:tcW w:w="283" w:type="dxa"/>
          </w:tcPr>
          <w:p w14:paraId="02D6090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25857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7D44D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C63E6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54B08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0574A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59E2D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5F613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20528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0B6BC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3162B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A4E8A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7D8D1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9B211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5273B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2DD19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CEDB8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C8E16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7BDC9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CAAB8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24357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24BA3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09175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D231E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D0A8E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ECA52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88669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D57DA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419F9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93773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511DE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F5AF4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5196F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18BA8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7EA69F5F" w14:textId="77777777" w:rsidTr="00613FAE">
        <w:trPr>
          <w:trHeight w:hRule="exact" w:val="284"/>
        </w:trPr>
        <w:tc>
          <w:tcPr>
            <w:tcW w:w="283" w:type="dxa"/>
          </w:tcPr>
          <w:p w14:paraId="1C2F558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F1B19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364CC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2D9D6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FD651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1C254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CF13C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374E6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C6ADD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07D96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2C75D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B1E47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9692E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8D9FE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3D070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42D59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097B2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C5FA2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19ACF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0D459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328A3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EE39B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28655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C38D5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13512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1CFE5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5619D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2AE6F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EC381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31F0A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EA060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F5AF1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4A742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55ABA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1290A276" w14:textId="77777777" w:rsidTr="00613FAE">
        <w:trPr>
          <w:trHeight w:hRule="exact" w:val="284"/>
        </w:trPr>
        <w:tc>
          <w:tcPr>
            <w:tcW w:w="283" w:type="dxa"/>
          </w:tcPr>
          <w:p w14:paraId="593CF5D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AF724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C0B4D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E7414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C0F7A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EA4D0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99498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A686E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93057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46930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84699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D36FB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72942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AB7F7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46523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CC311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83180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3E20A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78A66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9391C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4B940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79734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485C3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07522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E83CC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713DA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56AD1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3C515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09FAC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E5B12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C911D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BEFAB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A5177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8334E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31D777C1" w14:textId="77777777" w:rsidTr="00613FAE">
        <w:trPr>
          <w:trHeight w:hRule="exact" w:val="284"/>
        </w:trPr>
        <w:tc>
          <w:tcPr>
            <w:tcW w:w="283" w:type="dxa"/>
          </w:tcPr>
          <w:p w14:paraId="51B552F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3CE69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66D0F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6AC68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500BF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E8603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C01B7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EB476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1F0EB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84433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1392C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F301F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9F052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9540E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E872F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8F1E0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81055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B7611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14211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47687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7FA50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E9CFE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DAE2F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42AB3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B0779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E89E5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0E67B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AC91B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6018D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A4C7E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9557F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5D44C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25ABB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386DC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2B78CA97" w14:textId="77777777" w:rsidTr="00613FAE">
        <w:trPr>
          <w:trHeight w:hRule="exact" w:val="284"/>
        </w:trPr>
        <w:tc>
          <w:tcPr>
            <w:tcW w:w="283" w:type="dxa"/>
          </w:tcPr>
          <w:p w14:paraId="3219FD8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1F284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58697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D3770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8A8EE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9A013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2CD8F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8C7B0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58D30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A56ED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9A152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2989D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9940A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51970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1B513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077FD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C1867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5192F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80365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B0B5C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3AE39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3A169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804BB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E53DD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823ED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B144E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AC8FF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1B000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DD8A9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1BF3C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647A2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AF080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D4CB6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8C828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1B9D2ED8" w14:textId="77777777" w:rsidTr="00613FAE">
        <w:trPr>
          <w:trHeight w:hRule="exact" w:val="284"/>
        </w:trPr>
        <w:tc>
          <w:tcPr>
            <w:tcW w:w="283" w:type="dxa"/>
          </w:tcPr>
          <w:p w14:paraId="5400D04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423FC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9694C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D6996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C872C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E79B5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3E9BF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F314C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70BDE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3330A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DF0ED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48946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725F6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C1E0E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DE07D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E06C1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A0BC0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59249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DC9CF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7EF58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9E9D5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0766F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056FA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98A79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63255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9CB61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01E29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5E12E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08A25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484C2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9E53A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FB0AB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D64C5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3AB0C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56552D2E" w14:textId="77777777" w:rsidTr="00613FAE">
        <w:trPr>
          <w:trHeight w:hRule="exact" w:val="284"/>
        </w:trPr>
        <w:tc>
          <w:tcPr>
            <w:tcW w:w="283" w:type="dxa"/>
          </w:tcPr>
          <w:p w14:paraId="781AD8C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FC237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EA455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7390D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879D2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A5E63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7CE90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0380D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736C4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0E09C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9B032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D47E1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F5A4B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BD36C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EB6DD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E2EE5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DE297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EA8ED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77378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9948E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8D7A4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9841B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1E007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04C02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4C79B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E69B1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D8253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174A8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92D75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5BE43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4F1A5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B2B8A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629CF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2B547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80566" w14:paraId="5BD16E9D" w14:textId="77777777" w:rsidTr="00613FAE">
        <w:trPr>
          <w:trHeight w:hRule="exact" w:val="284"/>
        </w:trPr>
        <w:tc>
          <w:tcPr>
            <w:tcW w:w="283" w:type="dxa"/>
          </w:tcPr>
          <w:p w14:paraId="295BA0A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2FB2C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E9B93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73F6D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D1208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D971AB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EAA7C7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336478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A22E0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CBB11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56435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62DF2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171CD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B9C60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F00D8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4308F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BBFCA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D804A8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377C2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A277F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E07D5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3476AD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B99434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77620F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F9CB1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F2068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F05D1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2F966B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AA4BA8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253C2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809E80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4D462D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8A1698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91B4C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80566" w14:paraId="61E7A954" w14:textId="77777777" w:rsidTr="00613FAE">
        <w:trPr>
          <w:trHeight w:hRule="exact" w:val="284"/>
        </w:trPr>
        <w:tc>
          <w:tcPr>
            <w:tcW w:w="283" w:type="dxa"/>
          </w:tcPr>
          <w:p w14:paraId="0C8D76F2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18E9B2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CA2BF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0504C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946D8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39BE56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47C63B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8C88D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6B98C6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D09B86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EB5B56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1BF597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A98BBA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6251A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E39A3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A0C178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2AF1FB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921EC6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B35DAF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1DCE8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89D81B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345854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2D6428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6843F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04817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E6D206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14015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83C27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C920A2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F5BDEA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83BCC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ED36E4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5FAF8F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DEB58D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6CFAE3D8" w14:textId="77777777" w:rsidTr="00613FAE">
        <w:trPr>
          <w:trHeight w:hRule="exact" w:val="284"/>
        </w:trPr>
        <w:tc>
          <w:tcPr>
            <w:tcW w:w="283" w:type="dxa"/>
          </w:tcPr>
          <w:p w14:paraId="1CB31B8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33A70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9C0FC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16741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70DA5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76289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FFAD4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A74BC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12894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2931E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6D0F5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F33A7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163B8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F747A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8554D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14C7A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3B00D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9C3AE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8C2BD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7BEB3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FAA73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ECEE5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7FB2B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F87BD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B39AA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40F7A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6A56C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8EF8B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E84CB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D3BFD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73F0F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EF838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969A0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9EF3C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6B0AA7CD" w14:textId="77777777" w:rsidTr="00613FAE">
        <w:trPr>
          <w:trHeight w:hRule="exact" w:val="284"/>
        </w:trPr>
        <w:tc>
          <w:tcPr>
            <w:tcW w:w="283" w:type="dxa"/>
          </w:tcPr>
          <w:p w14:paraId="7003CB6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9F366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F74E0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7A6F3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095BB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0F261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34E7D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AF18B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55119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915D5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B5EFD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BF489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50FDA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1FFB5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F9DBE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75CF5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9EF1D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B0FE1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11175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B9540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D947D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A5DF0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6A7DF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6F45D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D6621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7D7C7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1CF45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D5907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149C5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BEC33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5420E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7DE99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7668B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9C4B8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22B3B2CF" w14:textId="77777777" w:rsidTr="00613FAE">
        <w:trPr>
          <w:trHeight w:hRule="exact" w:val="284"/>
        </w:trPr>
        <w:tc>
          <w:tcPr>
            <w:tcW w:w="283" w:type="dxa"/>
          </w:tcPr>
          <w:p w14:paraId="12D445E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8B890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1411D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FDC96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24AC9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FE08D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A57D0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BAC22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B7EE3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3ACB3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91B93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7A74F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E57A8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9B38D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E0136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552FF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1DA62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7C832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BF7C1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07E51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ED0E7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515E1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92CD2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D436B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44E30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C557E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C94D9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B3A26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6A3AD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60E3E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14414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182BC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53A6D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33724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4D398917" w14:textId="77777777" w:rsidTr="00613FAE">
        <w:trPr>
          <w:trHeight w:hRule="exact" w:val="284"/>
        </w:trPr>
        <w:tc>
          <w:tcPr>
            <w:tcW w:w="283" w:type="dxa"/>
          </w:tcPr>
          <w:p w14:paraId="62DF7ED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1227E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91469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4E1D3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C3CBA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699FF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2B753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3CA3A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604F3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CB8DE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0FB51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A38CA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578CD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C36B2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F2767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B8392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76742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52B8D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8AAED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62E6B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39EE8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81323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6F90F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1A23A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D752E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94447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12FC7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6D4C4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135BB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B1555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24B65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72F9B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E20B5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D8DA3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C0B07" w14:paraId="6E012D16" w14:textId="77777777" w:rsidTr="00613FAE">
        <w:trPr>
          <w:trHeight w:hRule="exact" w:val="284"/>
        </w:trPr>
        <w:tc>
          <w:tcPr>
            <w:tcW w:w="283" w:type="dxa"/>
          </w:tcPr>
          <w:p w14:paraId="2135EB47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8FCE19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E25D9D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2E2348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0C536E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E9675E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2F7B21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93961A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F239B0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9BF166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88B571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A56C4B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385496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11C213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4F4CF5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484F29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11B0FC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BF8C43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74C293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59723F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80A3A4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12B2BA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5F75FD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3E64BE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ABB433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2CE703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A739CD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6153E7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DC8403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C11851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CECDBB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B7491D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7CB0A1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90FB2F" w14:textId="77777777" w:rsidR="00DC0B07" w:rsidRDefault="00DC0B07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80566" w14:paraId="6650C3C4" w14:textId="77777777" w:rsidTr="00613FAE">
        <w:trPr>
          <w:trHeight w:hRule="exact" w:val="284"/>
        </w:trPr>
        <w:tc>
          <w:tcPr>
            <w:tcW w:w="283" w:type="dxa"/>
          </w:tcPr>
          <w:p w14:paraId="5D101E80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6EF80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2D209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48461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B5457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366B5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C0367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F6D2AB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FCB69F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F6F41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FDDEDB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5B579F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3D1CF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8E18E2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5D836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87A09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28E9AB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992807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A1656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BB86CB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2EEEF0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915B2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63E66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8BC108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793D27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2BD49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86788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CA68D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25213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778F98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CCB3E7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1E7E28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DAAB2F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E5FE1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80566" w14:paraId="55F89097" w14:textId="77777777" w:rsidTr="00613FAE">
        <w:trPr>
          <w:trHeight w:hRule="exact" w:val="284"/>
        </w:trPr>
        <w:tc>
          <w:tcPr>
            <w:tcW w:w="283" w:type="dxa"/>
          </w:tcPr>
          <w:p w14:paraId="43731E2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57AF5B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EF07F4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1109F0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B6FE0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3D059A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0CA65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56E0DA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FCE556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F6DB6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4CAD80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A8FDA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182777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AEEFBA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2F70D7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089968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F2188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A4B71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11779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252A67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D88FC0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0FACE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686F2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7C502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1AE798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33716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919B2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FA5694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D827B6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78309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EC9832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97AEB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16D31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ACD1C6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80566" w14:paraId="4972CB87" w14:textId="77777777" w:rsidTr="00613FAE">
        <w:trPr>
          <w:trHeight w:hRule="exact" w:val="284"/>
        </w:trPr>
        <w:tc>
          <w:tcPr>
            <w:tcW w:w="283" w:type="dxa"/>
          </w:tcPr>
          <w:p w14:paraId="3BCFCDC4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15BB0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B51227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861964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88E62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F20AF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9B3A0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0E4DBA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C8A5F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940D48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CE7C78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89BDFF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4A8E2B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3CD9B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7A2ADB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CB15C8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0F8E2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CDF2C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E73FA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823D4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7531B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023046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02B6A2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25507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8C1F5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9A7AE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6AFD1D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7D16BB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DDCB90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D74606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A657E7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871F5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CA586B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AEFED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80566" w14:paraId="4C91529B" w14:textId="77777777" w:rsidTr="00613FAE">
        <w:trPr>
          <w:trHeight w:hRule="exact" w:val="284"/>
        </w:trPr>
        <w:tc>
          <w:tcPr>
            <w:tcW w:w="283" w:type="dxa"/>
          </w:tcPr>
          <w:p w14:paraId="53F6E304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6FFCA6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3C513D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0537FA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4128B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C4EEB7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06DFB0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C02A6A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282FA7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B8D8FB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6901A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724AA6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A6A55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22993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5C577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94B944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94265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90B4A0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6E14C0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1ECD2F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B27032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870C20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E8F8E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A252A6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4966C6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F883D0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E579CA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7DE8D7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5A4B4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0603EF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D1C35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3EA59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6336F2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3FB86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80566" w14:paraId="477E6E9F" w14:textId="77777777" w:rsidTr="00613FAE">
        <w:trPr>
          <w:trHeight w:hRule="exact" w:val="284"/>
        </w:trPr>
        <w:tc>
          <w:tcPr>
            <w:tcW w:w="283" w:type="dxa"/>
          </w:tcPr>
          <w:p w14:paraId="7E1AD75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C3953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4162BB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759FC2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7ED12F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2BCDB8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7FD6ED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64F5B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3399D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A0B812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C27FE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B09F9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E787A6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4BC7B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38A9B7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D3B834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4EA43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FEBF9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0946D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EEB1E4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2B5C3B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7E2C8F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803DB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CC9888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046756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FCFE1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ADC7B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D3E3B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D4BA34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F82FF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55C13F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E35A8A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153300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528329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80566" w14:paraId="29B97275" w14:textId="77777777" w:rsidTr="00613FAE">
        <w:trPr>
          <w:trHeight w:hRule="exact" w:val="284"/>
        </w:trPr>
        <w:tc>
          <w:tcPr>
            <w:tcW w:w="283" w:type="dxa"/>
          </w:tcPr>
          <w:p w14:paraId="5866A27A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73FE8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F97E6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740AB8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CBF6A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C16AC2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298060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2EABE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86A71F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C62C0D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94B5C2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0D8E72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1E836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A3038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CAD2A5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FFC8C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C7378A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AA85AB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D6D77A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151B70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CA99C4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79B444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057A28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2C281F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0C141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6A8BBE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7FE160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F5E230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F31BC3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7CD6E4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4CB481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B5A43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6A76E0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5F4A7C" w14:textId="77777777" w:rsidR="00580566" w:rsidRDefault="0058056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0EB6" w14:paraId="2F55C8F8" w14:textId="77777777" w:rsidTr="00613FAE">
        <w:trPr>
          <w:trHeight w:hRule="exact" w:val="284"/>
        </w:trPr>
        <w:tc>
          <w:tcPr>
            <w:tcW w:w="283" w:type="dxa"/>
          </w:tcPr>
          <w:p w14:paraId="7B3A92E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21954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68D96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68192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98FE59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6283BC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64903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FEAFA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A49F4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80822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0DCDB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9A8EA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5F389F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0BECB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85618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FC511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BFA45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1168C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EDE18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F1D136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F3BDF1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CA784D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761330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CB03F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63C104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F0AFC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93A89B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B7F0D7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9F3A3A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899FE8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C86325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905072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6ADC43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90CEAE" w14:textId="77777777" w:rsidR="009A0EB6" w:rsidRDefault="009A0EB6" w:rsidP="00613F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954E6B2" w14:textId="77777777" w:rsidR="009A0EB6" w:rsidRDefault="009A0EB6" w:rsidP="009A0EB6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10BC54C7" w14:textId="77777777" w:rsidR="004753B0" w:rsidRDefault="004753B0" w:rsidP="004753B0">
      <w:pPr>
        <w:pStyle w:val="NoSpacing"/>
        <w:rPr>
          <w:rFonts w:ascii="Arial" w:hAnsi="Arial" w:cs="Arial"/>
          <w:sz w:val="20"/>
          <w:szCs w:val="20"/>
        </w:rPr>
      </w:pPr>
    </w:p>
    <w:p w14:paraId="0696DC31" w14:textId="39B34AB8" w:rsidR="006E0847" w:rsidRDefault="006E0847" w:rsidP="009A0EB6">
      <w:pPr>
        <w:pStyle w:val="NoSpacing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E04B10">
        <w:rPr>
          <w:rFonts w:ascii="Arial" w:hAnsi="Arial" w:cs="Arial"/>
          <w:sz w:val="20"/>
          <w:szCs w:val="20"/>
        </w:rPr>
        <w:t>7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6489EA9D" w14:textId="72EC6485" w:rsidR="006E0847" w:rsidRDefault="006E0847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71D9321B" w14:textId="34B050FE" w:rsidR="000A1872" w:rsidRDefault="006C055E" w:rsidP="006C055E">
      <w:pPr>
        <w:pStyle w:val="NoSpacing"/>
        <w:rPr>
          <w:rFonts w:ascii="Arial" w:hAnsi="Arial" w:cs="Arial"/>
          <w:sz w:val="20"/>
          <w:szCs w:val="20"/>
        </w:rPr>
      </w:pPr>
      <w:r w:rsidRPr="006C055E">
        <w:rPr>
          <w:rFonts w:ascii="Arial" w:hAnsi="Arial" w:cs="Arial"/>
          <w:sz w:val="20"/>
          <w:szCs w:val="20"/>
        </w:rPr>
        <w:t>A pharmaceutical company markets an antibiotic tablet that has the shape of a cylinder</w:t>
      </w:r>
      <w:r>
        <w:rPr>
          <w:rFonts w:ascii="Arial" w:hAnsi="Arial" w:cs="Arial"/>
          <w:sz w:val="20"/>
          <w:szCs w:val="20"/>
        </w:rPr>
        <w:t xml:space="preserve"> </w:t>
      </w:r>
      <w:r w:rsidRPr="006C055E">
        <w:rPr>
          <w:rFonts w:ascii="Arial" w:hAnsi="Arial" w:cs="Arial"/>
          <w:sz w:val="20"/>
          <w:szCs w:val="20"/>
        </w:rPr>
        <w:t xml:space="preserve">with hemispherical ends, as shown in Figure </w:t>
      </w:r>
      <w:r w:rsidR="002B1473">
        <w:rPr>
          <w:rFonts w:ascii="Arial" w:hAnsi="Arial" w:cs="Arial"/>
          <w:sz w:val="20"/>
          <w:szCs w:val="20"/>
        </w:rPr>
        <w:t>2</w:t>
      </w:r>
      <w:r w:rsidRPr="006C055E">
        <w:rPr>
          <w:rFonts w:ascii="Arial" w:hAnsi="Arial" w:cs="Arial"/>
          <w:sz w:val="20"/>
          <w:szCs w:val="20"/>
        </w:rPr>
        <w:t xml:space="preserve">. </w:t>
      </w:r>
      <w:r w:rsidR="00693D8C">
        <w:rPr>
          <w:rFonts w:ascii="Arial" w:hAnsi="Arial" w:cs="Arial"/>
          <w:sz w:val="20"/>
          <w:szCs w:val="20"/>
        </w:rPr>
        <w:t xml:space="preserve"> </w:t>
      </w:r>
      <w:r w:rsidRPr="006C055E">
        <w:rPr>
          <w:rFonts w:ascii="Arial" w:hAnsi="Arial" w:cs="Arial"/>
          <w:sz w:val="20"/>
          <w:szCs w:val="20"/>
        </w:rPr>
        <w:t>The surface area of the tablet is 200 square</w:t>
      </w:r>
      <w:r>
        <w:rPr>
          <w:rFonts w:ascii="Arial" w:hAnsi="Arial" w:cs="Arial"/>
          <w:sz w:val="20"/>
          <w:szCs w:val="20"/>
        </w:rPr>
        <w:t xml:space="preserve"> </w:t>
      </w:r>
      <w:r w:rsidRPr="006C055E">
        <w:rPr>
          <w:rFonts w:ascii="Arial" w:hAnsi="Arial" w:cs="Arial"/>
          <w:sz w:val="20"/>
          <w:szCs w:val="20"/>
        </w:rPr>
        <w:t xml:space="preserve">millimetres. </w:t>
      </w:r>
      <w:r w:rsidR="00693D8C">
        <w:rPr>
          <w:rFonts w:ascii="Arial" w:hAnsi="Arial" w:cs="Arial"/>
          <w:sz w:val="20"/>
          <w:szCs w:val="20"/>
        </w:rPr>
        <w:t xml:space="preserve"> </w:t>
      </w:r>
      <w:r w:rsidRPr="006C055E">
        <w:rPr>
          <w:rFonts w:ascii="Arial" w:hAnsi="Arial" w:cs="Arial"/>
          <w:sz w:val="20"/>
          <w:szCs w:val="20"/>
        </w:rPr>
        <w:t xml:space="preserve">The cylindrical section has a length of </w:t>
      </w:r>
      <m:oMath>
        <m:r>
          <w:rPr>
            <w:rFonts w:ascii="Cambria Math" w:hAnsi="Cambria Math" w:cs="Arial"/>
            <w:sz w:val="20"/>
            <w:szCs w:val="20"/>
          </w:rPr>
          <m:t>l</m:t>
        </m:r>
      </m:oMath>
      <w:r w:rsidRPr="006C055E">
        <w:rPr>
          <w:rFonts w:ascii="Arial" w:hAnsi="Arial" w:cs="Arial"/>
          <w:sz w:val="20"/>
          <w:szCs w:val="20"/>
        </w:rPr>
        <w:t xml:space="preserve"> millimetres and a radius of</w:t>
      </w:r>
      <w:r>
        <w:rPr>
          <w:rFonts w:ascii="Arial" w:hAnsi="Arial" w:cs="Arial"/>
          <w:sz w:val="20"/>
          <w:szCs w:val="20"/>
        </w:rPr>
        <w:t xml:space="preserve"> </w:t>
      </w:r>
      <m:oMath>
        <m:r>
          <w:rPr>
            <w:rFonts w:ascii="Cambria Math" w:hAnsi="Cambria Math" w:cs="Arial"/>
            <w:sz w:val="20"/>
            <w:szCs w:val="20"/>
          </w:rPr>
          <m:t>r</m:t>
        </m:r>
      </m:oMath>
      <w:r w:rsidRPr="006C055E">
        <w:rPr>
          <w:rFonts w:ascii="Arial" w:hAnsi="Arial" w:cs="Arial"/>
          <w:sz w:val="20"/>
          <w:szCs w:val="20"/>
        </w:rPr>
        <w:t xml:space="preserve"> millimetres.</w:t>
      </w:r>
    </w:p>
    <w:p w14:paraId="03846253" w14:textId="508D7CF8" w:rsidR="000A1872" w:rsidRDefault="000A1872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5F0007EA" w14:textId="5BC9DCD2" w:rsidR="00D91A44" w:rsidRDefault="00F366E0" w:rsidP="006E0847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A294804" wp14:editId="3B8E5B59">
                <wp:simplePos x="0" y="0"/>
                <wp:positionH relativeFrom="column">
                  <wp:posOffset>1431290</wp:posOffset>
                </wp:positionH>
                <wp:positionV relativeFrom="paragraph">
                  <wp:posOffset>1316990</wp:posOffset>
                </wp:positionV>
                <wp:extent cx="3246755" cy="63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67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A0E5E03" w14:textId="71D964D0" w:rsidR="00F366E0" w:rsidRPr="00533160" w:rsidRDefault="00F366E0" w:rsidP="00F366E0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59228B">
                              <w:fldChar w:fldCharType="begin"/>
                            </w:r>
                            <w:r w:rsidR="0059228B">
                              <w:instrText xml:space="preserve"> SEQ Figure \* ARABIC </w:instrText>
                            </w:r>
                            <w:r w:rsidR="0059228B">
                              <w:fldChar w:fldCharType="separate"/>
                            </w:r>
                            <w:r w:rsidR="0011657B">
                              <w:rPr>
                                <w:noProof/>
                              </w:rPr>
                              <w:t>2</w:t>
                            </w:r>
                            <w:r w:rsidR="0059228B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294804" id="Text Box 1" o:spid="_x0000_s1080" type="#_x0000_t202" style="position:absolute;margin-left:112.7pt;margin-top:103.7pt;width:255.65pt;height: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" stroked="f">
                <v:textbox style="mso-fit-shape-to-text:t" inset="0,0,0,0">
                  <w:txbxContent>
                    <w:p w14:paraId="5A0E5E03" w14:textId="71D964D0" w:rsidR="00F366E0" w:rsidRPr="00533160" w:rsidRDefault="00F366E0" w:rsidP="00F366E0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59228B">
                        <w:fldChar w:fldCharType="begin"/>
                      </w:r>
                      <w:r w:rsidR="0059228B">
                        <w:instrText xml:space="preserve"> SEQ Figure \* ARABIC </w:instrText>
                      </w:r>
                      <w:r w:rsidR="0059228B">
                        <w:fldChar w:fldCharType="separate"/>
                      </w:r>
                      <w:r w:rsidR="0011657B">
                        <w:rPr>
                          <w:noProof/>
                        </w:rPr>
                        <w:t>2</w:t>
                      </w:r>
                      <w:r w:rsidR="0059228B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9160EF"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21EFFF89" wp14:editId="5E68CFB9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3247200" cy="1260000"/>
                <wp:effectExtent l="0" t="0" r="10795" b="16510"/>
                <wp:wrapNone/>
                <wp:docPr id="151" name="Group 1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47200" cy="1260000"/>
                          <a:chOff x="0" y="0"/>
                          <a:chExt cx="3246026" cy="1261583"/>
                        </a:xfrm>
                      </wpg:grpSpPr>
                      <wps:wsp>
                        <wps:cNvPr id="140" name="Arc 140"/>
                        <wps:cNvSpPr/>
                        <wps:spPr>
                          <a:xfrm>
                            <a:off x="0" y="181583"/>
                            <a:ext cx="1080000" cy="1080000"/>
                          </a:xfrm>
                          <a:prstGeom prst="arc">
                            <a:avLst>
                              <a:gd name="adj1" fmla="val 5400000"/>
                              <a:gd name="adj2" fmla="val 16200000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1" name="Arc 141"/>
                        <wps:cNvSpPr/>
                        <wps:spPr>
                          <a:xfrm>
                            <a:off x="2166026" y="181583"/>
                            <a:ext cx="1080000" cy="1080000"/>
                          </a:xfrm>
                          <a:prstGeom prst="arc">
                            <a:avLst>
                              <a:gd name="adj1" fmla="val 16200000"/>
                              <a:gd name="adj2" fmla="val 5400000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2" name="Arc 142"/>
                        <wps:cNvSpPr/>
                        <wps:spPr>
                          <a:xfrm>
                            <a:off x="363166" y="181583"/>
                            <a:ext cx="360000" cy="1080000"/>
                          </a:xfrm>
                          <a:prstGeom prst="arc">
                            <a:avLst>
                              <a:gd name="adj1" fmla="val 5400000"/>
                              <a:gd name="adj2" fmla="val 16200000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3" name="Arc 143"/>
                        <wps:cNvSpPr/>
                        <wps:spPr>
                          <a:xfrm>
                            <a:off x="363166" y="181583"/>
                            <a:ext cx="360000" cy="1080000"/>
                          </a:xfrm>
                          <a:prstGeom prst="arc">
                            <a:avLst>
                              <a:gd name="adj1" fmla="val 16200000"/>
                              <a:gd name="adj2" fmla="val 5400000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4" name="Arc 144"/>
                        <wps:cNvSpPr/>
                        <wps:spPr>
                          <a:xfrm>
                            <a:off x="2522706" y="181583"/>
                            <a:ext cx="360000" cy="1080000"/>
                          </a:xfrm>
                          <a:prstGeom prst="arc">
                            <a:avLst>
                              <a:gd name="adj1" fmla="val 16200000"/>
                              <a:gd name="adj2" fmla="val 5400000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5" name="Arc 145"/>
                        <wps:cNvSpPr/>
                        <wps:spPr>
                          <a:xfrm>
                            <a:off x="2522706" y="181583"/>
                            <a:ext cx="360000" cy="1080000"/>
                          </a:xfrm>
                          <a:prstGeom prst="arc">
                            <a:avLst>
                              <a:gd name="adj1" fmla="val 5400000"/>
                              <a:gd name="adj2" fmla="val 16200000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6" name="Straight Connector 146"/>
                        <wps:cNvCnPr/>
                        <wps:spPr>
                          <a:xfrm flipV="1">
                            <a:off x="543938" y="180773"/>
                            <a:ext cx="0" cy="540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prstDash val="dash"/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7" name="Straight Connector 147"/>
                        <wps:cNvCnPr/>
                        <wps:spPr>
                          <a:xfrm>
                            <a:off x="544344" y="89576"/>
                            <a:ext cx="2160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prstDash val="dash"/>
                            <a:headEnd type="triangle" w="sm" len="sm"/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9" name="Text Box 149"/>
                        <wps:cNvSpPr txBox="1"/>
                        <wps:spPr>
                          <a:xfrm>
                            <a:off x="1446179" y="0"/>
                            <a:ext cx="180000" cy="180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02A08CA" w14:textId="77777777" w:rsidR="009160EF" w:rsidRDefault="009160EF" w:rsidP="009160EF">
                              <w:pPr>
                                <w:jc w:val="center"/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0" name="Text Box 150"/>
                        <wps:cNvSpPr txBox="1"/>
                        <wps:spPr>
                          <a:xfrm>
                            <a:off x="453958" y="356681"/>
                            <a:ext cx="180000" cy="180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310B28E" w14:textId="77777777" w:rsidR="009160EF" w:rsidRPr="00574CC2" w:rsidRDefault="009160EF" w:rsidP="009160EF">
                              <w:pPr>
                                <w:pStyle w:val="NoSpacing"/>
                              </w:pPr>
                              <m:oMathPara>
                                <m:oMathParaPr>
                                  <m:jc m:val="center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8" name="Straight Connector 138"/>
                        <wps:cNvCnPr/>
                        <wps:spPr>
                          <a:xfrm>
                            <a:off x="544749" y="181583"/>
                            <a:ext cx="2160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" name="Straight Connector 139"/>
                        <wps:cNvCnPr/>
                        <wps:spPr>
                          <a:xfrm>
                            <a:off x="544749" y="1258111"/>
                            <a:ext cx="2160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EFFF89" id="Group 151" o:spid="_x0000_s1081" style="position:absolute;margin-left:0;margin-top:0;width:255.7pt;height:99.2pt;z-index:251672576;mso-position-horizontal:center;mso-width-relative:margin;mso-height-relative:margin" coordsize="32460,126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">
                <v:shape id="Arc 140" o:spid="_x0000_s1082" style="position:absolute;top:1815;width:10800;height:10800;visibility:visible;mso-wrap-style:square;v-text-anchor:middle" coordsize="1080000,108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" path="m540000,1080000nsc241766,1080000,,838234,,540000,,241766,241766,,540000,r,540000l540000,1080000xem540000,1080000nfc241766,1080000,,838234,,540000,,241766,241766,,540000,e">
                  <v:stroke joinstyle="miter"/>
                  <v:path arrowok="t" o:connecttype="custom" o:connectlocs="540000,1080000;0,540000;540000,0" o:connectangles="0,0,0"/>
                </v:shape>
                <v:shape id="Arc 141" o:spid="_x0000_s1083" style="position:absolute;left:21660;top:1815;width:10800;height:10800;visibility:visible;mso-wrap-style:square;v-text-anchor:middle" coordsize="1080000,108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" path="m540000,nsc838234,,1080000,241766,1080000,540000v,298234,-241766,540000,-540000,540000l540000,540000,540000,xem540000,nfc838234,,1080000,241766,1080000,540000v,298234,-241766,540000,-540000,540000e">
                  <v:stroke joinstyle="miter"/>
                  <v:path arrowok="t" o:connecttype="custom" o:connectlocs="540000,0;1080000,540000;540000,1080000" o:connectangles="0,0,0"/>
                </v:shape>
                <v:shape id="Arc 142" o:spid="_x0000_s1084" style="position:absolute;left:3631;top:1815;width:3600;height:10800;visibility:visible;mso-wrap-style:square;v-text-anchor:middle" coordsize="360000,108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" path="m180000,1080000nsc80589,1080000,,838234,,540000,,241766,80589,,180000,r,540000l180000,1080000xem180000,1080000nfc80589,1080000,,838234,,540000,,241766,80589,,180000,e">
                  <v:stroke joinstyle="miter"/>
                  <v:path arrowok="t" o:connecttype="custom" o:connectlocs="180000,1080000;0,540000;180000,0" o:connectangles="0,0,0"/>
                </v:shape>
                <v:shape id="Arc 143" o:spid="_x0000_s1085" style="position:absolute;left:3631;top:1815;width:3600;height:10800;visibility:visible;mso-wrap-style:square;v-text-anchor:middle" coordsize="360000,108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" path="m180000,nsc279411,,360000,241766,360000,540000v,298234,-80589,540000,-180000,540000l180000,540000,180000,xem180000,nfc279411,,360000,241766,360000,540000v,298234,-80589,540000,-180000,540000e" strokecolor="#a5a5a5 [2092]">
                  <v:stroke dashstyle="1 1" joinstyle="miter"/>
                  <v:path arrowok="t" o:connecttype="custom" o:connectlocs="180000,0;360000,540000;180000,1080000" o:connectangles="0,0,0"/>
                </v:shape>
                <v:shape id="Arc 144" o:spid="_x0000_s1086" style="position:absolute;left:25227;top:1815;width:3600;height:10800;visibility:visible;mso-wrap-style:square;v-text-anchor:middle" coordsize="360000,108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" path="m180000,nsc279411,,360000,241766,360000,540000v,298234,-80589,540000,-180000,540000l180000,540000,180000,xem180000,nfc279411,,360000,241766,360000,540000v,298234,-80589,540000,-180000,540000e" strokecolor="#a5a5a5 [2092]">
                  <v:stroke dashstyle="1 1" joinstyle="miter"/>
                  <v:path arrowok="t" o:connecttype="custom" o:connectlocs="180000,0;360000,540000;180000,1080000" o:connectangles="0,0,0"/>
                </v:shape>
                <v:shape id="Arc 145" o:spid="_x0000_s1087" style="position:absolute;left:25227;top:1815;width:3600;height:10800;visibility:visible;mso-wrap-style:square;v-text-anchor:middle" coordsize="360000,108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" path="m180000,1080000nsc80589,1080000,,838234,,540000,,241766,80589,,180000,r,540000l180000,1080000xem180000,1080000nfc80589,1080000,,838234,,540000,,241766,80589,,180000,e">
                  <v:stroke joinstyle="miter"/>
                  <v:path arrowok="t" o:connecttype="custom" o:connectlocs="180000,1080000;0,540000;180000,0" o:connectangles="0,0,0"/>
                </v:shape>
                <v:line id="Straight Connector 146" o:spid="_x0000_s1088" style="position:absolute;flip:y;visibility:visible;mso-wrap-style:square" from="5439,1807" to="5439,72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" strokeweight=".5pt">
                  <v:stroke dashstyle="dash" startarrow="block" startarrowwidth="narrow" startarrowlength="short" endarrow="block" endarrowwidth="narrow" endarrowlength="short" joinstyle="miter"/>
                </v:line>
                <v:line id="Straight Connector 147" o:spid="_x0000_s1089" style="position:absolute;visibility:visible;mso-wrap-style:square" from="5443,895" to="27043,8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" strokeweight=".5pt">
                  <v:stroke dashstyle="dash" startarrow="block" startarrowwidth="narrow" startarrowlength="short" endarrow="block" endarrowwidth="narrow" endarrowlength="short" joinstyle="miter"/>
                </v:line>
                <v:shape id="Text Box 149" o:spid="_x0000_s1090" type="#_x0000_t202" style="position:absolute;left:14461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" fillcolor="white [3212]" stroked="f" strokeweight=".5pt">
                  <v:textbox inset="0,0,0,0">
                    <w:txbxContent>
                      <w:p w14:paraId="502A08CA" w14:textId="77777777" w:rsidR="009160EF" w:rsidRDefault="009160EF" w:rsidP="009160EF">
                        <w:pPr>
                          <w:jc w:val="center"/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50" o:spid="_x0000_s1091" type="#_x0000_t202" style="position:absolute;left:4539;top:3566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" fillcolor="white [3212]" stroked="f" strokeweight=".5pt">
                  <v:textbox inset="0,0,0,0">
                    <w:txbxContent>
                      <w:p w14:paraId="5310B28E" w14:textId="77777777" w:rsidR="009160EF" w:rsidRPr="00574CC2" w:rsidRDefault="009160EF" w:rsidP="009160EF">
                        <w:pPr>
                          <w:pStyle w:val="NoSpacing"/>
                        </w:pPr>
                        <m:oMathPara>
                          <m:oMathParaPr>
                            <m:jc m:val="center"/>
                          </m:oMathParaPr>
                          <m:oMath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oMath>
                        </m:oMathPara>
                      </w:p>
                    </w:txbxContent>
                  </v:textbox>
                </v:shape>
                <v:line id="Straight Connector 138" o:spid="_x0000_s1092" style="position:absolute;visibility:visible;mso-wrap-style:square" from="5447,1815" to="27047,18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" strokeweight=".5pt">
                  <v:stroke joinstyle="miter"/>
                </v:line>
                <v:line id="Straight Connector 139" o:spid="_x0000_s1093" style="position:absolute;visibility:visible;mso-wrap-style:square" from="5447,12581" to="27047,12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" strokeweight=".5pt">
                  <v:stroke joinstyle="miter"/>
                </v:line>
              </v:group>
            </w:pict>
          </mc:Fallback>
        </mc:AlternateContent>
      </w:r>
    </w:p>
    <w:p w14:paraId="6F874039" w14:textId="32B7BD93" w:rsidR="00D91A44" w:rsidRDefault="00D91A44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4DF07569" w14:textId="1CD52226" w:rsidR="00D91A44" w:rsidRDefault="00D91A44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378BDFF3" w14:textId="0C1B4672" w:rsidR="00D91A44" w:rsidRDefault="00D91A44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0D6A3CBD" w14:textId="3FA8D06A" w:rsidR="00D91A44" w:rsidRDefault="00D91A44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4A503D5C" w14:textId="034EDDE0" w:rsidR="00D91A44" w:rsidRDefault="00D91A44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03A279A0" w14:textId="0B2098CB" w:rsidR="00D91A44" w:rsidRDefault="00D91A44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7C92478D" w14:textId="12CFD66D" w:rsidR="00D91A44" w:rsidRDefault="00D91A44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4A61DD40" w14:textId="2771CF4C" w:rsidR="00D91A44" w:rsidRDefault="00D91A44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4A454C5C" w14:textId="45179025" w:rsidR="000A1872" w:rsidRDefault="000A1872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5F7A29D0" w14:textId="799F22D4" w:rsidR="002B1473" w:rsidRDefault="002B1473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690817B9" w14:textId="77777777" w:rsidR="004308BA" w:rsidRDefault="004308BA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0C3295B9" w14:textId="0A42E9DA" w:rsidR="006E0847" w:rsidRDefault="000F7926" w:rsidP="006E0847">
      <w:pPr>
        <w:pStyle w:val="NoSpacing"/>
        <w:numPr>
          <w:ilvl w:val="0"/>
          <w:numId w:val="5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/>
      </w:r>
      <w:r>
        <w:rPr>
          <w:rFonts w:ascii="Arial" w:hAnsi="Arial" w:cs="Arial"/>
          <w:sz w:val="20"/>
          <w:szCs w:val="20"/>
        </w:rPr>
        <w:instrText xml:space="preserve"> LISTNUM  \l 2 </w:instrText>
      </w:r>
      <w:r>
        <w:rPr>
          <w:rFonts w:ascii="Arial" w:hAnsi="Arial" w:cs="Arial"/>
          <w:sz w:val="20"/>
          <w:szCs w:val="20"/>
        </w:rPr>
        <w:fldChar w:fldCharType="end"/>
      </w:r>
      <w:r>
        <w:rPr>
          <w:rFonts w:ascii="Arial" w:hAnsi="Arial" w:cs="Arial"/>
          <w:sz w:val="20"/>
          <w:szCs w:val="20"/>
        </w:rPr>
        <w:tab/>
      </w:r>
      <w:r w:rsidR="00EB0999">
        <w:rPr>
          <w:rFonts w:ascii="Arial" w:hAnsi="Arial" w:cs="Arial"/>
          <w:sz w:val="20"/>
          <w:szCs w:val="20"/>
        </w:rPr>
        <w:t xml:space="preserve">Show that the surface area of the tablet is </w:t>
      </w:r>
      <m:oMath>
        <m:r>
          <w:rPr>
            <w:rFonts w:ascii="Cambria Math" w:hAnsi="Cambria Math" w:cs="Arial"/>
            <w:sz w:val="20"/>
            <w:szCs w:val="20"/>
          </w:rPr>
          <m:t>A=2πrl+4π</m:t>
        </m:r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r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p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6E0847" w14:paraId="318C1480" w14:textId="77777777" w:rsidTr="00BB0D7C">
        <w:trPr>
          <w:trHeight w:hRule="exact" w:val="284"/>
        </w:trPr>
        <w:tc>
          <w:tcPr>
            <w:tcW w:w="283" w:type="dxa"/>
          </w:tcPr>
          <w:p w14:paraId="11EBBD5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CC5AA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BE5F2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564F7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3437D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4F0D3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BBF12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1EE86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C616E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6955D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0EDC3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2406C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24A20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681CE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291B7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0F666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D7F31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951D8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9BC1E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69A0C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4A4D3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81C73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C39F2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BE95A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7F2D3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F7384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36E1B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7D44B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C17B7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AA686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74585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6EC7E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F85DE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38727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5038" w14:paraId="220BE9A3" w14:textId="77777777" w:rsidTr="00BB0D7C">
        <w:trPr>
          <w:trHeight w:hRule="exact" w:val="284"/>
        </w:trPr>
        <w:tc>
          <w:tcPr>
            <w:tcW w:w="283" w:type="dxa"/>
          </w:tcPr>
          <w:p w14:paraId="41B4A8A6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B6B7E1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B908D4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94A1E7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14028C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B2706D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8FEEF2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CEA296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404B2E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90F2C3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BDEE84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742954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623A3B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60C48D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6103E8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DF94F9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630F6B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533232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B97618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F42699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79980C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CABD61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D014D8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BC7DCE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3331C9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09BFB6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0CA534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2A6794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D44844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E55F0E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7C436D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336DF0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0D52A5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288892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5038" w14:paraId="577BB37B" w14:textId="77777777" w:rsidTr="00BB0D7C">
        <w:trPr>
          <w:trHeight w:hRule="exact" w:val="284"/>
        </w:trPr>
        <w:tc>
          <w:tcPr>
            <w:tcW w:w="283" w:type="dxa"/>
          </w:tcPr>
          <w:p w14:paraId="3E0EC637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D70811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5D5714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E29179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F3CEDD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53AA28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B3B160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A878A2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28A0A3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A7797D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EC75F2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758DF7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D440C1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C5080D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D2AFB1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AAF263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21BF0C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AAE53D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28F948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EFE166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A6E044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F68538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617A21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971416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EA7081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EAB68A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69B661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8696F4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5A082C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F871CE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329BF1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95378E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81159B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26BF0A" w14:textId="77777777" w:rsidR="00B05038" w:rsidRDefault="00B05038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0785584A" w14:textId="77777777" w:rsidTr="00BB0D7C">
        <w:trPr>
          <w:trHeight w:hRule="exact" w:val="284"/>
        </w:trPr>
        <w:tc>
          <w:tcPr>
            <w:tcW w:w="283" w:type="dxa"/>
          </w:tcPr>
          <w:p w14:paraId="4E94F92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271C2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6F7C2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FAAD4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D7213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22F8E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B3844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E70AF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9B5CE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48AB5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E302A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E886E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8CDA8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A97D1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30867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A2618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849F5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E2570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32644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3D6DA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A5720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14F4E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04F54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425BB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C55AC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38D30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04464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08D50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E05E9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993E1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EFC89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EFAA6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688E2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214CA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178EE023" w14:textId="77777777" w:rsidTr="00BB0D7C">
        <w:trPr>
          <w:trHeight w:hRule="exact" w:val="284"/>
        </w:trPr>
        <w:tc>
          <w:tcPr>
            <w:tcW w:w="283" w:type="dxa"/>
          </w:tcPr>
          <w:p w14:paraId="2198D14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A11B5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A3635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273FB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C56A3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89768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9621F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A1EEA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4D420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EBCE3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529DC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7C6D1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718D8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4F582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F5770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E5385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AF3CC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BC13C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4ED56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5E187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DDD96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EA69F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EED90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08CE4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DDCFA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75434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A267B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70989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99AD0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906BF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89DA7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8DC50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CC0B7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E1769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29E4" w14:paraId="35F0333A" w14:textId="77777777" w:rsidTr="00BB0D7C">
        <w:trPr>
          <w:trHeight w:hRule="exact" w:val="284"/>
        </w:trPr>
        <w:tc>
          <w:tcPr>
            <w:tcW w:w="283" w:type="dxa"/>
          </w:tcPr>
          <w:p w14:paraId="3E263ECE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443CF3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E3277F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6EF838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356850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EFBB73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F70450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6D7396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F82B84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AA41B2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A6FBDE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1941F3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03D9FF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CEF9DA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5427D0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884E12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27FDE1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436572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97B5E9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2A69E9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2DE750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0FAF78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CB6C67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0A9525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086B3B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069883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15D0E0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FB01CF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813346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98CC6F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E7AD85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F89012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BBEAB0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274E36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29E4" w14:paraId="4E6FD680" w14:textId="77777777" w:rsidTr="00BB0D7C">
        <w:trPr>
          <w:trHeight w:hRule="exact" w:val="284"/>
        </w:trPr>
        <w:tc>
          <w:tcPr>
            <w:tcW w:w="283" w:type="dxa"/>
          </w:tcPr>
          <w:p w14:paraId="5AEA0818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455A42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A47224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BB9296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F37796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3F800C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201BEF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DC75EB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A486E6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D7E6D1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BEC1C9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1CF80A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645E10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79821F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81D832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4FD673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E2BCEA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762D41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B3050F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D5E040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08BBE2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1CB5A2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70BAE0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BE17F6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AA2A7B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2CA319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79DE02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46CA2C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C6AC7D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D3FB39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597BF2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F4BC44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E7763D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AFCD9E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5B55BDD4" w14:textId="77777777" w:rsidTr="00BB0D7C">
        <w:trPr>
          <w:trHeight w:hRule="exact" w:val="284"/>
        </w:trPr>
        <w:tc>
          <w:tcPr>
            <w:tcW w:w="283" w:type="dxa"/>
          </w:tcPr>
          <w:p w14:paraId="65FB411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FD4AA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26AC9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B7B2F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59515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919B5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014FD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5FDE6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E3778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6D176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27044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DC3DC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3A222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3C1FF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A3D1C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B380D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63290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28BDD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08B17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8CBE2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68BB0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DC175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77707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2270C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4C68B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591A3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4F16C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2AB57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80DE9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E8157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8BF1B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C5970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3FF0A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006CA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D5969DF" w14:textId="6E618C42" w:rsidR="006E0847" w:rsidRDefault="006E0847" w:rsidP="006E0847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E04B10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 xml:space="preserve"> mark)</w:t>
      </w:r>
    </w:p>
    <w:p w14:paraId="6A3F7BAE" w14:textId="77777777" w:rsidR="006E0847" w:rsidRDefault="006E0847" w:rsidP="006E0847">
      <w:pPr>
        <w:pStyle w:val="NoSpacing"/>
        <w:rPr>
          <w:rFonts w:ascii="Arial" w:hAnsi="Arial" w:cs="Arial"/>
          <w:sz w:val="20"/>
          <w:szCs w:val="20"/>
        </w:rPr>
      </w:pPr>
    </w:p>
    <w:p w14:paraId="2078C32A" w14:textId="79BCB2A5" w:rsidR="006E0847" w:rsidRDefault="00E04B10" w:rsidP="00E04B10">
      <w:pPr>
        <w:pStyle w:val="NoSpacing"/>
        <w:numPr>
          <w:ilvl w:val="1"/>
          <w:numId w:val="5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Hence show that </w:t>
      </w:r>
      <m:oMath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dA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dt</m:t>
            </m:r>
          </m:den>
        </m:f>
        <m:r>
          <w:rPr>
            <w:rFonts w:ascii="Cambria Math" w:hAnsi="Cambria Math" w:cs="Arial"/>
            <w:sz w:val="20"/>
            <w:szCs w:val="20"/>
          </w:rPr>
          <m:t>=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2πl+8πr</m:t>
            </m:r>
          </m:e>
        </m:d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dr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dt</m:t>
            </m:r>
          </m:den>
        </m:f>
        <m:r>
          <w:rPr>
            <w:rFonts w:ascii="Cambria Math" w:hAnsi="Cambria Math" w:cs="Arial"/>
            <w:sz w:val="20"/>
            <w:szCs w:val="20"/>
          </w:rPr>
          <m:t>+2πr</m:t>
        </m:r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dl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dt</m:t>
            </m:r>
          </m:den>
        </m:f>
      </m:oMath>
      <w:r w:rsidR="00795F51"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6E0847" w14:paraId="76C7B76B" w14:textId="77777777" w:rsidTr="00BB0D7C">
        <w:trPr>
          <w:trHeight w:hRule="exact" w:val="284"/>
        </w:trPr>
        <w:tc>
          <w:tcPr>
            <w:tcW w:w="283" w:type="dxa"/>
          </w:tcPr>
          <w:p w14:paraId="049EE98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70F5A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8C977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9C09A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2BE9F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BBAAC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94874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15FAC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43155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966B0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9566E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9A89D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A6944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9286B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45D83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83A9D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1869D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A2104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589C6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7566B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F1B2D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67162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C9E8E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F7CC3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632B7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87058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EC576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E1BCD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168DB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48CC1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C9E02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A802B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7C1CB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65645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38F28F2E" w14:textId="77777777" w:rsidTr="00BB0D7C">
        <w:trPr>
          <w:trHeight w:hRule="exact" w:val="284"/>
        </w:trPr>
        <w:tc>
          <w:tcPr>
            <w:tcW w:w="283" w:type="dxa"/>
          </w:tcPr>
          <w:p w14:paraId="66D4853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06BCC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853AE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312EC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DD1D2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B4413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3722A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39B05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2FF37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9C1CF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0FBF1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22B84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03B33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FE11E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01A01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68403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755DD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9E00B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8E066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9897C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03789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364E1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5F81C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02A7E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F119D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7A53B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EA1C79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53200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FF9C3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19636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07CD7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6361D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AE6EA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D87AF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29E4" w14:paraId="37589D00" w14:textId="77777777" w:rsidTr="00BB0D7C">
        <w:trPr>
          <w:trHeight w:hRule="exact" w:val="284"/>
        </w:trPr>
        <w:tc>
          <w:tcPr>
            <w:tcW w:w="283" w:type="dxa"/>
          </w:tcPr>
          <w:p w14:paraId="417BE879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9252B5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7BC10C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A9B449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7646F0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8C26AD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B48B40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4EC5E8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0B1CD6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5E297D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6A820C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0BAD78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0ACDC1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843F8E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86E747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636D93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6F97FD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269ADB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0F8426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4D6F4F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B40ACF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0F6A42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6C559E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1D811D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EF12E6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B4C178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6EF01C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FE5902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A97EDD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74B5BC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6CB1C7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ED2040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FADB97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C70D5D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D29E4" w14:paraId="18D35A62" w14:textId="77777777" w:rsidTr="00BB0D7C">
        <w:trPr>
          <w:trHeight w:hRule="exact" w:val="284"/>
        </w:trPr>
        <w:tc>
          <w:tcPr>
            <w:tcW w:w="283" w:type="dxa"/>
          </w:tcPr>
          <w:p w14:paraId="5D8BD846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F4D603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C31019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4D7536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966233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42003E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100976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47E3E3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FE4425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89209F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B56427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D017B0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29ADE0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005CA5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EED991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1D6F48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4314AB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7CB32B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F26AA9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F2C0C3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DA0448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E31959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5020FC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0E1920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E68F3B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11A387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BB2466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7012ED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92FEF1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4B432A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5C4D0B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046DF9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FBAE2B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5570C0" w14:textId="77777777" w:rsidR="009D29E4" w:rsidRDefault="009D29E4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E0847" w14:paraId="729E24CB" w14:textId="77777777" w:rsidTr="00BB0D7C">
        <w:trPr>
          <w:trHeight w:hRule="exact" w:val="284"/>
        </w:trPr>
        <w:tc>
          <w:tcPr>
            <w:tcW w:w="283" w:type="dxa"/>
          </w:tcPr>
          <w:p w14:paraId="4C6BA0B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007CF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C7FC2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225DBC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72B3C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68129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9E0C4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49454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F36D9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C0078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EEBA4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6D6B58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BBED3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88B73D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EA920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F0DB7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20B55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DA3C5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4914F1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B544D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1E6CB5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3D209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18FE1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D907D4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0E4ECB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F1A87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D904FE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A178B6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A0C273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507192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21C5EF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B317C7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A3D860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B0C5BA" w14:textId="77777777" w:rsidR="006E0847" w:rsidRDefault="006E0847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7D23" w14:paraId="65BA3208" w14:textId="77777777" w:rsidTr="00BB0D7C">
        <w:trPr>
          <w:trHeight w:hRule="exact" w:val="284"/>
        </w:trPr>
        <w:tc>
          <w:tcPr>
            <w:tcW w:w="283" w:type="dxa"/>
          </w:tcPr>
          <w:p w14:paraId="229A15B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3F37D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4DF55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C9FA5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95156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62BC6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E286C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5A0FC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1B628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A0128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F3F9C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C1D8E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AAE3B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EDEBF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826DC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BB09B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71A7A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3A4FA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0F395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16F5B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DCB7F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8AFE0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3F8D2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17471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0EE29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17C5A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054DE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89D13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2CC77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EDADF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37FFB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59527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BE64C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2DA25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7D23" w14:paraId="2B0E9FD9" w14:textId="77777777" w:rsidTr="00BB0D7C">
        <w:trPr>
          <w:trHeight w:hRule="exact" w:val="284"/>
        </w:trPr>
        <w:tc>
          <w:tcPr>
            <w:tcW w:w="283" w:type="dxa"/>
          </w:tcPr>
          <w:p w14:paraId="331E46D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91134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9C7A5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0DE0E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7ABA0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3FF89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305C0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4626B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49307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D4750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9B8CA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6FB22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12EAD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C753E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EAA80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3DBA1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19B7A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A6BE8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E84AD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8BCF01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913C7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CA9387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8A6F2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D6B4C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E159E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42F48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AC5B7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3E2F2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A3270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1E400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8AC3E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8B393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1E857D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F3E11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7D23" w14:paraId="69FF8490" w14:textId="77777777" w:rsidTr="00BB0D7C">
        <w:trPr>
          <w:trHeight w:hRule="exact" w:val="284"/>
        </w:trPr>
        <w:tc>
          <w:tcPr>
            <w:tcW w:w="283" w:type="dxa"/>
          </w:tcPr>
          <w:p w14:paraId="6B170AA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011CD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BCFC9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31F5A8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AA039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58EF0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D7CA3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74BF6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DF80CC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5CFCB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587DF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E5DD5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689C9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4BDB6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2C79CF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49E0A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3CBB04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DF597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778F2E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BCC1F6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69C393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80A3A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1277C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893BB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C3FD0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CD9A9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B0E93A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F0236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8AC4E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B11C12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8EE14B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65AC60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92A635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FF1619" w14:textId="77777777" w:rsidR="00017D23" w:rsidRDefault="00017D23" w:rsidP="00BB0D7C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6E76DA9" w14:textId="42D453C6" w:rsidR="006E0847" w:rsidRDefault="006E0847" w:rsidP="006E0847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3519F7">
        <w:rPr>
          <w:rFonts w:ascii="Arial" w:hAnsi="Arial" w:cs="Arial"/>
          <w:sz w:val="20"/>
          <w:szCs w:val="20"/>
        </w:rPr>
        <w:t>3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5C5DDC18" w14:textId="38D7AD69" w:rsidR="004605AB" w:rsidRDefault="004605AB" w:rsidP="004605AB">
      <w:pPr>
        <w:pStyle w:val="NoSpacing"/>
        <w:rPr>
          <w:rFonts w:ascii="Arial" w:hAnsi="Arial" w:cs="Arial"/>
          <w:sz w:val="20"/>
          <w:szCs w:val="20"/>
        </w:rPr>
      </w:pPr>
    </w:p>
    <w:p w14:paraId="05C90CA8" w14:textId="77777777" w:rsidR="00F56208" w:rsidRPr="00F56208" w:rsidRDefault="00F56208" w:rsidP="00F56208">
      <w:pPr>
        <w:pStyle w:val="NoSpacing"/>
        <w:rPr>
          <w:rFonts w:ascii="Arial" w:hAnsi="Arial" w:cs="Arial"/>
          <w:sz w:val="20"/>
          <w:szCs w:val="20"/>
        </w:rPr>
      </w:pPr>
      <w:r w:rsidRPr="00F56208">
        <w:rPr>
          <w:rFonts w:ascii="Arial" w:hAnsi="Arial" w:cs="Arial"/>
          <w:sz w:val="20"/>
          <w:szCs w:val="20"/>
        </w:rPr>
        <w:t>At a particular instant when the tablet is dissolving:</w:t>
      </w:r>
    </w:p>
    <w:p w14:paraId="0CF73B16" w14:textId="6388ED76" w:rsidR="00F56208" w:rsidRPr="00F56208" w:rsidRDefault="00F56208" w:rsidP="0098753F">
      <w:pPr>
        <w:pStyle w:val="NoSpacing"/>
        <w:numPr>
          <w:ilvl w:val="0"/>
          <w:numId w:val="30"/>
        </w:numPr>
        <w:rPr>
          <w:rFonts w:ascii="Arial" w:hAnsi="Arial" w:cs="Arial"/>
          <w:sz w:val="20"/>
          <w:szCs w:val="20"/>
        </w:rPr>
      </w:pPr>
      <w:r w:rsidRPr="00F56208">
        <w:rPr>
          <w:rFonts w:ascii="Arial" w:hAnsi="Arial" w:cs="Arial"/>
          <w:sz w:val="20"/>
          <w:szCs w:val="20"/>
        </w:rPr>
        <w:t>the radius is 1 millimetre and is decreasing at the rate of 0.05 millimetres per second;</w:t>
      </w:r>
    </w:p>
    <w:p w14:paraId="45246C23" w14:textId="1217BE52" w:rsidR="00F56208" w:rsidRDefault="00F56208" w:rsidP="0098753F">
      <w:pPr>
        <w:pStyle w:val="NoSpacing"/>
        <w:numPr>
          <w:ilvl w:val="0"/>
          <w:numId w:val="30"/>
        </w:numPr>
        <w:rPr>
          <w:rFonts w:ascii="Arial" w:hAnsi="Arial" w:cs="Arial"/>
          <w:sz w:val="20"/>
          <w:szCs w:val="20"/>
        </w:rPr>
      </w:pPr>
      <w:r w:rsidRPr="00F56208">
        <w:rPr>
          <w:rFonts w:ascii="Arial" w:hAnsi="Arial" w:cs="Arial"/>
          <w:sz w:val="20"/>
          <w:szCs w:val="20"/>
        </w:rPr>
        <w:t>the surface area is half its original value and is decreasing at the rate of 6 square</w:t>
      </w:r>
      <w:r w:rsidR="0098753F">
        <w:rPr>
          <w:rFonts w:ascii="Arial" w:hAnsi="Arial" w:cs="Arial"/>
          <w:sz w:val="20"/>
          <w:szCs w:val="20"/>
        </w:rPr>
        <w:t xml:space="preserve"> </w:t>
      </w:r>
      <w:r w:rsidRPr="00F56208">
        <w:rPr>
          <w:rFonts w:ascii="Arial" w:hAnsi="Arial" w:cs="Arial"/>
          <w:sz w:val="20"/>
          <w:szCs w:val="20"/>
        </w:rPr>
        <w:t>millimetres per second.</w:t>
      </w:r>
    </w:p>
    <w:p w14:paraId="60F004E3" w14:textId="77777777" w:rsidR="00F56208" w:rsidRDefault="00F56208" w:rsidP="004605AB">
      <w:pPr>
        <w:pStyle w:val="NoSpacing"/>
        <w:rPr>
          <w:rFonts w:ascii="Arial" w:hAnsi="Arial" w:cs="Arial"/>
          <w:sz w:val="20"/>
          <w:szCs w:val="20"/>
        </w:rPr>
      </w:pPr>
    </w:p>
    <w:p w14:paraId="17D17E8E" w14:textId="260FD48C" w:rsidR="004605AB" w:rsidRDefault="009672A1" w:rsidP="004605AB">
      <w:pPr>
        <w:pStyle w:val="NoSpacing"/>
        <w:numPr>
          <w:ilvl w:val="0"/>
          <w:numId w:val="5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nd the rate at which the length is changing at this instant.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4605AB" w14:paraId="4151EA8B" w14:textId="77777777" w:rsidTr="00947383">
        <w:trPr>
          <w:trHeight w:hRule="exact" w:val="284"/>
        </w:trPr>
        <w:tc>
          <w:tcPr>
            <w:tcW w:w="283" w:type="dxa"/>
          </w:tcPr>
          <w:p w14:paraId="5AF0CE66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2AFD76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4A92FA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F5450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651C73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010D2A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62F69A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9B438B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7AFDEB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6BF2B8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4B4839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1E8235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75FA60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132DE2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D41E5A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9D4812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E2D19A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8FCC8C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A6FB44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022277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F1030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0CF3AF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ED74DD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A91888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1ECF80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0B673F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84BE92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8FA2FC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6C5D03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39102A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2DC718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3BA129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A279A3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213098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605AB" w14:paraId="6279DB8C" w14:textId="77777777" w:rsidTr="00947383">
        <w:trPr>
          <w:trHeight w:hRule="exact" w:val="284"/>
        </w:trPr>
        <w:tc>
          <w:tcPr>
            <w:tcW w:w="283" w:type="dxa"/>
          </w:tcPr>
          <w:p w14:paraId="7E9FC097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AC68D9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3F40BF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A3B927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02D7E0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206385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96D988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2405C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FDA4AB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A2E8A5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C3E87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B92378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92AC6D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EDB8EC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DC2227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172C13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02C30C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017DA5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3E1E6C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21FC42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D766D0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9016B2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C3A266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3A0715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2E9D47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546EF5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316F64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8B269F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556CB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378E5A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5CFA8C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049D42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11C2FF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727832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605AB" w14:paraId="6D0F1ECC" w14:textId="77777777" w:rsidTr="00947383">
        <w:trPr>
          <w:trHeight w:hRule="exact" w:val="284"/>
        </w:trPr>
        <w:tc>
          <w:tcPr>
            <w:tcW w:w="283" w:type="dxa"/>
          </w:tcPr>
          <w:p w14:paraId="77E86B57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6ACE82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812C43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8BFAC8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208879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205E2E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C9C47B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837E3F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8F0F60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4DC39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548EE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FA3B96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CCA7E8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5254E3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8F47A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BBCA0D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43110A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F18EF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057303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1A3487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5DCB06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4296EB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A4AB3B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49EBFF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EF6F40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8BCD62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52E7FD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9AC860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05ECCE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5A8430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8DE7BF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008113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6484F4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4D505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605AB" w14:paraId="0A0D645C" w14:textId="77777777" w:rsidTr="00947383">
        <w:trPr>
          <w:trHeight w:hRule="exact" w:val="284"/>
        </w:trPr>
        <w:tc>
          <w:tcPr>
            <w:tcW w:w="283" w:type="dxa"/>
          </w:tcPr>
          <w:p w14:paraId="781D5D2F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8CD5A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EC3736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0EF585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EDE687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B1A28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B42A6B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CC38F0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B148DF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456C4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56B9E8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26A6EA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DE2A3D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0727B9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8BBB93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A7C84C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BBF9E8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6EFB24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A5875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451635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719252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072DEE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79CAA5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5FE4DA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DB288E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AFB39E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8A7AC2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942D75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A0B832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C73613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723D8F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B07BCF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8A540B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C70B67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605AB" w14:paraId="76D741AB" w14:textId="77777777" w:rsidTr="00947383">
        <w:trPr>
          <w:trHeight w:hRule="exact" w:val="284"/>
        </w:trPr>
        <w:tc>
          <w:tcPr>
            <w:tcW w:w="283" w:type="dxa"/>
          </w:tcPr>
          <w:p w14:paraId="3ECFCD27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FE1FB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12B0ED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1A55F4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605405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84309C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49C6FB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63841E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D05354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19B4F4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3FBCCD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3AB4E0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39DC40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C36C26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18D309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64C2F6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97FDCE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F0A8A5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828F7D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C7AE8A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7FAEFD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68E4FF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25D03F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B2D0E8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055430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7B6B3D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CDC6AB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4B8136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A8CE75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05302D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1607BD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33ABE2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55EF39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C70353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605AB" w14:paraId="42A103C6" w14:textId="77777777" w:rsidTr="00947383">
        <w:trPr>
          <w:trHeight w:hRule="exact" w:val="284"/>
        </w:trPr>
        <w:tc>
          <w:tcPr>
            <w:tcW w:w="283" w:type="dxa"/>
          </w:tcPr>
          <w:p w14:paraId="3AFF380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14540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E79BCE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5107F9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ABC90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4AF444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89CACB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358B6A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3227CB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2D58C2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B2E54A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13276B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DBFE0C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AE0BD2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083BA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E435C7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EFE62A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5DAF0D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115EBC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6C4A68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6F5824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95272F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0D0233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1A4D5A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161B9C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2E061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AB7E35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15B4C3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C459D5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B714AC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A0F196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60DEEF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554FB1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DEFD1C" w14:textId="77777777" w:rsidR="004605AB" w:rsidRDefault="004605AB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5FC7" w14:paraId="681AEAE5" w14:textId="77777777" w:rsidTr="00947383">
        <w:trPr>
          <w:trHeight w:hRule="exact" w:val="284"/>
        </w:trPr>
        <w:tc>
          <w:tcPr>
            <w:tcW w:w="283" w:type="dxa"/>
          </w:tcPr>
          <w:p w14:paraId="56C30E5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0A7A0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F7FE2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DE5DC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BFC6D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3C57E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0560C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5DC78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BC197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292C5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96DE1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D32C6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5BB55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49052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58742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6BD53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DFF79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2A873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9232A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AD28A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FE34B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38147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76BD0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3D8EA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976F6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9A3D5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308BA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6B277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D6D6B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F8822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A4D65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BF10A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EFDDF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2254C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5FC7" w14:paraId="15E832F9" w14:textId="77777777" w:rsidTr="00947383">
        <w:trPr>
          <w:trHeight w:hRule="exact" w:val="284"/>
        </w:trPr>
        <w:tc>
          <w:tcPr>
            <w:tcW w:w="283" w:type="dxa"/>
          </w:tcPr>
          <w:p w14:paraId="6BB2518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EE3E9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E440F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9DCF5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2968D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A71D0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12509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AB8F8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ADBE2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64BA0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41930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B36B3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25ACE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66ADC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2563F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77D45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18F11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E57B4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B866E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4FB62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0AFB8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5F9D3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20267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70A65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AAC5F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78F3C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2C5CA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EC34B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AEF81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71741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802E8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85376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AC104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F9A97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5FC7" w14:paraId="12329494" w14:textId="77777777" w:rsidTr="00947383">
        <w:trPr>
          <w:trHeight w:hRule="exact" w:val="284"/>
        </w:trPr>
        <w:tc>
          <w:tcPr>
            <w:tcW w:w="283" w:type="dxa"/>
          </w:tcPr>
          <w:p w14:paraId="07F8390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B0685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A0485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04374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C97A6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6AC46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FE43D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7C87E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77C1F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58774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E5674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B8631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BD4D3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47AF6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21422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F3F1C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8EC1F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B52CA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7ED46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A7C6D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84FCC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E1443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03C6F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F5577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29204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C76E6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E2300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58ECC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81957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50E9E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290DD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03E3C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46A6B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763DE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5FC7" w14:paraId="5B4E25B1" w14:textId="77777777" w:rsidTr="00947383">
        <w:trPr>
          <w:trHeight w:hRule="exact" w:val="284"/>
        </w:trPr>
        <w:tc>
          <w:tcPr>
            <w:tcW w:w="283" w:type="dxa"/>
          </w:tcPr>
          <w:p w14:paraId="397A9F5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3EF76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A6633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3825C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0EB23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D8B1A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24A8F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73D0C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1CEDC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D9FD4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D733F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F0442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74187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DC386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6D45D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1E768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B5A58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9D1F3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C43B4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23F88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01262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22B13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F46FA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6C451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A455A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76EBF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48409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E1FDF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D8361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A09A2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45A22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6B8F6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697AA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93F5E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5FC7" w14:paraId="505E588D" w14:textId="77777777" w:rsidTr="00947383">
        <w:trPr>
          <w:trHeight w:hRule="exact" w:val="284"/>
        </w:trPr>
        <w:tc>
          <w:tcPr>
            <w:tcW w:w="283" w:type="dxa"/>
          </w:tcPr>
          <w:p w14:paraId="6008D1A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6042D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F13B6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7FA2B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926CA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5FE32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99C20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B6751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B6E3A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49220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ABAA7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B80A2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6A28F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B3ACA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F28F3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6C9B4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8CCC8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8F2E9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FA03C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6FF5B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3209B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AC10C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0C142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6D298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DEFD5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A95EE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AA802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03973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CDB9A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591CB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B0079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1F83D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11CF7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509B3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5FC7" w14:paraId="7044EBA8" w14:textId="77777777" w:rsidTr="00947383">
        <w:trPr>
          <w:trHeight w:hRule="exact" w:val="284"/>
        </w:trPr>
        <w:tc>
          <w:tcPr>
            <w:tcW w:w="283" w:type="dxa"/>
          </w:tcPr>
          <w:p w14:paraId="4E780A7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35562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36425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9B3A4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1689C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AFAF8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ED454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8784F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04DF3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F3C82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532A9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96685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2E420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A8C22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2CBB9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265C6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B3207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F0B77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BC1CD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AB233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720CE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65EEA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817CB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9A947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3DA35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AFC1C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A96DA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E02CE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28861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AC31A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FAFBE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9F04B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84CFF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2B681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5FC7" w14:paraId="4059ED63" w14:textId="77777777" w:rsidTr="00947383">
        <w:trPr>
          <w:trHeight w:hRule="exact" w:val="284"/>
        </w:trPr>
        <w:tc>
          <w:tcPr>
            <w:tcW w:w="283" w:type="dxa"/>
          </w:tcPr>
          <w:p w14:paraId="5B9383B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310B4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89753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616B3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5BAA8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A8B1D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BB479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B563F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C7B4F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77671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B9B52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67083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B3BDA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80E54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E799B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002C8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B8782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E7475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A8AB2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BAA2C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037B3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99EAE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D5938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89ACA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B1AA9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E9F22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FB2B0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AE0D6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45C17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1C259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DBA5D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751C1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C37E3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CCDD7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5FC7" w14:paraId="4E8EB7A0" w14:textId="77777777" w:rsidTr="00947383">
        <w:trPr>
          <w:trHeight w:hRule="exact" w:val="284"/>
        </w:trPr>
        <w:tc>
          <w:tcPr>
            <w:tcW w:w="283" w:type="dxa"/>
          </w:tcPr>
          <w:p w14:paraId="54F4B4C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C8DB0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87DBD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08717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F6815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CD5BB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439B1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A2DDD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25320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FD4E4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B0A67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EE6D8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EBE50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BD03A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41B83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44152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ED566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18C5B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6714C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95728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56B8F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03EB5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679D1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01DE8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C1FDC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31083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141E6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E071F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813BA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D9E8C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C4113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D4DBD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02D32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6B1EF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5FC7" w14:paraId="025D03F0" w14:textId="77777777" w:rsidTr="00947383">
        <w:trPr>
          <w:trHeight w:hRule="exact" w:val="284"/>
        </w:trPr>
        <w:tc>
          <w:tcPr>
            <w:tcW w:w="283" w:type="dxa"/>
          </w:tcPr>
          <w:p w14:paraId="5427582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6EBB8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1BC85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E2475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D8A1B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C1995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23811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1CC9F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7DDF4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EC788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D76CB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72746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E7B90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B1B5B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960FB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E54E1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F1E98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98AEB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73980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9CB79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3CBEC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70A43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59122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1AF84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B4856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6E9BA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57453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06409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E9C2B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E0C89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7C335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C9FBA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C7085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98861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5FC7" w14:paraId="16E86815" w14:textId="77777777" w:rsidTr="00947383">
        <w:trPr>
          <w:trHeight w:hRule="exact" w:val="284"/>
        </w:trPr>
        <w:tc>
          <w:tcPr>
            <w:tcW w:w="283" w:type="dxa"/>
          </w:tcPr>
          <w:p w14:paraId="456CD11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9E8DC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B269D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92D62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2DDAA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2AF02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4B985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20978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61DFE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D83E7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E1645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D3939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D2831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FBE4D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8703F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B0F2B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5CA00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746AA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2BC23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C75B8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0F1AE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87764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D1F07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01E6A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FB93E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66C87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2516C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E7CE2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DD4DD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FF30F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06CFC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5E8AF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05247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554FE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5FC7" w14:paraId="6D480431" w14:textId="77777777" w:rsidTr="00947383">
        <w:trPr>
          <w:trHeight w:hRule="exact" w:val="284"/>
        </w:trPr>
        <w:tc>
          <w:tcPr>
            <w:tcW w:w="283" w:type="dxa"/>
          </w:tcPr>
          <w:p w14:paraId="6CEDA27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7E182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716C1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4D1CD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58B74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7B0D3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B686D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60B99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BD49A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C0279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BAEEF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6D8AC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71344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F069A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130DC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0475E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2C7E0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ECB61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11F2A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98001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49188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3EAB2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3945F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3E218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98D0C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8DED2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CFFE5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5CE4D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C2C28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AE5D8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47211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CD64C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9FA53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9326E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5FC7" w14:paraId="12C395DF" w14:textId="77777777" w:rsidTr="00947383">
        <w:trPr>
          <w:trHeight w:hRule="exact" w:val="284"/>
        </w:trPr>
        <w:tc>
          <w:tcPr>
            <w:tcW w:w="283" w:type="dxa"/>
          </w:tcPr>
          <w:p w14:paraId="7ED5C64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259DF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28E6E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2F79F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670C9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59D8B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DAB2C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084F4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D66DB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3B3F1F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F172F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D4140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10D6B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08F3B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7B25F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6BAD0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D99F8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CA3B3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4F5F4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07625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5486E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C77FD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81337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A0A24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7DE77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25952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D6CA4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19BE5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A7AED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EBB14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FD6AD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F8260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D79A4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47924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5FC7" w14:paraId="237555AB" w14:textId="77777777" w:rsidTr="00947383">
        <w:trPr>
          <w:trHeight w:hRule="exact" w:val="284"/>
        </w:trPr>
        <w:tc>
          <w:tcPr>
            <w:tcW w:w="283" w:type="dxa"/>
          </w:tcPr>
          <w:p w14:paraId="690E56E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27BFB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F1CDD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731B4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E97E8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A6F84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9068D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136CF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47ACD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BEE35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253B2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5B353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16387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819FE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E1076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E534F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2D8CA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7A6B0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684BB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2CE44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3F226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16DD3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31A27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3238A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B4F3F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00A16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3CAF5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1F0B39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FE5E2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6ECCD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B549A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D7FEB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54556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5E1C6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5FC7" w14:paraId="153F8C5A" w14:textId="77777777" w:rsidTr="00947383">
        <w:trPr>
          <w:trHeight w:hRule="exact" w:val="284"/>
        </w:trPr>
        <w:tc>
          <w:tcPr>
            <w:tcW w:w="283" w:type="dxa"/>
          </w:tcPr>
          <w:p w14:paraId="6764535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DD2E3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43652C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8D3DB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85BBE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862A5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141A63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45115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B649F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402DA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24E80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E5B4B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52094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3B9361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91EA38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D35B7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686DA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4434FB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B13E54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B0D86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6A067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86B50E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DCD24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7B886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2C50A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1FC95A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7C46A0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AE6C8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86290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E08492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4ADA7D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ACB437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8A94C5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7A2DE6" w14:textId="77777777" w:rsidR="00475FC7" w:rsidRDefault="00475FC7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5DF1" w14:paraId="438D8366" w14:textId="77777777" w:rsidTr="00947383">
        <w:trPr>
          <w:trHeight w:hRule="exact" w:val="284"/>
        </w:trPr>
        <w:tc>
          <w:tcPr>
            <w:tcW w:w="283" w:type="dxa"/>
          </w:tcPr>
          <w:p w14:paraId="23F5B53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35F95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AB49D5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3C584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147FB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73EE4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8954D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8797C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D6ED4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58E4C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4C898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4573A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71FB66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C640F6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B6ED1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B26F6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67EF5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550C2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BF4B0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AEC4F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C79EC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244BE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81D66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0B31A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7D377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C517D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2F42A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1CF46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DA123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FA14F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03E02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BC66B5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BCFC8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2FB70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5DF1" w14:paraId="30639C92" w14:textId="77777777" w:rsidTr="00947383">
        <w:trPr>
          <w:trHeight w:hRule="exact" w:val="284"/>
        </w:trPr>
        <w:tc>
          <w:tcPr>
            <w:tcW w:w="283" w:type="dxa"/>
          </w:tcPr>
          <w:p w14:paraId="26F6C39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B9272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20EE9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6D2F3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B9BC4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77F0F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63138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F13B46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7BB15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501AD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21C28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319A6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FC3815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0043F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3D09E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B146A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F0FBF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FF178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35BBD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73998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D6480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9723C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43F88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A1790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ADE22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C9EAB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3EC55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26CB9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5E3AC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01979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22727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8F53C5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8D7A0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8FCAC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5DF1" w14:paraId="71DA7C0E" w14:textId="77777777" w:rsidTr="00947383">
        <w:trPr>
          <w:trHeight w:hRule="exact" w:val="284"/>
        </w:trPr>
        <w:tc>
          <w:tcPr>
            <w:tcW w:w="283" w:type="dxa"/>
          </w:tcPr>
          <w:p w14:paraId="787A6A2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4811B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DCA3D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878EA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78AB6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548F9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1599C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B84B4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2D4F5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49A76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A707D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E551A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7B09A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2E212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BB0566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CAFC4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3D5B6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E7706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D0FDC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A4C8F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BF318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DBFAE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3581A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BBC8A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0E42A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1EF3B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790D4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FFF79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C9898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AD288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F896E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C1661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777D1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05E2C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5DF1" w14:paraId="0EF97BBA" w14:textId="77777777" w:rsidTr="00947383">
        <w:trPr>
          <w:trHeight w:hRule="exact" w:val="284"/>
        </w:trPr>
        <w:tc>
          <w:tcPr>
            <w:tcW w:w="283" w:type="dxa"/>
          </w:tcPr>
          <w:p w14:paraId="65D61E1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4D660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50A05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241C7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6512E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9292D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19008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36FA0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22284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70B1F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68401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6EEF9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EA7A2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5C0AA5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1140D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F2783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F9A6B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7DE68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01319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D84D5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1ADFA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02476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7B314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1E8DC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3186A6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075E4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B7B63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D5098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DA914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04FEF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B6AC0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F1DE35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E67F7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B55E8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5DF1" w14:paraId="5F92BCC9" w14:textId="77777777" w:rsidTr="00947383">
        <w:trPr>
          <w:trHeight w:hRule="exact" w:val="284"/>
        </w:trPr>
        <w:tc>
          <w:tcPr>
            <w:tcW w:w="283" w:type="dxa"/>
          </w:tcPr>
          <w:p w14:paraId="140C581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9BB20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08E02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8C017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2064F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CEC09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BFE8D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53E3C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566D8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B5009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E4F9F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5794C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F2D09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39CD5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88105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E7FC9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D16FD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BD50D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D2527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B298B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9882A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D873D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E1DE8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226A1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4D8D4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311C0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0E215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2137A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600A75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7E04B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87D4F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02FF6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0DA27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1F372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5DF1" w14:paraId="4330C1F4" w14:textId="77777777" w:rsidTr="00947383">
        <w:trPr>
          <w:trHeight w:hRule="exact" w:val="284"/>
        </w:trPr>
        <w:tc>
          <w:tcPr>
            <w:tcW w:w="283" w:type="dxa"/>
          </w:tcPr>
          <w:p w14:paraId="1B616185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E6E52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F2386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6B81F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65E5C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2DDA1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147E7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45955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7E33D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97C32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25A4E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34ED1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777E6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398F2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35EBE5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A7552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79C1E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0FD9D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253AC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4BC2F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83A18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D86E1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035A9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B73995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28E41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C333D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A80DF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2C1D7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7401C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75001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905EA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8CC5C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8D10B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C7A5C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5DF1" w14:paraId="578B44FA" w14:textId="77777777" w:rsidTr="00947383">
        <w:trPr>
          <w:trHeight w:hRule="exact" w:val="284"/>
        </w:trPr>
        <w:tc>
          <w:tcPr>
            <w:tcW w:w="283" w:type="dxa"/>
          </w:tcPr>
          <w:p w14:paraId="408D799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7F834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DC35A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04037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06C3D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945C3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A156A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8748B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FDB04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5F9FA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7CB50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3A25A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C2B25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414C96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23F62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A7F476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5A4416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F2C51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7F55E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0E4266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161C9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53CF6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47A61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BC734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9EAB2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19D56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1BE9F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EC837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7D914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3A36A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4FFFA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10B3F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D3F67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A261B6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5DF1" w14:paraId="33DBA1FC" w14:textId="77777777" w:rsidTr="00947383">
        <w:trPr>
          <w:trHeight w:hRule="exact" w:val="284"/>
        </w:trPr>
        <w:tc>
          <w:tcPr>
            <w:tcW w:w="283" w:type="dxa"/>
          </w:tcPr>
          <w:p w14:paraId="14E21E1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A80D3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10337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948FA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574DC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4EFAE6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FC00D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B986F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7C38A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96470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304BC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D923B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3CAD8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DAD44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0EDB1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F81B1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34D085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3065D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C0D08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0CFE5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86695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84BDC5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71163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6D37A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FD0A6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854AF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98CF8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5D341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A376D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123FD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28D88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0690D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EEBED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1B8C2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5DF1" w14:paraId="53D3CE05" w14:textId="77777777" w:rsidTr="00947383">
        <w:trPr>
          <w:trHeight w:hRule="exact" w:val="284"/>
        </w:trPr>
        <w:tc>
          <w:tcPr>
            <w:tcW w:w="283" w:type="dxa"/>
          </w:tcPr>
          <w:p w14:paraId="0BE20BC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EA92D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10B2E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AD0026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EB615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00F3A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914E3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71DB4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F55FE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6DBE9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36A41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41E76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56A36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C833A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71C00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E138F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52525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2C9C1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6D97D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67F46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178AD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37987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E07555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01F39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EB3DD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B0A50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B87076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BF341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3D117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D30EC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EA529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6E449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4A2C5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95185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5DF1" w14:paraId="59880FA4" w14:textId="77777777" w:rsidTr="00947383">
        <w:trPr>
          <w:trHeight w:hRule="exact" w:val="284"/>
        </w:trPr>
        <w:tc>
          <w:tcPr>
            <w:tcW w:w="283" w:type="dxa"/>
          </w:tcPr>
          <w:p w14:paraId="7F937EC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73F79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EDCDB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F8F2D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88FF8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C03E6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25E2A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74412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F39ED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21E17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D29A9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80A9C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FF2AD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1C30C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875F7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6632A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B2AD2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AA762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82C79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2F285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2B9EE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7C8D6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48FE0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45740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823B6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2E404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63C2E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39B24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7804E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61394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E05D4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67FF0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AFA84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D6911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5DF1" w14:paraId="7A0F6970" w14:textId="77777777" w:rsidTr="00947383">
        <w:trPr>
          <w:trHeight w:hRule="exact" w:val="284"/>
        </w:trPr>
        <w:tc>
          <w:tcPr>
            <w:tcW w:w="283" w:type="dxa"/>
          </w:tcPr>
          <w:p w14:paraId="53CCF7F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50D1E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92A18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4C957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0D9CC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44C69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82E366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5A8C6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C94F25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EDFE5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43C09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3FA73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FF8ED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1803C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56E20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2A31D5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C6ABE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BE33C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D6531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3E2006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5F666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E7C67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B6CA9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8684E0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A481F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1B56B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DAB73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B2D7A6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07D705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D09AE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D28F3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CC228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55FCE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D2E7B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5DF1" w14:paraId="6B2B6796" w14:textId="77777777" w:rsidTr="00947383">
        <w:trPr>
          <w:trHeight w:hRule="exact" w:val="284"/>
        </w:trPr>
        <w:tc>
          <w:tcPr>
            <w:tcW w:w="283" w:type="dxa"/>
          </w:tcPr>
          <w:p w14:paraId="3C4CD57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A5FFB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50B06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8C48D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D34FD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AA24D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537E1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19A846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5976CC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2F432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2F2CB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D35FB2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0AE2C4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AA4E65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8E66B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063A4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F7063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B75EC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BCB5F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9E8AB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3D8113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8D9EE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14E3A5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6E1CD7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552D2A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B25B8E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6F325F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EC53E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5BCC9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C57B01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0C9249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54A17B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C3D6E8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18596D" w14:textId="77777777" w:rsidR="003E5DF1" w:rsidRDefault="003E5DF1" w:rsidP="0094738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05C40B8" w14:textId="25B55702" w:rsidR="004605AB" w:rsidRDefault="004605AB" w:rsidP="004605AB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F56208">
        <w:rPr>
          <w:rFonts w:ascii="Arial" w:hAnsi="Arial" w:cs="Arial"/>
          <w:sz w:val="20"/>
          <w:szCs w:val="20"/>
        </w:rPr>
        <w:t>3</w:t>
      </w:r>
      <w:r>
        <w:rPr>
          <w:rFonts w:ascii="Arial" w:hAnsi="Arial" w:cs="Arial"/>
          <w:sz w:val="20"/>
          <w:szCs w:val="20"/>
        </w:rPr>
        <w:t xml:space="preserve"> mark</w:t>
      </w:r>
      <w:r w:rsidR="00F56208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)</w:t>
      </w:r>
    </w:p>
    <w:p w14:paraId="26477927" w14:textId="77777777" w:rsidR="00DE03E0" w:rsidRDefault="00DE03E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263FFE9D" w14:textId="5CC90165" w:rsidR="002A4D9A" w:rsidRDefault="002A4D9A" w:rsidP="002A4D9A">
      <w:pPr>
        <w:pStyle w:val="NoSpacing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(7 marks)</w:t>
      </w:r>
    </w:p>
    <w:p w14:paraId="00178DA1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22A0FCA2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igure 3 shows the slope field for the differential equation </w:t>
      </w:r>
      <m:oMath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dy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dx</m:t>
            </m:r>
          </m:den>
        </m:f>
        <m:r>
          <w:rPr>
            <w:rFonts w:ascii="Cambria Math" w:hAnsi="Cambria Math" w:cs="Arial"/>
            <w:sz w:val="20"/>
            <w:szCs w:val="20"/>
          </w:rPr>
          <m:t>=3y-6xy</m:t>
        </m:r>
      </m:oMath>
      <w:r>
        <w:rPr>
          <w:rFonts w:ascii="Arial" w:eastAsiaTheme="minorEastAsia" w:hAnsi="Arial" w:cs="Arial"/>
          <w:sz w:val="20"/>
          <w:szCs w:val="20"/>
        </w:rPr>
        <w:t xml:space="preserve"> and the point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P(0, 1)</m:t>
        </m:r>
      </m:oMath>
      <w:r>
        <w:rPr>
          <w:rFonts w:ascii="Arial" w:eastAsiaTheme="minorEastAsia" w:hAnsi="Arial" w:cs="Arial"/>
          <w:sz w:val="20"/>
          <w:szCs w:val="20"/>
        </w:rPr>
        <w:t>.</w:t>
      </w:r>
    </w:p>
    <w:p w14:paraId="15088D9A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042CF749" w14:textId="001C5313" w:rsidR="002A4D9A" w:rsidRDefault="00657D79" w:rsidP="002A4D9A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9ABBBFE" wp14:editId="4E5DF255">
                <wp:simplePos x="0" y="0"/>
                <wp:positionH relativeFrom="column">
                  <wp:posOffset>631190</wp:posOffset>
                </wp:positionH>
                <wp:positionV relativeFrom="paragraph">
                  <wp:posOffset>3829685</wp:posOffset>
                </wp:positionV>
                <wp:extent cx="4855845" cy="635"/>
                <wp:effectExtent l="0" t="0" r="0" b="0"/>
                <wp:wrapNone/>
                <wp:docPr id="1012" name="Text Box 10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58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04C593" w14:textId="45FF4113" w:rsidR="00657D79" w:rsidRPr="00800B1D" w:rsidRDefault="00657D79" w:rsidP="00657D79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59228B">
                              <w:fldChar w:fldCharType="begin"/>
                            </w:r>
                            <w:r w:rsidR="0059228B">
                              <w:instrText xml:space="preserve"> SEQ Figure \* ARABIC </w:instrText>
                            </w:r>
                            <w:r w:rsidR="0059228B">
                              <w:fldChar w:fldCharType="separate"/>
                            </w:r>
                            <w:r w:rsidR="0011657B">
                              <w:rPr>
                                <w:noProof/>
                              </w:rPr>
                              <w:t>3</w:t>
                            </w:r>
                            <w:r w:rsidR="0059228B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ABBBFE" id="Text Box 1012" o:spid="_x0000_s1094" type="#_x0000_t202" style="position:absolute;margin-left:49.7pt;margin-top:301.55pt;width:382.35pt;height:.0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" stroked="f">
                <v:textbox style="mso-fit-shape-to-text:t" inset="0,0,0,0">
                  <w:txbxContent>
                    <w:p w14:paraId="0604C593" w14:textId="45FF4113" w:rsidR="00657D79" w:rsidRPr="00800B1D" w:rsidRDefault="00657D79" w:rsidP="00657D79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59228B">
                        <w:fldChar w:fldCharType="begin"/>
                      </w:r>
                      <w:r w:rsidR="0059228B">
                        <w:instrText xml:space="preserve"> SEQ Figure \* ARABIC </w:instrText>
                      </w:r>
                      <w:r w:rsidR="0059228B">
                        <w:fldChar w:fldCharType="separate"/>
                      </w:r>
                      <w:r w:rsidR="0011657B">
                        <w:rPr>
                          <w:noProof/>
                        </w:rPr>
                        <w:t>3</w:t>
                      </w:r>
                      <w:r w:rsidR="0059228B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6837567C" wp14:editId="1838F622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856400" cy="3772800"/>
                <wp:effectExtent l="0" t="0" r="1905" b="18415"/>
                <wp:wrapNone/>
                <wp:docPr id="2695" name="Group 26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56400" cy="3772800"/>
                          <a:chOff x="0" y="0"/>
                          <a:chExt cx="4855762" cy="3774288"/>
                        </a:xfrm>
                      </wpg:grpSpPr>
                      <wpg:grpSp>
                        <wpg:cNvPr id="2669" name="Group 2669"/>
                        <wpg:cNvGrpSpPr/>
                        <wpg:grpSpPr>
                          <a:xfrm>
                            <a:off x="142673" y="304800"/>
                            <a:ext cx="4388220" cy="3347617"/>
                            <a:chOff x="0" y="0"/>
                            <a:chExt cx="4388220" cy="3347617"/>
                          </a:xfrm>
                        </wpg:grpSpPr>
                        <wps:wsp>
                          <wps:cNvPr id="2333" name="Straight Connector 2333"/>
                          <wps:cNvCnPr/>
                          <wps:spPr>
                            <a:xfrm flipH="1" flipV="1">
                              <a:off x="25940" y="3236068"/>
                              <a:ext cx="17755" cy="106531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34" name="Straight Connector 2334"/>
                          <wps:cNvCnPr/>
                          <wps:spPr>
                            <a:xfrm flipH="1" flipV="1">
                              <a:off x="19455" y="3022060"/>
                              <a:ext cx="28906" cy="10406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35" name="Straight Connector 2335"/>
                          <wps:cNvCnPr/>
                          <wps:spPr>
                            <a:xfrm flipH="1" flipV="1">
                              <a:off x="0" y="2821022"/>
                              <a:ext cx="69140" cy="829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36" name="Straight Connector 2336"/>
                          <wps:cNvCnPr/>
                          <wps:spPr>
                            <a:xfrm flipH="1">
                              <a:off x="0" y="2600528"/>
                              <a:ext cx="69140" cy="829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37" name="Straight Connector 2337"/>
                          <wps:cNvCnPr/>
                          <wps:spPr>
                            <a:xfrm flipH="1">
                              <a:off x="19455" y="2373549"/>
                              <a:ext cx="28906" cy="10406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38" name="Straight Connector 2338"/>
                          <wps:cNvCnPr/>
                          <wps:spPr>
                            <a:xfrm flipH="1">
                              <a:off x="25940" y="2159541"/>
                              <a:ext cx="17755" cy="10653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39" name="Straight Connector 2339"/>
                          <wps:cNvCnPr/>
                          <wps:spPr>
                            <a:xfrm flipH="1">
                              <a:off x="25940" y="1945532"/>
                              <a:ext cx="12768" cy="10724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40" name="Straight Connector 2340"/>
                          <wps:cNvCnPr/>
                          <wps:spPr>
                            <a:xfrm flipH="1">
                              <a:off x="32425" y="1725039"/>
                              <a:ext cx="9958" cy="10754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41" name="Straight Connector 2341"/>
                          <wps:cNvCnPr/>
                          <wps:spPr>
                            <a:xfrm flipH="1">
                              <a:off x="32425" y="1511030"/>
                              <a:ext cx="8158" cy="10769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42" name="Straight Connector 2342"/>
                          <wps:cNvCnPr/>
                          <wps:spPr>
                            <a:xfrm flipH="1">
                              <a:off x="32425" y="1297022"/>
                              <a:ext cx="6909" cy="10777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43" name="Straight Connector 2343"/>
                          <wps:cNvCnPr/>
                          <wps:spPr>
                            <a:xfrm flipH="1">
                              <a:off x="32425" y="1076528"/>
                              <a:ext cx="5990" cy="10783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44" name="Straight Connector 2344"/>
                          <wps:cNvCnPr/>
                          <wps:spPr>
                            <a:xfrm flipH="1">
                              <a:off x="32425" y="862520"/>
                              <a:ext cx="5288" cy="10787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45" name="Straight Connector 2345"/>
                          <wps:cNvCnPr/>
                          <wps:spPr>
                            <a:xfrm flipH="1">
                              <a:off x="32425" y="648511"/>
                              <a:ext cx="4732" cy="10789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46" name="Straight Connector 2346"/>
                          <wps:cNvCnPr/>
                          <wps:spPr>
                            <a:xfrm flipH="1">
                              <a:off x="32425" y="428017"/>
                              <a:ext cx="4282" cy="1079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47" name="Straight Connector 2347"/>
                          <wps:cNvCnPr/>
                          <wps:spPr>
                            <a:xfrm flipH="1">
                              <a:off x="32425" y="214009"/>
                              <a:ext cx="3911" cy="10793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48" name="Straight Connector 2348"/>
                          <wps:cNvCnPr/>
                          <wps:spPr>
                            <a:xfrm flipH="1">
                              <a:off x="32425" y="0"/>
                              <a:ext cx="3598" cy="10794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49" name="Straight Connector 2349"/>
                          <wps:cNvCnPr/>
                          <wps:spPr>
                            <a:xfrm flipH="1" flipV="1">
                              <a:off x="239948" y="3236068"/>
                              <a:ext cx="19666" cy="10619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50" name="Straight Connector 2350"/>
                          <wps:cNvCnPr/>
                          <wps:spPr>
                            <a:xfrm flipH="1" flipV="1">
                              <a:off x="233463" y="3022060"/>
                              <a:ext cx="31851" cy="103197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51" name="Straight Connector 2351"/>
                          <wps:cNvCnPr/>
                          <wps:spPr>
                            <a:xfrm flipH="1" flipV="1">
                              <a:off x="214008" y="2821022"/>
                              <a:ext cx="73376" cy="7924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52" name="Straight Connector 2352"/>
                          <wps:cNvCnPr/>
                          <wps:spPr>
                            <a:xfrm flipH="1">
                              <a:off x="214008" y="2607013"/>
                              <a:ext cx="73376" cy="7924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53" name="Straight Connector 2353"/>
                          <wps:cNvCnPr/>
                          <wps:spPr>
                            <a:xfrm flipH="1">
                              <a:off x="233463" y="2380034"/>
                              <a:ext cx="31851" cy="10319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54" name="Straight Connector 2354"/>
                          <wps:cNvCnPr/>
                          <wps:spPr>
                            <a:xfrm flipH="1">
                              <a:off x="239948" y="2159541"/>
                              <a:ext cx="19666" cy="10619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55" name="Straight Connector 2355"/>
                          <wps:cNvCnPr/>
                          <wps:spPr>
                            <a:xfrm flipH="1">
                              <a:off x="246434" y="1945532"/>
                              <a:ext cx="14163" cy="1070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56" name="Straight Connector 2356"/>
                          <wps:cNvCnPr/>
                          <wps:spPr>
                            <a:xfrm flipH="1">
                              <a:off x="246434" y="1725039"/>
                              <a:ext cx="11053" cy="107433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57" name="Straight Connector 2357"/>
                          <wps:cNvCnPr/>
                          <wps:spPr>
                            <a:xfrm flipH="1">
                              <a:off x="246434" y="1511030"/>
                              <a:ext cx="9059" cy="10762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58" name="Straight Connector 2358"/>
                          <wps:cNvCnPr/>
                          <wps:spPr>
                            <a:xfrm flipH="1">
                              <a:off x="246434" y="1297022"/>
                              <a:ext cx="7673" cy="10772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59" name="Straight Connector 2359"/>
                          <wps:cNvCnPr/>
                          <wps:spPr>
                            <a:xfrm flipH="1">
                              <a:off x="246434" y="1076528"/>
                              <a:ext cx="6654" cy="10779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60" name="Straight Connector 2360"/>
                          <wps:cNvCnPr/>
                          <wps:spPr>
                            <a:xfrm flipH="1">
                              <a:off x="246434" y="862520"/>
                              <a:ext cx="5873" cy="10784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61" name="Straight Connector 2361"/>
                          <wps:cNvCnPr/>
                          <wps:spPr>
                            <a:xfrm flipH="1">
                              <a:off x="246434" y="648511"/>
                              <a:ext cx="5257" cy="10787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62" name="Straight Connector 2362"/>
                          <wps:cNvCnPr/>
                          <wps:spPr>
                            <a:xfrm flipH="1">
                              <a:off x="246434" y="428017"/>
                              <a:ext cx="4757" cy="10789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63" name="Straight Connector 2363"/>
                          <wps:cNvCnPr/>
                          <wps:spPr>
                            <a:xfrm flipH="1">
                              <a:off x="246434" y="214009"/>
                              <a:ext cx="4345" cy="10791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64" name="Straight Connector 2364"/>
                          <wps:cNvCnPr/>
                          <wps:spPr>
                            <a:xfrm flipH="1">
                              <a:off x="246434" y="0"/>
                              <a:ext cx="3998" cy="10792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65" name="Straight Connector 2365"/>
                          <wps:cNvCnPr/>
                          <wps:spPr>
                            <a:xfrm flipH="1" flipV="1">
                              <a:off x="453957" y="3236068"/>
                              <a:ext cx="22027" cy="10573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66" name="Straight Connector 2366"/>
                          <wps:cNvCnPr/>
                          <wps:spPr>
                            <a:xfrm flipH="1" flipV="1">
                              <a:off x="447472" y="3022060"/>
                              <a:ext cx="35425" cy="10202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67" name="Straight Connector 2367"/>
                          <wps:cNvCnPr/>
                          <wps:spPr>
                            <a:xfrm flipH="1" flipV="1">
                              <a:off x="428017" y="2821022"/>
                              <a:ext cx="77910" cy="7479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68" name="Straight Connector 2368"/>
                          <wps:cNvCnPr/>
                          <wps:spPr>
                            <a:xfrm flipH="1">
                              <a:off x="428017" y="2607013"/>
                              <a:ext cx="77910" cy="7479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69" name="Straight Connector 2369"/>
                          <wps:cNvCnPr/>
                          <wps:spPr>
                            <a:xfrm flipH="1">
                              <a:off x="447472" y="2380034"/>
                              <a:ext cx="35425" cy="10202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70" name="Straight Connector 2370"/>
                          <wps:cNvCnPr/>
                          <wps:spPr>
                            <a:xfrm flipH="1">
                              <a:off x="453957" y="2159541"/>
                              <a:ext cx="22027" cy="10573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71" name="Straight Connector 2371"/>
                          <wps:cNvCnPr/>
                          <wps:spPr>
                            <a:xfrm flipH="1">
                              <a:off x="460442" y="1945532"/>
                              <a:ext cx="15896" cy="10682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72" name="Straight Connector 2372"/>
                          <wps:cNvCnPr/>
                          <wps:spPr>
                            <a:xfrm flipH="1">
                              <a:off x="460442" y="1725039"/>
                              <a:ext cx="12417" cy="10728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73" name="Straight Connector 2373"/>
                          <wps:cNvCnPr/>
                          <wps:spPr>
                            <a:xfrm flipH="1">
                              <a:off x="460442" y="1511030"/>
                              <a:ext cx="10182" cy="10751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74" name="Straight Connector 2374"/>
                          <wps:cNvCnPr/>
                          <wps:spPr>
                            <a:xfrm flipH="1">
                              <a:off x="460442" y="1297022"/>
                              <a:ext cx="8626" cy="10765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75" name="Straight Connector 2375"/>
                          <wps:cNvCnPr/>
                          <wps:spPr>
                            <a:xfrm flipH="1">
                              <a:off x="466927" y="1076528"/>
                              <a:ext cx="7482" cy="10774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76" name="Straight Connector 2376"/>
                          <wps:cNvCnPr/>
                          <wps:spPr>
                            <a:xfrm flipH="1">
                              <a:off x="466927" y="862520"/>
                              <a:ext cx="6605" cy="10779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77" name="Straight Connector 2377"/>
                          <wps:cNvCnPr/>
                          <wps:spPr>
                            <a:xfrm flipH="1">
                              <a:off x="466927" y="648511"/>
                              <a:ext cx="5912" cy="10783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78" name="Straight Connector 2378"/>
                          <wps:cNvCnPr/>
                          <wps:spPr>
                            <a:xfrm flipH="1">
                              <a:off x="466927" y="428017"/>
                              <a:ext cx="5351" cy="1078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79" name="Straight Connector 2379"/>
                          <wps:cNvCnPr/>
                          <wps:spPr>
                            <a:xfrm flipH="1">
                              <a:off x="466927" y="214009"/>
                              <a:ext cx="4886" cy="10789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80" name="Straight Connector 2380"/>
                          <wps:cNvCnPr/>
                          <wps:spPr>
                            <a:xfrm flipH="1">
                              <a:off x="466927" y="0"/>
                              <a:ext cx="4496" cy="10790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81" name="Straight Connector 2381"/>
                          <wps:cNvCnPr/>
                          <wps:spPr>
                            <a:xfrm flipH="1" flipV="1">
                              <a:off x="667965" y="3242554"/>
                              <a:ext cx="25015" cy="105063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82" name="Straight Connector 2382"/>
                          <wps:cNvCnPr/>
                          <wps:spPr>
                            <a:xfrm flipH="1" flipV="1">
                              <a:off x="661480" y="3028545"/>
                              <a:ext cx="39836" cy="10038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83" name="Straight Connector 2383"/>
                          <wps:cNvCnPr/>
                          <wps:spPr>
                            <a:xfrm flipH="1" flipV="1">
                              <a:off x="642025" y="2827507"/>
                              <a:ext cx="82696" cy="6946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84" name="Straight Connector 2384"/>
                          <wps:cNvCnPr/>
                          <wps:spPr>
                            <a:xfrm flipH="1">
                              <a:off x="642025" y="2607013"/>
                              <a:ext cx="82696" cy="6946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85" name="Straight Connector 2385"/>
                          <wps:cNvCnPr/>
                          <wps:spPr>
                            <a:xfrm flipH="1">
                              <a:off x="661480" y="2380034"/>
                              <a:ext cx="39836" cy="10038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86" name="Straight Connector 2386"/>
                          <wps:cNvCnPr/>
                          <wps:spPr>
                            <a:xfrm flipH="1">
                              <a:off x="667965" y="2159541"/>
                              <a:ext cx="25015" cy="105063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87" name="Straight Connector 2387"/>
                          <wps:cNvCnPr/>
                          <wps:spPr>
                            <a:xfrm flipH="1">
                              <a:off x="674451" y="1945532"/>
                              <a:ext cx="18108" cy="10647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88" name="Straight Connector 2388"/>
                          <wps:cNvCnPr/>
                          <wps:spPr>
                            <a:xfrm flipH="1">
                              <a:off x="674451" y="1725039"/>
                              <a:ext cx="14163" cy="1070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89" name="Straight Connector 2389"/>
                          <wps:cNvCnPr/>
                          <wps:spPr>
                            <a:xfrm flipH="1">
                              <a:off x="680936" y="1511030"/>
                              <a:ext cx="11620" cy="10737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90" name="Straight Connector 2390"/>
                          <wps:cNvCnPr/>
                          <wps:spPr>
                            <a:xfrm flipH="1">
                              <a:off x="680936" y="1297022"/>
                              <a:ext cx="9849" cy="10755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91" name="Straight Connector 2391"/>
                          <wps:cNvCnPr/>
                          <wps:spPr>
                            <a:xfrm flipH="1">
                              <a:off x="680936" y="1076528"/>
                              <a:ext cx="8544" cy="10766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92" name="Straight Connector 2392"/>
                          <wps:cNvCnPr/>
                          <wps:spPr>
                            <a:xfrm flipH="1">
                              <a:off x="680936" y="862520"/>
                              <a:ext cx="7544" cy="10773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93" name="Straight Connector 2393"/>
                          <wps:cNvCnPr/>
                          <wps:spPr>
                            <a:xfrm flipH="1">
                              <a:off x="680936" y="648511"/>
                              <a:ext cx="6754" cy="10778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94" name="Straight Connector 2394"/>
                          <wps:cNvCnPr/>
                          <wps:spPr>
                            <a:xfrm flipH="1">
                              <a:off x="680936" y="428017"/>
                              <a:ext cx="6113" cy="107827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95" name="Straight Connector 2395"/>
                          <wps:cNvCnPr/>
                          <wps:spPr>
                            <a:xfrm flipH="1">
                              <a:off x="680936" y="214009"/>
                              <a:ext cx="5582" cy="10785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96" name="Straight Connector 2396"/>
                          <wps:cNvCnPr/>
                          <wps:spPr>
                            <a:xfrm flipH="1">
                              <a:off x="680936" y="0"/>
                              <a:ext cx="5137" cy="10787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97" name="Straight Connector 2397"/>
                          <wps:cNvCnPr/>
                          <wps:spPr>
                            <a:xfrm flipH="1" flipV="1">
                              <a:off x="881974" y="3242554"/>
                              <a:ext cx="28905" cy="10406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98" name="Straight Connector 2398"/>
                          <wps:cNvCnPr/>
                          <wps:spPr>
                            <a:xfrm flipH="1" flipV="1">
                              <a:off x="875489" y="3028545"/>
                              <a:ext cx="45373" cy="9800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99" name="Straight Connector 2399"/>
                          <wps:cNvCnPr/>
                          <wps:spPr>
                            <a:xfrm flipH="1" flipV="1">
                              <a:off x="856034" y="2827507"/>
                              <a:ext cx="87646" cy="631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00" name="Straight Connector 2400"/>
                          <wps:cNvCnPr/>
                          <wps:spPr>
                            <a:xfrm flipH="1">
                              <a:off x="856034" y="2613498"/>
                              <a:ext cx="87646" cy="631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01" name="Straight Connector 2401"/>
                          <wps:cNvCnPr/>
                          <wps:spPr>
                            <a:xfrm flipH="1">
                              <a:off x="875489" y="2380034"/>
                              <a:ext cx="45373" cy="9800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02" name="Straight Connector 2402"/>
                          <wps:cNvCnPr/>
                          <wps:spPr>
                            <a:xfrm flipH="1">
                              <a:off x="881974" y="2159541"/>
                              <a:ext cx="28905" cy="10406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03" name="Straight Connector 2403"/>
                          <wps:cNvCnPr/>
                          <wps:spPr>
                            <a:xfrm flipH="1">
                              <a:off x="888459" y="1945532"/>
                              <a:ext cx="21019" cy="10593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04" name="Straight Connector 2404"/>
                          <wps:cNvCnPr/>
                          <wps:spPr>
                            <a:xfrm flipH="1">
                              <a:off x="888459" y="1725039"/>
                              <a:ext cx="16472" cy="10673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05" name="Straight Connector 2405"/>
                          <wps:cNvCnPr/>
                          <wps:spPr>
                            <a:xfrm flipH="1">
                              <a:off x="894944" y="1511030"/>
                              <a:ext cx="13528" cy="10714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06" name="Straight Connector 2406"/>
                          <wps:cNvCnPr/>
                          <wps:spPr>
                            <a:xfrm flipH="1">
                              <a:off x="894944" y="1297022"/>
                              <a:ext cx="11473" cy="10739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07" name="Straight Connector 2407"/>
                          <wps:cNvCnPr/>
                          <wps:spPr>
                            <a:xfrm flipH="1">
                              <a:off x="894944" y="1076528"/>
                              <a:ext cx="9958" cy="10754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08" name="Straight Connector 2408"/>
                          <wps:cNvCnPr/>
                          <wps:spPr>
                            <a:xfrm flipH="1">
                              <a:off x="894944" y="862520"/>
                              <a:ext cx="8794" cy="10764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09" name="Straight Connector 2409"/>
                          <wps:cNvCnPr/>
                          <wps:spPr>
                            <a:xfrm flipH="1">
                              <a:off x="894944" y="648511"/>
                              <a:ext cx="7874" cy="10771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10" name="Straight Connector 2410"/>
                          <wps:cNvCnPr/>
                          <wps:spPr>
                            <a:xfrm flipH="1">
                              <a:off x="894944" y="428017"/>
                              <a:ext cx="7128" cy="10776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11" name="Straight Connector 2411"/>
                          <wps:cNvCnPr/>
                          <wps:spPr>
                            <a:xfrm flipH="1">
                              <a:off x="894944" y="214009"/>
                              <a:ext cx="6510" cy="10780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12" name="Straight Connector 2412"/>
                          <wps:cNvCnPr/>
                          <wps:spPr>
                            <a:xfrm flipH="1">
                              <a:off x="894944" y="0"/>
                              <a:ext cx="5990" cy="10783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13" name="Straight Connector 2413"/>
                          <wps:cNvCnPr/>
                          <wps:spPr>
                            <a:xfrm flipH="1" flipV="1">
                              <a:off x="1095983" y="3242554"/>
                              <a:ext cx="34152" cy="10245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14" name="Straight Connector 2414"/>
                          <wps:cNvCnPr/>
                          <wps:spPr>
                            <a:xfrm flipH="1" flipV="1">
                              <a:off x="1089497" y="3028545"/>
                              <a:ext cx="52450" cy="9440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15" name="Straight Connector 2415"/>
                          <wps:cNvCnPr/>
                          <wps:spPr>
                            <a:xfrm flipH="1" flipV="1">
                              <a:off x="1070042" y="2833992"/>
                              <a:ext cx="92609" cy="5556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16" name="Straight Connector 2416"/>
                          <wps:cNvCnPr/>
                          <wps:spPr>
                            <a:xfrm flipH="1">
                              <a:off x="1070042" y="2613498"/>
                              <a:ext cx="92609" cy="5556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17" name="Straight Connector 2417"/>
                          <wps:cNvCnPr/>
                          <wps:spPr>
                            <a:xfrm flipH="1">
                              <a:off x="1089497" y="2380034"/>
                              <a:ext cx="52450" cy="9440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18" name="Straight Connector 2418"/>
                          <wps:cNvCnPr/>
                          <wps:spPr>
                            <a:xfrm flipH="1">
                              <a:off x="1095983" y="2159541"/>
                              <a:ext cx="34152" cy="10245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19" name="Straight Connector 2419"/>
                          <wps:cNvCnPr/>
                          <wps:spPr>
                            <a:xfrm flipH="1">
                              <a:off x="1102468" y="1945532"/>
                              <a:ext cx="25015" cy="105063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20" name="Straight Connector 2420"/>
                          <wps:cNvCnPr/>
                          <wps:spPr>
                            <a:xfrm flipH="1">
                              <a:off x="1108953" y="1725039"/>
                              <a:ext cx="19666" cy="10619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21" name="Straight Connector 2421"/>
                          <wps:cNvCnPr/>
                          <wps:spPr>
                            <a:xfrm flipH="1">
                              <a:off x="1108953" y="1511030"/>
                              <a:ext cx="16179" cy="10678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22" name="Straight Connector 2422"/>
                          <wps:cNvCnPr/>
                          <wps:spPr>
                            <a:xfrm flipH="1">
                              <a:off x="1108953" y="1297022"/>
                              <a:ext cx="13734" cy="10712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23" name="Straight Connector 2423"/>
                          <wps:cNvCnPr/>
                          <wps:spPr>
                            <a:xfrm flipH="1">
                              <a:off x="1108953" y="1076528"/>
                              <a:ext cx="11926" cy="10734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24" name="Straight Connector 2424"/>
                          <wps:cNvCnPr/>
                          <wps:spPr>
                            <a:xfrm flipH="1">
                              <a:off x="1108953" y="862520"/>
                              <a:ext cx="10538" cy="10748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25" name="Straight Connector 2425"/>
                          <wps:cNvCnPr/>
                          <wps:spPr>
                            <a:xfrm flipH="1">
                              <a:off x="1108953" y="648511"/>
                              <a:ext cx="9438" cy="10758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26" name="Straight Connector 2426"/>
                          <wps:cNvCnPr/>
                          <wps:spPr>
                            <a:xfrm flipH="1">
                              <a:off x="1108953" y="428017"/>
                              <a:ext cx="8544" cy="10766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27" name="Straight Connector 2427"/>
                          <wps:cNvCnPr/>
                          <wps:spPr>
                            <a:xfrm flipH="1">
                              <a:off x="1108953" y="214009"/>
                              <a:ext cx="7806" cy="10771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28" name="Straight Connector 2428"/>
                          <wps:cNvCnPr/>
                          <wps:spPr>
                            <a:xfrm flipH="1">
                              <a:off x="1108953" y="0"/>
                              <a:ext cx="7184" cy="10776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29" name="Straight Connector 2429"/>
                          <wps:cNvCnPr/>
                          <wps:spPr>
                            <a:xfrm flipH="1" flipV="1">
                              <a:off x="1309991" y="3242554"/>
                              <a:ext cx="41538" cy="9969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30" name="Straight Connector 2430"/>
                          <wps:cNvCnPr/>
                          <wps:spPr>
                            <a:xfrm flipH="1" flipV="1">
                              <a:off x="1303506" y="3035030"/>
                              <a:ext cx="61602" cy="8870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31" name="Straight Connector 2431"/>
                          <wps:cNvCnPr/>
                          <wps:spPr>
                            <a:xfrm flipH="1" flipV="1">
                              <a:off x="1284051" y="2833992"/>
                              <a:ext cx="97364" cy="4673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32" name="Straight Connector 2432"/>
                          <wps:cNvCnPr/>
                          <wps:spPr>
                            <a:xfrm flipH="1">
                              <a:off x="1284051" y="2619983"/>
                              <a:ext cx="97364" cy="4673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33" name="Straight Connector 2433"/>
                          <wps:cNvCnPr/>
                          <wps:spPr>
                            <a:xfrm flipH="1">
                              <a:off x="1303506" y="2386520"/>
                              <a:ext cx="61602" cy="8870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34" name="Straight Connector 2434"/>
                          <wps:cNvCnPr/>
                          <wps:spPr>
                            <a:xfrm flipH="1">
                              <a:off x="1309991" y="2159541"/>
                              <a:ext cx="41538" cy="9969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35" name="Straight Connector 2435"/>
                          <wps:cNvCnPr/>
                          <wps:spPr>
                            <a:xfrm flipH="1">
                              <a:off x="1316476" y="1945532"/>
                              <a:ext cx="30808" cy="10351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36" name="Straight Connector 2436"/>
                          <wps:cNvCnPr/>
                          <wps:spPr>
                            <a:xfrm flipH="1">
                              <a:off x="1316476" y="1725039"/>
                              <a:ext cx="24356" cy="10521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37" name="Straight Connector 2437"/>
                          <wps:cNvCnPr/>
                          <wps:spPr>
                            <a:xfrm flipH="1">
                              <a:off x="1322961" y="1511030"/>
                              <a:ext cx="20097" cy="10611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38" name="Straight Connector 2438"/>
                          <wps:cNvCnPr/>
                          <wps:spPr>
                            <a:xfrm flipH="1">
                              <a:off x="1322961" y="1297022"/>
                              <a:ext cx="17090" cy="10663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39" name="Straight Connector 2439"/>
                          <wps:cNvCnPr/>
                          <wps:spPr>
                            <a:xfrm flipH="1">
                              <a:off x="1322961" y="1076528"/>
                              <a:ext cx="14857" cy="10697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40" name="Straight Connector 2440"/>
                          <wps:cNvCnPr/>
                          <wps:spPr>
                            <a:xfrm flipH="1">
                              <a:off x="1322961" y="862520"/>
                              <a:ext cx="13137" cy="10719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41" name="Straight Connector 2441"/>
                          <wps:cNvCnPr/>
                          <wps:spPr>
                            <a:xfrm flipH="1">
                              <a:off x="1322961" y="648511"/>
                              <a:ext cx="11772" cy="10735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42" name="Straight Connector 2442"/>
                          <wps:cNvCnPr/>
                          <wps:spPr>
                            <a:xfrm flipH="1">
                              <a:off x="1329446" y="428017"/>
                              <a:ext cx="10662" cy="10747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43" name="Straight Connector 2443"/>
                          <wps:cNvCnPr/>
                          <wps:spPr>
                            <a:xfrm flipH="1">
                              <a:off x="1329446" y="214009"/>
                              <a:ext cx="9743" cy="10756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44" name="Straight Connector 2444"/>
                          <wps:cNvCnPr/>
                          <wps:spPr>
                            <a:xfrm flipH="1">
                              <a:off x="1329446" y="0"/>
                              <a:ext cx="8969" cy="107627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45" name="Straight Connector 2445"/>
                          <wps:cNvCnPr/>
                          <wps:spPr>
                            <a:xfrm flipH="1" flipV="1">
                              <a:off x="1524000" y="3242554"/>
                              <a:ext cx="52450" cy="9440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46" name="Straight Connector 2446"/>
                          <wps:cNvCnPr/>
                          <wps:spPr>
                            <a:xfrm flipH="1" flipV="1">
                              <a:off x="1511029" y="3035030"/>
                              <a:ext cx="73376" cy="7924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47" name="Straight Connector 2447"/>
                          <wps:cNvCnPr/>
                          <wps:spPr>
                            <a:xfrm flipH="1" flipV="1">
                              <a:off x="1498059" y="2840477"/>
                              <a:ext cx="101616" cy="3658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48" name="Straight Connector 2448"/>
                          <wps:cNvCnPr/>
                          <wps:spPr>
                            <a:xfrm flipH="1">
                              <a:off x="1498059" y="2626468"/>
                              <a:ext cx="101616" cy="36581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49" name="Straight Connector 2449"/>
                          <wps:cNvCnPr/>
                          <wps:spPr>
                            <a:xfrm flipH="1">
                              <a:off x="1511029" y="2386520"/>
                              <a:ext cx="73376" cy="7924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50" name="Straight Connector 2450"/>
                          <wps:cNvCnPr/>
                          <wps:spPr>
                            <a:xfrm flipH="1">
                              <a:off x="1524000" y="2166026"/>
                              <a:ext cx="52450" cy="9440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51" name="Straight Connector 2451"/>
                          <wps:cNvCnPr/>
                          <wps:spPr>
                            <a:xfrm flipH="1">
                              <a:off x="1530485" y="1945532"/>
                              <a:ext cx="39836" cy="10038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52" name="Straight Connector 2452"/>
                          <wps:cNvCnPr/>
                          <wps:spPr>
                            <a:xfrm flipH="1">
                              <a:off x="1530485" y="1731524"/>
                              <a:ext cx="31851" cy="10319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53" name="Straight Connector 2453"/>
                          <wps:cNvCnPr/>
                          <wps:spPr>
                            <a:xfrm flipH="1">
                              <a:off x="1536970" y="1511030"/>
                              <a:ext cx="26442" cy="10471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54" name="Straight Connector 2454"/>
                          <wps:cNvCnPr/>
                          <wps:spPr>
                            <a:xfrm flipH="1">
                              <a:off x="1536970" y="1297022"/>
                              <a:ext cx="22568" cy="10561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55" name="Straight Connector 2455"/>
                          <wps:cNvCnPr/>
                          <wps:spPr>
                            <a:xfrm flipH="1">
                              <a:off x="1536970" y="1076528"/>
                              <a:ext cx="19666" cy="10619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56" name="Straight Connector 2456"/>
                          <wps:cNvCnPr/>
                          <wps:spPr>
                            <a:xfrm flipH="1">
                              <a:off x="1536970" y="862520"/>
                              <a:ext cx="17416" cy="10658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57" name="Straight Connector 2457"/>
                          <wps:cNvCnPr/>
                          <wps:spPr>
                            <a:xfrm flipH="1">
                              <a:off x="1536970" y="648511"/>
                              <a:ext cx="15623" cy="10686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58" name="Straight Connector 2458"/>
                          <wps:cNvCnPr/>
                          <wps:spPr>
                            <a:xfrm flipH="1">
                              <a:off x="1543455" y="428017"/>
                              <a:ext cx="14163" cy="1070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59" name="Straight Connector 2459"/>
                          <wps:cNvCnPr/>
                          <wps:spPr>
                            <a:xfrm flipH="1">
                              <a:off x="1543455" y="214009"/>
                              <a:ext cx="12950" cy="10722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60" name="Straight Connector 2460"/>
                          <wps:cNvCnPr/>
                          <wps:spPr>
                            <a:xfrm flipH="1">
                              <a:off x="1543455" y="0"/>
                              <a:ext cx="11926" cy="10734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61" name="Straight Connector 2461"/>
                          <wps:cNvCnPr/>
                          <wps:spPr>
                            <a:xfrm flipH="1" flipV="1">
                              <a:off x="1731523" y="3249039"/>
                              <a:ext cx="69140" cy="829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62" name="Straight Connector 2462"/>
                          <wps:cNvCnPr/>
                          <wps:spPr>
                            <a:xfrm flipH="1" flipV="1">
                              <a:off x="1718553" y="3048000"/>
                              <a:ext cx="87646" cy="631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63" name="Straight Connector 2463"/>
                          <wps:cNvCnPr/>
                          <wps:spPr>
                            <a:xfrm flipH="1" flipV="1">
                              <a:off x="1712068" y="2846962"/>
                              <a:ext cx="105018" cy="2520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64" name="Straight Connector 2464"/>
                          <wps:cNvCnPr/>
                          <wps:spPr>
                            <a:xfrm flipH="1">
                              <a:off x="1712068" y="2632954"/>
                              <a:ext cx="105018" cy="2520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65" name="Straight Connector 2465"/>
                          <wps:cNvCnPr/>
                          <wps:spPr>
                            <a:xfrm flipH="1">
                              <a:off x="1718553" y="2399490"/>
                              <a:ext cx="87646" cy="631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66" name="Straight Connector 2466"/>
                          <wps:cNvCnPr/>
                          <wps:spPr>
                            <a:xfrm flipH="1">
                              <a:off x="1731523" y="2172511"/>
                              <a:ext cx="69140" cy="829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67" name="Straight Connector 2467"/>
                          <wps:cNvCnPr/>
                          <wps:spPr>
                            <a:xfrm flipH="1">
                              <a:off x="1738008" y="1952017"/>
                              <a:ext cx="55240" cy="9280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68" name="Straight Connector 2468"/>
                          <wps:cNvCnPr/>
                          <wps:spPr>
                            <a:xfrm flipH="1">
                              <a:off x="1738008" y="1731524"/>
                              <a:ext cx="45373" cy="9800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69" name="Straight Connector 2469"/>
                          <wps:cNvCnPr/>
                          <wps:spPr>
                            <a:xfrm flipH="1">
                              <a:off x="1744493" y="1511030"/>
                              <a:ext cx="38256" cy="10099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70" name="Straight Connector 2470"/>
                          <wps:cNvCnPr/>
                          <wps:spPr>
                            <a:xfrm flipH="1">
                              <a:off x="1744493" y="1297022"/>
                              <a:ext cx="32964" cy="10284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71" name="Straight Connector 2471"/>
                          <wps:cNvCnPr/>
                          <wps:spPr>
                            <a:xfrm flipH="1">
                              <a:off x="1750978" y="1083013"/>
                              <a:ext cx="28905" cy="10406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72" name="Straight Connector 2472"/>
                          <wps:cNvCnPr/>
                          <wps:spPr>
                            <a:xfrm flipH="1">
                              <a:off x="1750978" y="862520"/>
                              <a:ext cx="25709" cy="10489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73" name="Straight Connector 2473"/>
                          <wps:cNvCnPr/>
                          <wps:spPr>
                            <a:xfrm flipH="1">
                              <a:off x="1750978" y="648511"/>
                              <a:ext cx="23134" cy="10549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74" name="Straight Connector 2474"/>
                          <wps:cNvCnPr/>
                          <wps:spPr>
                            <a:xfrm flipH="1">
                              <a:off x="1750978" y="434503"/>
                              <a:ext cx="21019" cy="10593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75" name="Straight Connector 2475"/>
                          <wps:cNvCnPr/>
                          <wps:spPr>
                            <a:xfrm flipH="1">
                              <a:off x="1750978" y="214009"/>
                              <a:ext cx="19252" cy="10627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76" name="Straight Connector 2476"/>
                          <wps:cNvCnPr/>
                          <wps:spPr>
                            <a:xfrm flipH="1">
                              <a:off x="1757463" y="0"/>
                              <a:ext cx="17755" cy="10653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77" name="Straight Connector 2477"/>
                          <wps:cNvCnPr/>
                          <wps:spPr>
                            <a:xfrm flipH="1" flipV="1">
                              <a:off x="1932561" y="3262009"/>
                              <a:ext cx="92609" cy="5556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78" name="Straight Connector 2478"/>
                          <wps:cNvCnPr/>
                          <wps:spPr>
                            <a:xfrm flipH="1" flipV="1">
                              <a:off x="1926076" y="3060971"/>
                              <a:ext cx="101616" cy="3658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79" name="Straight Connector 2479"/>
                          <wps:cNvCnPr/>
                          <wps:spPr>
                            <a:xfrm flipH="1" flipV="1">
                              <a:off x="1926076" y="2853447"/>
                              <a:ext cx="107230" cy="128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80" name="Straight Connector 2480"/>
                          <wps:cNvCnPr/>
                          <wps:spPr>
                            <a:xfrm flipH="1">
                              <a:off x="1926076" y="2639439"/>
                              <a:ext cx="107230" cy="128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81" name="Straight Connector 2481"/>
                          <wps:cNvCnPr/>
                          <wps:spPr>
                            <a:xfrm flipH="1">
                              <a:off x="1926076" y="2412460"/>
                              <a:ext cx="101616" cy="3658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82" name="Straight Connector 2482"/>
                          <wps:cNvCnPr/>
                          <wps:spPr>
                            <a:xfrm flipH="1">
                              <a:off x="1932561" y="2185481"/>
                              <a:ext cx="92609" cy="5556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83" name="Straight Connector 2483"/>
                          <wps:cNvCnPr/>
                          <wps:spPr>
                            <a:xfrm flipH="1">
                              <a:off x="1939046" y="1958503"/>
                              <a:ext cx="82696" cy="6946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84" name="Straight Connector 2484"/>
                          <wps:cNvCnPr/>
                          <wps:spPr>
                            <a:xfrm flipH="1">
                              <a:off x="1945531" y="1738009"/>
                              <a:ext cx="73376" cy="7924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85" name="Straight Connector 2485"/>
                          <wps:cNvCnPr/>
                          <wps:spPr>
                            <a:xfrm flipH="1">
                              <a:off x="1945531" y="1524000"/>
                              <a:ext cx="65217" cy="8608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86" name="Straight Connector 2486"/>
                          <wps:cNvCnPr/>
                          <wps:spPr>
                            <a:xfrm flipH="1">
                              <a:off x="1952017" y="1303507"/>
                              <a:ext cx="58284" cy="9092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87" name="Straight Connector 2487"/>
                          <wps:cNvCnPr/>
                          <wps:spPr>
                            <a:xfrm flipH="1">
                              <a:off x="1952017" y="1083013"/>
                              <a:ext cx="52450" cy="9440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88" name="Straight Connector 2488"/>
                          <wps:cNvCnPr/>
                          <wps:spPr>
                            <a:xfrm flipH="1">
                              <a:off x="1958502" y="869005"/>
                              <a:ext cx="47536" cy="9697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89" name="Straight Connector 2489"/>
                          <wps:cNvCnPr/>
                          <wps:spPr>
                            <a:xfrm flipH="1">
                              <a:off x="1958502" y="648511"/>
                              <a:ext cx="43380" cy="9890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90" name="Straight Connector 2490"/>
                          <wps:cNvCnPr/>
                          <wps:spPr>
                            <a:xfrm flipH="1">
                              <a:off x="1958502" y="434503"/>
                              <a:ext cx="39836" cy="10038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91" name="Straight Connector 2491"/>
                          <wps:cNvCnPr/>
                          <wps:spPr>
                            <a:xfrm flipH="1">
                              <a:off x="1958502" y="220494"/>
                              <a:ext cx="36790" cy="10154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92" name="Straight Connector 2492"/>
                          <wps:cNvCnPr/>
                          <wps:spPr>
                            <a:xfrm flipH="1">
                              <a:off x="1964987" y="0"/>
                              <a:ext cx="34153" cy="10245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93" name="Straight Connector 2493"/>
                          <wps:cNvCnPr/>
                          <wps:spPr>
                            <a:xfrm flipH="1">
                              <a:off x="2140085" y="3294434"/>
                              <a:ext cx="1080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94" name="Straight Connector 2494"/>
                          <wps:cNvCnPr/>
                          <wps:spPr>
                            <a:xfrm flipH="1">
                              <a:off x="2140085" y="3073941"/>
                              <a:ext cx="1080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95" name="Straight Connector 2495"/>
                          <wps:cNvCnPr/>
                          <wps:spPr>
                            <a:xfrm flipH="1">
                              <a:off x="2140085" y="2859932"/>
                              <a:ext cx="1080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96" name="Straight Connector 2496"/>
                          <wps:cNvCnPr/>
                          <wps:spPr>
                            <a:xfrm flipH="1">
                              <a:off x="2140085" y="2645924"/>
                              <a:ext cx="1080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97" name="Straight Connector 2497"/>
                          <wps:cNvCnPr/>
                          <wps:spPr>
                            <a:xfrm flipH="1">
                              <a:off x="2140085" y="2425430"/>
                              <a:ext cx="1080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98" name="Straight Connector 2498"/>
                          <wps:cNvCnPr/>
                          <wps:spPr>
                            <a:xfrm flipH="1">
                              <a:off x="2140085" y="2211422"/>
                              <a:ext cx="1080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99" name="Straight Connector 2499"/>
                          <wps:cNvCnPr/>
                          <wps:spPr>
                            <a:xfrm flipH="1">
                              <a:off x="2140085" y="1997413"/>
                              <a:ext cx="1080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00" name="Straight Connector 2500"/>
                          <wps:cNvCnPr/>
                          <wps:spPr>
                            <a:xfrm flipH="1">
                              <a:off x="2140085" y="1776920"/>
                              <a:ext cx="1080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01" name="Straight Connector 2501"/>
                          <wps:cNvCnPr/>
                          <wps:spPr>
                            <a:xfrm flipH="1">
                              <a:off x="2140085" y="1562911"/>
                              <a:ext cx="1080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02" name="Straight Connector 2502"/>
                          <wps:cNvCnPr/>
                          <wps:spPr>
                            <a:xfrm flipH="1">
                              <a:off x="2140085" y="1348903"/>
                              <a:ext cx="1080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03" name="Straight Connector 2503"/>
                          <wps:cNvCnPr/>
                          <wps:spPr>
                            <a:xfrm flipH="1">
                              <a:off x="2140085" y="1134894"/>
                              <a:ext cx="1080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04" name="Straight Connector 2504"/>
                          <wps:cNvCnPr/>
                          <wps:spPr>
                            <a:xfrm flipH="1">
                              <a:off x="2140085" y="914400"/>
                              <a:ext cx="1080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05" name="Straight Connector 2505"/>
                          <wps:cNvCnPr/>
                          <wps:spPr>
                            <a:xfrm flipH="1">
                              <a:off x="2140085" y="700392"/>
                              <a:ext cx="1080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06" name="Straight Connector 2506"/>
                          <wps:cNvCnPr/>
                          <wps:spPr>
                            <a:xfrm flipH="1">
                              <a:off x="2140085" y="486383"/>
                              <a:ext cx="1080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07" name="Straight Connector 2507"/>
                          <wps:cNvCnPr/>
                          <wps:spPr>
                            <a:xfrm flipH="1">
                              <a:off x="2140085" y="265890"/>
                              <a:ext cx="1080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08" name="Straight Connector 2508"/>
                          <wps:cNvCnPr/>
                          <wps:spPr>
                            <a:xfrm flipH="1">
                              <a:off x="2140085" y="51881"/>
                              <a:ext cx="1080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09" name="Straight Connector 2509"/>
                          <wps:cNvCnPr/>
                          <wps:spPr>
                            <a:xfrm flipH="1">
                              <a:off x="2367063" y="3262009"/>
                              <a:ext cx="92609" cy="5556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10" name="Straight Connector 2510"/>
                          <wps:cNvCnPr/>
                          <wps:spPr>
                            <a:xfrm flipH="1">
                              <a:off x="2360578" y="3060971"/>
                              <a:ext cx="101616" cy="3658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11" name="Straight Connector 2511"/>
                          <wps:cNvCnPr/>
                          <wps:spPr>
                            <a:xfrm flipH="1">
                              <a:off x="2360578" y="2853447"/>
                              <a:ext cx="107230" cy="128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12" name="Straight Connector 2512"/>
                          <wps:cNvCnPr/>
                          <wps:spPr>
                            <a:xfrm flipH="1" flipV="1">
                              <a:off x="2360578" y="2639439"/>
                              <a:ext cx="107230" cy="128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13" name="Straight Connector 2513"/>
                          <wps:cNvCnPr/>
                          <wps:spPr>
                            <a:xfrm flipH="1" flipV="1">
                              <a:off x="2360578" y="2412460"/>
                              <a:ext cx="101616" cy="3658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14" name="Straight Connector 2514"/>
                          <wps:cNvCnPr/>
                          <wps:spPr>
                            <a:xfrm flipH="1" flipV="1">
                              <a:off x="2367063" y="2185481"/>
                              <a:ext cx="92609" cy="5556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15" name="Straight Connector 2515"/>
                          <wps:cNvCnPr/>
                          <wps:spPr>
                            <a:xfrm flipH="1" flipV="1">
                              <a:off x="2373548" y="1958503"/>
                              <a:ext cx="82696" cy="6946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16" name="Straight Connector 2516"/>
                          <wps:cNvCnPr/>
                          <wps:spPr>
                            <a:xfrm flipH="1" flipV="1">
                              <a:off x="2373548" y="1738009"/>
                              <a:ext cx="73376" cy="7924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17" name="Straight Connector 2517"/>
                          <wps:cNvCnPr/>
                          <wps:spPr>
                            <a:xfrm flipH="1" flipV="1">
                              <a:off x="2380034" y="1524000"/>
                              <a:ext cx="65217" cy="8608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18" name="Straight Connector 2518"/>
                          <wps:cNvCnPr/>
                          <wps:spPr>
                            <a:xfrm flipH="1" flipV="1">
                              <a:off x="2380034" y="1303507"/>
                              <a:ext cx="58284" cy="9092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19" name="Straight Connector 2519"/>
                          <wps:cNvCnPr/>
                          <wps:spPr>
                            <a:xfrm flipH="1" flipV="1">
                              <a:off x="2386519" y="1083013"/>
                              <a:ext cx="52450" cy="9440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20" name="Straight Connector 2520"/>
                          <wps:cNvCnPr/>
                          <wps:spPr>
                            <a:xfrm flipH="1" flipV="1">
                              <a:off x="2386519" y="869005"/>
                              <a:ext cx="47537" cy="9697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21" name="Straight Connector 2521"/>
                          <wps:cNvCnPr/>
                          <wps:spPr>
                            <a:xfrm flipH="1" flipV="1">
                              <a:off x="2393004" y="648511"/>
                              <a:ext cx="43380" cy="9890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22" name="Straight Connector 2522"/>
                          <wps:cNvCnPr/>
                          <wps:spPr>
                            <a:xfrm flipH="1" flipV="1">
                              <a:off x="2393004" y="434503"/>
                              <a:ext cx="39836" cy="10038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23" name="Straight Connector 2523"/>
                          <wps:cNvCnPr/>
                          <wps:spPr>
                            <a:xfrm flipH="1" flipV="1">
                              <a:off x="2393004" y="220494"/>
                              <a:ext cx="36790" cy="10154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24" name="Straight Connector 2524"/>
                          <wps:cNvCnPr/>
                          <wps:spPr>
                            <a:xfrm flipH="1" flipV="1">
                              <a:off x="2393004" y="0"/>
                              <a:ext cx="34153" cy="10245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25" name="Straight Connector 2525"/>
                          <wps:cNvCnPr/>
                          <wps:spPr>
                            <a:xfrm flipH="1">
                              <a:off x="2594042" y="3249039"/>
                              <a:ext cx="69140" cy="829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26" name="Straight Connector 2526"/>
                          <wps:cNvCnPr/>
                          <wps:spPr>
                            <a:xfrm flipH="1">
                              <a:off x="2581072" y="3048000"/>
                              <a:ext cx="87646" cy="631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27" name="Straight Connector 2527"/>
                          <wps:cNvCnPr/>
                          <wps:spPr>
                            <a:xfrm flipH="1">
                              <a:off x="2574587" y="2846962"/>
                              <a:ext cx="105018" cy="2520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28" name="Straight Connector 2528"/>
                          <wps:cNvCnPr/>
                          <wps:spPr>
                            <a:xfrm flipH="1" flipV="1">
                              <a:off x="2574587" y="2632954"/>
                              <a:ext cx="105018" cy="2520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29" name="Straight Connector 2529"/>
                          <wps:cNvCnPr/>
                          <wps:spPr>
                            <a:xfrm flipH="1" flipV="1">
                              <a:off x="2581072" y="2399490"/>
                              <a:ext cx="87646" cy="631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30" name="Straight Connector 2530"/>
                          <wps:cNvCnPr/>
                          <wps:spPr>
                            <a:xfrm flipH="1" flipV="1">
                              <a:off x="2594042" y="2172511"/>
                              <a:ext cx="69140" cy="829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31" name="Straight Connector 2531"/>
                          <wps:cNvCnPr/>
                          <wps:spPr>
                            <a:xfrm flipH="1" flipV="1">
                              <a:off x="2600527" y="1952017"/>
                              <a:ext cx="55241" cy="9280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32" name="Straight Connector 2532"/>
                          <wps:cNvCnPr/>
                          <wps:spPr>
                            <a:xfrm flipH="1" flipV="1">
                              <a:off x="2607012" y="1731524"/>
                              <a:ext cx="45373" cy="9800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33" name="Straight Connector 2533"/>
                          <wps:cNvCnPr/>
                          <wps:spPr>
                            <a:xfrm flipH="1" flipV="1">
                              <a:off x="2607012" y="1511030"/>
                              <a:ext cx="38256" cy="10099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34" name="Straight Connector 2534"/>
                          <wps:cNvCnPr/>
                          <wps:spPr>
                            <a:xfrm flipH="1" flipV="1">
                              <a:off x="2613497" y="1297022"/>
                              <a:ext cx="32963" cy="10284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35" name="Straight Connector 2535"/>
                          <wps:cNvCnPr/>
                          <wps:spPr>
                            <a:xfrm flipH="1" flipV="1">
                              <a:off x="2613497" y="1083013"/>
                              <a:ext cx="28905" cy="10406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36" name="Straight Connector 2536"/>
                          <wps:cNvCnPr/>
                          <wps:spPr>
                            <a:xfrm flipH="1" flipV="1">
                              <a:off x="2613497" y="862520"/>
                              <a:ext cx="25710" cy="10489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37" name="Straight Connector 2537"/>
                          <wps:cNvCnPr/>
                          <wps:spPr>
                            <a:xfrm flipH="1" flipV="1">
                              <a:off x="2613497" y="648511"/>
                              <a:ext cx="23134" cy="10549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38" name="Straight Connector 2538"/>
                          <wps:cNvCnPr/>
                          <wps:spPr>
                            <a:xfrm flipH="1" flipV="1">
                              <a:off x="2619983" y="434503"/>
                              <a:ext cx="21019" cy="10593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39" name="Straight Connector 2539"/>
                          <wps:cNvCnPr/>
                          <wps:spPr>
                            <a:xfrm flipH="1" flipV="1">
                              <a:off x="2619983" y="214009"/>
                              <a:ext cx="19252" cy="10627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40" name="Straight Connector 2540"/>
                          <wps:cNvCnPr/>
                          <wps:spPr>
                            <a:xfrm flipH="1" flipV="1">
                              <a:off x="2619983" y="0"/>
                              <a:ext cx="17754" cy="10653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41" name="Straight Connector 2541"/>
                          <wps:cNvCnPr/>
                          <wps:spPr>
                            <a:xfrm flipH="1">
                              <a:off x="2814536" y="3242554"/>
                              <a:ext cx="52448" cy="9440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42" name="Straight Connector 2542"/>
                          <wps:cNvCnPr/>
                          <wps:spPr>
                            <a:xfrm flipH="1">
                              <a:off x="2808051" y="3035030"/>
                              <a:ext cx="73376" cy="7924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43" name="Straight Connector 2543"/>
                          <wps:cNvCnPr/>
                          <wps:spPr>
                            <a:xfrm flipH="1">
                              <a:off x="2795080" y="2840477"/>
                              <a:ext cx="101616" cy="3658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44" name="Straight Connector 2544"/>
                          <wps:cNvCnPr/>
                          <wps:spPr>
                            <a:xfrm flipH="1" flipV="1">
                              <a:off x="2795080" y="2626468"/>
                              <a:ext cx="101616" cy="36581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45" name="Straight Connector 2545"/>
                          <wps:cNvCnPr/>
                          <wps:spPr>
                            <a:xfrm flipH="1" flipV="1">
                              <a:off x="2808051" y="2386520"/>
                              <a:ext cx="73376" cy="7924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46" name="Straight Connector 2546"/>
                          <wps:cNvCnPr/>
                          <wps:spPr>
                            <a:xfrm flipH="1" flipV="1">
                              <a:off x="2814536" y="2166026"/>
                              <a:ext cx="52448" cy="9440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47" name="Straight Connector 2547"/>
                          <wps:cNvCnPr/>
                          <wps:spPr>
                            <a:xfrm flipH="1" flipV="1">
                              <a:off x="2821021" y="1945532"/>
                              <a:ext cx="39836" cy="10038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48" name="Straight Connector 2548"/>
                          <wps:cNvCnPr/>
                          <wps:spPr>
                            <a:xfrm flipH="1" flipV="1">
                              <a:off x="2827506" y="1731524"/>
                              <a:ext cx="31851" cy="10319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49" name="Straight Connector 2549"/>
                          <wps:cNvCnPr/>
                          <wps:spPr>
                            <a:xfrm flipH="1" flipV="1">
                              <a:off x="2833991" y="1511030"/>
                              <a:ext cx="26442" cy="10471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50" name="Straight Connector 2550"/>
                          <wps:cNvCnPr/>
                          <wps:spPr>
                            <a:xfrm flipH="1" flipV="1">
                              <a:off x="2833991" y="1297022"/>
                              <a:ext cx="22567" cy="10561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51" name="Straight Connector 2551"/>
                          <wps:cNvCnPr/>
                          <wps:spPr>
                            <a:xfrm flipH="1" flipV="1">
                              <a:off x="2833991" y="1076528"/>
                              <a:ext cx="19665" cy="10619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52" name="Straight Connector 2552"/>
                          <wps:cNvCnPr/>
                          <wps:spPr>
                            <a:xfrm flipH="1" flipV="1">
                              <a:off x="2833991" y="862520"/>
                              <a:ext cx="17417" cy="10658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53" name="Straight Connector 2553"/>
                          <wps:cNvCnPr/>
                          <wps:spPr>
                            <a:xfrm flipH="1" flipV="1">
                              <a:off x="2833991" y="648511"/>
                              <a:ext cx="15623" cy="10686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54" name="Straight Connector 2554"/>
                          <wps:cNvCnPr/>
                          <wps:spPr>
                            <a:xfrm flipH="1" flipV="1">
                              <a:off x="2833991" y="428017"/>
                              <a:ext cx="14162" cy="1070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55" name="Straight Connector 2555"/>
                          <wps:cNvCnPr/>
                          <wps:spPr>
                            <a:xfrm flipH="1" flipV="1">
                              <a:off x="2833991" y="214009"/>
                              <a:ext cx="12949" cy="10722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56" name="Straight Connector 2556"/>
                          <wps:cNvCnPr/>
                          <wps:spPr>
                            <a:xfrm flipH="1" flipV="1">
                              <a:off x="2840476" y="0"/>
                              <a:ext cx="11927" cy="10734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57" name="Straight Connector 2557"/>
                          <wps:cNvCnPr/>
                          <wps:spPr>
                            <a:xfrm flipH="1">
                              <a:off x="3041514" y="3242554"/>
                              <a:ext cx="41539" cy="9969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58" name="Straight Connector 2558"/>
                          <wps:cNvCnPr/>
                          <wps:spPr>
                            <a:xfrm flipH="1">
                              <a:off x="3028544" y="3035030"/>
                              <a:ext cx="61603" cy="8870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59" name="Straight Connector 2559"/>
                          <wps:cNvCnPr/>
                          <wps:spPr>
                            <a:xfrm flipH="1">
                              <a:off x="3009089" y="2833992"/>
                              <a:ext cx="97364" cy="4673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60" name="Straight Connector 2560"/>
                          <wps:cNvCnPr/>
                          <wps:spPr>
                            <a:xfrm flipH="1" flipV="1">
                              <a:off x="3009089" y="2619983"/>
                              <a:ext cx="97364" cy="4673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61" name="Straight Connector 2561"/>
                          <wps:cNvCnPr/>
                          <wps:spPr>
                            <a:xfrm flipH="1" flipV="1">
                              <a:off x="3028544" y="2386520"/>
                              <a:ext cx="61603" cy="8870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62" name="Straight Connector 2562"/>
                          <wps:cNvCnPr/>
                          <wps:spPr>
                            <a:xfrm flipH="1" flipV="1">
                              <a:off x="3041514" y="2159541"/>
                              <a:ext cx="41539" cy="9969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63" name="Straight Connector 2563"/>
                          <wps:cNvCnPr/>
                          <wps:spPr>
                            <a:xfrm flipH="1" flipV="1">
                              <a:off x="3041514" y="1945532"/>
                              <a:ext cx="30807" cy="10351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64" name="Straight Connector 2564"/>
                          <wps:cNvCnPr/>
                          <wps:spPr>
                            <a:xfrm flipH="1" flipV="1">
                              <a:off x="3048000" y="1725039"/>
                              <a:ext cx="24356" cy="10521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65" name="Straight Connector 2565"/>
                          <wps:cNvCnPr/>
                          <wps:spPr>
                            <a:xfrm flipH="1" flipV="1">
                              <a:off x="3048000" y="1511030"/>
                              <a:ext cx="20097" cy="10611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66" name="Straight Connector 2566"/>
                          <wps:cNvCnPr/>
                          <wps:spPr>
                            <a:xfrm flipH="1" flipV="1">
                              <a:off x="3048000" y="1297022"/>
                              <a:ext cx="17090" cy="10663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67" name="Straight Connector 2567"/>
                          <wps:cNvCnPr/>
                          <wps:spPr>
                            <a:xfrm flipH="1" flipV="1">
                              <a:off x="3054485" y="1076528"/>
                              <a:ext cx="14858" cy="10697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68" name="Straight Connector 2568"/>
                          <wps:cNvCnPr/>
                          <wps:spPr>
                            <a:xfrm flipH="1" flipV="1">
                              <a:off x="3054485" y="862520"/>
                              <a:ext cx="13136" cy="10719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69" name="Straight Connector 2569"/>
                          <wps:cNvCnPr/>
                          <wps:spPr>
                            <a:xfrm flipH="1" flipV="1">
                              <a:off x="3054485" y="648511"/>
                              <a:ext cx="11772" cy="10735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70" name="Straight Connector 2570"/>
                          <wps:cNvCnPr/>
                          <wps:spPr>
                            <a:xfrm flipH="1" flipV="1">
                              <a:off x="3054485" y="428017"/>
                              <a:ext cx="10662" cy="10747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71" name="Straight Connector 2571"/>
                          <wps:cNvCnPr/>
                          <wps:spPr>
                            <a:xfrm flipH="1" flipV="1">
                              <a:off x="3054485" y="214009"/>
                              <a:ext cx="9743" cy="10756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72" name="Straight Connector 2572"/>
                          <wps:cNvCnPr/>
                          <wps:spPr>
                            <a:xfrm flipH="1" flipV="1">
                              <a:off x="3054485" y="0"/>
                              <a:ext cx="8969" cy="107627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73" name="Straight Connector 2573"/>
                          <wps:cNvCnPr/>
                          <wps:spPr>
                            <a:xfrm flipH="1">
                              <a:off x="3262008" y="3242554"/>
                              <a:ext cx="34152" cy="10245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74" name="Straight Connector 2574"/>
                          <wps:cNvCnPr/>
                          <wps:spPr>
                            <a:xfrm flipH="1">
                              <a:off x="3249038" y="3028545"/>
                              <a:ext cx="52448" cy="9440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75" name="Straight Connector 2575"/>
                          <wps:cNvCnPr/>
                          <wps:spPr>
                            <a:xfrm flipH="1">
                              <a:off x="3229583" y="2833992"/>
                              <a:ext cx="92609" cy="5556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76" name="Straight Connector 2576"/>
                          <wps:cNvCnPr/>
                          <wps:spPr>
                            <a:xfrm flipH="1" flipV="1">
                              <a:off x="3229583" y="2613498"/>
                              <a:ext cx="92609" cy="5556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77" name="Straight Connector 2577"/>
                          <wps:cNvCnPr/>
                          <wps:spPr>
                            <a:xfrm flipH="1" flipV="1">
                              <a:off x="3249038" y="2380034"/>
                              <a:ext cx="52448" cy="9440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78" name="Straight Connector 2578"/>
                          <wps:cNvCnPr/>
                          <wps:spPr>
                            <a:xfrm flipH="1" flipV="1">
                              <a:off x="3262008" y="2159541"/>
                              <a:ext cx="34152" cy="10245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79" name="Straight Connector 2579"/>
                          <wps:cNvCnPr/>
                          <wps:spPr>
                            <a:xfrm flipH="1" flipV="1">
                              <a:off x="3262008" y="1945532"/>
                              <a:ext cx="25014" cy="105063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80" name="Straight Connector 2580"/>
                          <wps:cNvCnPr/>
                          <wps:spPr>
                            <a:xfrm flipH="1" flipV="1">
                              <a:off x="3268493" y="1725039"/>
                              <a:ext cx="19665" cy="10619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81" name="Straight Connector 2581"/>
                          <wps:cNvCnPr/>
                          <wps:spPr>
                            <a:xfrm flipH="1" flipV="1">
                              <a:off x="3268493" y="1511030"/>
                              <a:ext cx="16180" cy="10678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82" name="Straight Connector 2582"/>
                          <wps:cNvCnPr/>
                          <wps:spPr>
                            <a:xfrm flipH="1" flipV="1">
                              <a:off x="3268493" y="1297022"/>
                              <a:ext cx="13734" cy="10712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83" name="Straight Connector 2583"/>
                          <wps:cNvCnPr/>
                          <wps:spPr>
                            <a:xfrm flipH="1" flipV="1">
                              <a:off x="3268493" y="1076528"/>
                              <a:ext cx="11927" cy="10734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84" name="Straight Connector 2584"/>
                          <wps:cNvCnPr/>
                          <wps:spPr>
                            <a:xfrm flipH="1" flipV="1">
                              <a:off x="3268493" y="862520"/>
                              <a:ext cx="10538" cy="10748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85" name="Straight Connector 2585"/>
                          <wps:cNvCnPr/>
                          <wps:spPr>
                            <a:xfrm flipH="1" flipV="1">
                              <a:off x="3268493" y="648511"/>
                              <a:ext cx="9438" cy="10758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86" name="Straight Connector 2586"/>
                          <wps:cNvCnPr/>
                          <wps:spPr>
                            <a:xfrm flipH="1" flipV="1">
                              <a:off x="3268493" y="428017"/>
                              <a:ext cx="8544" cy="10766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87" name="Straight Connector 2587"/>
                          <wps:cNvCnPr/>
                          <wps:spPr>
                            <a:xfrm flipH="1" flipV="1">
                              <a:off x="3274978" y="214009"/>
                              <a:ext cx="7805" cy="10771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88" name="Straight Connector 2588"/>
                          <wps:cNvCnPr/>
                          <wps:spPr>
                            <a:xfrm flipH="1" flipV="1">
                              <a:off x="3274978" y="0"/>
                              <a:ext cx="7184" cy="10776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89" name="Straight Connector 2589"/>
                          <wps:cNvCnPr/>
                          <wps:spPr>
                            <a:xfrm flipH="1">
                              <a:off x="3476017" y="3242554"/>
                              <a:ext cx="28906" cy="10406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90" name="Straight Connector 2590"/>
                          <wps:cNvCnPr/>
                          <wps:spPr>
                            <a:xfrm flipH="1">
                              <a:off x="3469531" y="3028545"/>
                              <a:ext cx="45373" cy="9800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91" name="Straight Connector 2591"/>
                          <wps:cNvCnPr/>
                          <wps:spPr>
                            <a:xfrm flipH="1">
                              <a:off x="3450076" y="2827507"/>
                              <a:ext cx="87645" cy="631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92" name="Straight Connector 2592"/>
                          <wps:cNvCnPr/>
                          <wps:spPr>
                            <a:xfrm flipH="1" flipV="1">
                              <a:off x="3450076" y="2613498"/>
                              <a:ext cx="87645" cy="631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93" name="Straight Connector 2593"/>
                          <wps:cNvCnPr/>
                          <wps:spPr>
                            <a:xfrm flipH="1" flipV="1">
                              <a:off x="3469531" y="2380034"/>
                              <a:ext cx="45373" cy="9800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94" name="Straight Connector 2594"/>
                          <wps:cNvCnPr/>
                          <wps:spPr>
                            <a:xfrm flipH="1" flipV="1">
                              <a:off x="3476017" y="2159541"/>
                              <a:ext cx="28906" cy="10406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95" name="Straight Connector 2595"/>
                          <wps:cNvCnPr/>
                          <wps:spPr>
                            <a:xfrm flipH="1" flipV="1">
                              <a:off x="3482502" y="1945532"/>
                              <a:ext cx="21019" cy="10593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96" name="Straight Connector 2596"/>
                          <wps:cNvCnPr/>
                          <wps:spPr>
                            <a:xfrm flipH="1" flipV="1">
                              <a:off x="3482502" y="1725039"/>
                              <a:ext cx="16471" cy="10673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97" name="Straight Connector 2597"/>
                          <wps:cNvCnPr/>
                          <wps:spPr>
                            <a:xfrm flipH="1" flipV="1">
                              <a:off x="3482502" y="1511030"/>
                              <a:ext cx="13528" cy="10714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98" name="Straight Connector 2598"/>
                          <wps:cNvCnPr/>
                          <wps:spPr>
                            <a:xfrm flipH="1" flipV="1">
                              <a:off x="3488987" y="1297022"/>
                              <a:ext cx="11473" cy="10739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99" name="Straight Connector 2599"/>
                          <wps:cNvCnPr/>
                          <wps:spPr>
                            <a:xfrm flipH="1" flipV="1">
                              <a:off x="3488987" y="1076528"/>
                              <a:ext cx="9957" cy="10754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00" name="Straight Connector 2600"/>
                          <wps:cNvCnPr/>
                          <wps:spPr>
                            <a:xfrm flipH="1" flipV="1">
                              <a:off x="3488987" y="862520"/>
                              <a:ext cx="8794" cy="10764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01" name="Straight Connector 2601"/>
                          <wps:cNvCnPr/>
                          <wps:spPr>
                            <a:xfrm flipH="1" flipV="1">
                              <a:off x="3488987" y="648511"/>
                              <a:ext cx="7873" cy="10771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02" name="Straight Connector 2602"/>
                          <wps:cNvCnPr/>
                          <wps:spPr>
                            <a:xfrm flipH="1" flipV="1">
                              <a:off x="3488987" y="428017"/>
                              <a:ext cx="7128" cy="10776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03" name="Straight Connector 2603"/>
                          <wps:cNvCnPr/>
                          <wps:spPr>
                            <a:xfrm flipH="1" flipV="1">
                              <a:off x="3488987" y="214009"/>
                              <a:ext cx="6510" cy="10780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04" name="Straight Connector 2604"/>
                          <wps:cNvCnPr/>
                          <wps:spPr>
                            <a:xfrm flipH="1" flipV="1">
                              <a:off x="3488987" y="0"/>
                              <a:ext cx="5991" cy="10783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05" name="Straight Connector 2605"/>
                          <wps:cNvCnPr/>
                          <wps:spPr>
                            <a:xfrm flipH="1">
                              <a:off x="3696510" y="3242554"/>
                              <a:ext cx="25014" cy="105063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06" name="Straight Connector 2606"/>
                          <wps:cNvCnPr/>
                          <wps:spPr>
                            <a:xfrm flipH="1">
                              <a:off x="3690025" y="3028545"/>
                              <a:ext cx="39836" cy="10038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07" name="Straight Connector 2607"/>
                          <wps:cNvCnPr/>
                          <wps:spPr>
                            <a:xfrm flipH="1">
                              <a:off x="3664085" y="2827507"/>
                              <a:ext cx="82696" cy="6946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08" name="Straight Connector 2608"/>
                          <wps:cNvCnPr/>
                          <wps:spPr>
                            <a:xfrm flipH="1" flipV="1">
                              <a:off x="3664085" y="2607013"/>
                              <a:ext cx="82696" cy="6946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09" name="Straight Connector 2609"/>
                          <wps:cNvCnPr/>
                          <wps:spPr>
                            <a:xfrm flipH="1" flipV="1">
                              <a:off x="3690025" y="2380034"/>
                              <a:ext cx="39836" cy="10038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10" name="Straight Connector 2610"/>
                          <wps:cNvCnPr/>
                          <wps:spPr>
                            <a:xfrm flipH="1" flipV="1">
                              <a:off x="3696510" y="2159541"/>
                              <a:ext cx="25014" cy="105063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11" name="Straight Connector 2611"/>
                          <wps:cNvCnPr/>
                          <wps:spPr>
                            <a:xfrm flipH="1" flipV="1">
                              <a:off x="3696510" y="1945532"/>
                              <a:ext cx="18106" cy="10647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12" name="Straight Connector 2612"/>
                          <wps:cNvCnPr/>
                          <wps:spPr>
                            <a:xfrm flipH="1" flipV="1">
                              <a:off x="3702995" y="1725039"/>
                              <a:ext cx="14161" cy="1070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13" name="Straight Connector 2613"/>
                          <wps:cNvCnPr/>
                          <wps:spPr>
                            <a:xfrm flipH="1" flipV="1">
                              <a:off x="3702995" y="1511030"/>
                              <a:ext cx="11620" cy="10737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14" name="Straight Connector 2614"/>
                          <wps:cNvCnPr/>
                          <wps:spPr>
                            <a:xfrm flipH="1" flipV="1">
                              <a:off x="3702995" y="1297022"/>
                              <a:ext cx="9849" cy="10755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15" name="Straight Connector 2615"/>
                          <wps:cNvCnPr/>
                          <wps:spPr>
                            <a:xfrm flipH="1" flipV="1">
                              <a:off x="3702995" y="1076528"/>
                              <a:ext cx="8544" cy="10766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16" name="Straight Connector 2616"/>
                          <wps:cNvCnPr/>
                          <wps:spPr>
                            <a:xfrm flipH="1" flipV="1">
                              <a:off x="3702995" y="862520"/>
                              <a:ext cx="7544" cy="10773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17" name="Straight Connector 2617"/>
                          <wps:cNvCnPr/>
                          <wps:spPr>
                            <a:xfrm flipH="1" flipV="1">
                              <a:off x="3702995" y="648511"/>
                              <a:ext cx="6754" cy="10778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18" name="Straight Connector 2618"/>
                          <wps:cNvCnPr/>
                          <wps:spPr>
                            <a:xfrm flipH="1" flipV="1">
                              <a:off x="3702995" y="428017"/>
                              <a:ext cx="6113" cy="107827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19" name="Straight Connector 2619"/>
                          <wps:cNvCnPr/>
                          <wps:spPr>
                            <a:xfrm flipH="1" flipV="1">
                              <a:off x="3702995" y="214009"/>
                              <a:ext cx="5583" cy="10785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20" name="Straight Connector 2620"/>
                          <wps:cNvCnPr/>
                          <wps:spPr>
                            <a:xfrm flipH="1" flipV="1">
                              <a:off x="3702995" y="0"/>
                              <a:ext cx="5137" cy="10787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21" name="Straight Connector 2621"/>
                          <wps:cNvCnPr/>
                          <wps:spPr>
                            <a:xfrm flipH="1">
                              <a:off x="3910519" y="3236068"/>
                              <a:ext cx="22028" cy="10573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22" name="Straight Connector 2622"/>
                          <wps:cNvCnPr/>
                          <wps:spPr>
                            <a:xfrm flipH="1">
                              <a:off x="3904034" y="3022060"/>
                              <a:ext cx="35425" cy="10202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23" name="Straight Connector 2623"/>
                          <wps:cNvCnPr/>
                          <wps:spPr>
                            <a:xfrm flipH="1">
                              <a:off x="3884578" y="2821022"/>
                              <a:ext cx="77910" cy="7479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24" name="Straight Connector 2624"/>
                          <wps:cNvCnPr/>
                          <wps:spPr>
                            <a:xfrm flipH="1" flipV="1">
                              <a:off x="3884578" y="2607013"/>
                              <a:ext cx="77910" cy="7479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25" name="Straight Connector 2625"/>
                          <wps:cNvCnPr/>
                          <wps:spPr>
                            <a:xfrm flipH="1" flipV="1">
                              <a:off x="3904034" y="2380034"/>
                              <a:ext cx="35425" cy="10202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26" name="Straight Connector 2626"/>
                          <wps:cNvCnPr/>
                          <wps:spPr>
                            <a:xfrm flipH="1" flipV="1">
                              <a:off x="3910519" y="2159541"/>
                              <a:ext cx="22028" cy="10573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27" name="Straight Connector 2627"/>
                          <wps:cNvCnPr/>
                          <wps:spPr>
                            <a:xfrm flipH="1" flipV="1">
                              <a:off x="3917004" y="1945532"/>
                              <a:ext cx="15896" cy="10682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28" name="Straight Connector 2628"/>
                          <wps:cNvCnPr/>
                          <wps:spPr>
                            <a:xfrm flipH="1" flipV="1">
                              <a:off x="3917004" y="1725039"/>
                              <a:ext cx="12417" cy="10728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29" name="Straight Connector 2629"/>
                          <wps:cNvCnPr/>
                          <wps:spPr>
                            <a:xfrm flipH="1" flipV="1">
                              <a:off x="3917004" y="1511030"/>
                              <a:ext cx="10182" cy="10751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30" name="Straight Connector 2630"/>
                          <wps:cNvCnPr/>
                          <wps:spPr>
                            <a:xfrm flipH="1" flipV="1">
                              <a:off x="3917004" y="1297022"/>
                              <a:ext cx="8626" cy="10765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31" name="Straight Connector 2631"/>
                          <wps:cNvCnPr/>
                          <wps:spPr>
                            <a:xfrm flipH="1" flipV="1">
                              <a:off x="3917004" y="1076528"/>
                              <a:ext cx="7481" cy="10774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32" name="Straight Connector 2632"/>
                          <wps:cNvCnPr/>
                          <wps:spPr>
                            <a:xfrm flipH="1" flipV="1">
                              <a:off x="3923489" y="862520"/>
                              <a:ext cx="6605" cy="10779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33" name="Straight Connector 2633"/>
                          <wps:cNvCnPr/>
                          <wps:spPr>
                            <a:xfrm flipH="1" flipV="1">
                              <a:off x="3923489" y="648511"/>
                              <a:ext cx="5912" cy="10783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34" name="Straight Connector 2634"/>
                          <wps:cNvCnPr/>
                          <wps:spPr>
                            <a:xfrm flipH="1" flipV="1">
                              <a:off x="3923489" y="428017"/>
                              <a:ext cx="5351" cy="1078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35" name="Straight Connector 2635"/>
                          <wps:cNvCnPr/>
                          <wps:spPr>
                            <a:xfrm flipH="1" flipV="1">
                              <a:off x="3923489" y="214009"/>
                              <a:ext cx="4887" cy="10789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36" name="Straight Connector 2636"/>
                          <wps:cNvCnPr/>
                          <wps:spPr>
                            <a:xfrm flipH="1" flipV="1">
                              <a:off x="3923489" y="0"/>
                              <a:ext cx="4495" cy="10790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37" name="Straight Connector 2637"/>
                          <wps:cNvCnPr/>
                          <wps:spPr>
                            <a:xfrm flipH="1">
                              <a:off x="4131012" y="3236068"/>
                              <a:ext cx="19666" cy="10619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38" name="Straight Connector 2638"/>
                          <wps:cNvCnPr/>
                          <wps:spPr>
                            <a:xfrm flipH="1">
                              <a:off x="4124527" y="3022060"/>
                              <a:ext cx="31851" cy="103197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39" name="Straight Connector 2639"/>
                          <wps:cNvCnPr/>
                          <wps:spPr>
                            <a:xfrm flipH="1">
                              <a:off x="4105072" y="2821022"/>
                              <a:ext cx="73376" cy="7924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40" name="Straight Connector 2640"/>
                          <wps:cNvCnPr/>
                          <wps:spPr>
                            <a:xfrm flipH="1" flipV="1">
                              <a:off x="4105072" y="2607013"/>
                              <a:ext cx="73376" cy="7924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41" name="Straight Connector 2641"/>
                          <wps:cNvCnPr/>
                          <wps:spPr>
                            <a:xfrm flipH="1" flipV="1">
                              <a:off x="4124527" y="2380034"/>
                              <a:ext cx="31851" cy="10319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42" name="Straight Connector 2642"/>
                          <wps:cNvCnPr/>
                          <wps:spPr>
                            <a:xfrm flipH="1" flipV="1">
                              <a:off x="4131012" y="2159541"/>
                              <a:ext cx="19666" cy="10619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43" name="Straight Connector 2643"/>
                          <wps:cNvCnPr/>
                          <wps:spPr>
                            <a:xfrm flipH="1" flipV="1">
                              <a:off x="4131012" y="1945532"/>
                              <a:ext cx="14162" cy="1070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44" name="Straight Connector 2644"/>
                          <wps:cNvCnPr/>
                          <wps:spPr>
                            <a:xfrm flipH="1" flipV="1">
                              <a:off x="4137497" y="1725039"/>
                              <a:ext cx="11052" cy="107433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45" name="Straight Connector 2645"/>
                          <wps:cNvCnPr/>
                          <wps:spPr>
                            <a:xfrm flipH="1" flipV="1">
                              <a:off x="4137497" y="1511030"/>
                              <a:ext cx="9059" cy="10762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46" name="Straight Connector 2646"/>
                          <wps:cNvCnPr/>
                          <wps:spPr>
                            <a:xfrm flipH="1" flipV="1">
                              <a:off x="4137497" y="1297022"/>
                              <a:ext cx="7674" cy="10772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47" name="Straight Connector 2647"/>
                          <wps:cNvCnPr/>
                          <wps:spPr>
                            <a:xfrm flipH="1" flipV="1">
                              <a:off x="4137497" y="1076528"/>
                              <a:ext cx="6654" cy="10779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48" name="Straight Connector 2648"/>
                          <wps:cNvCnPr/>
                          <wps:spPr>
                            <a:xfrm flipH="1" flipV="1">
                              <a:off x="4137497" y="862520"/>
                              <a:ext cx="5874" cy="10784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49" name="Straight Connector 2649"/>
                          <wps:cNvCnPr/>
                          <wps:spPr>
                            <a:xfrm flipH="1" flipV="1">
                              <a:off x="4137497" y="648511"/>
                              <a:ext cx="5257" cy="10787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50" name="Straight Connector 2650"/>
                          <wps:cNvCnPr/>
                          <wps:spPr>
                            <a:xfrm flipH="1" flipV="1">
                              <a:off x="4137497" y="428017"/>
                              <a:ext cx="4757" cy="10789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51" name="Straight Connector 2651"/>
                          <wps:cNvCnPr/>
                          <wps:spPr>
                            <a:xfrm flipH="1" flipV="1">
                              <a:off x="4137497" y="214009"/>
                              <a:ext cx="4344" cy="10791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52" name="Straight Connector 2652"/>
                          <wps:cNvCnPr/>
                          <wps:spPr>
                            <a:xfrm flipH="1" flipV="1">
                              <a:off x="4137497" y="0"/>
                              <a:ext cx="3998" cy="10792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53" name="Straight Connector 2653"/>
                          <wps:cNvCnPr/>
                          <wps:spPr>
                            <a:xfrm flipH="1">
                              <a:off x="4345021" y="3236068"/>
                              <a:ext cx="17754" cy="106531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54" name="Straight Connector 2654"/>
                          <wps:cNvCnPr/>
                          <wps:spPr>
                            <a:xfrm flipH="1">
                              <a:off x="4338536" y="3022060"/>
                              <a:ext cx="28906" cy="10406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55" name="Straight Connector 2655"/>
                          <wps:cNvCnPr/>
                          <wps:spPr>
                            <a:xfrm flipH="1">
                              <a:off x="4319080" y="2821022"/>
                              <a:ext cx="69140" cy="829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56" name="Straight Connector 2656"/>
                          <wps:cNvCnPr/>
                          <wps:spPr>
                            <a:xfrm flipH="1" flipV="1">
                              <a:off x="4319080" y="2600528"/>
                              <a:ext cx="69140" cy="82968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57" name="Straight Connector 2657"/>
                          <wps:cNvCnPr/>
                          <wps:spPr>
                            <a:xfrm flipH="1" flipV="1">
                              <a:off x="4338536" y="2373549"/>
                              <a:ext cx="28906" cy="10406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58" name="Straight Connector 2658"/>
                          <wps:cNvCnPr/>
                          <wps:spPr>
                            <a:xfrm flipH="1" flipV="1">
                              <a:off x="4345021" y="2159541"/>
                              <a:ext cx="17754" cy="10653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59" name="Straight Connector 2659"/>
                          <wps:cNvCnPr/>
                          <wps:spPr>
                            <a:xfrm flipH="1" flipV="1">
                              <a:off x="4351506" y="1945532"/>
                              <a:ext cx="12768" cy="10724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60" name="Straight Connector 2660"/>
                          <wps:cNvCnPr/>
                          <wps:spPr>
                            <a:xfrm flipH="1" flipV="1">
                              <a:off x="4351506" y="1725039"/>
                              <a:ext cx="9956" cy="10754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61" name="Straight Connector 2661"/>
                          <wps:cNvCnPr/>
                          <wps:spPr>
                            <a:xfrm flipH="1" flipV="1">
                              <a:off x="4351506" y="1511030"/>
                              <a:ext cx="8158" cy="107692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62" name="Straight Connector 2662"/>
                          <wps:cNvCnPr/>
                          <wps:spPr>
                            <a:xfrm flipH="1" flipV="1">
                              <a:off x="4351506" y="1297022"/>
                              <a:ext cx="6909" cy="107779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63" name="Straight Connector 2663"/>
                          <wps:cNvCnPr/>
                          <wps:spPr>
                            <a:xfrm flipH="1" flipV="1">
                              <a:off x="4351506" y="1076528"/>
                              <a:ext cx="5991" cy="107834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64" name="Straight Connector 2664"/>
                          <wps:cNvCnPr/>
                          <wps:spPr>
                            <a:xfrm flipH="1" flipV="1">
                              <a:off x="4351506" y="862520"/>
                              <a:ext cx="5288" cy="10787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65" name="Straight Connector 2665"/>
                          <wps:cNvCnPr/>
                          <wps:spPr>
                            <a:xfrm flipH="1" flipV="1">
                              <a:off x="4351506" y="648511"/>
                              <a:ext cx="4732" cy="10789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66" name="Straight Connector 2666"/>
                          <wps:cNvCnPr/>
                          <wps:spPr>
                            <a:xfrm flipH="1" flipV="1">
                              <a:off x="4351506" y="428017"/>
                              <a:ext cx="4282" cy="1079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67" name="Straight Connector 2667"/>
                          <wps:cNvCnPr/>
                          <wps:spPr>
                            <a:xfrm flipH="1" flipV="1">
                              <a:off x="4351506" y="214009"/>
                              <a:ext cx="3910" cy="10793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68" name="Straight Connector 2668"/>
                          <wps:cNvCnPr/>
                          <wps:spPr>
                            <a:xfrm flipH="1" flipV="1">
                              <a:off x="4351506" y="0"/>
                              <a:ext cx="3598" cy="10794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670" name="Straight Connector 2670"/>
                        <wps:cNvCnPr/>
                        <wps:spPr>
                          <a:xfrm>
                            <a:off x="0" y="3059755"/>
                            <a:ext cx="4680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72" name="Straight Connector 2672"/>
                        <wps:cNvCnPr/>
                        <wps:spPr>
                          <a:xfrm flipV="1">
                            <a:off x="1795564" y="174288"/>
                            <a:ext cx="0" cy="3600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73" name="Straight Connector 2673"/>
                        <wps:cNvCnPr/>
                        <wps:spPr>
                          <a:xfrm flipV="1">
                            <a:off x="175098" y="3041515"/>
                            <a:ext cx="0" cy="36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74" name="Straight Connector 2674"/>
                        <wps:cNvCnPr/>
                        <wps:spPr>
                          <a:xfrm flipV="1">
                            <a:off x="719847" y="3041515"/>
                            <a:ext cx="0" cy="36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75" name="Straight Connector 2675"/>
                        <wps:cNvCnPr/>
                        <wps:spPr>
                          <a:xfrm flipV="1">
                            <a:off x="1258111" y="3041515"/>
                            <a:ext cx="0" cy="36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77" name="Straight Connector 2677"/>
                        <wps:cNvCnPr/>
                        <wps:spPr>
                          <a:xfrm flipV="1">
                            <a:off x="2341124" y="3041515"/>
                            <a:ext cx="0" cy="36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78" name="Straight Connector 2678"/>
                        <wps:cNvCnPr/>
                        <wps:spPr>
                          <a:xfrm flipV="1">
                            <a:off x="2879387" y="3041515"/>
                            <a:ext cx="0" cy="36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79" name="Straight Connector 2679"/>
                        <wps:cNvCnPr/>
                        <wps:spPr>
                          <a:xfrm flipV="1">
                            <a:off x="3417651" y="3041515"/>
                            <a:ext cx="0" cy="36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80" name="Straight Connector 2680"/>
                        <wps:cNvCnPr/>
                        <wps:spPr>
                          <a:xfrm flipV="1">
                            <a:off x="3955915" y="3041515"/>
                            <a:ext cx="0" cy="36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81" name="Straight Connector 2681"/>
                        <wps:cNvCnPr/>
                        <wps:spPr>
                          <a:xfrm flipV="1">
                            <a:off x="4500664" y="3041515"/>
                            <a:ext cx="0" cy="36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82" name="Straight Connector 2682"/>
                        <wps:cNvCnPr/>
                        <wps:spPr>
                          <a:xfrm>
                            <a:off x="1783404" y="3599234"/>
                            <a:ext cx="36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84" name="Straight Connector 2684"/>
                        <wps:cNvCnPr/>
                        <wps:spPr>
                          <a:xfrm>
                            <a:off x="1783404" y="2516222"/>
                            <a:ext cx="36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85" name="Straight Connector 2685"/>
                        <wps:cNvCnPr/>
                        <wps:spPr>
                          <a:xfrm>
                            <a:off x="1783404" y="1977958"/>
                            <a:ext cx="36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86" name="Straight Connector 2686"/>
                        <wps:cNvCnPr/>
                        <wps:spPr>
                          <a:xfrm>
                            <a:off x="1783404" y="1439694"/>
                            <a:ext cx="36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87" name="Straight Connector 2687"/>
                        <wps:cNvCnPr/>
                        <wps:spPr>
                          <a:xfrm>
                            <a:off x="1783404" y="894945"/>
                            <a:ext cx="36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88" name="Straight Connector 2688"/>
                        <wps:cNvCnPr/>
                        <wps:spPr>
                          <a:xfrm>
                            <a:off x="1783404" y="356681"/>
                            <a:ext cx="36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89" name="Text Box 2689"/>
                        <wps:cNvSpPr txBox="1"/>
                        <wps:spPr>
                          <a:xfrm>
                            <a:off x="4675762" y="2963694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E3470F0" w14:textId="77777777" w:rsidR="00657D79" w:rsidRDefault="00657D79" w:rsidP="00657D79">
                              <w:pPr>
                                <w:pStyle w:val="NoSpacing"/>
                                <w:jc w:val="center"/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90" name="Text Box 2690"/>
                        <wps:cNvSpPr txBox="1"/>
                        <wps:spPr>
                          <a:xfrm>
                            <a:off x="1705583" y="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CDD8C1D" w14:textId="77777777" w:rsidR="00657D79" w:rsidRDefault="00657D79" w:rsidP="00657D79">
                              <w:pPr>
                                <w:pStyle w:val="NoSpacing"/>
                                <w:jc w:val="center"/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91" name="Oval 2691"/>
                        <wps:cNvSpPr/>
                        <wps:spPr>
                          <a:xfrm>
                            <a:off x="1783404" y="1958503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92" name="Text Box 2692"/>
                        <wps:cNvSpPr txBox="1"/>
                        <wps:spPr>
                          <a:xfrm>
                            <a:off x="1621277" y="1887166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A552813" w14:textId="77777777" w:rsidR="00657D79" w:rsidRDefault="00657D79" w:rsidP="00657D79">
                              <w:pPr>
                                <w:pStyle w:val="NoSpacing"/>
                                <w:jc w:val="center"/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94" name="Freeform: Shape 2694" hidden="1"/>
                        <wps:cNvSpPr/>
                        <wps:spPr>
                          <a:xfrm>
                            <a:off x="0" y="771728"/>
                            <a:ext cx="4680000" cy="2286358"/>
                          </a:xfrm>
                          <a:custGeom>
                            <a:avLst/>
                            <a:gdLst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  <a:gd name="connsiteX0" fmla="*/ 0 w 4680000"/>
                              <a:gd name="connsiteY0" fmla="*/ 2286358 h 2286358"/>
                              <a:gd name="connsiteX1" fmla="*/ 36000 w 4680000"/>
                              <a:gd name="connsiteY1" fmla="*/ 2286357 h 2286358"/>
                              <a:gd name="connsiteX2" fmla="*/ 72000 w 4680000"/>
                              <a:gd name="connsiteY2" fmla="*/ 2286356 h 2286358"/>
                              <a:gd name="connsiteX3" fmla="*/ 108000 w 4680000"/>
                              <a:gd name="connsiteY3" fmla="*/ 2286354 h 2286358"/>
                              <a:gd name="connsiteX4" fmla="*/ 144000 w 4680000"/>
                              <a:gd name="connsiteY4" fmla="*/ 2286350 h 2286358"/>
                              <a:gd name="connsiteX5" fmla="*/ 180000 w 4680000"/>
                              <a:gd name="connsiteY5" fmla="*/ 2286346 h 2286358"/>
                              <a:gd name="connsiteX6" fmla="*/ 216000 w 4680000"/>
                              <a:gd name="connsiteY6" fmla="*/ 2286339 h 2286358"/>
                              <a:gd name="connsiteX7" fmla="*/ 252000 w 4680000"/>
                              <a:gd name="connsiteY7" fmla="*/ 2286329 h 2286358"/>
                              <a:gd name="connsiteX8" fmla="*/ 288000 w 4680000"/>
                              <a:gd name="connsiteY8" fmla="*/ 2286315 h 2286358"/>
                              <a:gd name="connsiteX9" fmla="*/ 324000 w 4680000"/>
                              <a:gd name="connsiteY9" fmla="*/ 2286294 h 2286358"/>
                              <a:gd name="connsiteX10" fmla="*/ 360000 w 4680000"/>
                              <a:gd name="connsiteY10" fmla="*/ 2286264 h 2286358"/>
                              <a:gd name="connsiteX11" fmla="*/ 396000 w 4680000"/>
                              <a:gd name="connsiteY11" fmla="*/ 2286223 h 2286358"/>
                              <a:gd name="connsiteX12" fmla="*/ 432000 w 4680000"/>
                              <a:gd name="connsiteY12" fmla="*/ 2286164 h 2286358"/>
                              <a:gd name="connsiteX13" fmla="*/ 468000 w 4680000"/>
                              <a:gd name="connsiteY13" fmla="*/ 2286081 h 2286358"/>
                              <a:gd name="connsiteX14" fmla="*/ 504000 w 4680000"/>
                              <a:gd name="connsiteY14" fmla="*/ 2285968 h 2286358"/>
                              <a:gd name="connsiteX15" fmla="*/ 540000 w 4680000"/>
                              <a:gd name="connsiteY15" fmla="*/ 2285810 h 2286358"/>
                              <a:gd name="connsiteX16" fmla="*/ 576000 w 4680000"/>
                              <a:gd name="connsiteY16" fmla="*/ 2285595 h 2286358"/>
                              <a:gd name="connsiteX17" fmla="*/ 612000 w 4680000"/>
                              <a:gd name="connsiteY17" fmla="*/ 2285304 h 2286358"/>
                              <a:gd name="connsiteX18" fmla="*/ 648000 w 4680000"/>
                              <a:gd name="connsiteY18" fmla="*/ 2284910 h 2286358"/>
                              <a:gd name="connsiteX19" fmla="*/ 684000 w 4680000"/>
                              <a:gd name="connsiteY19" fmla="*/ 2284383 h 2286358"/>
                              <a:gd name="connsiteX20" fmla="*/ 720000 w 4680000"/>
                              <a:gd name="connsiteY20" fmla="*/ 2283683 h 2286358"/>
                              <a:gd name="connsiteX21" fmla="*/ 756000 w 4680000"/>
                              <a:gd name="connsiteY21" fmla="*/ 2282758 h 2286358"/>
                              <a:gd name="connsiteX22" fmla="*/ 792000 w 4680000"/>
                              <a:gd name="connsiteY22" fmla="*/ 2281546 h 2286358"/>
                              <a:gd name="connsiteX23" fmla="*/ 828000 w 4680000"/>
                              <a:gd name="connsiteY23" fmla="*/ 2279970 h 2286358"/>
                              <a:gd name="connsiteX24" fmla="*/ 864000 w 4680000"/>
                              <a:gd name="connsiteY24" fmla="*/ 2277933 h 2286358"/>
                              <a:gd name="connsiteX25" fmla="*/ 900000 w 4680000"/>
                              <a:gd name="connsiteY25" fmla="*/ 2275322 h 2286358"/>
                              <a:gd name="connsiteX26" fmla="*/ 936000 w 4680000"/>
                              <a:gd name="connsiteY26" fmla="*/ 2271996 h 2286358"/>
                              <a:gd name="connsiteX27" fmla="*/ 972000 w 4680000"/>
                              <a:gd name="connsiteY27" fmla="*/ 2267793 h 2286358"/>
                              <a:gd name="connsiteX28" fmla="*/ 1008000 w 4680000"/>
                              <a:gd name="connsiteY28" fmla="*/ 2262519 h 2286358"/>
                              <a:gd name="connsiteX29" fmla="*/ 1044000 w 4680000"/>
                              <a:gd name="connsiteY29" fmla="*/ 2255952 h 2286358"/>
                              <a:gd name="connsiteX30" fmla="*/ 1080000 w 4680000"/>
                              <a:gd name="connsiteY30" fmla="*/ 2247832 h 2286358"/>
                              <a:gd name="connsiteX31" fmla="*/ 1116000 w 4680000"/>
                              <a:gd name="connsiteY31" fmla="*/ 2237869 h 2286358"/>
                              <a:gd name="connsiteX32" fmla="*/ 1152000 w 4680000"/>
                              <a:gd name="connsiteY32" fmla="*/ 2225734 h 2286358"/>
                              <a:gd name="connsiteX33" fmla="*/ 1188000 w 4680000"/>
                              <a:gd name="connsiteY33" fmla="*/ 2211067 h 2286358"/>
                              <a:gd name="connsiteX34" fmla="*/ 1224000 w 4680000"/>
                              <a:gd name="connsiteY34" fmla="*/ 2193473 h 2286358"/>
                              <a:gd name="connsiteX35" fmla="*/ 1260000 w 4680000"/>
                              <a:gd name="connsiteY35" fmla="*/ 2172529 h 2286358"/>
                              <a:gd name="connsiteX36" fmla="*/ 1296000 w 4680000"/>
                              <a:gd name="connsiteY36" fmla="*/ 2147789 h 2286358"/>
                              <a:gd name="connsiteX37" fmla="*/ 1332000 w 4680000"/>
                              <a:gd name="connsiteY37" fmla="*/ 2118793 h 2286358"/>
                              <a:gd name="connsiteX38" fmla="*/ 1368000 w 4680000"/>
                              <a:gd name="connsiteY38" fmla="*/ 2085076 h 2286358"/>
                              <a:gd name="connsiteX39" fmla="*/ 1404000 w 4680000"/>
                              <a:gd name="connsiteY39" fmla="*/ 2046181 h 2286358"/>
                              <a:gd name="connsiteX40" fmla="*/ 1440000 w 4680000"/>
                              <a:gd name="connsiteY40" fmla="*/ 2001675 h 2286358"/>
                              <a:gd name="connsiteX41" fmla="*/ 1476000 w 4680000"/>
                              <a:gd name="connsiteY41" fmla="*/ 1951164 h 2286358"/>
                              <a:gd name="connsiteX42" fmla="*/ 1512000 w 4680000"/>
                              <a:gd name="connsiteY42" fmla="*/ 1894312 h 2286358"/>
                              <a:gd name="connsiteX43" fmla="*/ 1548000 w 4680000"/>
                              <a:gd name="connsiteY43" fmla="*/ 1830866 h 2286358"/>
                              <a:gd name="connsiteX44" fmla="*/ 1584000 w 4680000"/>
                              <a:gd name="connsiteY44" fmla="*/ 1760667 h 2286358"/>
                              <a:gd name="connsiteX45" fmla="*/ 1620000 w 4680000"/>
                              <a:gd name="connsiteY45" fmla="*/ 1683682 h 2286358"/>
                              <a:gd name="connsiteX46" fmla="*/ 1656000 w 4680000"/>
                              <a:gd name="connsiteY46" fmla="*/ 1600013 h 2286358"/>
                              <a:gd name="connsiteX47" fmla="*/ 1692000 w 4680000"/>
                              <a:gd name="connsiteY47" fmla="*/ 1509922 h 2286358"/>
                              <a:gd name="connsiteX48" fmla="*/ 1728000 w 4680000"/>
                              <a:gd name="connsiteY48" fmla="*/ 1413842 h 2286358"/>
                              <a:gd name="connsiteX49" fmla="*/ 1764000 w 4680000"/>
                              <a:gd name="connsiteY49" fmla="*/ 1312387 h 2286358"/>
                              <a:gd name="connsiteX50" fmla="*/ 1800000 w 4680000"/>
                              <a:gd name="connsiteY50" fmla="*/ 1206360 h 2286358"/>
                              <a:gd name="connsiteX51" fmla="*/ 1836000 w 4680000"/>
                              <a:gd name="connsiteY51" fmla="*/ 1096747 h 2286358"/>
                              <a:gd name="connsiteX52" fmla="*/ 1872000 w 4680000"/>
                              <a:gd name="connsiteY52" fmla="*/ 984716 h 2286358"/>
                              <a:gd name="connsiteX53" fmla="*/ 1908000 w 4680000"/>
                              <a:gd name="connsiteY53" fmla="*/ 871598 h 2286358"/>
                              <a:gd name="connsiteX54" fmla="*/ 1944000 w 4680000"/>
                              <a:gd name="connsiteY54" fmla="*/ 758867 h 2286358"/>
                              <a:gd name="connsiteX55" fmla="*/ 1980000 w 4680000"/>
                              <a:gd name="connsiteY55" fmla="*/ 648111 h 2286358"/>
                              <a:gd name="connsiteX56" fmla="*/ 2016000 w 4680000"/>
                              <a:gd name="connsiteY56" fmla="*/ 541000 h 2286358"/>
                              <a:gd name="connsiteX57" fmla="*/ 2052000 w 4680000"/>
                              <a:gd name="connsiteY57" fmla="*/ 439240 h 2286358"/>
                              <a:gd name="connsiteX58" fmla="*/ 2088000 w 4680000"/>
                              <a:gd name="connsiteY58" fmla="*/ 344536 h 2286358"/>
                              <a:gd name="connsiteX59" fmla="*/ 2124000 w 4680000"/>
                              <a:gd name="connsiteY59" fmla="*/ 258540 h 2286358"/>
                              <a:gd name="connsiteX60" fmla="*/ 2160000 w 4680000"/>
                              <a:gd name="connsiteY60" fmla="*/ 182807 h 2286358"/>
                              <a:gd name="connsiteX61" fmla="*/ 2196000 w 4680000"/>
                              <a:gd name="connsiteY61" fmla="*/ 118744 h 2286358"/>
                              <a:gd name="connsiteX62" fmla="*/ 2232000 w 4680000"/>
                              <a:gd name="connsiteY62" fmla="*/ 67572 h 2286358"/>
                              <a:gd name="connsiteX63" fmla="*/ 2268000 w 4680000"/>
                              <a:gd name="connsiteY63" fmla="*/ 30282 h 2286358"/>
                              <a:gd name="connsiteX64" fmla="*/ 2304000 w 4680000"/>
                              <a:gd name="connsiteY64" fmla="*/ 7609 h 2286358"/>
                              <a:gd name="connsiteX65" fmla="*/ 2340000 w 4680000"/>
                              <a:gd name="connsiteY65" fmla="*/ 0 h 2286358"/>
                              <a:gd name="connsiteX66" fmla="*/ 2376000 w 4680000"/>
                              <a:gd name="connsiteY66" fmla="*/ 7609 h 2286358"/>
                              <a:gd name="connsiteX67" fmla="*/ 2412000 w 4680000"/>
                              <a:gd name="connsiteY67" fmla="*/ 30282 h 2286358"/>
                              <a:gd name="connsiteX68" fmla="*/ 2448000 w 4680000"/>
                              <a:gd name="connsiteY68" fmla="*/ 67572 h 2286358"/>
                              <a:gd name="connsiteX69" fmla="*/ 2484000 w 4680000"/>
                              <a:gd name="connsiteY69" fmla="*/ 118744 h 2286358"/>
                              <a:gd name="connsiteX70" fmla="*/ 2520000 w 4680000"/>
                              <a:gd name="connsiteY70" fmla="*/ 182807 h 2286358"/>
                              <a:gd name="connsiteX71" fmla="*/ 2556000 w 4680000"/>
                              <a:gd name="connsiteY71" fmla="*/ 258540 h 2286358"/>
                              <a:gd name="connsiteX72" fmla="*/ 2592000 w 4680000"/>
                              <a:gd name="connsiteY72" fmla="*/ 344536 h 2286358"/>
                              <a:gd name="connsiteX73" fmla="*/ 2628000 w 4680000"/>
                              <a:gd name="connsiteY73" fmla="*/ 439240 h 2286358"/>
                              <a:gd name="connsiteX74" fmla="*/ 2664000 w 4680000"/>
                              <a:gd name="connsiteY74" fmla="*/ 541000 h 2286358"/>
                              <a:gd name="connsiteX75" fmla="*/ 2700000 w 4680000"/>
                              <a:gd name="connsiteY75" fmla="*/ 648111 h 2286358"/>
                              <a:gd name="connsiteX76" fmla="*/ 2736000 w 4680000"/>
                              <a:gd name="connsiteY76" fmla="*/ 758867 h 2286358"/>
                              <a:gd name="connsiteX77" fmla="*/ 2772000 w 4680000"/>
                              <a:gd name="connsiteY77" fmla="*/ 871598 h 2286358"/>
                              <a:gd name="connsiteX78" fmla="*/ 2808000 w 4680000"/>
                              <a:gd name="connsiteY78" fmla="*/ 984716 h 2286358"/>
                              <a:gd name="connsiteX79" fmla="*/ 2844000 w 4680000"/>
                              <a:gd name="connsiteY79" fmla="*/ 1096747 h 2286358"/>
                              <a:gd name="connsiteX80" fmla="*/ 2880000 w 4680000"/>
                              <a:gd name="connsiteY80" fmla="*/ 1206360 h 2286358"/>
                              <a:gd name="connsiteX81" fmla="*/ 2916000 w 4680000"/>
                              <a:gd name="connsiteY81" fmla="*/ 1312387 h 2286358"/>
                              <a:gd name="connsiteX82" fmla="*/ 2952000 w 4680000"/>
                              <a:gd name="connsiteY82" fmla="*/ 1413842 h 2286358"/>
                              <a:gd name="connsiteX83" fmla="*/ 2988000 w 4680000"/>
                              <a:gd name="connsiteY83" fmla="*/ 1509922 h 2286358"/>
                              <a:gd name="connsiteX84" fmla="*/ 3024000 w 4680000"/>
                              <a:gd name="connsiteY84" fmla="*/ 1600013 h 2286358"/>
                              <a:gd name="connsiteX85" fmla="*/ 3060000 w 4680000"/>
                              <a:gd name="connsiteY85" fmla="*/ 1683682 h 2286358"/>
                              <a:gd name="connsiteX86" fmla="*/ 3096000 w 4680000"/>
                              <a:gd name="connsiteY86" fmla="*/ 1760667 h 2286358"/>
                              <a:gd name="connsiteX87" fmla="*/ 3132000 w 4680000"/>
                              <a:gd name="connsiteY87" fmla="*/ 1830866 h 2286358"/>
                              <a:gd name="connsiteX88" fmla="*/ 3168000 w 4680000"/>
                              <a:gd name="connsiteY88" fmla="*/ 1894312 h 2286358"/>
                              <a:gd name="connsiteX89" fmla="*/ 3204001 w 4680000"/>
                              <a:gd name="connsiteY89" fmla="*/ 1951164 h 2286358"/>
                              <a:gd name="connsiteX90" fmla="*/ 3240000 w 4680000"/>
                              <a:gd name="connsiteY90" fmla="*/ 2001675 h 2286358"/>
                              <a:gd name="connsiteX91" fmla="*/ 3276000 w 4680000"/>
                              <a:gd name="connsiteY91" fmla="*/ 2046181 h 2286358"/>
                              <a:gd name="connsiteX92" fmla="*/ 3312000 w 4680000"/>
                              <a:gd name="connsiteY92" fmla="*/ 2085076 h 2286358"/>
                              <a:gd name="connsiteX93" fmla="*/ 3348000 w 4680000"/>
                              <a:gd name="connsiteY93" fmla="*/ 2118793 h 2286358"/>
                              <a:gd name="connsiteX94" fmla="*/ 3384000 w 4680000"/>
                              <a:gd name="connsiteY94" fmla="*/ 2147789 h 2286358"/>
                              <a:gd name="connsiteX95" fmla="*/ 3420000 w 4680000"/>
                              <a:gd name="connsiteY95" fmla="*/ 2172529 h 2286358"/>
                              <a:gd name="connsiteX96" fmla="*/ 3456000 w 4680000"/>
                              <a:gd name="connsiteY96" fmla="*/ 2193473 h 2286358"/>
                              <a:gd name="connsiteX97" fmla="*/ 3492000 w 4680000"/>
                              <a:gd name="connsiteY97" fmla="*/ 2211067 h 2286358"/>
                              <a:gd name="connsiteX98" fmla="*/ 3528000 w 4680000"/>
                              <a:gd name="connsiteY98" fmla="*/ 2225734 h 2286358"/>
                              <a:gd name="connsiteX99" fmla="*/ 3564000 w 4680000"/>
                              <a:gd name="connsiteY99" fmla="*/ 2237869 h 2286358"/>
                              <a:gd name="connsiteX100" fmla="*/ 3600000 w 4680000"/>
                              <a:gd name="connsiteY100" fmla="*/ 2247832 h 2286358"/>
                              <a:gd name="connsiteX101" fmla="*/ 3636000 w 4680000"/>
                              <a:gd name="connsiteY101" fmla="*/ 2255952 h 2286358"/>
                              <a:gd name="connsiteX102" fmla="*/ 3672000 w 4680000"/>
                              <a:gd name="connsiteY102" fmla="*/ 2262519 h 2286358"/>
                              <a:gd name="connsiteX103" fmla="*/ 3708000 w 4680000"/>
                              <a:gd name="connsiteY103" fmla="*/ 2267793 h 2286358"/>
                              <a:gd name="connsiteX104" fmla="*/ 3744000 w 4680000"/>
                              <a:gd name="connsiteY104" fmla="*/ 2271996 h 2286358"/>
                              <a:gd name="connsiteX105" fmla="*/ 3780000 w 4680000"/>
                              <a:gd name="connsiteY105" fmla="*/ 2275322 h 2286358"/>
                              <a:gd name="connsiteX106" fmla="*/ 3816000 w 4680000"/>
                              <a:gd name="connsiteY106" fmla="*/ 2277933 h 2286358"/>
                              <a:gd name="connsiteX107" fmla="*/ 3852000 w 4680000"/>
                              <a:gd name="connsiteY107" fmla="*/ 2279970 h 2286358"/>
                              <a:gd name="connsiteX108" fmla="*/ 3888001 w 4680000"/>
                              <a:gd name="connsiteY108" fmla="*/ 2281546 h 2286358"/>
                              <a:gd name="connsiteX109" fmla="*/ 3924000 w 4680000"/>
                              <a:gd name="connsiteY109" fmla="*/ 2282758 h 2286358"/>
                              <a:gd name="connsiteX110" fmla="*/ 3960000 w 4680000"/>
                              <a:gd name="connsiteY110" fmla="*/ 2283683 h 2286358"/>
                              <a:gd name="connsiteX111" fmla="*/ 3996000 w 4680000"/>
                              <a:gd name="connsiteY111" fmla="*/ 2284383 h 2286358"/>
                              <a:gd name="connsiteX112" fmla="*/ 4032000 w 4680000"/>
                              <a:gd name="connsiteY112" fmla="*/ 2284910 h 2286358"/>
                              <a:gd name="connsiteX113" fmla="*/ 4068000 w 4680000"/>
                              <a:gd name="connsiteY113" fmla="*/ 2285304 h 2286358"/>
                              <a:gd name="connsiteX114" fmla="*/ 4104000 w 4680000"/>
                              <a:gd name="connsiteY114" fmla="*/ 2285595 h 2286358"/>
                              <a:gd name="connsiteX115" fmla="*/ 4140000 w 4680000"/>
                              <a:gd name="connsiteY115" fmla="*/ 2285810 h 2286358"/>
                              <a:gd name="connsiteX116" fmla="*/ 4176000 w 4680000"/>
                              <a:gd name="connsiteY116" fmla="*/ 2285968 h 2286358"/>
                              <a:gd name="connsiteX117" fmla="*/ 4212000 w 4680000"/>
                              <a:gd name="connsiteY117" fmla="*/ 2286081 h 2286358"/>
                              <a:gd name="connsiteX118" fmla="*/ 4248000 w 4680000"/>
                              <a:gd name="connsiteY118" fmla="*/ 2286164 h 2286358"/>
                              <a:gd name="connsiteX119" fmla="*/ 4284000 w 4680000"/>
                              <a:gd name="connsiteY119" fmla="*/ 2286223 h 2286358"/>
                              <a:gd name="connsiteX120" fmla="*/ 4320001 w 4680000"/>
                              <a:gd name="connsiteY120" fmla="*/ 2286264 h 2286358"/>
                              <a:gd name="connsiteX121" fmla="*/ 4356000 w 4680000"/>
                              <a:gd name="connsiteY121" fmla="*/ 2286294 h 2286358"/>
                              <a:gd name="connsiteX122" fmla="*/ 4392000 w 4680000"/>
                              <a:gd name="connsiteY122" fmla="*/ 2286315 h 2286358"/>
                              <a:gd name="connsiteX123" fmla="*/ 4428000 w 4680000"/>
                              <a:gd name="connsiteY123" fmla="*/ 2286329 h 2286358"/>
                              <a:gd name="connsiteX124" fmla="*/ 4464000 w 4680000"/>
                              <a:gd name="connsiteY124" fmla="*/ 2286339 h 2286358"/>
                              <a:gd name="connsiteX125" fmla="*/ 4500000 w 4680000"/>
                              <a:gd name="connsiteY125" fmla="*/ 2286346 h 2286358"/>
                              <a:gd name="connsiteX126" fmla="*/ 4536000 w 4680000"/>
                              <a:gd name="connsiteY126" fmla="*/ 2286350 h 2286358"/>
                              <a:gd name="connsiteX127" fmla="*/ 4572000 w 4680000"/>
                              <a:gd name="connsiteY127" fmla="*/ 2286354 h 2286358"/>
                              <a:gd name="connsiteX128" fmla="*/ 4608000 w 4680000"/>
                              <a:gd name="connsiteY128" fmla="*/ 2286356 h 2286358"/>
                              <a:gd name="connsiteX129" fmla="*/ 4644000 w 4680000"/>
                              <a:gd name="connsiteY129" fmla="*/ 2286357 h 2286358"/>
                              <a:gd name="connsiteX130" fmla="*/ 4680000 w 4680000"/>
                              <a:gd name="connsiteY130" fmla="*/ 2286358 h 228635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</a:cxnLst>
                            <a:rect l="l" t="t" r="r" b="b"/>
                            <a:pathLst>
                              <a:path w="4680000" h="2286358">
                                <a:moveTo>
                                  <a:pt x="0" y="2286358"/>
                                </a:moveTo>
                                <a:lnTo>
                                  <a:pt x="36000" y="2286357"/>
                                </a:lnTo>
                                <a:lnTo>
                                  <a:pt x="72000" y="2286356"/>
                                </a:lnTo>
                                <a:lnTo>
                                  <a:pt x="108000" y="2286354"/>
                                </a:lnTo>
                                <a:lnTo>
                                  <a:pt x="144000" y="2286350"/>
                                </a:lnTo>
                                <a:lnTo>
                                  <a:pt x="180000" y="2286346"/>
                                </a:lnTo>
                                <a:lnTo>
                                  <a:pt x="216000" y="2286339"/>
                                </a:lnTo>
                                <a:lnTo>
                                  <a:pt x="252000" y="2286329"/>
                                </a:lnTo>
                                <a:lnTo>
                                  <a:pt x="288000" y="2286315"/>
                                </a:lnTo>
                                <a:lnTo>
                                  <a:pt x="324000" y="2286294"/>
                                </a:lnTo>
                                <a:lnTo>
                                  <a:pt x="360000" y="2286264"/>
                                </a:lnTo>
                                <a:lnTo>
                                  <a:pt x="396000" y="2286223"/>
                                </a:lnTo>
                                <a:lnTo>
                                  <a:pt x="432000" y="2286164"/>
                                </a:lnTo>
                                <a:lnTo>
                                  <a:pt x="468000" y="2286081"/>
                                </a:lnTo>
                                <a:lnTo>
                                  <a:pt x="504000" y="2285968"/>
                                </a:lnTo>
                                <a:lnTo>
                                  <a:pt x="540000" y="2285810"/>
                                </a:lnTo>
                                <a:lnTo>
                                  <a:pt x="576000" y="2285595"/>
                                </a:lnTo>
                                <a:lnTo>
                                  <a:pt x="612000" y="2285304"/>
                                </a:lnTo>
                                <a:lnTo>
                                  <a:pt x="648000" y="2284910"/>
                                </a:lnTo>
                                <a:lnTo>
                                  <a:pt x="684000" y="2284383"/>
                                </a:lnTo>
                                <a:lnTo>
                                  <a:pt x="720000" y="2283683"/>
                                </a:lnTo>
                                <a:lnTo>
                                  <a:pt x="756000" y="2282758"/>
                                </a:lnTo>
                                <a:lnTo>
                                  <a:pt x="792000" y="2281546"/>
                                </a:lnTo>
                                <a:lnTo>
                                  <a:pt x="828000" y="2279970"/>
                                </a:lnTo>
                                <a:lnTo>
                                  <a:pt x="864000" y="2277933"/>
                                </a:lnTo>
                                <a:lnTo>
                                  <a:pt x="900000" y="2275322"/>
                                </a:lnTo>
                                <a:lnTo>
                                  <a:pt x="936000" y="2271996"/>
                                </a:lnTo>
                                <a:cubicBezTo>
                                  <a:pt x="948000" y="2270741"/>
                                  <a:pt x="960000" y="2269372"/>
                                  <a:pt x="972000" y="2267793"/>
                                </a:cubicBezTo>
                                <a:cubicBezTo>
                                  <a:pt x="984000" y="2266214"/>
                                  <a:pt x="996000" y="2264492"/>
                                  <a:pt x="1008000" y="2262519"/>
                                </a:cubicBezTo>
                                <a:cubicBezTo>
                                  <a:pt x="1020000" y="2260546"/>
                                  <a:pt x="1032000" y="2258400"/>
                                  <a:pt x="1044000" y="2255952"/>
                                </a:cubicBezTo>
                                <a:cubicBezTo>
                                  <a:pt x="1056000" y="2253504"/>
                                  <a:pt x="1068000" y="2250846"/>
                                  <a:pt x="1080000" y="2247832"/>
                                </a:cubicBezTo>
                                <a:cubicBezTo>
                                  <a:pt x="1092000" y="2244818"/>
                                  <a:pt x="1104000" y="2241552"/>
                                  <a:pt x="1116000" y="2237869"/>
                                </a:cubicBezTo>
                                <a:cubicBezTo>
                                  <a:pt x="1128000" y="2234186"/>
                                  <a:pt x="1140000" y="2230201"/>
                                  <a:pt x="1152000" y="2225734"/>
                                </a:cubicBezTo>
                                <a:cubicBezTo>
                                  <a:pt x="1164000" y="2221267"/>
                                  <a:pt x="1176000" y="2216444"/>
                                  <a:pt x="1188000" y="2211067"/>
                                </a:cubicBezTo>
                                <a:cubicBezTo>
                                  <a:pt x="1200000" y="2205690"/>
                                  <a:pt x="1212000" y="2199896"/>
                                  <a:pt x="1224000" y="2193473"/>
                                </a:cubicBezTo>
                                <a:cubicBezTo>
                                  <a:pt x="1236000" y="2187050"/>
                                  <a:pt x="1248000" y="2180143"/>
                                  <a:pt x="1260000" y="2172529"/>
                                </a:cubicBezTo>
                                <a:cubicBezTo>
                                  <a:pt x="1272000" y="2164915"/>
                                  <a:pt x="1284000" y="2156745"/>
                                  <a:pt x="1296000" y="2147789"/>
                                </a:cubicBezTo>
                                <a:cubicBezTo>
                                  <a:pt x="1308000" y="2138833"/>
                                  <a:pt x="1320000" y="2129245"/>
                                  <a:pt x="1332000" y="2118793"/>
                                </a:cubicBezTo>
                                <a:cubicBezTo>
                                  <a:pt x="1344000" y="2108341"/>
                                  <a:pt x="1356000" y="2097178"/>
                                  <a:pt x="1368000" y="2085076"/>
                                </a:cubicBezTo>
                                <a:cubicBezTo>
                                  <a:pt x="1380000" y="2072974"/>
                                  <a:pt x="1392000" y="2060081"/>
                                  <a:pt x="1404000" y="2046181"/>
                                </a:cubicBezTo>
                                <a:cubicBezTo>
                                  <a:pt x="1416000" y="2032281"/>
                                  <a:pt x="1428000" y="2017511"/>
                                  <a:pt x="1440000" y="2001675"/>
                                </a:cubicBezTo>
                                <a:cubicBezTo>
                                  <a:pt x="1452000" y="1985839"/>
                                  <a:pt x="1464000" y="1969058"/>
                                  <a:pt x="1476000" y="1951164"/>
                                </a:cubicBezTo>
                                <a:cubicBezTo>
                                  <a:pt x="1488000" y="1933270"/>
                                  <a:pt x="1500000" y="1914362"/>
                                  <a:pt x="1512000" y="1894312"/>
                                </a:cubicBezTo>
                                <a:cubicBezTo>
                                  <a:pt x="1524000" y="1874262"/>
                                  <a:pt x="1536000" y="1853140"/>
                                  <a:pt x="1548000" y="1830866"/>
                                </a:cubicBezTo>
                                <a:cubicBezTo>
                                  <a:pt x="1560000" y="1808592"/>
                                  <a:pt x="1572000" y="1785198"/>
                                  <a:pt x="1584000" y="1760667"/>
                                </a:cubicBezTo>
                                <a:cubicBezTo>
                                  <a:pt x="1596000" y="1736136"/>
                                  <a:pt x="1608000" y="1710458"/>
                                  <a:pt x="1620000" y="1683682"/>
                                </a:cubicBezTo>
                                <a:cubicBezTo>
                                  <a:pt x="1632000" y="1656906"/>
                                  <a:pt x="1644000" y="1628973"/>
                                  <a:pt x="1656000" y="1600013"/>
                                </a:cubicBezTo>
                                <a:cubicBezTo>
                                  <a:pt x="1668000" y="1571053"/>
                                  <a:pt x="1680000" y="1540951"/>
                                  <a:pt x="1692000" y="1509922"/>
                                </a:cubicBezTo>
                                <a:cubicBezTo>
                                  <a:pt x="1704000" y="1478894"/>
                                  <a:pt x="1716000" y="1446764"/>
                                  <a:pt x="1728000" y="1413842"/>
                                </a:cubicBezTo>
                                <a:cubicBezTo>
                                  <a:pt x="1740000" y="1380920"/>
                                  <a:pt x="1752000" y="1346967"/>
                                  <a:pt x="1764000" y="1312387"/>
                                </a:cubicBezTo>
                                <a:cubicBezTo>
                                  <a:pt x="1776000" y="1277807"/>
                                  <a:pt x="1788000" y="1242300"/>
                                  <a:pt x="1800000" y="1206360"/>
                                </a:cubicBezTo>
                                <a:cubicBezTo>
                                  <a:pt x="1812000" y="1170420"/>
                                  <a:pt x="1824000" y="1133688"/>
                                  <a:pt x="1836000" y="1096747"/>
                                </a:cubicBezTo>
                                <a:cubicBezTo>
                                  <a:pt x="1848000" y="1059806"/>
                                  <a:pt x="1860000" y="1022241"/>
                                  <a:pt x="1872000" y="984716"/>
                                </a:cubicBezTo>
                                <a:cubicBezTo>
                                  <a:pt x="1884000" y="947191"/>
                                  <a:pt x="1896000" y="909240"/>
                                  <a:pt x="1908000" y="871598"/>
                                </a:cubicBezTo>
                                <a:cubicBezTo>
                                  <a:pt x="1920000" y="833956"/>
                                  <a:pt x="1932000" y="796115"/>
                                  <a:pt x="1944000" y="758867"/>
                                </a:cubicBezTo>
                                <a:cubicBezTo>
                                  <a:pt x="1956000" y="721619"/>
                                  <a:pt x="1968000" y="684422"/>
                                  <a:pt x="1980000" y="648111"/>
                                </a:cubicBezTo>
                                <a:cubicBezTo>
                                  <a:pt x="1992000" y="611800"/>
                                  <a:pt x="2004000" y="575812"/>
                                  <a:pt x="2016000" y="541000"/>
                                </a:cubicBezTo>
                                <a:cubicBezTo>
                                  <a:pt x="2028000" y="506188"/>
                                  <a:pt x="2040000" y="471984"/>
                                  <a:pt x="2052000" y="439240"/>
                                </a:cubicBezTo>
                                <a:cubicBezTo>
                                  <a:pt x="2064000" y="406496"/>
                                  <a:pt x="2076000" y="374653"/>
                                  <a:pt x="2088000" y="344536"/>
                                </a:cubicBezTo>
                                <a:cubicBezTo>
                                  <a:pt x="2100000" y="314419"/>
                                  <a:pt x="2112000" y="285495"/>
                                  <a:pt x="2124000" y="258540"/>
                                </a:cubicBezTo>
                                <a:cubicBezTo>
                                  <a:pt x="2136000" y="231585"/>
                                  <a:pt x="2148000" y="206106"/>
                                  <a:pt x="2160000" y="182807"/>
                                </a:cubicBezTo>
                                <a:cubicBezTo>
                                  <a:pt x="2172000" y="159508"/>
                                  <a:pt x="2184000" y="137950"/>
                                  <a:pt x="2196000" y="118744"/>
                                </a:cubicBezTo>
                                <a:cubicBezTo>
                                  <a:pt x="2208000" y="99538"/>
                                  <a:pt x="2220000" y="82316"/>
                                  <a:pt x="2232000" y="67572"/>
                                </a:cubicBezTo>
                                <a:cubicBezTo>
                                  <a:pt x="2244000" y="52828"/>
                                  <a:pt x="2256000" y="40276"/>
                                  <a:pt x="2268000" y="30282"/>
                                </a:cubicBezTo>
                                <a:cubicBezTo>
                                  <a:pt x="2280000" y="20288"/>
                                  <a:pt x="2292000" y="12656"/>
                                  <a:pt x="2304000" y="7609"/>
                                </a:cubicBezTo>
                                <a:cubicBezTo>
                                  <a:pt x="2316000" y="2562"/>
                                  <a:pt x="2328000" y="0"/>
                                  <a:pt x="2340000" y="0"/>
                                </a:cubicBezTo>
                                <a:cubicBezTo>
                                  <a:pt x="2352000" y="0"/>
                                  <a:pt x="2364000" y="2562"/>
                                  <a:pt x="2376000" y="7609"/>
                                </a:cubicBezTo>
                                <a:cubicBezTo>
                                  <a:pt x="2388000" y="12656"/>
                                  <a:pt x="2400000" y="20288"/>
                                  <a:pt x="2412000" y="30282"/>
                                </a:cubicBezTo>
                                <a:cubicBezTo>
                                  <a:pt x="2424000" y="40276"/>
                                  <a:pt x="2436000" y="52828"/>
                                  <a:pt x="2448000" y="67572"/>
                                </a:cubicBezTo>
                                <a:cubicBezTo>
                                  <a:pt x="2460000" y="82316"/>
                                  <a:pt x="2472000" y="99538"/>
                                  <a:pt x="2484000" y="118744"/>
                                </a:cubicBezTo>
                                <a:cubicBezTo>
                                  <a:pt x="2496000" y="137950"/>
                                  <a:pt x="2508000" y="159508"/>
                                  <a:pt x="2520000" y="182807"/>
                                </a:cubicBezTo>
                                <a:cubicBezTo>
                                  <a:pt x="2532000" y="206106"/>
                                  <a:pt x="2544000" y="231585"/>
                                  <a:pt x="2556000" y="258540"/>
                                </a:cubicBezTo>
                                <a:cubicBezTo>
                                  <a:pt x="2568000" y="285495"/>
                                  <a:pt x="2580000" y="314419"/>
                                  <a:pt x="2592000" y="344536"/>
                                </a:cubicBezTo>
                                <a:cubicBezTo>
                                  <a:pt x="2604000" y="374653"/>
                                  <a:pt x="2616000" y="406496"/>
                                  <a:pt x="2628000" y="439240"/>
                                </a:cubicBezTo>
                                <a:cubicBezTo>
                                  <a:pt x="2640000" y="471984"/>
                                  <a:pt x="2652000" y="506188"/>
                                  <a:pt x="2664000" y="541000"/>
                                </a:cubicBezTo>
                                <a:cubicBezTo>
                                  <a:pt x="2676000" y="575812"/>
                                  <a:pt x="2688000" y="611800"/>
                                  <a:pt x="2700000" y="648111"/>
                                </a:cubicBezTo>
                                <a:cubicBezTo>
                                  <a:pt x="2712000" y="684422"/>
                                  <a:pt x="2724000" y="721619"/>
                                  <a:pt x="2736000" y="758867"/>
                                </a:cubicBezTo>
                                <a:cubicBezTo>
                                  <a:pt x="2748000" y="796115"/>
                                  <a:pt x="2760000" y="833956"/>
                                  <a:pt x="2772000" y="871598"/>
                                </a:cubicBezTo>
                                <a:lnTo>
                                  <a:pt x="2808000" y="984716"/>
                                </a:lnTo>
                                <a:cubicBezTo>
                                  <a:pt x="2820000" y="1022241"/>
                                  <a:pt x="2832000" y="1059806"/>
                                  <a:pt x="2844000" y="1096747"/>
                                </a:cubicBezTo>
                                <a:cubicBezTo>
                                  <a:pt x="2856000" y="1133688"/>
                                  <a:pt x="2868000" y="1170420"/>
                                  <a:pt x="2880000" y="1206360"/>
                                </a:cubicBezTo>
                                <a:cubicBezTo>
                                  <a:pt x="2892000" y="1242300"/>
                                  <a:pt x="2904000" y="1277807"/>
                                  <a:pt x="2916000" y="1312387"/>
                                </a:cubicBezTo>
                                <a:cubicBezTo>
                                  <a:pt x="2928000" y="1346967"/>
                                  <a:pt x="2940000" y="1380920"/>
                                  <a:pt x="2952000" y="1413842"/>
                                </a:cubicBezTo>
                                <a:cubicBezTo>
                                  <a:pt x="2964000" y="1446764"/>
                                  <a:pt x="2976000" y="1478894"/>
                                  <a:pt x="2988000" y="1509922"/>
                                </a:cubicBezTo>
                                <a:cubicBezTo>
                                  <a:pt x="3000000" y="1540951"/>
                                  <a:pt x="3012000" y="1571053"/>
                                  <a:pt x="3024000" y="1600013"/>
                                </a:cubicBezTo>
                                <a:cubicBezTo>
                                  <a:pt x="3036000" y="1628973"/>
                                  <a:pt x="3048000" y="1656906"/>
                                  <a:pt x="3060000" y="1683682"/>
                                </a:cubicBezTo>
                                <a:cubicBezTo>
                                  <a:pt x="3072000" y="1710458"/>
                                  <a:pt x="3084000" y="1736136"/>
                                  <a:pt x="3096000" y="1760667"/>
                                </a:cubicBezTo>
                                <a:cubicBezTo>
                                  <a:pt x="3108000" y="1785198"/>
                                  <a:pt x="3120000" y="1808592"/>
                                  <a:pt x="3132000" y="1830866"/>
                                </a:cubicBezTo>
                                <a:cubicBezTo>
                                  <a:pt x="3144000" y="1853140"/>
                                  <a:pt x="3156000" y="1874262"/>
                                  <a:pt x="3168000" y="1894312"/>
                                </a:cubicBezTo>
                                <a:cubicBezTo>
                                  <a:pt x="3180000" y="1914362"/>
                                  <a:pt x="3192001" y="1933270"/>
                                  <a:pt x="3204001" y="1951164"/>
                                </a:cubicBezTo>
                                <a:cubicBezTo>
                                  <a:pt x="3216001" y="1969058"/>
                                  <a:pt x="3228000" y="1985839"/>
                                  <a:pt x="3240000" y="2001675"/>
                                </a:cubicBezTo>
                                <a:cubicBezTo>
                                  <a:pt x="3252000" y="2017511"/>
                                  <a:pt x="3264000" y="2032281"/>
                                  <a:pt x="3276000" y="2046181"/>
                                </a:cubicBezTo>
                                <a:cubicBezTo>
                                  <a:pt x="3288000" y="2060081"/>
                                  <a:pt x="3300000" y="2072974"/>
                                  <a:pt x="3312000" y="2085076"/>
                                </a:cubicBezTo>
                                <a:cubicBezTo>
                                  <a:pt x="3324000" y="2097178"/>
                                  <a:pt x="3336000" y="2108341"/>
                                  <a:pt x="3348000" y="2118793"/>
                                </a:cubicBezTo>
                                <a:cubicBezTo>
                                  <a:pt x="3360000" y="2129245"/>
                                  <a:pt x="3372000" y="2138833"/>
                                  <a:pt x="3384000" y="2147789"/>
                                </a:cubicBezTo>
                                <a:cubicBezTo>
                                  <a:pt x="3396000" y="2156745"/>
                                  <a:pt x="3408000" y="2164915"/>
                                  <a:pt x="3420000" y="2172529"/>
                                </a:cubicBezTo>
                                <a:cubicBezTo>
                                  <a:pt x="3432000" y="2180143"/>
                                  <a:pt x="3444000" y="2187050"/>
                                  <a:pt x="3456000" y="2193473"/>
                                </a:cubicBezTo>
                                <a:cubicBezTo>
                                  <a:pt x="3468000" y="2199896"/>
                                  <a:pt x="3480000" y="2205690"/>
                                  <a:pt x="3492000" y="2211067"/>
                                </a:cubicBezTo>
                                <a:cubicBezTo>
                                  <a:pt x="3504000" y="2216444"/>
                                  <a:pt x="3516000" y="2221267"/>
                                  <a:pt x="3528000" y="2225734"/>
                                </a:cubicBezTo>
                                <a:cubicBezTo>
                                  <a:pt x="3540000" y="2230201"/>
                                  <a:pt x="3552000" y="2234186"/>
                                  <a:pt x="3564000" y="2237869"/>
                                </a:cubicBezTo>
                                <a:cubicBezTo>
                                  <a:pt x="3576000" y="2241552"/>
                                  <a:pt x="3588000" y="2244818"/>
                                  <a:pt x="3600000" y="2247832"/>
                                </a:cubicBezTo>
                                <a:cubicBezTo>
                                  <a:pt x="3612000" y="2250846"/>
                                  <a:pt x="3624000" y="2253504"/>
                                  <a:pt x="3636000" y="2255952"/>
                                </a:cubicBezTo>
                                <a:cubicBezTo>
                                  <a:pt x="3648000" y="2258400"/>
                                  <a:pt x="3660000" y="2260546"/>
                                  <a:pt x="3672000" y="2262519"/>
                                </a:cubicBezTo>
                                <a:cubicBezTo>
                                  <a:pt x="3684000" y="2264492"/>
                                  <a:pt x="3696000" y="2266214"/>
                                  <a:pt x="3708000" y="2267793"/>
                                </a:cubicBezTo>
                                <a:cubicBezTo>
                                  <a:pt x="3720000" y="2269372"/>
                                  <a:pt x="3732000" y="2270741"/>
                                  <a:pt x="3744000" y="2271996"/>
                                </a:cubicBezTo>
                                <a:cubicBezTo>
                                  <a:pt x="3756000" y="2273251"/>
                                  <a:pt x="3768000" y="2274333"/>
                                  <a:pt x="3780000" y="2275322"/>
                                </a:cubicBezTo>
                                <a:lnTo>
                                  <a:pt x="3816000" y="2277933"/>
                                </a:lnTo>
                                <a:lnTo>
                                  <a:pt x="3852000" y="2279970"/>
                                </a:lnTo>
                                <a:lnTo>
                                  <a:pt x="3888001" y="2281546"/>
                                </a:lnTo>
                                <a:lnTo>
                                  <a:pt x="3924000" y="2282758"/>
                                </a:lnTo>
                                <a:lnTo>
                                  <a:pt x="3960000" y="2283683"/>
                                </a:lnTo>
                                <a:lnTo>
                                  <a:pt x="3996000" y="2284383"/>
                                </a:lnTo>
                                <a:lnTo>
                                  <a:pt x="4032000" y="2284910"/>
                                </a:lnTo>
                                <a:lnTo>
                                  <a:pt x="4068000" y="2285304"/>
                                </a:lnTo>
                                <a:lnTo>
                                  <a:pt x="4104000" y="2285595"/>
                                </a:lnTo>
                                <a:lnTo>
                                  <a:pt x="4140000" y="2285810"/>
                                </a:lnTo>
                                <a:lnTo>
                                  <a:pt x="4176000" y="2285968"/>
                                </a:lnTo>
                                <a:lnTo>
                                  <a:pt x="4212000" y="2286081"/>
                                </a:lnTo>
                                <a:lnTo>
                                  <a:pt x="4248000" y="2286164"/>
                                </a:lnTo>
                                <a:lnTo>
                                  <a:pt x="4284000" y="2286223"/>
                                </a:lnTo>
                                <a:lnTo>
                                  <a:pt x="4320001" y="2286264"/>
                                </a:lnTo>
                                <a:lnTo>
                                  <a:pt x="4356000" y="2286294"/>
                                </a:lnTo>
                                <a:lnTo>
                                  <a:pt x="4392000" y="2286315"/>
                                </a:lnTo>
                                <a:lnTo>
                                  <a:pt x="4428000" y="2286329"/>
                                </a:lnTo>
                                <a:lnTo>
                                  <a:pt x="4464000" y="2286339"/>
                                </a:lnTo>
                                <a:lnTo>
                                  <a:pt x="4500000" y="2286346"/>
                                </a:lnTo>
                                <a:lnTo>
                                  <a:pt x="4536000" y="2286350"/>
                                </a:lnTo>
                                <a:lnTo>
                                  <a:pt x="4572000" y="2286354"/>
                                </a:lnTo>
                                <a:lnTo>
                                  <a:pt x="4608000" y="2286356"/>
                                </a:lnTo>
                                <a:lnTo>
                                  <a:pt x="4644000" y="2286357"/>
                                </a:lnTo>
                                <a:lnTo>
                                  <a:pt x="4680000" y="2286358"/>
                                </a:lnTo>
                              </a:path>
                            </a:pathLst>
                          </a:custGeom>
                          <a:ln w="63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37567C" id="Group 2695" o:spid="_x0000_s1095" style="position:absolute;margin-left:0;margin-top:0;width:382.4pt;height:297.05pt;z-index:251687936;mso-position-horizontal:center;mso-width-relative:margin;mso-height-relative:margin" coordsize="48557,377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">
                <v:group id="Group 2669" o:spid="_x0000_s1096" style="position:absolute;left:1426;top:3048;width:43882;height:33476" coordsize="43882,334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">
                  <v:line id="Straight Connector 2333" o:spid="_x0000_s1097" style="position:absolute;flip:x y;visibility:visible;mso-wrap-style:square" from="259,32360" to="436,334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" strokecolor="#a5a5a5 [2092]" strokeweight=".5pt">
                    <v:stroke joinstyle="miter"/>
                  </v:line>
                  <v:line id="Straight Connector 2334" o:spid="_x0000_s1098" style="position:absolute;flip:x y;visibility:visible;mso-wrap-style:square" from="194,30220" to="483,312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" strokecolor="#a5a5a5 [2092]" strokeweight=".5pt">
                    <v:stroke joinstyle="miter"/>
                  </v:line>
                  <v:line id="Straight Connector 2335" o:spid="_x0000_s1099" style="position:absolute;flip:x y;visibility:visible;mso-wrap-style:square" from="0,28210" to="691,290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" strokecolor="#a5a5a5 [2092]" strokeweight=".5pt">
                    <v:stroke joinstyle="miter"/>
                  </v:line>
                  <v:line id="Straight Connector 2336" o:spid="_x0000_s1100" style="position:absolute;flip:x;visibility:visible;mso-wrap-style:square" from="0,26005" to="691,268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" strokecolor="#a5a5a5 [2092]" strokeweight=".5pt">
                    <v:stroke joinstyle="miter"/>
                  </v:line>
                  <v:line id="Straight Connector 2337" o:spid="_x0000_s1101" style="position:absolute;flip:x;visibility:visible;mso-wrap-style:square" from="194,23735" to="483,247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" strokecolor="#a5a5a5 [2092]" strokeweight=".5pt">
                    <v:stroke joinstyle="miter"/>
                  </v:line>
                  <v:line id="Straight Connector 2338" o:spid="_x0000_s1102" style="position:absolute;flip:x;visibility:visible;mso-wrap-style:square" from="259,21595" to="436,226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" strokecolor="#a5a5a5 [2092]" strokeweight=".5pt">
                    <v:stroke joinstyle="miter"/>
                  </v:line>
                  <v:line id="Straight Connector 2339" o:spid="_x0000_s1103" style="position:absolute;flip:x;visibility:visible;mso-wrap-style:square" from="259,19455" to="387,205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" strokecolor="#a5a5a5 [2092]" strokeweight=".5pt">
                    <v:stroke joinstyle="miter"/>
                  </v:line>
                  <v:line id="Straight Connector 2340" o:spid="_x0000_s1104" style="position:absolute;flip:x;visibility:visible;mso-wrap-style:square" from="324,17250" to="423,18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" strokecolor="#a5a5a5 [2092]" strokeweight=".5pt">
                    <v:stroke joinstyle="miter"/>
                  </v:line>
                  <v:line id="Straight Connector 2341" o:spid="_x0000_s1105" style="position:absolute;flip:x;visibility:visible;mso-wrap-style:square" from="324,15110" to="405,161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" strokecolor="#a5a5a5 [2092]" strokeweight=".5pt">
                    <v:stroke joinstyle="miter"/>
                  </v:line>
                  <v:line id="Straight Connector 2342" o:spid="_x0000_s1106" style="position:absolute;flip:x;visibility:visible;mso-wrap-style:square" from="324,12970" to="393,14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" strokecolor="#a5a5a5 [2092]" strokeweight=".5pt">
                    <v:stroke joinstyle="miter"/>
                  </v:line>
                  <v:line id="Straight Connector 2343" o:spid="_x0000_s1107" style="position:absolute;flip:x;visibility:visible;mso-wrap-style:square" from="324,10765" to="384,118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" strokecolor="#a5a5a5 [2092]" strokeweight=".5pt">
                    <v:stroke joinstyle="miter"/>
                  </v:line>
                  <v:line id="Straight Connector 2344" o:spid="_x0000_s1108" style="position:absolute;flip:x;visibility:visible;mso-wrap-style:square" from="324,8625" to="377,97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" strokecolor="#a5a5a5 [2092]" strokeweight=".5pt">
                    <v:stroke joinstyle="miter"/>
                  </v:line>
                  <v:line id="Straight Connector 2345" o:spid="_x0000_s1109" style="position:absolute;flip:x;visibility:visible;mso-wrap-style:square" from="324,6485" to="371,75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" strokecolor="#a5a5a5 [2092]" strokeweight=".5pt">
                    <v:stroke joinstyle="miter"/>
                  </v:line>
                  <v:line id="Straight Connector 2346" o:spid="_x0000_s1110" style="position:absolute;flip:x;visibility:visible;mso-wrap-style:square" from="324,4280" to="367,5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" strokecolor="#a5a5a5 [2092]" strokeweight=".5pt">
                    <v:stroke joinstyle="miter"/>
                  </v:line>
                  <v:line id="Straight Connector 2347" o:spid="_x0000_s1111" style="position:absolute;flip:x;visibility:visible;mso-wrap-style:square" from="324,2140" to="363,3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" strokecolor="#a5a5a5 [2092]" strokeweight=".5pt">
                    <v:stroke joinstyle="miter"/>
                  </v:line>
                  <v:line id="Straight Connector 2348" o:spid="_x0000_s1112" style="position:absolute;flip:x;visibility:visible;mso-wrap-style:square" from="324,0" to="360,10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" strokecolor="#a5a5a5 [2092]" strokeweight=".5pt">
                    <v:stroke joinstyle="miter"/>
                  </v:line>
                  <v:line id="Straight Connector 2349" o:spid="_x0000_s1113" style="position:absolute;flip:x y;visibility:visible;mso-wrap-style:square" from="2399,32360" to="2596,334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" strokecolor="#a5a5a5 [2092]" strokeweight=".5pt">
                    <v:stroke joinstyle="miter"/>
                  </v:line>
                  <v:line id="Straight Connector 2350" o:spid="_x0000_s1114" style="position:absolute;flip:x y;visibility:visible;mso-wrap-style:square" from="2334,30220" to="2653,312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" strokecolor="#a5a5a5 [2092]" strokeweight=".5pt">
                    <v:stroke joinstyle="miter"/>
                  </v:line>
                  <v:line id="Straight Connector 2351" o:spid="_x0000_s1115" style="position:absolute;flip:x y;visibility:visible;mso-wrap-style:square" from="2140,28210" to="2873,29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" strokecolor="#a5a5a5 [2092]" strokeweight=".5pt">
                    <v:stroke joinstyle="miter"/>
                  </v:line>
                  <v:line id="Straight Connector 2352" o:spid="_x0000_s1116" style="position:absolute;flip:x;visibility:visible;mso-wrap-style:square" from="2140,26070" to="2873,268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" strokecolor="#a5a5a5 [2092]" strokeweight=".5pt">
                    <v:stroke joinstyle="miter"/>
                  </v:line>
                  <v:line id="Straight Connector 2353" o:spid="_x0000_s1117" style="position:absolute;flip:x;visibility:visible;mso-wrap-style:square" from="2334,23800" to="2653,248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" strokecolor="#a5a5a5 [2092]" strokeweight=".5pt">
                    <v:stroke joinstyle="miter"/>
                  </v:line>
                  <v:line id="Straight Connector 2354" o:spid="_x0000_s1118" style="position:absolute;flip:x;visibility:visible;mso-wrap-style:square" from="2399,21595" to="2596,226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" strokecolor="#a5a5a5 [2092]" strokeweight=".5pt">
                    <v:stroke joinstyle="miter"/>
                  </v:line>
                  <v:line id="Straight Connector 2355" o:spid="_x0000_s1119" style="position:absolute;flip:x;visibility:visible;mso-wrap-style:square" from="2464,19455" to="2605,205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" strokecolor="#a5a5a5 [2092]" strokeweight=".5pt">
                    <v:stroke joinstyle="miter"/>
                  </v:line>
                  <v:line id="Straight Connector 2356" o:spid="_x0000_s1120" style="position:absolute;flip:x;visibility:visible;mso-wrap-style:square" from="2464,17250" to="2574,183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" strokecolor="#a5a5a5 [2092]" strokeweight=".5pt">
                    <v:stroke joinstyle="miter"/>
                  </v:line>
                  <v:line id="Straight Connector 2357" o:spid="_x0000_s1121" style="position:absolute;flip:x;visibility:visible;mso-wrap-style:square" from="2464,15110" to="2554,16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" strokecolor="#a5a5a5 [2092]" strokeweight=".5pt">
                    <v:stroke joinstyle="miter"/>
                  </v:line>
                  <v:line id="Straight Connector 2358" o:spid="_x0000_s1122" style="position:absolute;flip:x;visibility:visible;mso-wrap-style:square" from="2464,12970" to="2541,140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" strokecolor="#a5a5a5 [2092]" strokeweight=".5pt">
                    <v:stroke joinstyle="miter"/>
                  </v:line>
                  <v:line id="Straight Connector 2359" o:spid="_x0000_s1123" style="position:absolute;flip:x;visibility:visible;mso-wrap-style:square" from="2464,10765" to="2530,118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" strokecolor="#a5a5a5 [2092]" strokeweight=".5pt">
                    <v:stroke joinstyle="miter"/>
                  </v:line>
                  <v:line id="Straight Connector 2360" o:spid="_x0000_s1124" style="position:absolute;flip:x;visibility:visible;mso-wrap-style:square" from="2464,8625" to="2523,97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" strokecolor="#a5a5a5 [2092]" strokeweight=".5pt">
                    <v:stroke joinstyle="miter"/>
                  </v:line>
                  <v:line id="Straight Connector 2361" o:spid="_x0000_s1125" style="position:absolute;flip:x;visibility:visible;mso-wrap-style:square" from="2464,6485" to="2516,75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" strokecolor="#a5a5a5 [2092]" strokeweight=".5pt">
                    <v:stroke joinstyle="miter"/>
                  </v:line>
                  <v:line id="Straight Connector 2362" o:spid="_x0000_s1126" style="position:absolute;flip:x;visibility:visible;mso-wrap-style:square" from="2464,4280" to="2511,5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" strokecolor="#a5a5a5 [2092]" strokeweight=".5pt">
                    <v:stroke joinstyle="miter"/>
                  </v:line>
                  <v:line id="Straight Connector 2363" o:spid="_x0000_s1127" style="position:absolute;flip:x;visibility:visible;mso-wrap-style:square" from="2464,2140" to="2507,3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" strokecolor="#a5a5a5 [2092]" strokeweight=".5pt">
                    <v:stroke joinstyle="miter"/>
                  </v:line>
                  <v:line id="Straight Connector 2364" o:spid="_x0000_s1128" style="position:absolute;flip:x;visibility:visible;mso-wrap-style:square" from="2464,0" to="2504,10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" strokecolor="#a5a5a5 [2092]" strokeweight=".5pt">
                    <v:stroke joinstyle="miter"/>
                  </v:line>
                  <v:line id="Straight Connector 2365" o:spid="_x0000_s1129" style="position:absolute;flip:x y;visibility:visible;mso-wrap-style:square" from="4539,32360" to="4759,334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" strokecolor="#a5a5a5 [2092]" strokeweight=".5pt">
                    <v:stroke joinstyle="miter"/>
                  </v:line>
                  <v:line id="Straight Connector 2366" o:spid="_x0000_s1130" style="position:absolute;flip:x y;visibility:visible;mso-wrap-style:square" from="4474,30220" to="4828,31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" strokecolor="#a5a5a5 [2092]" strokeweight=".5pt">
                    <v:stroke joinstyle="miter"/>
                  </v:line>
                  <v:line id="Straight Connector 2367" o:spid="_x0000_s1131" style="position:absolute;flip:x y;visibility:visible;mso-wrap-style:square" from="4280,28210" to="5059,289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" strokecolor="#a5a5a5 [2092]" strokeweight=".5pt">
                    <v:stroke joinstyle="miter"/>
                  </v:line>
                  <v:line id="Straight Connector 2368" o:spid="_x0000_s1132" style="position:absolute;flip:x;visibility:visible;mso-wrap-style:square" from="4280,26070" to="5059,26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" strokecolor="#a5a5a5 [2092]" strokeweight=".5pt">
                    <v:stroke joinstyle="miter"/>
                  </v:line>
                  <v:line id="Straight Connector 2369" o:spid="_x0000_s1133" style="position:absolute;flip:x;visibility:visible;mso-wrap-style:square" from="4474,23800" to="4828,248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" strokecolor="#a5a5a5 [2092]" strokeweight=".5pt">
                    <v:stroke joinstyle="miter"/>
                  </v:line>
                  <v:line id="Straight Connector 2370" o:spid="_x0000_s1134" style="position:absolute;flip:x;visibility:visible;mso-wrap-style:square" from="4539,21595" to="4759,226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" strokecolor="#a5a5a5 [2092]" strokeweight=".5pt">
                    <v:stroke joinstyle="miter"/>
                  </v:line>
                  <v:line id="Straight Connector 2371" o:spid="_x0000_s1135" style="position:absolute;flip:x;visibility:visible;mso-wrap-style:square" from="4604,19455" to="4763,205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" strokecolor="#a5a5a5 [2092]" strokeweight=".5pt">
                    <v:stroke joinstyle="miter"/>
                  </v:line>
                  <v:line id="Straight Connector 2372" o:spid="_x0000_s1136" style="position:absolute;flip:x;visibility:visible;mso-wrap-style:square" from="4604,17250" to="4728,183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" strokecolor="#a5a5a5 [2092]" strokeweight=".5pt">
                    <v:stroke joinstyle="miter"/>
                  </v:line>
                  <v:line id="Straight Connector 2373" o:spid="_x0000_s1137" style="position:absolute;flip:x;visibility:visible;mso-wrap-style:square" from="4604,15110" to="4706,161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" strokecolor="#a5a5a5 [2092]" strokeweight=".5pt">
                    <v:stroke joinstyle="miter"/>
                  </v:line>
                  <v:line id="Straight Connector 2374" o:spid="_x0000_s1138" style="position:absolute;flip:x;visibility:visible;mso-wrap-style:square" from="4604,12970" to="4690,140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" strokecolor="#a5a5a5 [2092]" strokeweight=".5pt">
                    <v:stroke joinstyle="miter"/>
                  </v:line>
                  <v:line id="Straight Connector 2375" o:spid="_x0000_s1139" style="position:absolute;flip:x;visibility:visible;mso-wrap-style:square" from="4669,10765" to="4744,118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" strokecolor="#a5a5a5 [2092]" strokeweight=".5pt">
                    <v:stroke joinstyle="miter"/>
                  </v:line>
                  <v:line id="Straight Connector 2376" o:spid="_x0000_s1140" style="position:absolute;flip:x;visibility:visible;mso-wrap-style:square" from="4669,8625" to="4735,97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" strokecolor="#a5a5a5 [2092]" strokeweight=".5pt">
                    <v:stroke joinstyle="miter"/>
                  </v:line>
                  <v:line id="Straight Connector 2377" o:spid="_x0000_s1141" style="position:absolute;flip:x;visibility:visible;mso-wrap-style:square" from="4669,6485" to="4728,75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" strokecolor="#a5a5a5 [2092]" strokeweight=".5pt">
                    <v:stroke joinstyle="miter"/>
                  </v:line>
                  <v:line id="Straight Connector 2378" o:spid="_x0000_s1142" style="position:absolute;flip:x;visibility:visible;mso-wrap-style:square" from="4669,4280" to="4722,53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" strokecolor="#a5a5a5 [2092]" strokeweight=".5pt">
                    <v:stroke joinstyle="miter"/>
                  </v:line>
                  <v:line id="Straight Connector 2379" o:spid="_x0000_s1143" style="position:absolute;flip:x;visibility:visible;mso-wrap-style:square" from="4669,2140" to="4718,32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" strokecolor="#a5a5a5 [2092]" strokeweight=".5pt">
                    <v:stroke joinstyle="miter"/>
                  </v:line>
                  <v:line id="Straight Connector 2380" o:spid="_x0000_s1144" style="position:absolute;flip:x;visibility:visible;mso-wrap-style:square" from="4669,0" to="4714,10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" strokecolor="#a5a5a5 [2092]" strokeweight=".5pt">
                    <v:stroke joinstyle="miter"/>
                  </v:line>
                  <v:line id="Straight Connector 2381" o:spid="_x0000_s1145" style="position:absolute;flip:x y;visibility:visible;mso-wrap-style:square" from="6679,32425" to="6929,334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" strokecolor="#a5a5a5 [2092]" strokeweight=".5pt">
                    <v:stroke joinstyle="miter"/>
                  </v:line>
                  <v:line id="Straight Connector 2382" o:spid="_x0000_s1146" style="position:absolute;flip:x y;visibility:visible;mso-wrap-style:square" from="6614,30285" to="7013,31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" strokecolor="#a5a5a5 [2092]" strokeweight=".5pt">
                    <v:stroke joinstyle="miter"/>
                  </v:line>
                  <v:line id="Straight Connector 2383" o:spid="_x0000_s1147" style="position:absolute;flip:x y;visibility:visible;mso-wrap-style:square" from="6420,28275" to="7247,289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" strokecolor="#a5a5a5 [2092]" strokeweight=".5pt">
                    <v:stroke joinstyle="miter"/>
                  </v:line>
                  <v:line id="Straight Connector 2384" o:spid="_x0000_s1148" style="position:absolute;flip:x;visibility:visible;mso-wrap-style:square" from="6420,26070" to="7247,26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" strokecolor="#a5a5a5 [2092]" strokeweight=".5pt">
                    <v:stroke joinstyle="miter"/>
                  </v:line>
                  <v:line id="Straight Connector 2385" o:spid="_x0000_s1149" style="position:absolute;flip:x;visibility:visible;mso-wrap-style:square" from="6614,23800" to="7013,248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" strokecolor="#a5a5a5 [2092]" strokeweight=".5pt">
                    <v:stroke joinstyle="miter"/>
                  </v:line>
                  <v:line id="Straight Connector 2386" o:spid="_x0000_s1150" style="position:absolute;flip:x;visibility:visible;mso-wrap-style:square" from="6679,21595" to="6929,226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" strokecolor="#a5a5a5 [2092]" strokeweight=".5pt">
                    <v:stroke joinstyle="miter"/>
                  </v:line>
                  <v:line id="Straight Connector 2387" o:spid="_x0000_s1151" style="position:absolute;flip:x;visibility:visible;mso-wrap-style:square" from="6744,19455" to="6925,205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" strokecolor="#a5a5a5 [2092]" strokeweight=".5pt">
                    <v:stroke joinstyle="miter"/>
                  </v:line>
                  <v:line id="Straight Connector 2388" o:spid="_x0000_s1152" style="position:absolute;flip:x;visibility:visible;mso-wrap-style:square" from="6744,17250" to="6886,183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" strokecolor="#a5a5a5 [2092]" strokeweight=".5pt">
                    <v:stroke joinstyle="miter"/>
                  </v:line>
                  <v:line id="Straight Connector 2389" o:spid="_x0000_s1153" style="position:absolute;flip:x;visibility:visible;mso-wrap-style:square" from="6809,15110" to="6925,161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" strokecolor="#a5a5a5 [2092]" strokeweight=".5pt">
                    <v:stroke joinstyle="miter"/>
                  </v:line>
                  <v:line id="Straight Connector 2390" o:spid="_x0000_s1154" style="position:absolute;flip:x;visibility:visible;mso-wrap-style:square" from="6809,12970" to="6907,140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" strokecolor="#a5a5a5 [2092]" strokeweight=".5pt">
                    <v:stroke joinstyle="miter"/>
                  </v:line>
                  <v:line id="Straight Connector 2391" o:spid="_x0000_s1155" style="position:absolute;flip:x;visibility:visible;mso-wrap-style:square" from="6809,10765" to="6894,118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" strokecolor="#a5a5a5 [2092]" strokeweight=".5pt">
                    <v:stroke joinstyle="miter"/>
                  </v:line>
                  <v:line id="Straight Connector 2392" o:spid="_x0000_s1156" style="position:absolute;flip:x;visibility:visible;mso-wrap-style:square" from="6809,8625" to="6884,97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" strokecolor="#a5a5a5 [2092]" strokeweight=".5pt">
                    <v:stroke joinstyle="miter"/>
                  </v:line>
                  <v:line id="Straight Connector 2393" o:spid="_x0000_s1157" style="position:absolute;flip:x;visibility:visible;mso-wrap-style:square" from="6809,6485" to="6876,7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" strokecolor="#a5a5a5 [2092]" strokeweight=".5pt">
                    <v:stroke joinstyle="miter"/>
                  </v:line>
                  <v:line id="Straight Connector 2394" o:spid="_x0000_s1158" style="position:absolute;flip:x;visibility:visible;mso-wrap-style:square" from="6809,4280" to="6870,53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" strokecolor="#a5a5a5 [2092]" strokeweight=".5pt">
                    <v:stroke joinstyle="miter"/>
                  </v:line>
                  <v:line id="Straight Connector 2395" o:spid="_x0000_s1159" style="position:absolute;flip:x;visibility:visible;mso-wrap-style:square" from="6809,2140" to="6865,32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" strokecolor="#a5a5a5 [2092]" strokeweight=".5pt">
                    <v:stroke joinstyle="miter"/>
                  </v:line>
                  <v:line id="Straight Connector 2396" o:spid="_x0000_s1160" style="position:absolute;flip:x;visibility:visible;mso-wrap-style:square" from="6809,0" to="6860,10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" strokecolor="#a5a5a5 [2092]" strokeweight=".5pt">
                    <v:stroke joinstyle="miter"/>
                  </v:line>
                  <v:line id="Straight Connector 2397" o:spid="_x0000_s1161" style="position:absolute;flip:x y;visibility:visible;mso-wrap-style:square" from="8819,32425" to="9108,334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" strokecolor="#a5a5a5 [2092]" strokeweight=".5pt">
                    <v:stroke joinstyle="miter"/>
                  </v:line>
                  <v:line id="Straight Connector 2398" o:spid="_x0000_s1162" style="position:absolute;flip:x y;visibility:visible;mso-wrap-style:square" from="8754,30285" to="9208,312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" strokecolor="#a5a5a5 [2092]" strokeweight=".5pt">
                    <v:stroke joinstyle="miter"/>
                  </v:line>
                  <v:line id="Straight Connector 2399" o:spid="_x0000_s1163" style="position:absolute;flip:x y;visibility:visible;mso-wrap-style:square" from="8560,28275" to="9436,289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" strokecolor="#a5a5a5 [2092]" strokeweight=".5pt">
                    <v:stroke joinstyle="miter"/>
                  </v:line>
                  <v:line id="Straight Connector 2400" o:spid="_x0000_s1164" style="position:absolute;flip:x;visibility:visible;mso-wrap-style:square" from="8560,26134" to="9436,267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" strokecolor="#a5a5a5 [2092]" strokeweight=".5pt">
                    <v:stroke joinstyle="miter"/>
                  </v:line>
                  <v:line id="Straight Connector 2401" o:spid="_x0000_s1165" style="position:absolute;flip:x;visibility:visible;mso-wrap-style:square" from="8754,23800" to="9208,247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" strokecolor="#a5a5a5 [2092]" strokeweight=".5pt">
                    <v:stroke joinstyle="miter"/>
                  </v:line>
                  <v:line id="Straight Connector 2402" o:spid="_x0000_s1166" style="position:absolute;flip:x;visibility:visible;mso-wrap-style:square" from="8819,21595" to="9108,226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" strokecolor="#a5a5a5 [2092]" strokeweight=".5pt">
                    <v:stroke joinstyle="miter"/>
                  </v:line>
                  <v:line id="Straight Connector 2403" o:spid="_x0000_s1167" style="position:absolute;flip:x;visibility:visible;mso-wrap-style:square" from="8884,19455" to="9094,20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" strokecolor="#a5a5a5 [2092]" strokeweight=".5pt">
                    <v:stroke joinstyle="miter"/>
                  </v:line>
                  <v:line id="Straight Connector 2404" o:spid="_x0000_s1168" style="position:absolute;flip:x;visibility:visible;mso-wrap-style:square" from="8884,17250" to="9049,183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" strokecolor="#a5a5a5 [2092]" strokeweight=".5pt">
                    <v:stroke joinstyle="miter"/>
                  </v:line>
                  <v:line id="Straight Connector 2405" o:spid="_x0000_s1169" style="position:absolute;flip:x;visibility:visible;mso-wrap-style:square" from="8949,15110" to="9084,16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" strokecolor="#a5a5a5 [2092]" strokeweight=".5pt">
                    <v:stroke joinstyle="miter"/>
                  </v:line>
                  <v:line id="Straight Connector 2406" o:spid="_x0000_s1170" style="position:absolute;flip:x;visibility:visible;mso-wrap-style:square" from="8949,12970" to="9064,140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" strokecolor="#a5a5a5 [2092]" strokeweight=".5pt">
                    <v:stroke joinstyle="miter"/>
                  </v:line>
                  <v:line id="Straight Connector 2407" o:spid="_x0000_s1171" style="position:absolute;flip:x;visibility:visible;mso-wrap-style:square" from="8949,10765" to="9049,118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" strokecolor="#a5a5a5 [2092]" strokeweight=".5pt">
                    <v:stroke joinstyle="miter"/>
                  </v:line>
                  <v:line id="Straight Connector 2408" o:spid="_x0000_s1172" style="position:absolute;flip:x;visibility:visible;mso-wrap-style:square" from="8949,8625" to="9037,97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" strokecolor="#a5a5a5 [2092]" strokeweight=".5pt">
                    <v:stroke joinstyle="miter"/>
                  </v:line>
                  <v:line id="Straight Connector 2409" o:spid="_x0000_s1173" style="position:absolute;flip:x;visibility:visible;mso-wrap-style:square" from="8949,6485" to="9028,7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" strokecolor="#a5a5a5 [2092]" strokeweight=".5pt">
                    <v:stroke joinstyle="miter"/>
                  </v:line>
                  <v:line id="Straight Connector 2410" o:spid="_x0000_s1174" style="position:absolute;flip:x;visibility:visible;mso-wrap-style:square" from="8949,4280" to="9020,53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" strokecolor="#a5a5a5 [2092]" strokeweight=".5pt">
                    <v:stroke joinstyle="miter"/>
                  </v:line>
                  <v:line id="Straight Connector 2411" o:spid="_x0000_s1175" style="position:absolute;flip:x;visibility:visible;mso-wrap-style:square" from="8949,2140" to="9014,32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" strokecolor="#a5a5a5 [2092]" strokeweight=".5pt">
                    <v:stroke joinstyle="miter"/>
                  </v:line>
                  <v:line id="Straight Connector 2412" o:spid="_x0000_s1176" style="position:absolute;flip:x;visibility:visible;mso-wrap-style:square" from="8949,0" to="9009,10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" strokecolor="#a5a5a5 [2092]" strokeweight=".5pt">
                    <v:stroke joinstyle="miter"/>
                  </v:line>
                  <v:line id="Straight Connector 2413" o:spid="_x0000_s1177" style="position:absolute;flip:x y;visibility:visible;mso-wrap-style:square" from="10959,32425" to="11301,33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" strokecolor="#a5a5a5 [2092]" strokeweight=".5pt">
                    <v:stroke joinstyle="miter"/>
                  </v:line>
                  <v:line id="Straight Connector 2414" o:spid="_x0000_s1178" style="position:absolute;flip:x y;visibility:visible;mso-wrap-style:square" from="10894,30285" to="11419,312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" strokecolor="#a5a5a5 [2092]" strokeweight=".5pt">
                    <v:stroke joinstyle="miter"/>
                  </v:line>
                  <v:line id="Straight Connector 2415" o:spid="_x0000_s1179" style="position:absolute;flip:x y;visibility:visible;mso-wrap-style:square" from="10700,28339" to="11626,288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" strokecolor="#a5a5a5 [2092]" strokeweight=".5pt">
                    <v:stroke joinstyle="miter"/>
                  </v:line>
                  <v:line id="Straight Connector 2416" o:spid="_x0000_s1180" style="position:absolute;flip:x;visibility:visible;mso-wrap-style:square" from="10700,26134" to="11626,26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" strokecolor="#a5a5a5 [2092]" strokeweight=".5pt">
                    <v:stroke joinstyle="miter"/>
                  </v:line>
                  <v:line id="Straight Connector 2417" o:spid="_x0000_s1181" style="position:absolute;flip:x;visibility:visible;mso-wrap-style:square" from="10894,23800" to="11419,24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" strokecolor="#a5a5a5 [2092]" strokeweight=".5pt">
                    <v:stroke joinstyle="miter"/>
                  </v:line>
                  <v:line id="Straight Connector 2418" o:spid="_x0000_s1182" style="position:absolute;flip:x;visibility:visible;mso-wrap-style:square" from="10959,21595" to="11301,22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" strokecolor="#a5a5a5 [2092]" strokeweight=".5pt">
                    <v:stroke joinstyle="miter"/>
                  </v:line>
                  <v:line id="Straight Connector 2419" o:spid="_x0000_s1183" style="position:absolute;flip:x;visibility:visible;mso-wrap-style:square" from="11024,19455" to="11274,205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" strokecolor="#a5a5a5 [2092]" strokeweight=".5pt">
                    <v:stroke joinstyle="miter"/>
                  </v:line>
                  <v:line id="Straight Connector 2420" o:spid="_x0000_s1184" style="position:absolute;flip:x;visibility:visible;mso-wrap-style:square" from="11089,17250" to="11286,183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" strokecolor="#a5a5a5 [2092]" strokeweight=".5pt">
                    <v:stroke joinstyle="miter"/>
                  </v:line>
                  <v:line id="Straight Connector 2421" o:spid="_x0000_s1185" style="position:absolute;flip:x;visibility:visible;mso-wrap-style:square" from="11089,15110" to="11251,1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" strokecolor="#a5a5a5 [2092]" strokeweight=".5pt">
                    <v:stroke joinstyle="miter"/>
                  </v:line>
                  <v:line id="Straight Connector 2422" o:spid="_x0000_s1186" style="position:absolute;flip:x;visibility:visible;mso-wrap-style:square" from="11089,12970" to="11226,140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" strokecolor="#a5a5a5 [2092]" strokeweight=".5pt">
                    <v:stroke joinstyle="miter"/>
                  </v:line>
                  <v:line id="Straight Connector 2423" o:spid="_x0000_s1187" style="position:absolute;flip:x;visibility:visible;mso-wrap-style:square" from="11089,10765" to="11208,118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" strokecolor="#a5a5a5 [2092]" strokeweight=".5pt">
                    <v:stroke joinstyle="miter"/>
                  </v:line>
                  <v:line id="Straight Connector 2424" o:spid="_x0000_s1188" style="position:absolute;flip:x;visibility:visible;mso-wrap-style:square" from="11089,8625" to="11194,97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" strokecolor="#a5a5a5 [2092]" strokeweight=".5pt">
                    <v:stroke joinstyle="miter"/>
                  </v:line>
                  <v:line id="Straight Connector 2425" o:spid="_x0000_s1189" style="position:absolute;flip:x;visibility:visible;mso-wrap-style:square" from="11089,6485" to="11183,75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" strokecolor="#a5a5a5 [2092]" strokeweight=".5pt">
                    <v:stroke joinstyle="miter"/>
                  </v:line>
                  <v:line id="Straight Connector 2426" o:spid="_x0000_s1190" style="position:absolute;flip:x;visibility:visible;mso-wrap-style:square" from="11089,4280" to="11174,53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" strokecolor="#a5a5a5 [2092]" strokeweight=".5pt">
                    <v:stroke joinstyle="miter"/>
                  </v:line>
                  <v:line id="Straight Connector 2427" o:spid="_x0000_s1191" style="position:absolute;flip:x;visibility:visible;mso-wrap-style:square" from="11089,2140" to="11167,3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" strokecolor="#a5a5a5 [2092]" strokeweight=".5pt">
                    <v:stroke joinstyle="miter"/>
                  </v:line>
                  <v:line id="Straight Connector 2428" o:spid="_x0000_s1192" style="position:absolute;flip:x;visibility:visible;mso-wrap-style:square" from="11089,0" to="11161,10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" strokecolor="#a5a5a5 [2092]" strokeweight=".5pt">
                    <v:stroke joinstyle="miter"/>
                  </v:line>
                  <v:line id="Straight Connector 2429" o:spid="_x0000_s1193" style="position:absolute;flip:x y;visibility:visible;mso-wrap-style:square" from="13099,32425" to="13515,334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" strokecolor="#a5a5a5 [2092]" strokeweight=".5pt">
                    <v:stroke joinstyle="miter"/>
                  </v:line>
                  <v:line id="Straight Connector 2430" o:spid="_x0000_s1194" style="position:absolute;flip:x y;visibility:visible;mso-wrap-style:square" from="13035,30350" to="13651,312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" strokecolor="#a5a5a5 [2092]" strokeweight=".5pt">
                    <v:stroke joinstyle="miter"/>
                  </v:line>
                  <v:line id="Straight Connector 2431" o:spid="_x0000_s1195" style="position:absolute;flip:x y;visibility:visible;mso-wrap-style:square" from="12840,28339" to="13814,288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" strokecolor="#a5a5a5 [2092]" strokeweight=".5pt">
                    <v:stroke joinstyle="miter"/>
                  </v:line>
                  <v:line id="Straight Connector 2432" o:spid="_x0000_s1196" style="position:absolute;flip:x;visibility:visible;mso-wrap-style:square" from="12840,26199" to="13814,26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" strokecolor="#a5a5a5 [2092]" strokeweight=".5pt">
                    <v:stroke joinstyle="miter"/>
                  </v:line>
                  <v:line id="Straight Connector 2433" o:spid="_x0000_s1197" style="position:absolute;flip:x;visibility:visible;mso-wrap-style:square" from="13035,23865" to="13651,247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" strokecolor="#a5a5a5 [2092]" strokeweight=".5pt">
                    <v:stroke joinstyle="miter"/>
                  </v:line>
                  <v:line id="Straight Connector 2434" o:spid="_x0000_s1198" style="position:absolute;flip:x;visibility:visible;mso-wrap-style:square" from="13099,21595" to="13515,225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" strokecolor="#a5a5a5 [2092]" strokeweight=".5pt">
                    <v:stroke joinstyle="miter"/>
                  </v:line>
                  <v:line id="Straight Connector 2435" o:spid="_x0000_s1199" style="position:absolute;flip:x;visibility:visible;mso-wrap-style:square" from="13164,19455" to="13472,204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" strokecolor="#a5a5a5 [2092]" strokeweight=".5pt">
                    <v:stroke joinstyle="miter"/>
                  </v:line>
                  <v:line id="Straight Connector 2436" o:spid="_x0000_s1200" style="position:absolute;flip:x;visibility:visible;mso-wrap-style:square" from="13164,17250" to="13408,183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" strokecolor="#a5a5a5 [2092]" strokeweight=".5pt">
                    <v:stroke joinstyle="miter"/>
                  </v:line>
                  <v:line id="Straight Connector 2437" o:spid="_x0000_s1201" style="position:absolute;flip:x;visibility:visible;mso-wrap-style:square" from="13229,15110" to="13430,161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" strokecolor="#a5a5a5 [2092]" strokeweight=".5pt">
                    <v:stroke joinstyle="miter"/>
                  </v:line>
                  <v:line id="Straight Connector 2438" o:spid="_x0000_s1202" style="position:absolute;flip:x;visibility:visible;mso-wrap-style:square" from="13229,12970" to="13400,140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" strokecolor="#a5a5a5 [2092]" strokeweight=".5pt">
                    <v:stroke joinstyle="miter"/>
                  </v:line>
                  <v:line id="Straight Connector 2439" o:spid="_x0000_s1203" style="position:absolute;flip:x;visibility:visible;mso-wrap-style:square" from="13229,10765" to="13378,118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" strokecolor="#a5a5a5 [2092]" strokeweight=".5pt">
                    <v:stroke joinstyle="miter"/>
                  </v:line>
                  <v:line id="Straight Connector 2440" o:spid="_x0000_s1204" style="position:absolute;flip:x;visibility:visible;mso-wrap-style:square" from="13229,8625" to="13360,96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" strokecolor="#a5a5a5 [2092]" strokeweight=".5pt">
                    <v:stroke joinstyle="miter"/>
                  </v:line>
                  <v:line id="Straight Connector 2441" o:spid="_x0000_s1205" style="position:absolute;flip:x;visibility:visible;mso-wrap-style:square" from="13229,6485" to="13347,7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" strokecolor="#a5a5a5 [2092]" strokeweight=".5pt">
                    <v:stroke joinstyle="miter"/>
                  </v:line>
                  <v:line id="Straight Connector 2442" o:spid="_x0000_s1206" style="position:absolute;flip:x;visibility:visible;mso-wrap-style:square" from="13294,4280" to="13401,53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" strokecolor="#a5a5a5 [2092]" strokeweight=".5pt">
                    <v:stroke joinstyle="miter"/>
                  </v:line>
                  <v:line id="Straight Connector 2443" o:spid="_x0000_s1207" style="position:absolute;flip:x;visibility:visible;mso-wrap-style:square" from="13294,2140" to="13391,32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" strokecolor="#a5a5a5 [2092]" strokeweight=".5pt">
                    <v:stroke joinstyle="miter"/>
                  </v:line>
                  <v:line id="Straight Connector 2444" o:spid="_x0000_s1208" style="position:absolute;flip:x;visibility:visible;mso-wrap-style:square" from="13294,0" to="13384,10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" strokecolor="#a5a5a5 [2092]" strokeweight=".5pt">
                    <v:stroke joinstyle="miter"/>
                  </v:line>
                  <v:line id="Straight Connector 2445" o:spid="_x0000_s1209" style="position:absolute;flip:x y;visibility:visible;mso-wrap-style:square" from="15240,32425" to="15764,333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" strokecolor="#a5a5a5 [2092]" strokeweight=".5pt">
                    <v:stroke joinstyle="miter"/>
                  </v:line>
                  <v:line id="Straight Connector 2446" o:spid="_x0000_s1210" style="position:absolute;flip:x y;visibility:visible;mso-wrap-style:square" from="15110,30350" to="15844,311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" strokecolor="#a5a5a5 [2092]" strokeweight=".5pt">
                    <v:stroke joinstyle="miter"/>
                  </v:line>
                  <v:line id="Straight Connector 2447" o:spid="_x0000_s1211" style="position:absolute;flip:x y;visibility:visible;mso-wrap-style:square" from="14980,28404" to="15996,287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" strokecolor="#a5a5a5 [2092]" strokeweight=".5pt">
                    <v:stroke joinstyle="miter"/>
                  </v:line>
                  <v:line id="Straight Connector 2448" o:spid="_x0000_s1212" style="position:absolute;flip:x;visibility:visible;mso-wrap-style:square" from="14980,26264" to="15996,266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" strokecolor="#a5a5a5 [2092]" strokeweight=".5pt">
                    <v:stroke joinstyle="miter"/>
                  </v:line>
                  <v:line id="Straight Connector 2449" o:spid="_x0000_s1213" style="position:absolute;flip:x;visibility:visible;mso-wrap-style:square" from="15110,23865" to="15844,246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" strokecolor="#a5a5a5 [2092]" strokeweight=".5pt">
                    <v:stroke joinstyle="miter"/>
                  </v:line>
                  <v:line id="Straight Connector 2450" o:spid="_x0000_s1214" style="position:absolute;flip:x;visibility:visible;mso-wrap-style:square" from="15240,21660" to="15764,226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" strokecolor="#a5a5a5 [2092]" strokeweight=".5pt">
                    <v:stroke joinstyle="miter"/>
                  </v:line>
                  <v:line id="Straight Connector 2451" o:spid="_x0000_s1215" style="position:absolute;flip:x;visibility:visible;mso-wrap-style:square" from="15304,19455" to="15703,204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" strokecolor="#a5a5a5 [2092]" strokeweight=".5pt">
                    <v:stroke joinstyle="miter"/>
                  </v:line>
                  <v:line id="Straight Connector 2452" o:spid="_x0000_s1216" style="position:absolute;flip:x;visibility:visible;mso-wrap-style:square" from="15304,17315" to="15623,183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" strokecolor="#a5a5a5 [2092]" strokeweight=".5pt">
                    <v:stroke joinstyle="miter"/>
                  </v:line>
                  <v:line id="Straight Connector 2453" o:spid="_x0000_s1217" style="position:absolute;flip:x;visibility:visible;mso-wrap-style:square" from="15369,15110" to="15634,161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" strokecolor="#a5a5a5 [2092]" strokeweight=".5pt">
                    <v:stroke joinstyle="miter"/>
                  </v:line>
                  <v:line id="Straight Connector 2454" o:spid="_x0000_s1218" style="position:absolute;flip:x;visibility:visible;mso-wrap-style:square" from="15369,12970" to="15595,140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" strokecolor="#a5a5a5 [2092]" strokeweight=".5pt">
                    <v:stroke joinstyle="miter"/>
                  </v:line>
                  <v:line id="Straight Connector 2455" o:spid="_x0000_s1219" style="position:absolute;flip:x;visibility:visible;mso-wrap-style:square" from="15369,10765" to="15566,11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" strokecolor="#a5a5a5 [2092]" strokeweight=".5pt">
                    <v:stroke joinstyle="miter"/>
                  </v:line>
                  <v:line id="Straight Connector 2456" o:spid="_x0000_s1220" style="position:absolute;flip:x;visibility:visible;mso-wrap-style:square" from="15369,8625" to="15543,9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" strokecolor="#a5a5a5 [2092]" strokeweight=".5pt">
                    <v:stroke joinstyle="miter"/>
                  </v:line>
                  <v:line id="Straight Connector 2457" o:spid="_x0000_s1221" style="position:absolute;flip:x;visibility:visible;mso-wrap-style:square" from="15369,6485" to="15525,75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" strokecolor="#a5a5a5 [2092]" strokeweight=".5pt">
                    <v:stroke joinstyle="miter"/>
                  </v:line>
                  <v:line id="Straight Connector 2458" o:spid="_x0000_s1222" style="position:absolute;flip:x;visibility:visible;mso-wrap-style:square" from="15434,4280" to="15576,53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" strokecolor="#a5a5a5 [2092]" strokeweight=".5pt">
                    <v:stroke joinstyle="miter"/>
                  </v:line>
                  <v:line id="Straight Connector 2459" o:spid="_x0000_s1223" style="position:absolute;flip:x;visibility:visible;mso-wrap-style:square" from="15434,2140" to="15564,32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" strokecolor="#a5a5a5 [2092]" strokeweight=".5pt">
                    <v:stroke joinstyle="miter"/>
                  </v:line>
                  <v:line id="Straight Connector 2460" o:spid="_x0000_s1224" style="position:absolute;flip:x;visibility:visible;mso-wrap-style:square" from="15434,0" to="15553,10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" strokecolor="#a5a5a5 [2092]" strokeweight=".5pt">
                    <v:stroke joinstyle="miter"/>
                  </v:line>
                  <v:line id="Straight Connector 2461" o:spid="_x0000_s1225" style="position:absolute;flip:x y;visibility:visible;mso-wrap-style:square" from="17315,32490" to="18006,333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" strokecolor="#a5a5a5 [2092]" strokeweight=".5pt">
                    <v:stroke joinstyle="miter"/>
                  </v:line>
                  <v:line id="Straight Connector 2462" o:spid="_x0000_s1226" style="position:absolute;flip:x y;visibility:visible;mso-wrap-style:square" from="17185,30480" to="18061,311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" strokecolor="#a5a5a5 [2092]" strokeweight=".5pt">
                    <v:stroke joinstyle="miter"/>
                  </v:line>
                  <v:line id="Straight Connector 2463" o:spid="_x0000_s1227" style="position:absolute;flip:x y;visibility:visible;mso-wrap-style:square" from="17120,28469" to="18170,28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" strokecolor="#a5a5a5 [2092]" strokeweight=".5pt">
                    <v:stroke joinstyle="miter"/>
                  </v:line>
                  <v:line id="Straight Connector 2464" o:spid="_x0000_s1228" style="position:absolute;flip:x;visibility:visible;mso-wrap-style:square" from="17120,26329" to="18170,26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" strokecolor="#a5a5a5 [2092]" strokeweight=".5pt">
                    <v:stroke joinstyle="miter"/>
                  </v:line>
                  <v:line id="Straight Connector 2465" o:spid="_x0000_s1229" style="position:absolute;flip:x;visibility:visible;mso-wrap-style:square" from="17185,23994" to="18061,246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" strokecolor="#a5a5a5 [2092]" strokeweight=".5pt">
                    <v:stroke joinstyle="miter"/>
                  </v:line>
                  <v:line id="Straight Connector 2466" o:spid="_x0000_s1230" style="position:absolute;flip:x;visibility:visible;mso-wrap-style:square" from="17315,21725" to="18006,225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" strokecolor="#a5a5a5 [2092]" strokeweight=".5pt">
                    <v:stroke joinstyle="miter"/>
                  </v:line>
                  <v:line id="Straight Connector 2467" o:spid="_x0000_s1231" style="position:absolute;flip:x;visibility:visible;mso-wrap-style:square" from="17380,19520" to="17932,204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" strokecolor="#a5a5a5 [2092]" strokeweight=".5pt">
                    <v:stroke joinstyle="miter"/>
                  </v:line>
                  <v:line id="Straight Connector 2468" o:spid="_x0000_s1232" style="position:absolute;flip:x;visibility:visible;mso-wrap-style:square" from="17380,17315" to="17833,18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" strokecolor="#a5a5a5 [2092]" strokeweight=".5pt">
                    <v:stroke joinstyle="miter"/>
                  </v:line>
                  <v:line id="Straight Connector 2469" o:spid="_x0000_s1233" style="position:absolute;flip:x;visibility:visible;mso-wrap-style:square" from="17444,15110" to="17827,161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" strokecolor="#a5a5a5 [2092]" strokeweight=".5pt">
                    <v:stroke joinstyle="miter"/>
                  </v:line>
                  <v:line id="Straight Connector 2470" o:spid="_x0000_s1234" style="position:absolute;flip:x;visibility:visible;mso-wrap-style:square" from="17444,12970" to="17774,139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" strokecolor="#a5a5a5 [2092]" strokeweight=".5pt">
                    <v:stroke joinstyle="miter"/>
                  </v:line>
                  <v:line id="Straight Connector 2471" o:spid="_x0000_s1235" style="position:absolute;flip:x;visibility:visible;mso-wrap-style:square" from="17509,10830" to="17798,118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" strokecolor="#a5a5a5 [2092]" strokeweight=".5pt">
                    <v:stroke joinstyle="miter"/>
                  </v:line>
                  <v:line id="Straight Connector 2472" o:spid="_x0000_s1236" style="position:absolute;flip:x;visibility:visible;mso-wrap-style:square" from="17509,8625" to="17766,96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" strokecolor="#a5a5a5 [2092]" strokeweight=".5pt">
                    <v:stroke joinstyle="miter"/>
                  </v:line>
                  <v:line id="Straight Connector 2473" o:spid="_x0000_s1237" style="position:absolute;flip:x;visibility:visible;mso-wrap-style:square" from="17509,6485" to="17741,75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" strokecolor="#a5a5a5 [2092]" strokeweight=".5pt">
                    <v:stroke joinstyle="miter"/>
                  </v:line>
                  <v:line id="Straight Connector 2474" o:spid="_x0000_s1238" style="position:absolute;flip:x;visibility:visible;mso-wrap-style:square" from="17509,4345" to="17719,54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" strokecolor="#a5a5a5 [2092]" strokeweight=".5pt">
                    <v:stroke joinstyle="miter"/>
                  </v:line>
                  <v:line id="Straight Connector 2475" o:spid="_x0000_s1239" style="position:absolute;flip:x;visibility:visible;mso-wrap-style:square" from="17509,2140" to="17702,32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" strokecolor="#a5a5a5 [2092]" strokeweight=".5pt">
                    <v:stroke joinstyle="miter"/>
                  </v:line>
                  <v:line id="Straight Connector 2476" o:spid="_x0000_s1240" style="position:absolute;flip:x;visibility:visible;mso-wrap-style:square" from="17574,0" to="17752,10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" strokecolor="#a5a5a5 [2092]" strokeweight=".5pt">
                    <v:stroke joinstyle="miter"/>
                  </v:line>
                  <v:line id="Straight Connector 2477" o:spid="_x0000_s1241" style="position:absolute;flip:x y;visibility:visible;mso-wrap-style:square" from="19325,32620" to="20251,331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" strokecolor="#a5a5a5 [2092]" strokeweight=".5pt">
                    <v:stroke joinstyle="miter"/>
                  </v:line>
                  <v:line id="Straight Connector 2478" o:spid="_x0000_s1242" style="position:absolute;flip:x y;visibility:visible;mso-wrap-style:square" from="19260,30609" to="20276,3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" strokecolor="#a5a5a5 [2092]" strokeweight=".5pt">
                    <v:stroke joinstyle="miter"/>
                  </v:line>
                  <v:line id="Straight Connector 2479" o:spid="_x0000_s1243" style="position:absolute;flip:x y;visibility:visible;mso-wrap-style:square" from="19260,28534" to="20333,28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" strokecolor="#a5a5a5 [2092]" strokeweight=".5pt">
                    <v:stroke joinstyle="miter"/>
                  </v:line>
                  <v:line id="Straight Connector 2480" o:spid="_x0000_s1244" style="position:absolute;flip:x;visibility:visible;mso-wrap-style:square" from="19260,26394" to="20333,265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" strokecolor="#a5a5a5 [2092]" strokeweight=".5pt">
                    <v:stroke joinstyle="miter"/>
                  </v:line>
                  <v:line id="Straight Connector 2481" o:spid="_x0000_s1245" style="position:absolute;flip:x;visibility:visible;mso-wrap-style:square" from="19260,24124" to="20276,244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" strokecolor="#a5a5a5 [2092]" strokeweight=".5pt">
                    <v:stroke joinstyle="miter"/>
                  </v:line>
                  <v:line id="Straight Connector 2482" o:spid="_x0000_s1246" style="position:absolute;flip:x;visibility:visible;mso-wrap-style:square" from="19325,21854" to="20251,22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" strokecolor="#a5a5a5 [2092]" strokeweight=".5pt">
                    <v:stroke joinstyle="miter"/>
                  </v:line>
                  <v:line id="Straight Connector 2483" o:spid="_x0000_s1247" style="position:absolute;flip:x;visibility:visible;mso-wrap-style:square" from="19390,19585" to="20217,20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" strokecolor="#a5a5a5 [2092]" strokeweight=".5pt">
                    <v:stroke joinstyle="miter"/>
                  </v:line>
                  <v:line id="Straight Connector 2484" o:spid="_x0000_s1248" style="position:absolute;flip:x;visibility:visible;mso-wrap-style:square" from="19455,17380" to="20189,181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" strokecolor="#a5a5a5 [2092]" strokeweight=".5pt">
                    <v:stroke joinstyle="miter"/>
                  </v:line>
                  <v:line id="Straight Connector 2485" o:spid="_x0000_s1249" style="position:absolute;flip:x;visibility:visible;mso-wrap-style:square" from="19455,15240" to="20107,161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" strokecolor="#a5a5a5 [2092]" strokeweight=".5pt">
                    <v:stroke joinstyle="miter"/>
                  </v:line>
                  <v:line id="Straight Connector 2486" o:spid="_x0000_s1250" style="position:absolute;flip:x;visibility:visible;mso-wrap-style:square" from="19520,13035" to="20103,139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" strokecolor="#a5a5a5 [2092]" strokeweight=".5pt">
                    <v:stroke joinstyle="miter"/>
                  </v:line>
                  <v:line id="Straight Connector 2487" o:spid="_x0000_s1251" style="position:absolute;flip:x;visibility:visible;mso-wrap-style:square" from="19520,10830" to="20044,117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" strokecolor="#a5a5a5 [2092]" strokeweight=".5pt">
                    <v:stroke joinstyle="miter"/>
                  </v:line>
                  <v:line id="Straight Connector 2488" o:spid="_x0000_s1252" style="position:absolute;flip:x;visibility:visible;mso-wrap-style:square" from="19585,8690" to="20060,96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" strokecolor="#a5a5a5 [2092]" strokeweight=".5pt">
                    <v:stroke joinstyle="miter"/>
                  </v:line>
                  <v:line id="Straight Connector 2489" o:spid="_x0000_s1253" style="position:absolute;flip:x;visibility:visible;mso-wrap-style:square" from="19585,6485" to="20018,74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" strokecolor="#a5a5a5 [2092]" strokeweight=".5pt">
                    <v:stroke joinstyle="miter"/>
                  </v:line>
                  <v:line id="Straight Connector 2490" o:spid="_x0000_s1254" style="position:absolute;flip:x;visibility:visible;mso-wrap-style:square" from="19585,4345" to="19983,53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" strokecolor="#a5a5a5 [2092]" strokeweight=".5pt">
                    <v:stroke joinstyle="miter"/>
                  </v:line>
                  <v:line id="Straight Connector 2491" o:spid="_x0000_s1255" style="position:absolute;flip:x;visibility:visible;mso-wrap-style:square" from="19585,2204" to="19952,3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" strokecolor="#a5a5a5 [2092]" strokeweight=".5pt">
                    <v:stroke joinstyle="miter"/>
                  </v:line>
                  <v:line id="Straight Connector 2492" o:spid="_x0000_s1256" style="position:absolute;flip:x;visibility:visible;mso-wrap-style:square" from="19649,0" to="19991,10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" strokecolor="#a5a5a5 [2092]" strokeweight=".5pt">
                    <v:stroke joinstyle="miter"/>
                  </v:line>
                  <v:line id="Straight Connector 2493" o:spid="_x0000_s1257" style="position:absolute;flip:x;visibility:visible;mso-wrap-style:square" from="21400,32944" to="22480,329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" strokecolor="#a5a5a5 [2092]" strokeweight=".5pt">
                    <v:stroke joinstyle="miter"/>
                  </v:line>
                  <v:line id="Straight Connector 2494" o:spid="_x0000_s1258" style="position:absolute;flip:x;visibility:visible;mso-wrap-style:square" from="21400,30739" to="22480,307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" strokecolor="#a5a5a5 [2092]" strokeweight=".5pt">
                    <v:stroke joinstyle="miter"/>
                  </v:line>
                  <v:line id="Straight Connector 2495" o:spid="_x0000_s1259" style="position:absolute;flip:x;visibility:visible;mso-wrap-style:square" from="21400,28599" to="22480,285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" strokecolor="#a5a5a5 [2092]" strokeweight=".5pt">
                    <v:stroke joinstyle="miter"/>
                  </v:line>
                  <v:line id="Straight Connector 2496" o:spid="_x0000_s1260" style="position:absolute;flip:x;visibility:visible;mso-wrap-style:square" from="21400,26459" to="22480,264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" strokecolor="#a5a5a5 [2092]" strokeweight=".5pt">
                    <v:stroke joinstyle="miter"/>
                  </v:line>
                  <v:line id="Straight Connector 2497" o:spid="_x0000_s1261" style="position:absolute;flip:x;visibility:visible;mso-wrap-style:square" from="21400,24254" to="22480,24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" strokecolor="#a5a5a5 [2092]" strokeweight=".5pt">
                    <v:stroke joinstyle="miter"/>
                  </v:line>
                  <v:line id="Straight Connector 2498" o:spid="_x0000_s1262" style="position:absolute;flip:x;visibility:visible;mso-wrap-style:square" from="21400,22114" to="22480,221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" strokecolor="#a5a5a5 [2092]" strokeweight=".5pt">
                    <v:stroke joinstyle="miter"/>
                  </v:line>
                  <v:line id="Straight Connector 2499" o:spid="_x0000_s1263" style="position:absolute;flip:x;visibility:visible;mso-wrap-style:square" from="21400,19974" to="22480,199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" strokecolor="#a5a5a5 [2092]" strokeweight=".5pt">
                    <v:stroke joinstyle="miter"/>
                  </v:line>
                  <v:line id="Straight Connector 2500" o:spid="_x0000_s1264" style="position:absolute;flip:x;visibility:visible;mso-wrap-style:square" from="21400,17769" to="22480,177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" strokecolor="#a5a5a5 [2092]" strokeweight=".5pt">
                    <v:stroke joinstyle="miter"/>
                  </v:line>
                  <v:line id="Straight Connector 2501" o:spid="_x0000_s1265" style="position:absolute;flip:x;visibility:visible;mso-wrap-style:square" from="21400,15629" to="22480,156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" strokecolor="#a5a5a5 [2092]" strokeweight=".5pt">
                    <v:stroke joinstyle="miter"/>
                  </v:line>
                  <v:line id="Straight Connector 2502" o:spid="_x0000_s1266" style="position:absolute;flip:x;visibility:visible;mso-wrap-style:square" from="21400,13489" to="22480,134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" strokecolor="#a5a5a5 [2092]" strokeweight=".5pt">
                    <v:stroke joinstyle="miter"/>
                  </v:line>
                  <v:line id="Straight Connector 2503" o:spid="_x0000_s1267" style="position:absolute;flip:x;visibility:visible;mso-wrap-style:square" from="21400,11348" to="22480,113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" strokecolor="#a5a5a5 [2092]" strokeweight=".5pt">
                    <v:stroke joinstyle="miter"/>
                  </v:line>
                  <v:line id="Straight Connector 2504" o:spid="_x0000_s1268" style="position:absolute;flip:x;visibility:visible;mso-wrap-style:square" from="21400,9144" to="22480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" strokecolor="#a5a5a5 [2092]" strokeweight=".5pt">
                    <v:stroke joinstyle="miter"/>
                  </v:line>
                  <v:line id="Straight Connector 2505" o:spid="_x0000_s1269" style="position:absolute;flip:x;visibility:visible;mso-wrap-style:square" from="21400,7003" to="22480,70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" strokecolor="#a5a5a5 [2092]" strokeweight=".5pt">
                    <v:stroke joinstyle="miter"/>
                  </v:line>
                  <v:line id="Straight Connector 2506" o:spid="_x0000_s1270" style="position:absolute;flip:x;visibility:visible;mso-wrap-style:square" from="21400,4863" to="22480,48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" strokecolor="#a5a5a5 [2092]" strokeweight=".5pt">
                    <v:stroke joinstyle="miter"/>
                  </v:line>
                  <v:line id="Straight Connector 2507" o:spid="_x0000_s1271" style="position:absolute;flip:x;visibility:visible;mso-wrap-style:square" from="21400,2658" to="22480,2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" strokecolor="#a5a5a5 [2092]" strokeweight=".5pt">
                    <v:stroke joinstyle="miter"/>
                  </v:line>
                  <v:line id="Straight Connector 2508" o:spid="_x0000_s1272" style="position:absolute;flip:x;visibility:visible;mso-wrap-style:square" from="21400,518" to="22480,5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" strokecolor="#a5a5a5 [2092]" strokeweight=".5pt">
                    <v:stroke joinstyle="miter"/>
                  </v:line>
                  <v:line id="Straight Connector 2509" o:spid="_x0000_s1273" style="position:absolute;flip:x;visibility:visible;mso-wrap-style:square" from="23670,32620" to="24596,331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" strokecolor="#a5a5a5 [2092]" strokeweight=".5pt">
                    <v:stroke joinstyle="miter"/>
                  </v:line>
                  <v:line id="Straight Connector 2510" o:spid="_x0000_s1274" style="position:absolute;flip:x;visibility:visible;mso-wrap-style:square" from="23605,30609" to="24621,3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" strokecolor="#a5a5a5 [2092]" strokeweight=".5pt">
                    <v:stroke joinstyle="miter"/>
                  </v:line>
                  <v:line id="Straight Connector 2511" o:spid="_x0000_s1275" style="position:absolute;flip:x;visibility:visible;mso-wrap-style:square" from="23605,28534" to="24678,28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" strokecolor="#a5a5a5 [2092]" strokeweight=".5pt">
                    <v:stroke joinstyle="miter"/>
                  </v:line>
                  <v:line id="Straight Connector 2512" o:spid="_x0000_s1276" style="position:absolute;flip:x y;visibility:visible;mso-wrap-style:square" from="23605,26394" to="24678,265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" strokecolor="#a5a5a5 [2092]" strokeweight=".5pt">
                    <v:stroke joinstyle="miter"/>
                  </v:line>
                  <v:line id="Straight Connector 2513" o:spid="_x0000_s1277" style="position:absolute;flip:x y;visibility:visible;mso-wrap-style:square" from="23605,24124" to="24621,244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" strokecolor="#a5a5a5 [2092]" strokeweight=".5pt">
                    <v:stroke joinstyle="miter"/>
                  </v:line>
                  <v:line id="Straight Connector 2514" o:spid="_x0000_s1278" style="position:absolute;flip:x y;visibility:visible;mso-wrap-style:square" from="23670,21854" to="24596,22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" strokecolor="#a5a5a5 [2092]" strokeweight=".5pt">
                    <v:stroke joinstyle="miter"/>
                  </v:line>
                  <v:line id="Straight Connector 2515" o:spid="_x0000_s1279" style="position:absolute;flip:x y;visibility:visible;mso-wrap-style:square" from="23735,19585" to="24562,20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" strokecolor="#a5a5a5 [2092]" strokeweight=".5pt">
                    <v:stroke joinstyle="miter"/>
                  </v:line>
                  <v:line id="Straight Connector 2516" o:spid="_x0000_s1280" style="position:absolute;flip:x y;visibility:visible;mso-wrap-style:square" from="23735,17380" to="24469,181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" strokecolor="#a5a5a5 [2092]" strokeweight=".5pt">
                    <v:stroke joinstyle="miter"/>
                  </v:line>
                  <v:line id="Straight Connector 2517" o:spid="_x0000_s1281" style="position:absolute;flip:x y;visibility:visible;mso-wrap-style:square" from="23800,15240" to="24452,161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" strokecolor="#a5a5a5 [2092]" strokeweight=".5pt">
                    <v:stroke joinstyle="miter"/>
                  </v:line>
                  <v:line id="Straight Connector 2518" o:spid="_x0000_s1282" style="position:absolute;flip:x y;visibility:visible;mso-wrap-style:square" from="23800,13035" to="24383,139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" strokecolor="#a5a5a5 [2092]" strokeweight=".5pt">
                    <v:stroke joinstyle="miter"/>
                  </v:line>
                  <v:line id="Straight Connector 2519" o:spid="_x0000_s1283" style="position:absolute;flip:x y;visibility:visible;mso-wrap-style:square" from="23865,10830" to="24389,117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" strokecolor="#a5a5a5 [2092]" strokeweight=".5pt">
                    <v:stroke joinstyle="miter"/>
                  </v:line>
                  <v:line id="Straight Connector 2520" o:spid="_x0000_s1284" style="position:absolute;flip:x y;visibility:visible;mso-wrap-style:square" from="23865,8690" to="24340,96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" strokecolor="#a5a5a5 [2092]" strokeweight=".5pt">
                    <v:stroke joinstyle="miter"/>
                  </v:line>
                  <v:line id="Straight Connector 2521" o:spid="_x0000_s1285" style="position:absolute;flip:x y;visibility:visible;mso-wrap-style:square" from="23930,6485" to="24363,74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" strokecolor="#a5a5a5 [2092]" strokeweight=".5pt">
                    <v:stroke joinstyle="miter"/>
                  </v:line>
                  <v:line id="Straight Connector 2522" o:spid="_x0000_s1286" style="position:absolute;flip:x y;visibility:visible;mso-wrap-style:square" from="23930,4345" to="24328,53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" strokecolor="#a5a5a5 [2092]" strokeweight=".5pt">
                    <v:stroke joinstyle="miter"/>
                  </v:line>
                  <v:line id="Straight Connector 2523" o:spid="_x0000_s1287" style="position:absolute;flip:x y;visibility:visible;mso-wrap-style:square" from="23930,2204" to="24297,3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" strokecolor="#a5a5a5 [2092]" strokeweight=".5pt">
                    <v:stroke joinstyle="miter"/>
                  </v:line>
                  <v:line id="Straight Connector 2524" o:spid="_x0000_s1288" style="position:absolute;flip:x y;visibility:visible;mso-wrap-style:square" from="23930,0" to="24271,10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" strokecolor="#a5a5a5 [2092]" strokeweight=".5pt">
                    <v:stroke joinstyle="miter"/>
                  </v:line>
                  <v:line id="Straight Connector 2525" o:spid="_x0000_s1289" style="position:absolute;flip:x;visibility:visible;mso-wrap-style:square" from="25940,32490" to="26631,333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" strokecolor="#a5a5a5 [2092]" strokeweight=".5pt">
                    <v:stroke joinstyle="miter"/>
                  </v:line>
                  <v:line id="Straight Connector 2526" o:spid="_x0000_s1290" style="position:absolute;flip:x;visibility:visible;mso-wrap-style:square" from="25810,30480" to="26687,311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" strokecolor="#a5a5a5 [2092]" strokeweight=".5pt">
                    <v:stroke joinstyle="miter"/>
                  </v:line>
                  <v:line id="Straight Connector 2527" o:spid="_x0000_s1291" style="position:absolute;flip:x;visibility:visible;mso-wrap-style:square" from="25745,28469" to="26796,28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" strokecolor="#a5a5a5 [2092]" strokeweight=".5pt">
                    <v:stroke joinstyle="miter"/>
                  </v:line>
                  <v:line id="Straight Connector 2528" o:spid="_x0000_s1292" style="position:absolute;flip:x y;visibility:visible;mso-wrap-style:square" from="25745,26329" to="26796,26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" strokecolor="#a5a5a5 [2092]" strokeweight=".5pt">
                    <v:stroke joinstyle="miter"/>
                  </v:line>
                  <v:line id="Straight Connector 2529" o:spid="_x0000_s1293" style="position:absolute;flip:x y;visibility:visible;mso-wrap-style:square" from="25810,23994" to="26687,246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" strokecolor="#a5a5a5 [2092]" strokeweight=".5pt">
                    <v:stroke joinstyle="miter"/>
                  </v:line>
                  <v:line id="Straight Connector 2530" o:spid="_x0000_s1294" style="position:absolute;flip:x y;visibility:visible;mso-wrap-style:square" from="25940,21725" to="26631,225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" strokecolor="#a5a5a5 [2092]" strokeweight=".5pt">
                    <v:stroke joinstyle="miter"/>
                  </v:line>
                  <v:line id="Straight Connector 2531" o:spid="_x0000_s1295" style="position:absolute;flip:x y;visibility:visible;mso-wrap-style:square" from="26005,19520" to="26557,204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" strokecolor="#a5a5a5 [2092]" strokeweight=".5pt">
                    <v:stroke joinstyle="miter"/>
                  </v:line>
                  <v:line id="Straight Connector 2532" o:spid="_x0000_s1296" style="position:absolute;flip:x y;visibility:visible;mso-wrap-style:square" from="26070,17315" to="26523,18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" strokecolor="#a5a5a5 [2092]" strokeweight=".5pt">
                    <v:stroke joinstyle="miter"/>
                  </v:line>
                  <v:line id="Straight Connector 2533" o:spid="_x0000_s1297" style="position:absolute;flip:x y;visibility:visible;mso-wrap-style:square" from="26070,15110" to="26452,161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" strokecolor="#a5a5a5 [2092]" strokeweight=".5pt">
                    <v:stroke joinstyle="miter"/>
                  </v:line>
                  <v:line id="Straight Connector 2534" o:spid="_x0000_s1298" style="position:absolute;flip:x y;visibility:visible;mso-wrap-style:square" from="26134,12970" to="26464,139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" strokecolor="#a5a5a5 [2092]" strokeweight=".5pt">
                    <v:stroke joinstyle="miter"/>
                  </v:line>
                  <v:line id="Straight Connector 2535" o:spid="_x0000_s1299" style="position:absolute;flip:x y;visibility:visible;mso-wrap-style:square" from="26134,10830" to="26424,118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" strokecolor="#a5a5a5 [2092]" strokeweight=".5pt">
                    <v:stroke joinstyle="miter"/>
                  </v:line>
                  <v:line id="Straight Connector 2536" o:spid="_x0000_s1300" style="position:absolute;flip:x y;visibility:visible;mso-wrap-style:square" from="26134,8625" to="26392,96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" strokecolor="#a5a5a5 [2092]" strokeweight=".5pt">
                    <v:stroke joinstyle="miter"/>
                  </v:line>
                  <v:line id="Straight Connector 2537" o:spid="_x0000_s1301" style="position:absolute;flip:x y;visibility:visible;mso-wrap-style:square" from="26134,6485" to="26366,75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" strokecolor="#a5a5a5 [2092]" strokeweight=".5pt">
                    <v:stroke joinstyle="miter"/>
                  </v:line>
                  <v:line id="Straight Connector 2538" o:spid="_x0000_s1302" style="position:absolute;flip:x y;visibility:visible;mso-wrap-style:square" from="26199,4345" to="26410,54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" strokecolor="#a5a5a5 [2092]" strokeweight=".5pt">
                    <v:stroke joinstyle="miter"/>
                  </v:line>
                  <v:line id="Straight Connector 2539" o:spid="_x0000_s1303" style="position:absolute;flip:x y;visibility:visible;mso-wrap-style:square" from="26199,2140" to="26392,32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" strokecolor="#a5a5a5 [2092]" strokeweight=".5pt">
                    <v:stroke joinstyle="miter"/>
                  </v:line>
                  <v:line id="Straight Connector 2540" o:spid="_x0000_s1304" style="position:absolute;flip:x y;visibility:visible;mso-wrap-style:square" from="26199,0" to="26377,10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" strokecolor="#a5a5a5 [2092]" strokeweight=".5pt">
                    <v:stroke joinstyle="miter"/>
                  </v:line>
                  <v:line id="Straight Connector 2541" o:spid="_x0000_s1305" style="position:absolute;flip:x;visibility:visible;mso-wrap-style:square" from="28145,32425" to="28669,333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" strokecolor="#a5a5a5 [2092]" strokeweight=".5pt">
                    <v:stroke joinstyle="miter"/>
                  </v:line>
                  <v:line id="Straight Connector 2542" o:spid="_x0000_s1306" style="position:absolute;flip:x;visibility:visible;mso-wrap-style:square" from="28080,30350" to="28814,311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" strokecolor="#a5a5a5 [2092]" strokeweight=".5pt">
                    <v:stroke joinstyle="miter"/>
                  </v:line>
                  <v:line id="Straight Connector 2543" o:spid="_x0000_s1307" style="position:absolute;flip:x;visibility:visible;mso-wrap-style:square" from="27950,28404" to="28966,287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" strokecolor="#a5a5a5 [2092]" strokeweight=".5pt">
                    <v:stroke joinstyle="miter"/>
                  </v:line>
                  <v:line id="Straight Connector 2544" o:spid="_x0000_s1308" style="position:absolute;flip:x y;visibility:visible;mso-wrap-style:square" from="27950,26264" to="28966,266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" strokecolor="#a5a5a5 [2092]" strokeweight=".5pt">
                    <v:stroke joinstyle="miter"/>
                  </v:line>
                  <v:line id="Straight Connector 2545" o:spid="_x0000_s1309" style="position:absolute;flip:x y;visibility:visible;mso-wrap-style:square" from="28080,23865" to="28814,246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" strokecolor="#a5a5a5 [2092]" strokeweight=".5pt">
                    <v:stroke joinstyle="miter"/>
                  </v:line>
                  <v:line id="Straight Connector 2546" o:spid="_x0000_s1310" style="position:absolute;flip:x y;visibility:visible;mso-wrap-style:square" from="28145,21660" to="28669,226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" strokecolor="#a5a5a5 [2092]" strokeweight=".5pt">
                    <v:stroke joinstyle="miter"/>
                  </v:line>
                  <v:line id="Straight Connector 2547" o:spid="_x0000_s1311" style="position:absolute;flip:x y;visibility:visible;mso-wrap-style:square" from="28210,19455" to="28608,204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" strokecolor="#a5a5a5 [2092]" strokeweight=".5pt">
                    <v:stroke joinstyle="miter"/>
                  </v:line>
                  <v:line id="Straight Connector 2548" o:spid="_x0000_s1312" style="position:absolute;flip:x y;visibility:visible;mso-wrap-style:square" from="28275,17315" to="28593,183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" strokecolor="#a5a5a5 [2092]" strokeweight=".5pt">
                    <v:stroke joinstyle="miter"/>
                  </v:line>
                  <v:line id="Straight Connector 2549" o:spid="_x0000_s1313" style="position:absolute;flip:x y;visibility:visible;mso-wrap-style:square" from="28339,15110" to="28604,161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" strokecolor="#a5a5a5 [2092]" strokeweight=".5pt">
                    <v:stroke joinstyle="miter"/>
                  </v:line>
                  <v:line id="Straight Connector 2550" o:spid="_x0000_s1314" style="position:absolute;flip:x y;visibility:visible;mso-wrap-style:square" from="28339,12970" to="28565,140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" strokecolor="#a5a5a5 [2092]" strokeweight=".5pt">
                    <v:stroke joinstyle="miter"/>
                  </v:line>
                  <v:line id="Straight Connector 2551" o:spid="_x0000_s1315" style="position:absolute;flip:x y;visibility:visible;mso-wrap-style:square" from="28339,10765" to="28536,11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" strokecolor="#a5a5a5 [2092]" strokeweight=".5pt">
                    <v:stroke joinstyle="miter"/>
                  </v:line>
                  <v:line id="Straight Connector 2552" o:spid="_x0000_s1316" style="position:absolute;flip:x y;visibility:visible;mso-wrap-style:square" from="28339,8625" to="28514,9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" strokecolor="#a5a5a5 [2092]" strokeweight=".5pt">
                    <v:stroke joinstyle="miter"/>
                  </v:line>
                  <v:line id="Straight Connector 2553" o:spid="_x0000_s1317" style="position:absolute;flip:x y;visibility:visible;mso-wrap-style:square" from="28339,6485" to="28496,75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" strokecolor="#a5a5a5 [2092]" strokeweight=".5pt">
                    <v:stroke joinstyle="miter"/>
                  </v:line>
                  <v:line id="Straight Connector 2554" o:spid="_x0000_s1318" style="position:absolute;flip:x y;visibility:visible;mso-wrap-style:square" from="28339,4280" to="28481,53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" strokecolor="#a5a5a5 [2092]" strokeweight=".5pt">
                    <v:stroke joinstyle="miter"/>
                  </v:line>
                  <v:line id="Straight Connector 2555" o:spid="_x0000_s1319" style="position:absolute;flip:x y;visibility:visible;mso-wrap-style:square" from="28339,2140" to="28469,32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" strokecolor="#a5a5a5 [2092]" strokeweight=".5pt">
                    <v:stroke joinstyle="miter"/>
                  </v:line>
                  <v:line id="Straight Connector 2556" o:spid="_x0000_s1320" style="position:absolute;flip:x y;visibility:visible;mso-wrap-style:square" from="28404,0" to="28524,10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" strokecolor="#a5a5a5 [2092]" strokeweight=".5pt">
                    <v:stroke joinstyle="miter"/>
                  </v:line>
                  <v:line id="Straight Connector 2557" o:spid="_x0000_s1321" style="position:absolute;flip:x;visibility:visible;mso-wrap-style:square" from="30415,32425" to="30830,334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" strokecolor="#a5a5a5 [2092]" strokeweight=".5pt">
                    <v:stroke joinstyle="miter"/>
                  </v:line>
                  <v:line id="Straight Connector 2558" o:spid="_x0000_s1322" style="position:absolute;flip:x;visibility:visible;mso-wrap-style:square" from="30285,30350" to="30901,312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" strokecolor="#a5a5a5 [2092]" strokeweight=".5pt">
                    <v:stroke joinstyle="miter"/>
                  </v:line>
                  <v:line id="Straight Connector 2559" o:spid="_x0000_s1323" style="position:absolute;flip:x;visibility:visible;mso-wrap-style:square" from="30090,28339" to="31064,288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" strokecolor="#a5a5a5 [2092]" strokeweight=".5pt">
                    <v:stroke joinstyle="miter"/>
                  </v:line>
                  <v:line id="Straight Connector 2560" o:spid="_x0000_s1324" style="position:absolute;flip:x y;visibility:visible;mso-wrap-style:square" from="30090,26199" to="31064,26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" strokecolor="#a5a5a5 [2092]" strokeweight=".5pt">
                    <v:stroke joinstyle="miter"/>
                  </v:line>
                  <v:line id="Straight Connector 2561" o:spid="_x0000_s1325" style="position:absolute;flip:x y;visibility:visible;mso-wrap-style:square" from="30285,23865" to="30901,247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" strokecolor="#a5a5a5 [2092]" strokeweight=".5pt">
                    <v:stroke joinstyle="miter"/>
                  </v:line>
                  <v:line id="Straight Connector 2562" o:spid="_x0000_s1326" style="position:absolute;flip:x y;visibility:visible;mso-wrap-style:square" from="30415,21595" to="30830,225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" strokecolor="#a5a5a5 [2092]" strokeweight=".5pt">
                    <v:stroke joinstyle="miter"/>
                  </v:line>
                  <v:line id="Straight Connector 2563" o:spid="_x0000_s1327" style="position:absolute;flip:x y;visibility:visible;mso-wrap-style:square" from="30415,19455" to="30723,204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" strokecolor="#a5a5a5 [2092]" strokeweight=".5pt">
                    <v:stroke joinstyle="miter"/>
                  </v:line>
                  <v:line id="Straight Connector 2564" o:spid="_x0000_s1328" style="position:absolute;flip:x y;visibility:visible;mso-wrap-style:square" from="30480,17250" to="30723,183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" strokecolor="#a5a5a5 [2092]" strokeweight=".5pt">
                    <v:stroke joinstyle="miter"/>
                  </v:line>
                  <v:line id="Straight Connector 2565" o:spid="_x0000_s1329" style="position:absolute;flip:x y;visibility:visible;mso-wrap-style:square" from="30480,15110" to="30680,161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" strokecolor="#a5a5a5 [2092]" strokeweight=".5pt">
                    <v:stroke joinstyle="miter"/>
                  </v:line>
                  <v:line id="Straight Connector 2566" o:spid="_x0000_s1330" style="position:absolute;flip:x y;visibility:visible;mso-wrap-style:square" from="30480,12970" to="30650,140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" strokecolor="#a5a5a5 [2092]" strokeweight=".5pt">
                    <v:stroke joinstyle="miter"/>
                  </v:line>
                  <v:line id="Straight Connector 2567" o:spid="_x0000_s1331" style="position:absolute;flip:x y;visibility:visible;mso-wrap-style:square" from="30544,10765" to="30693,118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" strokecolor="#a5a5a5 [2092]" strokeweight=".5pt">
                    <v:stroke joinstyle="miter"/>
                  </v:line>
                  <v:line id="Straight Connector 2568" o:spid="_x0000_s1332" style="position:absolute;flip:x y;visibility:visible;mso-wrap-style:square" from="30544,8625" to="30676,96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" strokecolor="#a5a5a5 [2092]" strokeweight=".5pt">
                    <v:stroke joinstyle="miter"/>
                  </v:line>
                  <v:line id="Straight Connector 2569" o:spid="_x0000_s1333" style="position:absolute;flip:x y;visibility:visible;mso-wrap-style:square" from="30544,6485" to="30662,7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" strokecolor="#a5a5a5 [2092]" strokeweight=".5pt">
                    <v:stroke joinstyle="miter"/>
                  </v:line>
                  <v:line id="Straight Connector 2570" o:spid="_x0000_s1334" style="position:absolute;flip:x y;visibility:visible;mso-wrap-style:square" from="30544,4280" to="30651,53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" strokecolor="#a5a5a5 [2092]" strokeweight=".5pt">
                    <v:stroke joinstyle="miter"/>
                  </v:line>
                  <v:line id="Straight Connector 2571" o:spid="_x0000_s1335" style="position:absolute;flip:x y;visibility:visible;mso-wrap-style:square" from="30544,2140" to="30642,32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" strokecolor="#a5a5a5 [2092]" strokeweight=".5pt">
                    <v:stroke joinstyle="miter"/>
                  </v:line>
                  <v:line id="Straight Connector 2572" o:spid="_x0000_s1336" style="position:absolute;flip:x y;visibility:visible;mso-wrap-style:square" from="30544,0" to="30634,10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" strokecolor="#a5a5a5 [2092]" strokeweight=".5pt">
                    <v:stroke joinstyle="miter"/>
                  </v:line>
                  <v:line id="Straight Connector 2573" o:spid="_x0000_s1337" style="position:absolute;flip:x;visibility:visible;mso-wrap-style:square" from="32620,32425" to="32961,33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" strokecolor="#a5a5a5 [2092]" strokeweight=".5pt">
                    <v:stroke joinstyle="miter"/>
                  </v:line>
                  <v:line id="Straight Connector 2574" o:spid="_x0000_s1338" style="position:absolute;flip:x;visibility:visible;mso-wrap-style:square" from="32490,30285" to="33014,312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" strokecolor="#a5a5a5 [2092]" strokeweight=".5pt">
                    <v:stroke joinstyle="miter"/>
                  </v:line>
                  <v:line id="Straight Connector 2575" o:spid="_x0000_s1339" style="position:absolute;flip:x;visibility:visible;mso-wrap-style:square" from="32295,28339" to="33221,288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" strokecolor="#a5a5a5 [2092]" strokeweight=".5pt">
                    <v:stroke joinstyle="miter"/>
                  </v:line>
                  <v:line id="Straight Connector 2576" o:spid="_x0000_s1340" style="position:absolute;flip:x y;visibility:visible;mso-wrap-style:square" from="32295,26134" to="33221,26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" strokecolor="#a5a5a5 [2092]" strokeweight=".5pt">
                    <v:stroke joinstyle="miter"/>
                  </v:line>
                  <v:line id="Straight Connector 2577" o:spid="_x0000_s1341" style="position:absolute;flip:x y;visibility:visible;mso-wrap-style:square" from="32490,23800" to="33014,24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" strokecolor="#a5a5a5 [2092]" strokeweight=".5pt">
                    <v:stroke joinstyle="miter"/>
                  </v:line>
                  <v:line id="Straight Connector 2578" o:spid="_x0000_s1342" style="position:absolute;flip:x y;visibility:visible;mso-wrap-style:square" from="32620,21595" to="32961,22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" strokecolor="#a5a5a5 [2092]" strokeweight=".5pt">
                    <v:stroke joinstyle="miter"/>
                  </v:line>
                  <v:line id="Straight Connector 2579" o:spid="_x0000_s1343" style="position:absolute;flip:x y;visibility:visible;mso-wrap-style:square" from="32620,19455" to="32870,205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" strokecolor="#a5a5a5 [2092]" strokeweight=".5pt">
                    <v:stroke joinstyle="miter"/>
                  </v:line>
                  <v:line id="Straight Connector 2580" o:spid="_x0000_s1344" style="position:absolute;flip:x y;visibility:visible;mso-wrap-style:square" from="32684,17250" to="32881,183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" strokecolor="#a5a5a5 [2092]" strokeweight=".5pt">
                    <v:stroke joinstyle="miter"/>
                  </v:line>
                  <v:line id="Straight Connector 2581" o:spid="_x0000_s1345" style="position:absolute;flip:x y;visibility:visible;mso-wrap-style:square" from="32684,15110" to="32846,1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" strokecolor="#a5a5a5 [2092]" strokeweight=".5pt">
                    <v:stroke joinstyle="miter"/>
                  </v:line>
                  <v:line id="Straight Connector 2582" o:spid="_x0000_s1346" style="position:absolute;flip:x y;visibility:visible;mso-wrap-style:square" from="32684,12970" to="32822,140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" strokecolor="#a5a5a5 [2092]" strokeweight=".5pt">
                    <v:stroke joinstyle="miter"/>
                  </v:line>
                  <v:line id="Straight Connector 2583" o:spid="_x0000_s1347" style="position:absolute;flip:x y;visibility:visible;mso-wrap-style:square" from="32684,10765" to="32804,118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" strokecolor="#a5a5a5 [2092]" strokeweight=".5pt">
                    <v:stroke joinstyle="miter"/>
                  </v:line>
                  <v:line id="Straight Connector 2584" o:spid="_x0000_s1348" style="position:absolute;flip:x y;visibility:visible;mso-wrap-style:square" from="32684,8625" to="32790,97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" strokecolor="#a5a5a5 [2092]" strokeweight=".5pt">
                    <v:stroke joinstyle="miter"/>
                  </v:line>
                  <v:line id="Straight Connector 2585" o:spid="_x0000_s1349" style="position:absolute;flip:x y;visibility:visible;mso-wrap-style:square" from="32684,6485" to="32779,75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" strokecolor="#a5a5a5 [2092]" strokeweight=".5pt">
                    <v:stroke joinstyle="miter"/>
                  </v:line>
                  <v:line id="Straight Connector 2586" o:spid="_x0000_s1350" style="position:absolute;flip:x y;visibility:visible;mso-wrap-style:square" from="32684,4280" to="32770,53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" strokecolor="#a5a5a5 [2092]" strokeweight=".5pt">
                    <v:stroke joinstyle="miter"/>
                  </v:line>
                  <v:line id="Straight Connector 2587" o:spid="_x0000_s1351" style="position:absolute;flip:x y;visibility:visible;mso-wrap-style:square" from="32749,2140" to="32827,3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" strokecolor="#a5a5a5 [2092]" strokeweight=".5pt">
                    <v:stroke joinstyle="miter"/>
                  </v:line>
                  <v:line id="Straight Connector 2588" o:spid="_x0000_s1352" style="position:absolute;flip:x y;visibility:visible;mso-wrap-style:square" from="32749,0" to="32821,10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" strokecolor="#a5a5a5 [2092]" strokeweight=".5pt">
                    <v:stroke joinstyle="miter"/>
                  </v:line>
                  <v:line id="Straight Connector 2589" o:spid="_x0000_s1353" style="position:absolute;flip:x;visibility:visible;mso-wrap-style:square" from="34760,32425" to="35049,334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" strokecolor="#a5a5a5 [2092]" strokeweight=".5pt">
                    <v:stroke joinstyle="miter"/>
                  </v:line>
                  <v:line id="Straight Connector 2590" o:spid="_x0000_s1354" style="position:absolute;flip:x;visibility:visible;mso-wrap-style:square" from="34695,30285" to="35149,312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" strokecolor="#a5a5a5 [2092]" strokeweight=".5pt">
                    <v:stroke joinstyle="miter"/>
                  </v:line>
                  <v:line id="Straight Connector 2591" o:spid="_x0000_s1355" style="position:absolute;flip:x;visibility:visible;mso-wrap-style:square" from="34500,28275" to="35377,289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" strokecolor="#a5a5a5 [2092]" strokeweight=".5pt">
                    <v:stroke joinstyle="miter"/>
                  </v:line>
                  <v:line id="Straight Connector 2592" o:spid="_x0000_s1356" style="position:absolute;flip:x y;visibility:visible;mso-wrap-style:square" from="34500,26134" to="35377,267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" strokecolor="#a5a5a5 [2092]" strokeweight=".5pt">
                    <v:stroke joinstyle="miter"/>
                  </v:line>
                  <v:line id="Straight Connector 2593" o:spid="_x0000_s1357" style="position:absolute;flip:x y;visibility:visible;mso-wrap-style:square" from="34695,23800" to="35149,247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" strokecolor="#a5a5a5 [2092]" strokeweight=".5pt">
                    <v:stroke joinstyle="miter"/>
                  </v:line>
                  <v:line id="Straight Connector 2594" o:spid="_x0000_s1358" style="position:absolute;flip:x y;visibility:visible;mso-wrap-style:square" from="34760,21595" to="35049,226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" strokecolor="#a5a5a5 [2092]" strokeweight=".5pt">
                    <v:stroke joinstyle="miter"/>
                  </v:line>
                  <v:line id="Straight Connector 2595" o:spid="_x0000_s1359" style="position:absolute;flip:x y;visibility:visible;mso-wrap-style:square" from="34825,19455" to="35035,20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" strokecolor="#a5a5a5 [2092]" strokeweight=".5pt">
                    <v:stroke joinstyle="miter"/>
                  </v:line>
                  <v:line id="Straight Connector 2596" o:spid="_x0000_s1360" style="position:absolute;flip:x y;visibility:visible;mso-wrap-style:square" from="34825,17250" to="34989,183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" strokecolor="#a5a5a5 [2092]" strokeweight=".5pt">
                    <v:stroke joinstyle="miter"/>
                  </v:line>
                  <v:line id="Straight Connector 2597" o:spid="_x0000_s1361" style="position:absolute;flip:x y;visibility:visible;mso-wrap-style:square" from="34825,15110" to="34960,16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" strokecolor="#a5a5a5 [2092]" strokeweight=".5pt">
                    <v:stroke joinstyle="miter"/>
                  </v:line>
                  <v:line id="Straight Connector 2598" o:spid="_x0000_s1362" style="position:absolute;flip:x y;visibility:visible;mso-wrap-style:square" from="34889,12970" to="35004,140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" strokecolor="#a5a5a5 [2092]" strokeweight=".5pt">
                    <v:stroke joinstyle="miter"/>
                  </v:line>
                  <v:line id="Straight Connector 2599" o:spid="_x0000_s1363" style="position:absolute;flip:x y;visibility:visible;mso-wrap-style:square" from="34889,10765" to="34989,118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" strokecolor="#a5a5a5 [2092]" strokeweight=".5pt">
                    <v:stroke joinstyle="miter"/>
                  </v:line>
                  <v:line id="Straight Connector 2600" o:spid="_x0000_s1364" style="position:absolute;flip:x y;visibility:visible;mso-wrap-style:square" from="34889,8625" to="34977,97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" strokecolor="#a5a5a5 [2092]" strokeweight=".5pt">
                    <v:stroke joinstyle="miter"/>
                  </v:line>
                  <v:line id="Straight Connector 2601" o:spid="_x0000_s1365" style="position:absolute;flip:x y;visibility:visible;mso-wrap-style:square" from="34889,6485" to="34968,7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" strokecolor="#a5a5a5 [2092]" strokeweight=".5pt">
                    <v:stroke joinstyle="miter"/>
                  </v:line>
                  <v:line id="Straight Connector 2602" o:spid="_x0000_s1366" style="position:absolute;flip:x y;visibility:visible;mso-wrap-style:square" from="34889,4280" to="34961,53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" strokecolor="#a5a5a5 [2092]" strokeweight=".5pt">
                    <v:stroke joinstyle="miter"/>
                  </v:line>
                  <v:line id="Straight Connector 2603" o:spid="_x0000_s1367" style="position:absolute;flip:x y;visibility:visible;mso-wrap-style:square" from="34889,2140" to="34954,32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" strokecolor="#a5a5a5 [2092]" strokeweight=".5pt">
                    <v:stroke joinstyle="miter"/>
                  </v:line>
                  <v:line id="Straight Connector 2604" o:spid="_x0000_s1368" style="position:absolute;flip:x y;visibility:visible;mso-wrap-style:square" from="34889,0" to="34949,10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" strokecolor="#a5a5a5 [2092]" strokeweight=".5pt">
                    <v:stroke joinstyle="miter"/>
                  </v:line>
                  <v:line id="Straight Connector 2605" o:spid="_x0000_s1369" style="position:absolute;flip:x;visibility:visible;mso-wrap-style:square" from="36965,32425" to="37215,334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" strokecolor="#a5a5a5 [2092]" strokeweight=".5pt">
                    <v:stroke joinstyle="miter"/>
                  </v:line>
                  <v:line id="Straight Connector 2606" o:spid="_x0000_s1370" style="position:absolute;flip:x;visibility:visible;mso-wrap-style:square" from="36900,30285" to="37298,31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" strokecolor="#a5a5a5 [2092]" strokeweight=".5pt">
                    <v:stroke joinstyle="miter"/>
                  </v:line>
                  <v:line id="Straight Connector 2607" o:spid="_x0000_s1371" style="position:absolute;flip:x;visibility:visible;mso-wrap-style:square" from="36640,28275" to="37467,289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" strokecolor="#a5a5a5 [2092]" strokeweight=".5pt">
                    <v:stroke joinstyle="miter"/>
                  </v:line>
                  <v:line id="Straight Connector 2608" o:spid="_x0000_s1372" style="position:absolute;flip:x y;visibility:visible;mso-wrap-style:square" from="36640,26070" to="37467,26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" strokecolor="#a5a5a5 [2092]" strokeweight=".5pt">
                    <v:stroke joinstyle="miter"/>
                  </v:line>
                  <v:line id="Straight Connector 2609" o:spid="_x0000_s1373" style="position:absolute;flip:x y;visibility:visible;mso-wrap-style:square" from="36900,23800" to="37298,248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" strokecolor="#a5a5a5 [2092]" strokeweight=".5pt">
                    <v:stroke joinstyle="miter"/>
                  </v:line>
                  <v:line id="Straight Connector 2610" o:spid="_x0000_s1374" style="position:absolute;flip:x y;visibility:visible;mso-wrap-style:square" from="36965,21595" to="37215,226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" strokecolor="#a5a5a5 [2092]" strokeweight=".5pt">
                    <v:stroke joinstyle="miter"/>
                  </v:line>
                  <v:line id="Straight Connector 2611" o:spid="_x0000_s1375" style="position:absolute;flip:x y;visibility:visible;mso-wrap-style:square" from="36965,19455" to="37146,205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" strokecolor="#a5a5a5 [2092]" strokeweight=".5pt">
                    <v:stroke joinstyle="miter"/>
                  </v:line>
                  <v:line id="Straight Connector 2612" o:spid="_x0000_s1376" style="position:absolute;flip:x y;visibility:visible;mso-wrap-style:square" from="37029,17250" to="37171,183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" strokecolor="#a5a5a5 [2092]" strokeweight=".5pt">
                    <v:stroke joinstyle="miter"/>
                  </v:line>
                  <v:line id="Straight Connector 2613" o:spid="_x0000_s1377" style="position:absolute;flip:x y;visibility:visible;mso-wrap-style:square" from="37029,15110" to="37146,161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" strokecolor="#a5a5a5 [2092]" strokeweight=".5pt">
                    <v:stroke joinstyle="miter"/>
                  </v:line>
                  <v:line id="Straight Connector 2614" o:spid="_x0000_s1378" style="position:absolute;flip:x y;visibility:visible;mso-wrap-style:square" from="37029,12970" to="37128,140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" strokecolor="#a5a5a5 [2092]" strokeweight=".5pt">
                    <v:stroke joinstyle="miter"/>
                  </v:line>
                  <v:line id="Straight Connector 2615" o:spid="_x0000_s1379" style="position:absolute;flip:x y;visibility:visible;mso-wrap-style:square" from="37029,10765" to="37115,118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" strokecolor="#a5a5a5 [2092]" strokeweight=".5pt">
                    <v:stroke joinstyle="miter"/>
                  </v:line>
                  <v:line id="Straight Connector 2616" o:spid="_x0000_s1380" style="position:absolute;flip:x y;visibility:visible;mso-wrap-style:square" from="37029,8625" to="37105,97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" strokecolor="#a5a5a5 [2092]" strokeweight=".5pt">
                    <v:stroke joinstyle="miter"/>
                  </v:line>
                  <v:line id="Straight Connector 2617" o:spid="_x0000_s1381" style="position:absolute;flip:x y;visibility:visible;mso-wrap-style:square" from="37029,6485" to="37097,7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" strokecolor="#a5a5a5 [2092]" strokeweight=".5pt">
                    <v:stroke joinstyle="miter"/>
                  </v:line>
                  <v:line id="Straight Connector 2618" o:spid="_x0000_s1382" style="position:absolute;flip:x y;visibility:visible;mso-wrap-style:square" from="37029,4280" to="37091,53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" strokecolor="#a5a5a5 [2092]" strokeweight=".5pt">
                    <v:stroke joinstyle="miter"/>
                  </v:line>
                  <v:line id="Straight Connector 2619" o:spid="_x0000_s1383" style="position:absolute;flip:x y;visibility:visible;mso-wrap-style:square" from="37029,2140" to="37085,32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" strokecolor="#a5a5a5 [2092]" strokeweight=".5pt">
                    <v:stroke joinstyle="miter"/>
                  </v:line>
                  <v:line id="Straight Connector 2620" o:spid="_x0000_s1384" style="position:absolute;flip:x y;visibility:visible;mso-wrap-style:square" from="37029,0" to="37081,10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" strokecolor="#a5a5a5 [2092]" strokeweight=".5pt">
                    <v:stroke joinstyle="miter"/>
                  </v:line>
                  <v:line id="Straight Connector 2621" o:spid="_x0000_s1385" style="position:absolute;flip:x;visibility:visible;mso-wrap-style:square" from="39105,32360" to="39325,334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" strokecolor="#a5a5a5 [2092]" strokeweight=".5pt">
                    <v:stroke joinstyle="miter"/>
                  </v:line>
                  <v:line id="Straight Connector 2622" o:spid="_x0000_s1386" style="position:absolute;flip:x;visibility:visible;mso-wrap-style:square" from="39040,30220" to="39394,31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" strokecolor="#a5a5a5 [2092]" strokeweight=".5pt">
                    <v:stroke joinstyle="miter"/>
                  </v:line>
                  <v:line id="Straight Connector 2623" o:spid="_x0000_s1387" style="position:absolute;flip:x;visibility:visible;mso-wrap-style:square" from="38845,28210" to="39624,289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" strokecolor="#a5a5a5 [2092]" strokeweight=".5pt">
                    <v:stroke joinstyle="miter"/>
                  </v:line>
                  <v:line id="Straight Connector 2624" o:spid="_x0000_s1388" style="position:absolute;flip:x y;visibility:visible;mso-wrap-style:square" from="38845,26070" to="39624,26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" strokecolor="#a5a5a5 [2092]" strokeweight=".5pt">
                    <v:stroke joinstyle="miter"/>
                  </v:line>
                  <v:line id="Straight Connector 2625" o:spid="_x0000_s1389" style="position:absolute;flip:x y;visibility:visible;mso-wrap-style:square" from="39040,23800" to="39394,248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" strokecolor="#a5a5a5 [2092]" strokeweight=".5pt">
                    <v:stroke joinstyle="miter"/>
                  </v:line>
                  <v:line id="Straight Connector 2626" o:spid="_x0000_s1390" style="position:absolute;flip:x y;visibility:visible;mso-wrap-style:square" from="39105,21595" to="39325,226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" strokecolor="#a5a5a5 [2092]" strokeweight=".5pt">
                    <v:stroke joinstyle="miter"/>
                  </v:line>
                  <v:line id="Straight Connector 2627" o:spid="_x0000_s1391" style="position:absolute;flip:x y;visibility:visible;mso-wrap-style:square" from="39170,19455" to="39329,205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" strokecolor="#a5a5a5 [2092]" strokeweight=".5pt">
                    <v:stroke joinstyle="miter"/>
                  </v:line>
                  <v:line id="Straight Connector 2628" o:spid="_x0000_s1392" style="position:absolute;flip:x y;visibility:visible;mso-wrap-style:square" from="39170,17250" to="39294,183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" strokecolor="#a5a5a5 [2092]" strokeweight=".5pt">
                    <v:stroke joinstyle="miter"/>
                  </v:line>
                  <v:line id="Straight Connector 2629" o:spid="_x0000_s1393" style="position:absolute;flip:x y;visibility:visible;mso-wrap-style:square" from="39170,15110" to="39271,161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" strokecolor="#a5a5a5 [2092]" strokeweight=".5pt">
                    <v:stroke joinstyle="miter"/>
                  </v:line>
                  <v:line id="Straight Connector 2630" o:spid="_x0000_s1394" style="position:absolute;flip:x y;visibility:visible;mso-wrap-style:square" from="39170,12970" to="39256,140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" strokecolor="#a5a5a5 [2092]" strokeweight=".5pt">
                    <v:stroke joinstyle="miter"/>
                  </v:line>
                  <v:line id="Straight Connector 2631" o:spid="_x0000_s1395" style="position:absolute;flip:x y;visibility:visible;mso-wrap-style:square" from="39170,10765" to="39244,118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" strokecolor="#a5a5a5 [2092]" strokeweight=".5pt">
                    <v:stroke joinstyle="miter"/>
                  </v:line>
                  <v:line id="Straight Connector 2632" o:spid="_x0000_s1396" style="position:absolute;flip:x y;visibility:visible;mso-wrap-style:square" from="39234,8625" to="39300,97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" strokecolor="#a5a5a5 [2092]" strokeweight=".5pt">
                    <v:stroke joinstyle="miter"/>
                  </v:line>
                  <v:line id="Straight Connector 2633" o:spid="_x0000_s1397" style="position:absolute;flip:x y;visibility:visible;mso-wrap-style:square" from="39234,6485" to="39294,75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" strokecolor="#a5a5a5 [2092]" strokeweight=".5pt">
                    <v:stroke joinstyle="miter"/>
                  </v:line>
                  <v:line id="Straight Connector 2634" o:spid="_x0000_s1398" style="position:absolute;flip:x y;visibility:visible;mso-wrap-style:square" from="39234,4280" to="39288,53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" strokecolor="#a5a5a5 [2092]" strokeweight=".5pt">
                    <v:stroke joinstyle="miter"/>
                  </v:line>
                  <v:line id="Straight Connector 2635" o:spid="_x0000_s1399" style="position:absolute;flip:x y;visibility:visible;mso-wrap-style:square" from="39234,2140" to="39283,32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" strokecolor="#a5a5a5 [2092]" strokeweight=".5pt">
                    <v:stroke joinstyle="miter"/>
                  </v:line>
                  <v:line id="Straight Connector 2636" o:spid="_x0000_s1400" style="position:absolute;flip:x y;visibility:visible;mso-wrap-style:square" from="39234,0" to="39279,10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" strokecolor="#a5a5a5 [2092]" strokeweight=".5pt">
                    <v:stroke joinstyle="miter"/>
                  </v:line>
                  <v:line id="Straight Connector 2637" o:spid="_x0000_s1401" style="position:absolute;flip:x;visibility:visible;mso-wrap-style:square" from="41310,32360" to="41506,334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" strokecolor="#a5a5a5 [2092]" strokeweight=".5pt">
                    <v:stroke joinstyle="miter"/>
                  </v:line>
                  <v:line id="Straight Connector 2638" o:spid="_x0000_s1402" style="position:absolute;flip:x;visibility:visible;mso-wrap-style:square" from="41245,30220" to="41563,312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" strokecolor="#a5a5a5 [2092]" strokeweight=".5pt">
                    <v:stroke joinstyle="miter"/>
                  </v:line>
                  <v:line id="Straight Connector 2639" o:spid="_x0000_s1403" style="position:absolute;flip:x;visibility:visible;mso-wrap-style:square" from="41050,28210" to="41784,29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" strokecolor="#a5a5a5 [2092]" strokeweight=".5pt">
                    <v:stroke joinstyle="miter"/>
                  </v:line>
                  <v:line id="Straight Connector 2640" o:spid="_x0000_s1404" style="position:absolute;flip:x y;visibility:visible;mso-wrap-style:square" from="41050,26070" to="41784,268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" strokecolor="#a5a5a5 [2092]" strokeweight=".5pt">
                    <v:stroke joinstyle="miter"/>
                  </v:line>
                  <v:line id="Straight Connector 2641" o:spid="_x0000_s1405" style="position:absolute;flip:x y;visibility:visible;mso-wrap-style:square" from="41245,23800" to="41563,248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" strokecolor="#a5a5a5 [2092]" strokeweight=".5pt">
                    <v:stroke joinstyle="miter"/>
                  </v:line>
                  <v:line id="Straight Connector 2642" o:spid="_x0000_s1406" style="position:absolute;flip:x y;visibility:visible;mso-wrap-style:square" from="41310,21595" to="41506,226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" strokecolor="#a5a5a5 [2092]" strokeweight=".5pt">
                    <v:stroke joinstyle="miter"/>
                  </v:line>
                  <v:line id="Straight Connector 2643" o:spid="_x0000_s1407" style="position:absolute;flip:x y;visibility:visible;mso-wrap-style:square" from="41310,19455" to="41451,205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" strokecolor="#a5a5a5 [2092]" strokeweight=".5pt">
                    <v:stroke joinstyle="miter"/>
                  </v:line>
                  <v:line id="Straight Connector 2644" o:spid="_x0000_s1408" style="position:absolute;flip:x y;visibility:visible;mso-wrap-style:square" from="41374,17250" to="41485,183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" strokecolor="#a5a5a5 [2092]" strokeweight=".5pt">
                    <v:stroke joinstyle="miter"/>
                  </v:line>
                  <v:line id="Straight Connector 2645" o:spid="_x0000_s1409" style="position:absolute;flip:x y;visibility:visible;mso-wrap-style:square" from="41374,15110" to="41465,16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" strokecolor="#a5a5a5 [2092]" strokeweight=".5pt">
                    <v:stroke joinstyle="miter"/>
                  </v:line>
                  <v:line id="Straight Connector 2646" o:spid="_x0000_s1410" style="position:absolute;flip:x y;visibility:visible;mso-wrap-style:square" from="41374,12970" to="41451,140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" strokecolor="#a5a5a5 [2092]" strokeweight=".5pt">
                    <v:stroke joinstyle="miter"/>
                  </v:line>
                  <v:line id="Straight Connector 2647" o:spid="_x0000_s1411" style="position:absolute;flip:x y;visibility:visible;mso-wrap-style:square" from="41374,10765" to="41441,118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" strokecolor="#a5a5a5 [2092]" strokeweight=".5pt">
                    <v:stroke joinstyle="miter"/>
                  </v:line>
                  <v:line id="Straight Connector 2648" o:spid="_x0000_s1412" style="position:absolute;flip:x y;visibility:visible;mso-wrap-style:square" from="41374,8625" to="41433,97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" strokecolor="#a5a5a5 [2092]" strokeweight=".5pt">
                    <v:stroke joinstyle="miter"/>
                  </v:line>
                  <v:line id="Straight Connector 2649" o:spid="_x0000_s1413" style="position:absolute;flip:x y;visibility:visible;mso-wrap-style:square" from="41374,6485" to="41427,75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" strokecolor="#a5a5a5 [2092]" strokeweight=".5pt">
                    <v:stroke joinstyle="miter"/>
                  </v:line>
                  <v:line id="Straight Connector 2650" o:spid="_x0000_s1414" style="position:absolute;flip:x y;visibility:visible;mso-wrap-style:square" from="41374,4280" to="41422,5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" strokecolor="#a5a5a5 [2092]" strokeweight=".5pt">
                    <v:stroke joinstyle="miter"/>
                  </v:line>
                  <v:line id="Straight Connector 2651" o:spid="_x0000_s1415" style="position:absolute;flip:x y;visibility:visible;mso-wrap-style:square" from="41374,2140" to="41418,3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" strokecolor="#a5a5a5 [2092]" strokeweight=".5pt">
                    <v:stroke joinstyle="miter"/>
                  </v:line>
                  <v:line id="Straight Connector 2652" o:spid="_x0000_s1416" style="position:absolute;flip:x y;visibility:visible;mso-wrap-style:square" from="41374,0" to="41414,10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" strokecolor="#a5a5a5 [2092]" strokeweight=".5pt">
                    <v:stroke joinstyle="miter"/>
                  </v:line>
                  <v:line id="Straight Connector 2653" o:spid="_x0000_s1417" style="position:absolute;flip:x;visibility:visible;mso-wrap-style:square" from="43450,32360" to="43627,334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" strokecolor="#a5a5a5 [2092]" strokeweight=".5pt">
                    <v:stroke joinstyle="miter"/>
                  </v:line>
                  <v:line id="Straight Connector 2654" o:spid="_x0000_s1418" style="position:absolute;flip:x;visibility:visible;mso-wrap-style:square" from="43385,30220" to="43674,312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" strokecolor="#a5a5a5 [2092]" strokeweight=".5pt">
                    <v:stroke joinstyle="miter"/>
                  </v:line>
                  <v:line id="Straight Connector 2655" o:spid="_x0000_s1419" style="position:absolute;flip:x;visibility:visible;mso-wrap-style:square" from="43190,28210" to="43882,290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" strokecolor="#a5a5a5 [2092]" strokeweight=".5pt">
                    <v:stroke joinstyle="miter"/>
                  </v:line>
                  <v:line id="Straight Connector 2656" o:spid="_x0000_s1420" style="position:absolute;flip:x y;visibility:visible;mso-wrap-style:square" from="43190,26005" to="43882,268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" strokecolor="#a5a5a5 [2092]" strokeweight=".5pt">
                    <v:stroke joinstyle="miter"/>
                  </v:line>
                  <v:line id="Straight Connector 2657" o:spid="_x0000_s1421" style="position:absolute;flip:x y;visibility:visible;mso-wrap-style:square" from="43385,23735" to="43674,247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" strokecolor="#a5a5a5 [2092]" strokeweight=".5pt">
                    <v:stroke joinstyle="miter"/>
                  </v:line>
                  <v:line id="Straight Connector 2658" o:spid="_x0000_s1422" style="position:absolute;flip:x y;visibility:visible;mso-wrap-style:square" from="43450,21595" to="43627,226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" strokecolor="#a5a5a5 [2092]" strokeweight=".5pt">
                    <v:stroke joinstyle="miter"/>
                  </v:line>
                  <v:line id="Straight Connector 2659" o:spid="_x0000_s1423" style="position:absolute;flip:x y;visibility:visible;mso-wrap-style:square" from="43515,19455" to="43642,205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" strokecolor="#a5a5a5 [2092]" strokeweight=".5pt">
                    <v:stroke joinstyle="miter"/>
                  </v:line>
                  <v:line id="Straight Connector 2660" o:spid="_x0000_s1424" style="position:absolute;flip:x y;visibility:visible;mso-wrap-style:square" from="43515,17250" to="43614,18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" strokecolor="#a5a5a5 [2092]" strokeweight=".5pt">
                    <v:stroke joinstyle="miter"/>
                  </v:line>
                  <v:line id="Straight Connector 2661" o:spid="_x0000_s1425" style="position:absolute;flip:x y;visibility:visible;mso-wrap-style:square" from="43515,15110" to="43596,161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" strokecolor="#a5a5a5 [2092]" strokeweight=".5pt">
                    <v:stroke joinstyle="miter"/>
                  </v:line>
                  <v:line id="Straight Connector 2662" o:spid="_x0000_s1426" style="position:absolute;flip:x y;visibility:visible;mso-wrap-style:square" from="43515,12970" to="43584,14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" strokecolor="#a5a5a5 [2092]" strokeweight=".5pt">
                    <v:stroke joinstyle="miter"/>
                  </v:line>
                  <v:line id="Straight Connector 2663" o:spid="_x0000_s1427" style="position:absolute;flip:x y;visibility:visible;mso-wrap-style:square" from="43515,10765" to="43574,118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" strokecolor="#a5a5a5 [2092]" strokeweight=".5pt">
                    <v:stroke joinstyle="miter"/>
                  </v:line>
                  <v:line id="Straight Connector 2664" o:spid="_x0000_s1428" style="position:absolute;flip:x y;visibility:visible;mso-wrap-style:square" from="43515,8625" to="43567,97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" strokecolor="#a5a5a5 [2092]" strokeweight=".5pt">
                    <v:stroke joinstyle="miter"/>
                  </v:line>
                  <v:line id="Straight Connector 2665" o:spid="_x0000_s1429" style="position:absolute;flip:x y;visibility:visible;mso-wrap-style:square" from="43515,6485" to="43562,75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" strokecolor="#a5a5a5 [2092]" strokeweight=".5pt">
                    <v:stroke joinstyle="miter"/>
                  </v:line>
                  <v:line id="Straight Connector 2666" o:spid="_x0000_s1430" style="position:absolute;flip:x y;visibility:visible;mso-wrap-style:square" from="43515,4280" to="43557,5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" strokecolor="#a5a5a5 [2092]" strokeweight=".5pt">
                    <v:stroke joinstyle="miter"/>
                  </v:line>
                  <v:line id="Straight Connector 2667" o:spid="_x0000_s1431" style="position:absolute;flip:x y;visibility:visible;mso-wrap-style:square" from="43515,2140" to="43554,3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" strokecolor="#a5a5a5 [2092]" strokeweight=".5pt">
                    <v:stroke joinstyle="miter"/>
                  </v:line>
                  <v:line id="Straight Connector 2668" o:spid="_x0000_s1432" style="position:absolute;flip:x y;visibility:visible;mso-wrap-style:square" from="43515,0" to="43551,10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" strokecolor="#a5a5a5 [2092]" strokeweight=".5pt">
                    <v:stroke joinstyle="miter"/>
                  </v:line>
                </v:group>
                <v:line id="Straight Connector 2670" o:spid="_x0000_s1433" style="position:absolute;visibility:visible;mso-wrap-style:square" from="0,30597" to="46800,305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" strokeweight=".5pt">
                  <v:stroke endarrow="block" endarrowwidth="narrow" endarrowlength="short" joinstyle="miter"/>
                </v:line>
                <v:line id="Straight Connector 2672" o:spid="_x0000_s1434" style="position:absolute;flip:y;visibility:visible;mso-wrap-style:square" from="17955,1742" to="17955,377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" strokeweight=".5pt">
                  <v:stroke endarrow="block" endarrowwidth="narrow" endarrowlength="short" joinstyle="miter"/>
                </v:line>
                <v:line id="Straight Connector 2673" o:spid="_x0000_s1435" style="position:absolute;flip:y;visibility:visible;mso-wrap-style:square" from="1750,30415" to="1750,30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" strokeweight=".5pt">
                  <v:stroke joinstyle="miter"/>
                </v:line>
                <v:line id="Straight Connector 2674" o:spid="_x0000_s1436" style="position:absolute;flip:y;visibility:visible;mso-wrap-style:square" from="7198,30415" to="7198,30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" strokeweight=".5pt">
                  <v:stroke joinstyle="miter"/>
                </v:line>
                <v:line id="Straight Connector 2675" o:spid="_x0000_s1437" style="position:absolute;flip:y;visibility:visible;mso-wrap-style:square" from="12581,30415" to="12581,30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" strokeweight=".5pt">
                  <v:stroke joinstyle="miter"/>
                </v:line>
                <v:line id="Straight Connector 2677" o:spid="_x0000_s1438" style="position:absolute;flip:y;visibility:visible;mso-wrap-style:square" from="23411,30415" to="23411,30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" strokeweight=".5pt">
                  <v:stroke joinstyle="miter"/>
                </v:line>
                <v:line id="Straight Connector 2678" o:spid="_x0000_s1439" style="position:absolute;flip:y;visibility:visible;mso-wrap-style:square" from="28793,30415" to="28793,30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" strokeweight=".5pt">
                  <v:stroke joinstyle="miter"/>
                </v:line>
                <v:line id="Straight Connector 2679" o:spid="_x0000_s1440" style="position:absolute;flip:y;visibility:visible;mso-wrap-style:square" from="34176,30415" to="34176,30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" strokeweight=".5pt">
                  <v:stroke joinstyle="miter"/>
                </v:line>
                <v:line id="Straight Connector 2680" o:spid="_x0000_s1441" style="position:absolute;flip:y;visibility:visible;mso-wrap-style:square" from="39559,30415" to="39559,30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" strokeweight=".5pt">
                  <v:stroke joinstyle="miter"/>
                </v:line>
                <v:line id="Straight Connector 2681" o:spid="_x0000_s1442" style="position:absolute;flip:y;visibility:visible;mso-wrap-style:square" from="45006,30415" to="45006,30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" strokeweight=".5pt">
                  <v:stroke joinstyle="miter"/>
                </v:line>
                <v:line id="Straight Connector 2682" o:spid="_x0000_s1443" style="position:absolute;visibility:visible;mso-wrap-style:square" from="17834,35992" to="18194,359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" strokeweight=".5pt">
                  <v:stroke joinstyle="miter"/>
                </v:line>
                <v:line id="Straight Connector 2684" o:spid="_x0000_s1444" style="position:absolute;visibility:visible;mso-wrap-style:square" from="17834,25162" to="18194,251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" strokeweight=".5pt">
                  <v:stroke joinstyle="miter"/>
                </v:line>
                <v:line id="Straight Connector 2685" o:spid="_x0000_s1445" style="position:absolute;visibility:visible;mso-wrap-style:square" from="17834,19779" to="18194,19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" strokeweight=".5pt">
                  <v:stroke joinstyle="miter"/>
                </v:line>
                <v:line id="Straight Connector 2686" o:spid="_x0000_s1446" style="position:absolute;visibility:visible;mso-wrap-style:square" from="17834,14396" to="18194,14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" strokeweight=".5pt">
                  <v:stroke joinstyle="miter"/>
                </v:line>
                <v:line id="Straight Connector 2687" o:spid="_x0000_s1447" style="position:absolute;visibility:visible;mso-wrap-style:square" from="17834,8949" to="18194,89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" strokeweight=".5pt">
                  <v:stroke joinstyle="miter"/>
                </v:line>
                <v:line id="Straight Connector 2688" o:spid="_x0000_s1448" style="position:absolute;visibility:visible;mso-wrap-style:square" from="17834,3566" to="18194,35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" strokeweight=".5pt">
                  <v:stroke joinstyle="miter"/>
                </v:line>
                <v:shape id="Text Box 2689" o:spid="_x0000_s1449" type="#_x0000_t202" style="position:absolute;left:46757;top:29636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" filled="f" stroked="f" strokeweight=".5pt">
                  <v:textbox inset="0,0,0,0">
                    <w:txbxContent>
                      <w:p w14:paraId="3E3470F0" w14:textId="77777777" w:rsidR="00657D79" w:rsidRDefault="00657D79" w:rsidP="00657D79">
                        <w:pPr>
                          <w:pStyle w:val="NoSpacing"/>
                          <w:jc w:val="center"/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2690" o:spid="_x0000_s1450" type="#_x0000_t202" style="position:absolute;left:17055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" filled="f" stroked="f" strokeweight=".5pt">
                  <v:textbox inset="0,0,0,0">
                    <w:txbxContent>
                      <w:p w14:paraId="7CDD8C1D" w14:textId="77777777" w:rsidR="00657D79" w:rsidRDefault="00657D79" w:rsidP="00657D79">
                        <w:pPr>
                          <w:pStyle w:val="NoSpacing"/>
                          <w:jc w:val="center"/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oMath>
                        </m:oMathPara>
                      </w:p>
                    </w:txbxContent>
                  </v:textbox>
                </v:shape>
                <v:oval id="Oval 2691" o:spid="_x0000_s1451" style="position:absolute;left:17834;top:19585;width:36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" fillcolor="black">
                  <v:stroke joinstyle="miter"/>
                </v:oval>
                <v:shape id="Text Box 2692" o:spid="_x0000_s1452" type="#_x0000_t202" style="position:absolute;left:16212;top:18871;width:1800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" filled="f" stroked="f" strokeweight=".5pt">
                  <v:textbox inset="0,0,0,0">
                    <w:txbxContent>
                      <w:p w14:paraId="5A552813" w14:textId="77777777" w:rsidR="00657D79" w:rsidRDefault="00657D79" w:rsidP="00657D79">
                        <w:pPr>
                          <w:pStyle w:val="NoSpacing"/>
                          <w:jc w:val="center"/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oMath>
                        </m:oMathPara>
                      </w:p>
                    </w:txbxContent>
                  </v:textbox>
                </v:shape>
                <v:shape id="Freeform: Shape 2694" o:spid="_x0000_s1453" style="position:absolute;top:7717;width:46800;height:22863;visibility:hidden;mso-wrap-style:square;v-text-anchor:top" coordsize="4680000,2286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" path="m,2286358r36000,-1l72000,2286356r36000,-2l144000,2286350r36000,-4l216000,2286339r36000,-10l288000,2286315r36000,-21l360000,2286264r36000,-41l432000,2286164r36000,-83l504000,2285968r36000,-158l576000,2285595r36000,-291l648000,2284910r36000,-527l720000,2283683r36000,-925l792000,2281546r36000,-1576l864000,2277933r36000,-2611l936000,2271996v12000,-1255,24000,-2624,36000,-4203c984000,2266214,996000,2264492,1008000,2262519v12000,-1973,24000,-4119,36000,-6567c1056000,2253504,1068000,2250846,1080000,2247832v12000,-3014,24000,-6280,36000,-9963c1128000,2234186,1140000,2230201,1152000,2225734v12000,-4467,24000,-9290,36000,-14667c1200000,2205690,1212000,2199896,1224000,2193473v12000,-6423,24000,-13330,36000,-20944c1272000,2164915,1284000,2156745,1296000,2147789v12000,-8956,24000,-18544,36000,-28996c1344000,2108341,1356000,2097178,1368000,2085076v12000,-12102,24000,-24995,36000,-38895c1416000,2032281,1428000,2017511,1440000,2001675v12000,-15836,24000,-32617,36000,-50511c1488000,1933270,1500000,1914362,1512000,1894312v12000,-20050,24000,-41172,36000,-63446c1560000,1808592,1572000,1785198,1584000,1760667v12000,-24531,24000,-50209,36000,-76985c1632000,1656906,1644000,1628973,1656000,1600013v12000,-28960,24000,-59062,36000,-90091c1704000,1478894,1716000,1446764,1728000,1413842v12000,-32922,24000,-66875,36000,-101455c1776000,1277807,1788000,1242300,1800000,1206360v12000,-35940,24000,-72672,36000,-109613c1848000,1059806,1860000,1022241,1872000,984716v12000,-37525,24000,-75476,36000,-113118c1920000,833956,1932000,796115,1944000,758867v12000,-37248,24000,-74445,36000,-110756c1992000,611800,2004000,575812,2016000,541000v12000,-34812,24000,-69016,36000,-101760c2064000,406496,2076000,374653,2088000,344536v12000,-30117,24000,-59041,36000,-85996c2136000,231585,2148000,206106,2160000,182807v12000,-23299,24000,-44857,36000,-64063c2208000,99538,2220000,82316,2232000,67572v12000,-14744,24000,-27296,36000,-37290c2280000,20288,2292000,12656,2304000,7609,2316000,2562,2328000,,2340000,v12000,,24000,2562,36000,7609c2388000,12656,2400000,20288,2412000,30282v12000,9994,24000,22546,36000,37290c2460000,82316,2472000,99538,2484000,118744v12000,19206,24000,40764,36000,64063c2532000,206106,2544000,231585,2556000,258540v12000,26955,24000,55879,36000,85996c2604000,374653,2616000,406496,2628000,439240v12000,32744,24000,66948,36000,101760c2676000,575812,2688000,611800,2700000,648111v12000,36311,24000,73508,36000,110756c2748000,796115,2760000,833956,2772000,871598r36000,113118c2820000,1022241,2832000,1059806,2844000,1096747v12000,36941,24000,73673,36000,109613c2892000,1242300,2904000,1277807,2916000,1312387v12000,34580,24000,68533,36000,101455c2964000,1446764,2976000,1478894,2988000,1509922v12000,31029,24000,61131,36000,90091c3036000,1628973,3048000,1656906,3060000,1683682v12000,26776,24000,52454,36000,76985c3108000,1785198,3120000,1808592,3132000,1830866v12000,22274,24000,43396,36000,63446c3180000,1914362,3192001,1933270,3204001,1951164v12000,17894,23999,34675,35999,50511c3252000,2017511,3264000,2032281,3276000,2046181v12000,13900,24000,26793,36000,38895c3324000,2097178,3336000,2108341,3348000,2118793v12000,10452,24000,20040,36000,28996c3396000,2156745,3408000,2164915,3420000,2172529v12000,7614,24000,14521,36000,20944c3468000,2199896,3480000,2205690,3492000,2211067v12000,5377,24000,10200,36000,14667c3540000,2230201,3552000,2234186,3564000,2237869v12000,3683,24000,6949,36000,9963c3612000,2250846,3624000,2253504,3636000,2255952v12000,2448,24000,4594,36000,6567c3684000,2264492,3696000,2266214,3708000,2267793v12000,1579,24000,2948,36000,4203c3756000,2273251,3768000,2274333,3780000,2275322r36000,2611l3852000,2279970r36001,1576l3924000,2282758r36000,925l3996000,2284383r36000,527l4068000,2285304r36000,291l4140000,2285810r36000,158l4212000,2286081r36000,83l4284000,2286223r36001,41l4356000,2286294r36000,21l4428000,2286329r36000,10l4500000,2286346r36000,4l4572000,2286354r36000,2l4644000,2286357r36000,1e" filled="f" strokecolor="#0070c0" strokeweight=".5pt">
                  <v:stroke joinstyle="miter"/>
                  <v:path arrowok="t" o:connecttype="custom" o:connectlocs="0,2286358;36000,2286357;72000,2286356;108000,2286354;144000,2286350;180000,2286346;216000,2286339;252000,2286329;288000,2286315;324000,2286294;360000,2286264;396000,2286223;432000,2286164;468000,2286081;504000,2285968;540000,2285810;576000,2285595;612000,2285304;648000,2284910;684000,2284383;720000,2283683;756000,2282758;792000,2281546;828000,2279970;864000,2277933;900000,2275322;936000,2271996;972000,2267793;1008000,2262519;1044000,2255952;1080000,2247832;1116000,2237869;1152000,2225734;1188000,2211067;1224000,2193473;1260000,2172529;1296000,2147789;1332000,2118793;1368000,2085076;1404000,2046181;1440000,2001675;1476000,1951164;1512000,1894312;1548000,1830866;1584000,1760667;1620000,1683682;1656000,1600013;1692000,1509922;1728000,1413842;1764000,1312387;1800000,1206360;1836000,1096747;1872000,984716;1908000,871598;1944000,758867;1980000,648111;2016000,541000;2052000,439240;2088000,344536;2124000,258540;2160000,182807;2196000,118744;2232000,67572;2268000,30282;2304000,7609;2340000,0;2376000,7609;2412000,30282;2448000,67572;2484000,118744;2520000,182807;2556000,258540;2592000,344536;2628000,439240;2664000,541000;2700000,648111;2736000,758867;2772000,871598;2808000,984716;2844000,1096747;2880000,1206360;2916000,1312387;2952000,1413842;2988000,1509922;3024000,1600013;3060000,1683682;3096000,1760667;3132000,1830866;3168000,1894312;3204001,1951164;3240000,2001675;3276000,2046181;3312000,2085076;3348000,2118793;3384000,2147789;3420000,2172529;3456000,2193473;3492000,2211067;3528000,2225734;3564000,2237869;3600000,2247832;3636000,2255952;3672000,2262519;3708000,2267793;3744000,2271996;3780000,2275322;3816000,2277933;3852000,2279970;3888001,2281546;3924000,2282758;3960000,2283683;3996000,2284383;4032000,2284910;4068000,2285304;4104000,2285595;4140000,2285810;4176000,2285968;4212000,2286081;4248000,2286164;4284000,2286223;4320001,2286264;4356000,2286294;4392000,2286315;4428000,2286329;4464000,2286339;4500000,2286346;4536000,2286350;4572000,2286354;4608000,2286356;4644000,2286357;4680000,228635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w:pict>
          </mc:Fallback>
        </mc:AlternateContent>
      </w:r>
    </w:p>
    <w:p w14:paraId="4C1750AF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357F2703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6A0864F8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5F1677DA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7C00C666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44C83FF3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514A21B9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23FC84E2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2982A14D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1372E097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391EBDA0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6B5D6283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78992F0D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27AF027B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7FFEECCA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71CF05DA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2E2081CB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30201D7E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5B182EF5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49CE5215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0B2FCABF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4381B011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614C5C3B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497B3E64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18155EF1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06E80A83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0EE7F798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741237F1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79F8FB74" w14:textId="77777777" w:rsidR="002A4D9A" w:rsidRDefault="002A4D9A" w:rsidP="002A4D9A">
      <w:pPr>
        <w:pStyle w:val="NoSpacing"/>
        <w:numPr>
          <w:ilvl w:val="0"/>
          <w:numId w:val="28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n Figure 3 draw the solution curve that passes through P.</w:t>
      </w:r>
    </w:p>
    <w:p w14:paraId="5FD3885A" w14:textId="77777777" w:rsidR="002A4D9A" w:rsidRDefault="002A4D9A" w:rsidP="002A4D9A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3 marks)</w:t>
      </w:r>
    </w:p>
    <w:p w14:paraId="5122BE3C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3CE8DFF6" w14:textId="77777777" w:rsidR="002A4D9A" w:rsidRDefault="002A4D9A" w:rsidP="002A4D9A">
      <w:pPr>
        <w:pStyle w:val="NoSpacing"/>
        <w:numPr>
          <w:ilvl w:val="0"/>
          <w:numId w:val="28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y solving the differential equation </w:t>
      </w:r>
      <m:oMath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dy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dx</m:t>
            </m:r>
          </m:den>
        </m:f>
        <m:r>
          <w:rPr>
            <w:rFonts w:ascii="Cambria Math" w:hAnsi="Cambria Math" w:cs="Arial"/>
            <w:sz w:val="20"/>
            <w:szCs w:val="20"/>
          </w:rPr>
          <m:t>=3y-6xy</m:t>
        </m:r>
      </m:oMath>
      <w:r>
        <w:rPr>
          <w:rFonts w:ascii="Arial" w:eastAsiaTheme="minorEastAsia" w:hAnsi="Arial" w:cs="Arial"/>
          <w:sz w:val="20"/>
          <w:szCs w:val="20"/>
        </w:rPr>
        <w:t xml:space="preserve">, with the initial condition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x=0</m:t>
        </m:r>
      </m:oMath>
      <w:r>
        <w:rPr>
          <w:rFonts w:ascii="Arial" w:eastAsiaTheme="minorEastAsia" w:hAnsi="Arial" w:cs="Arial"/>
          <w:sz w:val="20"/>
          <w:szCs w:val="20"/>
        </w:rPr>
        <w:t xml:space="preserve"> and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y=1</m:t>
        </m:r>
      </m:oMath>
      <w:r>
        <w:rPr>
          <w:rFonts w:ascii="Arial" w:eastAsiaTheme="minorEastAsia" w:hAnsi="Arial" w:cs="Arial"/>
          <w:sz w:val="20"/>
          <w:szCs w:val="20"/>
        </w:rPr>
        <w:t xml:space="preserve">, show that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y=</m:t>
        </m:r>
        <m:sSup>
          <m:sSup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e</m:t>
            </m:r>
          </m:e>
          <m:sup>
            <m:r>
              <w:rPr>
                <w:rFonts w:ascii="Cambria Math" w:eastAsiaTheme="minorEastAsia" w:hAnsi="Cambria Math" w:cs="Arial"/>
                <w:sz w:val="20"/>
                <w:szCs w:val="20"/>
              </w:rPr>
              <m:t>3x</m:t>
            </m:r>
            <m:d>
              <m:dP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Theme="minorEastAsia" w:hAnsi="Cambria Math" w:cs="Arial"/>
                    <w:sz w:val="20"/>
                    <w:szCs w:val="20"/>
                  </w:rPr>
                  <m:t>1-x</m:t>
                </m:r>
              </m:e>
            </m:d>
          </m:sup>
        </m:sSup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2A4D9A" w14:paraId="1E282572" w14:textId="77777777" w:rsidTr="00FC1277">
        <w:trPr>
          <w:trHeight w:hRule="exact" w:val="284"/>
        </w:trPr>
        <w:tc>
          <w:tcPr>
            <w:tcW w:w="283" w:type="dxa"/>
          </w:tcPr>
          <w:p w14:paraId="4CE4A3E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6FBB7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779E1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F7EA4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E3D2E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1DCBD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21E99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0B5B0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B05AE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9C733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FBCA6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90ED0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E2A31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97E9B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ED35E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3A53B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AA30B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1B3D1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034AB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55FA2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6AF32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FDF29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51184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1DFC5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66828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AB391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BAB18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385C8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42AFD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617EB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4608C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CB377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1AEE0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294AD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6EAC0D2B" w14:textId="77777777" w:rsidTr="00FC1277">
        <w:trPr>
          <w:trHeight w:hRule="exact" w:val="284"/>
        </w:trPr>
        <w:tc>
          <w:tcPr>
            <w:tcW w:w="283" w:type="dxa"/>
          </w:tcPr>
          <w:p w14:paraId="0531411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9AA51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BC0A6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E7908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A0114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C3141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E6FE5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B821B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F2B96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BFA6A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68D5F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E45BC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A1202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5C647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872EA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168FF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9CFC5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8AB0F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B3AF4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58DFF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94A2A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31BD8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40FFD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A2E6F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837D4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68F33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466AB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78554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6D69F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87711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0A4DF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5D783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DA738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8F0B2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2FEC64BB" w14:textId="77777777" w:rsidTr="00FC1277">
        <w:trPr>
          <w:trHeight w:hRule="exact" w:val="284"/>
        </w:trPr>
        <w:tc>
          <w:tcPr>
            <w:tcW w:w="283" w:type="dxa"/>
          </w:tcPr>
          <w:p w14:paraId="5982235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923F5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94765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8CFF7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32190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F616D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D77AB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8BB04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F72A1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160C4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E1861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E1DDB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03D2F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C1B9A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FD219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FEDF2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C466B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A62CA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0B4A1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26759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7A6A9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57EDF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4FC3F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1DA1E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D956E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E81EB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EFCFF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09FD0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3C447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1B641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DCB97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C44A5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6507A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E485C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3885C287" w14:textId="77777777" w:rsidTr="00FC1277">
        <w:trPr>
          <w:trHeight w:hRule="exact" w:val="284"/>
        </w:trPr>
        <w:tc>
          <w:tcPr>
            <w:tcW w:w="283" w:type="dxa"/>
          </w:tcPr>
          <w:p w14:paraId="1AE11A1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B210F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4180D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F878E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43ADD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71864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38EB7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AF263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5A56D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C137E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8BCBE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193A7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E5159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7A0F5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AB02A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9275A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B9249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BEB92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D1313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5A832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65ECB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3642B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AAC02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9A3ED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6940B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E5072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4F16A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24D37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D10CF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EA407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B6B5B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66340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E7C4B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72933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70BC466E" w14:textId="77777777" w:rsidTr="00FC1277">
        <w:trPr>
          <w:trHeight w:hRule="exact" w:val="284"/>
        </w:trPr>
        <w:tc>
          <w:tcPr>
            <w:tcW w:w="283" w:type="dxa"/>
          </w:tcPr>
          <w:p w14:paraId="7E8474F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87B28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D8782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862FD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E6CD8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67DD9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AD5F2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28E92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84A87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41069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A6FC1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21D66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2ACAF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B848C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CBFFB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1DBCA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DB8D8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D1C16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F6215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6A60B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0D69A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9C153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E6090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F5916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D9302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1855E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A458C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EDDC2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23773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A0876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76D31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8C989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C7533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CF535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4068EBBE" w14:textId="77777777" w:rsidTr="00FC1277">
        <w:trPr>
          <w:trHeight w:hRule="exact" w:val="284"/>
        </w:trPr>
        <w:tc>
          <w:tcPr>
            <w:tcW w:w="283" w:type="dxa"/>
          </w:tcPr>
          <w:p w14:paraId="01E6DB6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7BD88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2FAD2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11D14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95BDF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A6C47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CCDBF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200D9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B638C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AD7C8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8FAE3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1A9BF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DD35F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6CB85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E80F6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A3FF0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7B2E6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B0A34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749D8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CD245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F893B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48D45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05D74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21A7C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2F1C7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64F06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66949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5EB55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60116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87FF0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50416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EA08A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5AA87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FCAC3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1C18CCA7" w14:textId="77777777" w:rsidTr="00FC1277">
        <w:trPr>
          <w:trHeight w:hRule="exact" w:val="284"/>
        </w:trPr>
        <w:tc>
          <w:tcPr>
            <w:tcW w:w="283" w:type="dxa"/>
          </w:tcPr>
          <w:p w14:paraId="14289F5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763CE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0B316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72FAF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1362B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BF307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B4312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CEAE3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FE300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84366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29104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62200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72804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B033A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BA844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71863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37A21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52DEB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37FF4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4A3CD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0CADF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7BB15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4FBFD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801F8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477E9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D11E1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7B703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8DD8A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BC9E1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0986A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7FE4F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800DA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98C0C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281E2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2E3862B6" w14:textId="77777777" w:rsidTr="00FC1277">
        <w:trPr>
          <w:trHeight w:hRule="exact" w:val="284"/>
        </w:trPr>
        <w:tc>
          <w:tcPr>
            <w:tcW w:w="283" w:type="dxa"/>
          </w:tcPr>
          <w:p w14:paraId="7E6FF56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25C53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0A7D6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79D6B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3040A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2DAD7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63D9A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A1195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569B6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9505C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0C709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478ED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3FD8F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72AC0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3D986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0B77F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04FC9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5B2BD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AE6C3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79626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C0D1B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3A8AE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EFEB4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21EC7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78893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35A90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A1358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901FD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21543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A994A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B8CB7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629DA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46C81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76EB9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6D0E7BA4" w14:textId="77777777" w:rsidTr="00FC1277">
        <w:trPr>
          <w:trHeight w:hRule="exact" w:val="284"/>
        </w:trPr>
        <w:tc>
          <w:tcPr>
            <w:tcW w:w="283" w:type="dxa"/>
          </w:tcPr>
          <w:p w14:paraId="442FA0B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35094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B10A1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DCB10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812F7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05D53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D1B72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6C765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0598C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C3506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F0632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1879A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FFD52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A04EB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F7D85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3219D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16A12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3130A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246E8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B2090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119B1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77FF7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8FB1C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A4C2D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D382E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50C43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850B1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081EC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92219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209C8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213FE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9E6E7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01BA3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5236D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1A3C55B3" w14:textId="77777777" w:rsidTr="00FC1277">
        <w:trPr>
          <w:trHeight w:hRule="exact" w:val="284"/>
        </w:trPr>
        <w:tc>
          <w:tcPr>
            <w:tcW w:w="283" w:type="dxa"/>
          </w:tcPr>
          <w:p w14:paraId="5FAA42D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D3B29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76F4F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A084B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104A4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FE71E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64FBF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232A6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1E1B3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07D5F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A93B2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4F24C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41D4E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929FF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101AC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E01FC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300D2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76692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AD46C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81F87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24FC5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F06D2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98D7D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9E6A4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5F8DE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D33FD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44F70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C6360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13FDB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F8440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57448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ED6D9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917B8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3C4BF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18E4E32E" w14:textId="77777777" w:rsidTr="00FC1277">
        <w:trPr>
          <w:trHeight w:hRule="exact" w:val="284"/>
        </w:trPr>
        <w:tc>
          <w:tcPr>
            <w:tcW w:w="283" w:type="dxa"/>
          </w:tcPr>
          <w:p w14:paraId="17B0626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BC1A5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4AED9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89BB5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E480E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32BDC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A7E97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B54AF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097E1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36C6B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733C1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D4383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7E2A6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2D1AF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6F568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56939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68E3F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FD777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DC945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341A3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DF4BF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71DFE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A69E7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19F8E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6D9DE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4EF89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A46F4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4E0B9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1FE2B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4A7E0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D16E5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82E85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18C25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E4C1A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2870D018" w14:textId="77777777" w:rsidTr="00FC1277">
        <w:trPr>
          <w:trHeight w:hRule="exact" w:val="284"/>
        </w:trPr>
        <w:tc>
          <w:tcPr>
            <w:tcW w:w="283" w:type="dxa"/>
          </w:tcPr>
          <w:p w14:paraId="1FEC1D3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28FDE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A2431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F59D7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A656F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6303D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964AD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C29CE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0A58F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037F6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3B688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25381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E6982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683EC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3C2E2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C294C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D2B2F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28A6B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9187E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17DB0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3A45C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94B46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D9684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8125C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925A6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A2A32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597CB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131E6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83052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6A779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7A0F4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A8FE9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3AF07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2805B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54D1D97B" w14:textId="77777777" w:rsidTr="00FC1277">
        <w:trPr>
          <w:trHeight w:hRule="exact" w:val="284"/>
        </w:trPr>
        <w:tc>
          <w:tcPr>
            <w:tcW w:w="283" w:type="dxa"/>
          </w:tcPr>
          <w:p w14:paraId="0AEBF78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846CA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48543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D3F29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0E433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34EC2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54218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96387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00141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0F129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49F89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D26D8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C0C87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D7FAD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BFC48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E268F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E2DA3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D9AF0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1C1A2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23FAA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5379D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76D8A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62F99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0E6ED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BF55E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4E1A1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4BA22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99463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27190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F7D6B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F60F8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BE024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6A815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F1944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6496415F" w14:textId="77777777" w:rsidTr="00FC1277">
        <w:trPr>
          <w:trHeight w:hRule="exact" w:val="284"/>
        </w:trPr>
        <w:tc>
          <w:tcPr>
            <w:tcW w:w="283" w:type="dxa"/>
          </w:tcPr>
          <w:p w14:paraId="1191294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E9BB0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B999E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52AF0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12680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2DBA5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53A2A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93E03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0CBDD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DC05F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DD062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410B6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608D4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196CA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695C6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0A447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F2596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5DD1F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4DA8A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4C157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E0474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1C435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504FC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12343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6A7D3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52B99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A7A80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E524C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BFB34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4DFA0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7E61D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7D74B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F4507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C1102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0CA33D2A" w14:textId="77777777" w:rsidTr="00FC1277">
        <w:trPr>
          <w:trHeight w:hRule="exact" w:val="284"/>
        </w:trPr>
        <w:tc>
          <w:tcPr>
            <w:tcW w:w="283" w:type="dxa"/>
          </w:tcPr>
          <w:p w14:paraId="7356CE1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2D873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A87B9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99C49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18B1C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69B53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595A6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EE7C2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1D064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86E18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85FA8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E9507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C0678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517E4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65BBB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DF1A2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F9EB6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C8CDF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919C9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3171B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E3AAE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1F652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79A80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30A46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1F1D2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ADCA3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34700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BAD60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B0717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FE26F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2AB7A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D4C2F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49094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F69AF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3865E4EB" w14:textId="77777777" w:rsidTr="00FC1277">
        <w:trPr>
          <w:trHeight w:hRule="exact" w:val="284"/>
        </w:trPr>
        <w:tc>
          <w:tcPr>
            <w:tcW w:w="283" w:type="dxa"/>
          </w:tcPr>
          <w:p w14:paraId="6D6E226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2B122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642D5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2B83B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6A11E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3C8FE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69360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49C13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85662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AD52A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48415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FE447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95A87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6C5A7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D6C31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0685E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4C764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62E0A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5061F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CB4D0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55ADA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F493E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DBA8E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EBED3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F8AA3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A6687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0202A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2BC83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AB89E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D6C3D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2466F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8F441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32D8F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BACD6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80BEDAE" w14:textId="77777777" w:rsidR="002A4D9A" w:rsidRDefault="002A4D9A" w:rsidP="002A4D9A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4 marks)</w:t>
      </w:r>
    </w:p>
    <w:p w14:paraId="088A001E" w14:textId="77777777" w:rsidR="00163F94" w:rsidRDefault="00163F9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26AE49F0" w14:textId="1DDE1CD0" w:rsidR="002A4D9A" w:rsidRDefault="002A4D9A" w:rsidP="002A4D9A">
      <w:pPr>
        <w:pStyle w:val="NoSpacing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(</w:t>
      </w:r>
      <w:r w:rsidR="004576F9">
        <w:rPr>
          <w:rFonts w:ascii="Arial" w:hAnsi="Arial" w:cs="Arial"/>
          <w:sz w:val="20"/>
          <w:szCs w:val="20"/>
        </w:rPr>
        <w:t>8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07574CBD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7C07F8ED" w14:textId="4D6D6BC1" w:rsidR="002A4D9A" w:rsidRDefault="004921A1" w:rsidP="00E64B0C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B</w:t>
      </w:r>
      <w:r w:rsidR="00357C56">
        <w:rPr>
          <w:rFonts w:ascii="Arial" w:hAnsi="Arial" w:cs="Arial"/>
          <w:sz w:val="20"/>
          <w:szCs w:val="20"/>
        </w:rPr>
        <w:t>é</w:t>
      </w:r>
      <w:r>
        <w:rPr>
          <w:rFonts w:ascii="Arial" w:hAnsi="Arial" w:cs="Arial"/>
          <w:sz w:val="20"/>
          <w:szCs w:val="20"/>
        </w:rPr>
        <w:t>zier</w:t>
      </w:r>
      <w:r w:rsidR="00E64B0C" w:rsidRPr="00E64B0C">
        <w:rPr>
          <w:rFonts w:ascii="Arial" w:hAnsi="Arial" w:cs="Arial"/>
          <w:sz w:val="20"/>
          <w:szCs w:val="20"/>
        </w:rPr>
        <w:t xml:space="preserve"> curve has control points </w:t>
      </w:r>
      <m:oMath>
        <m:r>
          <w:rPr>
            <w:rFonts w:ascii="Cambria Math" w:hAnsi="Cambria Math" w:cs="Arial"/>
            <w:sz w:val="20"/>
            <w:szCs w:val="20"/>
          </w:rPr>
          <m:t>S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8, -7</m:t>
            </m:r>
          </m:e>
        </m:d>
      </m:oMath>
      <w:r w:rsidR="00E64B0C" w:rsidRPr="00E64B0C">
        <w:rPr>
          <w:rFonts w:ascii="Arial" w:hAnsi="Arial" w:cs="Arial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1, 6</m:t>
            </m:r>
          </m:e>
        </m:d>
      </m:oMath>
      <w:r w:rsidR="00E64B0C" w:rsidRPr="00E64B0C">
        <w:rPr>
          <w:rFonts w:ascii="Arial" w:hAnsi="Arial" w:cs="Arial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-4, 12</m:t>
            </m:r>
          </m:e>
        </m:d>
      </m:oMath>
      <w:r w:rsidR="00E64B0C" w:rsidRPr="00E64B0C">
        <w:rPr>
          <w:rFonts w:ascii="Arial" w:hAnsi="Arial" w:cs="Arial"/>
          <w:sz w:val="20"/>
          <w:szCs w:val="20"/>
        </w:rPr>
        <w:t xml:space="preserve">, and </w:t>
      </w:r>
      <m:oMath>
        <m:r>
          <w:rPr>
            <w:rFonts w:ascii="Cambria Math" w:hAnsi="Cambria Math" w:cs="Arial"/>
            <w:sz w:val="20"/>
            <w:szCs w:val="20"/>
          </w:rPr>
          <m:t>E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-7, 3</m:t>
            </m:r>
          </m:e>
        </m:d>
      </m:oMath>
      <w:r w:rsidR="00E64B0C" w:rsidRPr="00E64B0C">
        <w:rPr>
          <w:rFonts w:ascii="Arial" w:hAnsi="Arial" w:cs="Arial"/>
          <w:sz w:val="20"/>
          <w:szCs w:val="20"/>
        </w:rPr>
        <w:t>, and</w:t>
      </w:r>
      <w:r w:rsidR="0055497C">
        <w:rPr>
          <w:rFonts w:ascii="Arial" w:hAnsi="Arial" w:cs="Arial"/>
          <w:sz w:val="20"/>
          <w:szCs w:val="20"/>
        </w:rPr>
        <w:t xml:space="preserve"> </w:t>
      </w:r>
      <w:r w:rsidR="00E64B0C" w:rsidRPr="00E64B0C">
        <w:rPr>
          <w:rFonts w:ascii="Arial" w:hAnsi="Arial" w:cs="Arial"/>
          <w:sz w:val="20"/>
          <w:szCs w:val="20"/>
        </w:rPr>
        <w:t>for this curve</w:t>
      </w:r>
      <w:r w:rsidR="0055497C">
        <w:rPr>
          <w:rFonts w:ascii="Arial" w:hAnsi="Arial" w:cs="Arial"/>
          <w:sz w:val="20"/>
          <w:szCs w:val="20"/>
        </w:rPr>
        <w:t xml:space="preserve"> </w:t>
      </w:r>
      <m:oMath>
        <m:r>
          <m:rPr>
            <m:sty m:val="p"/>
          </m:rPr>
          <w:rPr>
            <w:rFonts w:ascii="Cambria Math" w:hAnsi="Cambria Math" w:cs="Arial"/>
            <w:sz w:val="20"/>
            <w:szCs w:val="20"/>
          </w:rPr>
          <w:br/>
        </m:r>
        <m:r>
          <w:rPr>
            <w:rFonts w:ascii="Cambria Math" w:hAnsi="Cambria Math" w:cs="Arial"/>
            <w:sz w:val="20"/>
            <w:szCs w:val="20"/>
          </w:rPr>
          <m:t>y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t</m:t>
            </m:r>
          </m:e>
        </m:d>
        <m:r>
          <w:rPr>
            <w:rFonts w:ascii="Cambria Math" w:hAnsi="Cambria Math" w:cs="Arial"/>
            <w:sz w:val="20"/>
            <w:szCs w:val="20"/>
          </w:rPr>
          <m:t>=-8</m:t>
        </m:r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t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3</m:t>
            </m:r>
          </m:sup>
        </m:sSup>
        <m:r>
          <w:rPr>
            <w:rFonts w:ascii="Cambria Math" w:hAnsi="Cambria Math" w:cs="Arial"/>
            <w:sz w:val="20"/>
            <w:szCs w:val="20"/>
          </w:rPr>
          <m:t>-21</m:t>
        </m:r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t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p>
        <m:r>
          <w:rPr>
            <w:rFonts w:ascii="Cambria Math" w:hAnsi="Cambria Math" w:cs="Arial"/>
            <w:sz w:val="20"/>
            <w:szCs w:val="20"/>
          </w:rPr>
          <m:t>+39t-7</m:t>
        </m:r>
      </m:oMath>
      <w:r w:rsidR="002F1896">
        <w:rPr>
          <w:rFonts w:ascii="Arial" w:eastAsiaTheme="minorEastAsia" w:hAnsi="Arial" w:cs="Arial"/>
          <w:sz w:val="20"/>
          <w:szCs w:val="20"/>
        </w:rPr>
        <w:t>.</w:t>
      </w:r>
    </w:p>
    <w:p w14:paraId="58E58898" w14:textId="2CC979B4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53D72165" w14:textId="48459786" w:rsidR="002A4D9A" w:rsidRDefault="0090708F" w:rsidP="002F1896">
      <w:pPr>
        <w:pStyle w:val="NoSpacing"/>
        <w:numPr>
          <w:ilvl w:val="0"/>
          <w:numId w:val="31"/>
        </w:numPr>
        <w:spacing w:after="120"/>
        <w:rPr>
          <w:rFonts w:ascii="Arial" w:hAnsi="Arial" w:cs="Arial"/>
          <w:sz w:val="20"/>
          <w:szCs w:val="20"/>
        </w:rPr>
      </w:pPr>
      <w:r w:rsidRPr="0090708F">
        <w:rPr>
          <w:rFonts w:ascii="Arial" w:hAnsi="Arial" w:cs="Arial"/>
          <w:sz w:val="20"/>
          <w:szCs w:val="20"/>
        </w:rPr>
        <w:t xml:space="preserve">Find </w:t>
      </w:r>
      <m:oMath>
        <m:r>
          <w:rPr>
            <w:rFonts w:ascii="Cambria Math" w:hAnsi="Cambria Math" w:cs="Arial"/>
            <w:sz w:val="20"/>
            <w:szCs w:val="20"/>
          </w:rPr>
          <m:t>x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t</m:t>
            </m:r>
          </m:e>
        </m:d>
      </m:oMath>
      <w:r w:rsidRPr="0090708F">
        <w:rPr>
          <w:rFonts w:ascii="Arial" w:hAnsi="Arial" w:cs="Arial"/>
          <w:sz w:val="20"/>
          <w:szCs w:val="20"/>
        </w:rPr>
        <w:t xml:space="preserve"> for the </w:t>
      </w:r>
      <w:r w:rsidR="00357C56">
        <w:rPr>
          <w:rFonts w:ascii="Arial" w:hAnsi="Arial" w:cs="Arial"/>
          <w:sz w:val="20"/>
          <w:szCs w:val="20"/>
        </w:rPr>
        <w:t>Bézier</w:t>
      </w:r>
      <w:r w:rsidR="00357C56" w:rsidRPr="00E64B0C">
        <w:rPr>
          <w:rFonts w:ascii="Arial" w:hAnsi="Arial" w:cs="Arial"/>
          <w:sz w:val="20"/>
          <w:szCs w:val="20"/>
        </w:rPr>
        <w:t xml:space="preserve"> </w:t>
      </w:r>
      <w:r w:rsidRPr="0090708F">
        <w:rPr>
          <w:rFonts w:ascii="Arial" w:hAnsi="Arial" w:cs="Arial"/>
          <w:sz w:val="20"/>
          <w:szCs w:val="20"/>
        </w:rPr>
        <w:t>curve.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90708F" w14:paraId="0F8F1E3D" w14:textId="77777777" w:rsidTr="00FC1277">
        <w:trPr>
          <w:trHeight w:hRule="exact" w:val="284"/>
        </w:trPr>
        <w:tc>
          <w:tcPr>
            <w:tcW w:w="283" w:type="dxa"/>
          </w:tcPr>
          <w:p w14:paraId="72A78B9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A20CA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CB0C9A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AF2572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3C546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7F43B8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55C22F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0764D5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B41E7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01820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E68622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B4B1A8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10226C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05390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6A0A21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135EC9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2821A5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9FC2C1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FF6437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B486B8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A11A89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83BD82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09DF7F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CFD89D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B5E8D5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B21F7F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6F4F7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48335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E56EE8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DCBB3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07B781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178703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A34BF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A52BD3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0708F" w14:paraId="33A8D6CB" w14:textId="77777777" w:rsidTr="00FC1277">
        <w:trPr>
          <w:trHeight w:hRule="exact" w:val="284"/>
        </w:trPr>
        <w:tc>
          <w:tcPr>
            <w:tcW w:w="283" w:type="dxa"/>
          </w:tcPr>
          <w:p w14:paraId="0087C2CF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493EF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01534F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E5F15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676E51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FFF49D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58070D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13334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A3BF95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F96A01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648F04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CF6074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B3E701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B1F94A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B5634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AD602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4E59BD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D56985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3E068E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8E5D84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A64209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4005C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2A40BE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027B43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3F82B3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85B9D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37120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BC2D47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21CB3F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7EEA2D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EACCB1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BB5E04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12B6BD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F95117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0708F" w14:paraId="6149645D" w14:textId="77777777" w:rsidTr="00FC1277">
        <w:trPr>
          <w:trHeight w:hRule="exact" w:val="284"/>
        </w:trPr>
        <w:tc>
          <w:tcPr>
            <w:tcW w:w="283" w:type="dxa"/>
          </w:tcPr>
          <w:p w14:paraId="6F44F1E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0101AF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AA7D9A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A14D6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23DED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29615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88CC2F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0DDEA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243DC9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62FEA4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CFC36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8725FF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C985AC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19EFC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0F718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839E57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5E35F7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4924B7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124E1A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4B428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449528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1ADE0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C45264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99985F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7770BE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2D0927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C51F19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46B45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8202B1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AE0EE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7E7C2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6D9B8A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F4DFE3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3DF0BE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0708F" w14:paraId="627D9577" w14:textId="77777777" w:rsidTr="00FC1277">
        <w:trPr>
          <w:trHeight w:hRule="exact" w:val="284"/>
        </w:trPr>
        <w:tc>
          <w:tcPr>
            <w:tcW w:w="283" w:type="dxa"/>
          </w:tcPr>
          <w:p w14:paraId="579C3E97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1A1BE5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ACEF65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68A8F2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2608AE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27E0F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EE30D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D431B3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835D19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9753F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7DC47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E6BB82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B43F7E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F4B9BC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864FF7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B69B6F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75CFF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B7D3A8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3F8BDA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E5106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B2E99A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B89CE7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68093C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3708EF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5E6CE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84969C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92BD75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7B02B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246F84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D6DB8A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B12D0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183A1C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7A073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745214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0708F" w14:paraId="6B06D97D" w14:textId="77777777" w:rsidTr="00FC1277">
        <w:trPr>
          <w:trHeight w:hRule="exact" w:val="284"/>
        </w:trPr>
        <w:tc>
          <w:tcPr>
            <w:tcW w:w="283" w:type="dxa"/>
          </w:tcPr>
          <w:p w14:paraId="06DBEC0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FA43F9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0E7E39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0D3795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1A3808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E449C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EEF39E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04C134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74A25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848AC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CD6782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08D74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3835C2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732153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D262CA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24C01E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EB057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3E1D91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01345E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42DB2E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DF562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F97D2C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43DAC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2BC274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CFB9A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120984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040297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E43B7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C916B3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7890CA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578553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A2A961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48BB1E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3F2F5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0708F" w14:paraId="420182DF" w14:textId="77777777" w:rsidTr="00FC1277">
        <w:trPr>
          <w:trHeight w:hRule="exact" w:val="284"/>
        </w:trPr>
        <w:tc>
          <w:tcPr>
            <w:tcW w:w="283" w:type="dxa"/>
          </w:tcPr>
          <w:p w14:paraId="00D290E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0E2844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2B8895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236CDE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1473B4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A78387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6DA24C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F7DF54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3F6951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B82411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4C594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0995A3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BE8BC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05D511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CBE3B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EBA4BE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1BEEE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A8101E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7F3BC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24CB7C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9F227F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FB42CC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3E4BB8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EBDA37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1F39F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FE6A6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43DBF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5951B7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A0B6EB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961C4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C6BD03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4DD602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17F43A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012552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D13D5" w14:paraId="28C8DBB0" w14:textId="77777777" w:rsidTr="00FC1277">
        <w:trPr>
          <w:trHeight w:hRule="exact" w:val="284"/>
        </w:trPr>
        <w:tc>
          <w:tcPr>
            <w:tcW w:w="283" w:type="dxa"/>
          </w:tcPr>
          <w:p w14:paraId="6635D5B2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53EA6D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553AE1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C09711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702C0A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562C56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EFBBA2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FDE7E8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B66FA5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E5E7E9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FE7664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109C43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47B08D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4CE585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0DE00F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595088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73324A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5D4CA0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5166D3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E2782D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295A25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742AC2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995533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668821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81248B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63B812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9960A2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1CF561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FE4B81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A34F5C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283870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0A0D7C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B41DFE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EF9235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0708F" w14:paraId="1B942D0C" w14:textId="77777777" w:rsidTr="00FC1277">
        <w:trPr>
          <w:trHeight w:hRule="exact" w:val="284"/>
        </w:trPr>
        <w:tc>
          <w:tcPr>
            <w:tcW w:w="283" w:type="dxa"/>
          </w:tcPr>
          <w:p w14:paraId="4F0674CF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BC1432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5FAAB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240AB1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BAD93C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2C775C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EC053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90CBE5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EB03E1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00B9F7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EAE982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0D0396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4F3F6D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40F957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AA2FAF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F4257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4D23DD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659799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7598E9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77CB55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C0478F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86096D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245139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4CBB24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B44034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0FC28F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A7E694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4594B5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66AE88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427BE3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977D32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AAB6D0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34269F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BA9288" w14:textId="77777777" w:rsidR="0090708F" w:rsidRDefault="0090708F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36FA" w14:paraId="320FCBE7" w14:textId="77777777" w:rsidTr="00FC1277">
        <w:trPr>
          <w:trHeight w:hRule="exact" w:val="284"/>
        </w:trPr>
        <w:tc>
          <w:tcPr>
            <w:tcW w:w="283" w:type="dxa"/>
          </w:tcPr>
          <w:p w14:paraId="290951F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9AEEA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C2B97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52C00F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9EDC8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7E57FF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02934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D8C2C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B4A6F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76B3A5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D666D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34B5F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3515A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8D64F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682157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D3E1DF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8CE4A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2BCC4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49A1A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CC65C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696DEA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AA960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4B6E14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CACAA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CE781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E2B09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9DC30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5007D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4A69B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C6C02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C5E810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64967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EE09CF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FB2037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36FA" w14:paraId="62D3DA7D" w14:textId="77777777" w:rsidTr="00FC1277">
        <w:trPr>
          <w:trHeight w:hRule="exact" w:val="284"/>
        </w:trPr>
        <w:tc>
          <w:tcPr>
            <w:tcW w:w="283" w:type="dxa"/>
          </w:tcPr>
          <w:p w14:paraId="230E226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49A55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5842EF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0CA64F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551C95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3671F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BE276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F9A59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52FE67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F6A01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696B8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4FD31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6215AA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E5DB5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1CAED7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6C28DA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67F64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5F0B4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3FAF2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30473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28B1B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3798A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E8BF60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0284E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B0EF75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DF053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D8D5AA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89D92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5CE437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AC089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D2774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3794C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53349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1460D7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36FA" w14:paraId="4EE42332" w14:textId="77777777" w:rsidTr="00FC1277">
        <w:trPr>
          <w:trHeight w:hRule="exact" w:val="284"/>
        </w:trPr>
        <w:tc>
          <w:tcPr>
            <w:tcW w:w="283" w:type="dxa"/>
          </w:tcPr>
          <w:p w14:paraId="7471EB10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53CD1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F06E3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C1BD14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7F747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A3EF05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155AF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4FD93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4D469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99AB1A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45F0A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2DA88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A6507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6A3C94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A2AE9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10B2D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AACA9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2AB18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E9B4D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CAFD9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70265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7C656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4BBD7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AF96C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3749D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19CF1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2AB8E4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03CF4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32D4F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2003B5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3B0EA5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ADAC4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B60B0F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D3294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36FA" w14:paraId="51A693E4" w14:textId="77777777" w:rsidTr="00FC1277">
        <w:trPr>
          <w:trHeight w:hRule="exact" w:val="284"/>
        </w:trPr>
        <w:tc>
          <w:tcPr>
            <w:tcW w:w="283" w:type="dxa"/>
          </w:tcPr>
          <w:p w14:paraId="2127262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EFA31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4FE1E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991D6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0AAA4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332AC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FDDF7A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731F7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8AF16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5B8F8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9DEDB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B6080F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5FFB3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35700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17B0D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E7B19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95FD3A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20533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263BB5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CD3B7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6FEEB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26E20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BA6C8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E166A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2C140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09E21A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34062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DD69DF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339070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38FF6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AB607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A0C910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4E531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D7536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F28FC9A" w14:textId="575A9D90" w:rsidR="002A4D9A" w:rsidRDefault="002A4D9A" w:rsidP="002A4D9A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90708F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626F99C7" w14:textId="77777777" w:rsidR="002A4D9A" w:rsidRDefault="002A4D9A" w:rsidP="002A4D9A">
      <w:pPr>
        <w:pStyle w:val="NoSpacing"/>
        <w:rPr>
          <w:rFonts w:ascii="Arial" w:hAnsi="Arial" w:cs="Arial"/>
          <w:sz w:val="20"/>
          <w:szCs w:val="20"/>
        </w:rPr>
      </w:pPr>
    </w:p>
    <w:p w14:paraId="6E6B4E9E" w14:textId="20F16BD8" w:rsidR="002A4D9A" w:rsidRDefault="004A58CC" w:rsidP="002F1896">
      <w:pPr>
        <w:pStyle w:val="NoSpacing"/>
        <w:numPr>
          <w:ilvl w:val="0"/>
          <w:numId w:val="31"/>
        </w:numPr>
        <w:spacing w:after="120"/>
        <w:rPr>
          <w:rFonts w:ascii="Arial" w:hAnsi="Arial" w:cs="Arial"/>
          <w:sz w:val="20"/>
          <w:szCs w:val="20"/>
        </w:rPr>
      </w:pPr>
      <w:r w:rsidRPr="004A58CC">
        <w:rPr>
          <w:rFonts w:ascii="Arial" w:hAnsi="Arial" w:cs="Arial"/>
          <w:sz w:val="20"/>
          <w:szCs w:val="20"/>
        </w:rPr>
        <w:t xml:space="preserve">Find the coordinates of the highest point on the </w:t>
      </w:r>
      <w:r w:rsidR="00357C56">
        <w:rPr>
          <w:rFonts w:ascii="Arial" w:hAnsi="Arial" w:cs="Arial"/>
          <w:sz w:val="20"/>
          <w:szCs w:val="20"/>
        </w:rPr>
        <w:t>Bézier</w:t>
      </w:r>
      <w:r w:rsidR="00357C56" w:rsidRPr="00E64B0C">
        <w:rPr>
          <w:rFonts w:ascii="Arial" w:hAnsi="Arial" w:cs="Arial"/>
          <w:sz w:val="20"/>
          <w:szCs w:val="20"/>
        </w:rPr>
        <w:t xml:space="preserve"> </w:t>
      </w:r>
      <w:r w:rsidRPr="004A58CC">
        <w:rPr>
          <w:rFonts w:ascii="Arial" w:hAnsi="Arial" w:cs="Arial"/>
          <w:sz w:val="20"/>
          <w:szCs w:val="20"/>
        </w:rPr>
        <w:t>curve.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2A4D9A" w14:paraId="4613B217" w14:textId="77777777" w:rsidTr="00FC1277">
        <w:trPr>
          <w:trHeight w:hRule="exact" w:val="284"/>
        </w:trPr>
        <w:tc>
          <w:tcPr>
            <w:tcW w:w="283" w:type="dxa"/>
          </w:tcPr>
          <w:p w14:paraId="25B3EFB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013F0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DC358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FD6BA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17FC0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2D476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191B9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44ACF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ACB7F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1AE4C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C6D8B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75CAF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F748D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B1DF9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DB26A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65BD9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2802A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FBB47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46F83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AE599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AF9B0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DAEC4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A6409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07FB6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447A8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1C89C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DE1B6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CE8AF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B647A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E7994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F0EB5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80AC8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6703D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0C332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41D84FE7" w14:textId="77777777" w:rsidTr="00FC1277">
        <w:trPr>
          <w:trHeight w:hRule="exact" w:val="284"/>
        </w:trPr>
        <w:tc>
          <w:tcPr>
            <w:tcW w:w="283" w:type="dxa"/>
          </w:tcPr>
          <w:p w14:paraId="7CA4026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FD38C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77306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880B8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2DF68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58833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AFE3A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BE2AE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7FDB1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04198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534D2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C351C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24B76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9DA7A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36012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D6C0D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B1784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60637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D5532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E3E77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33BA7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843E5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587FC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2AA59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20A4A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5A212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B646E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CC050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E9E55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0F0CF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7271C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846CF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54E8A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6DBC2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08E82957" w14:textId="77777777" w:rsidTr="00FC1277">
        <w:trPr>
          <w:trHeight w:hRule="exact" w:val="284"/>
        </w:trPr>
        <w:tc>
          <w:tcPr>
            <w:tcW w:w="283" w:type="dxa"/>
          </w:tcPr>
          <w:p w14:paraId="227E370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1290F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4F2F4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D502A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D33D9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EEDF4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F7EE8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8654B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6C8F4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C1636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0DFF6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0C5F6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B5A1F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12E0E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4A36B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22B51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89472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7BBEA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4D961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8485A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08AE4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12229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C519E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7F64B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48C53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C2699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593F1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D7080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5C2C9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2694B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23E27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B3824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99236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F0D35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0655A705" w14:textId="77777777" w:rsidTr="00FC1277">
        <w:trPr>
          <w:trHeight w:hRule="exact" w:val="284"/>
        </w:trPr>
        <w:tc>
          <w:tcPr>
            <w:tcW w:w="283" w:type="dxa"/>
          </w:tcPr>
          <w:p w14:paraId="4D86B0B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35581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80F90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EDEE58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1921D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35451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A7B44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BCFC5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294D9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91F48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5F40C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45DD2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42E5F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7DB7D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0244B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12EE4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4B224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6F08D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B3BE8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A2373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2DD6F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9D416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E2438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44EB0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F86D3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82A76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5C0A4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024D8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65462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4127C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A0B0F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B12D1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1B00C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FA9C9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2930A61D" w14:textId="77777777" w:rsidTr="00FC1277">
        <w:trPr>
          <w:trHeight w:hRule="exact" w:val="284"/>
        </w:trPr>
        <w:tc>
          <w:tcPr>
            <w:tcW w:w="283" w:type="dxa"/>
          </w:tcPr>
          <w:p w14:paraId="1EF528B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2799F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494FE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8A826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B928B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5CE8E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5EA9C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A3E6F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DFBFD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CF3A2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F5BF1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B154B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0BA52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CBBDA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38A75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7944A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4C429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A29B7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33794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BF759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0F574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934F4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560C0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180DD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D875E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31107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51796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AA310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282C5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38F78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7D5A5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FFF3C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38054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2ED1B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0B7823F1" w14:textId="77777777" w:rsidTr="00FC1277">
        <w:trPr>
          <w:trHeight w:hRule="exact" w:val="284"/>
        </w:trPr>
        <w:tc>
          <w:tcPr>
            <w:tcW w:w="283" w:type="dxa"/>
          </w:tcPr>
          <w:p w14:paraId="4A615C5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2012C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7C42D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1D0BF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60149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0297E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89875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196D4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81BC0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17D2E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01D65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88577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9143B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E0374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B63AB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F6A19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A12EE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9093E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87E6A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A882A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A9801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A48F8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233AD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94E2E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D1BCD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4666C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E20F5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72C8F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95194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F6A4C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21D7D0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51671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ED453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83F5C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15D057F3" w14:textId="77777777" w:rsidTr="00FC1277">
        <w:trPr>
          <w:trHeight w:hRule="exact" w:val="284"/>
        </w:trPr>
        <w:tc>
          <w:tcPr>
            <w:tcW w:w="283" w:type="dxa"/>
          </w:tcPr>
          <w:p w14:paraId="1B078FD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2538C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AFF8A0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5DF0D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ECABC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8735C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2610F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66BEF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B993C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67F98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DCE35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0A9A5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D08AC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688F1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474CC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59A18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9657B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6B0C12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EDF65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0F476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3353A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1CCC3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D41E3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973C8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F9009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99B2D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6EF5A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D2610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E047B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2B337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61E76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F6EA0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7BF9D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2B650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69FD8CB7" w14:textId="77777777" w:rsidTr="00FC1277">
        <w:trPr>
          <w:trHeight w:hRule="exact" w:val="284"/>
        </w:trPr>
        <w:tc>
          <w:tcPr>
            <w:tcW w:w="283" w:type="dxa"/>
          </w:tcPr>
          <w:p w14:paraId="74CACFE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96CDD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62E9B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AC4DE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352A5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A58DB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3A7DF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FF80C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FC9C3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02248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411A2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95175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AD684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8564F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806D3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EBBED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05E7D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9D29B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55DA8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AE05D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24342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F0781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3B89E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265FA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3133F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A31C3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7D43A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98BB2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4F9E9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83797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D6D08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0B654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39F7A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DF138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466967CE" w14:textId="77777777" w:rsidTr="00FC1277">
        <w:trPr>
          <w:trHeight w:hRule="exact" w:val="284"/>
        </w:trPr>
        <w:tc>
          <w:tcPr>
            <w:tcW w:w="283" w:type="dxa"/>
          </w:tcPr>
          <w:p w14:paraId="3F0C44C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B7B9F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664EF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F0147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4E4F6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482BE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C8494F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B104C2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1074F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65317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28033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1126E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0E73C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7BE5B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29851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E284E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10DCA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ED888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9C3E3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0AEE1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5DA23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25873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C1951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813EB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50B91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D99EC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AD99C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F049F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5191A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4E355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61644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510CE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68BF6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82AE6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4D9A" w14:paraId="614DDA88" w14:textId="77777777" w:rsidTr="00FC1277">
        <w:trPr>
          <w:trHeight w:hRule="exact" w:val="284"/>
        </w:trPr>
        <w:tc>
          <w:tcPr>
            <w:tcW w:w="283" w:type="dxa"/>
          </w:tcPr>
          <w:p w14:paraId="54C0212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C3B9E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C0386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416F1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4F6F6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71255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B28EE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20864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CC86F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F62B9E1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81A1D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2B6CC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FA0CA7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C4393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D39E9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77D5C0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503138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7CFE99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3FF17A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41F8A2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038975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BD031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2BEB3C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EC35E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DC1E2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7EA6F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D782D6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C2F4F4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3C0AB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749CD3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B10BE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22F1DD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A58DAB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389F8E" w14:textId="77777777" w:rsidR="002A4D9A" w:rsidRDefault="002A4D9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36FA" w14:paraId="172A622F" w14:textId="77777777" w:rsidTr="00FC1277">
        <w:trPr>
          <w:trHeight w:hRule="exact" w:val="284"/>
        </w:trPr>
        <w:tc>
          <w:tcPr>
            <w:tcW w:w="283" w:type="dxa"/>
          </w:tcPr>
          <w:p w14:paraId="2C0F46A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16223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2BCF55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BDB59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8EB2C4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10F81C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F1A5A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6CB7A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CE868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0B51A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48CD2F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F4698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8137A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4028A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64709A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40870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88210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6715E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C11AE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313EA0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3C308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1E91E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D0CD45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5FB54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BAE74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481B6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506BF4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4A3D3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1A5A9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11376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8661C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660D09A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2F733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640BE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36FA" w14:paraId="3160AB65" w14:textId="77777777" w:rsidTr="00FC1277">
        <w:trPr>
          <w:trHeight w:hRule="exact" w:val="284"/>
        </w:trPr>
        <w:tc>
          <w:tcPr>
            <w:tcW w:w="283" w:type="dxa"/>
          </w:tcPr>
          <w:p w14:paraId="50056BC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05A9A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4A7A7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49A29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F04A6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627A6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FF85D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BF0FB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CB455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30BEC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12ADE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A6752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E9F54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74360F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4AA1E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33286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A2353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E03620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895DD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E1D074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06D9C4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DD160F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A41FD5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65F4E4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707F6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D3A10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D6676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48F78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4C3F6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29DC1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EE221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9FD414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97F4C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967DB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E2EB07" w14:textId="4A5B7C9F" w:rsidR="002A4D9A" w:rsidRDefault="002A4D9A" w:rsidP="002A4D9A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4 marks)</w:t>
      </w:r>
    </w:p>
    <w:p w14:paraId="441E2C1E" w14:textId="77777777" w:rsidR="00220397" w:rsidRDefault="00220397" w:rsidP="00220397">
      <w:pPr>
        <w:pStyle w:val="NoSpacing"/>
        <w:rPr>
          <w:rFonts w:ascii="Arial" w:hAnsi="Arial" w:cs="Arial"/>
          <w:sz w:val="20"/>
          <w:szCs w:val="20"/>
        </w:rPr>
      </w:pPr>
    </w:p>
    <w:p w14:paraId="548F4946" w14:textId="1CB85718" w:rsidR="00220397" w:rsidRDefault="00220397" w:rsidP="00220397">
      <w:pPr>
        <w:pStyle w:val="NoSpacing"/>
        <w:numPr>
          <w:ilvl w:val="0"/>
          <w:numId w:val="31"/>
        </w:numPr>
        <w:spacing w:after="120"/>
        <w:rPr>
          <w:rFonts w:ascii="Arial" w:hAnsi="Arial" w:cs="Arial"/>
          <w:sz w:val="20"/>
          <w:szCs w:val="20"/>
        </w:rPr>
      </w:pPr>
      <w:r w:rsidRPr="00220397">
        <w:rPr>
          <w:rFonts w:ascii="Arial" w:hAnsi="Arial" w:cs="Arial"/>
          <w:sz w:val="20"/>
          <w:szCs w:val="20"/>
        </w:rPr>
        <w:t xml:space="preserve">Find the x-intercept for the </w:t>
      </w:r>
      <w:r w:rsidR="00357C56">
        <w:rPr>
          <w:rFonts w:ascii="Arial" w:hAnsi="Arial" w:cs="Arial"/>
          <w:sz w:val="20"/>
          <w:szCs w:val="20"/>
        </w:rPr>
        <w:t>Bézier</w:t>
      </w:r>
      <w:r w:rsidR="00357C56" w:rsidRPr="00E64B0C">
        <w:rPr>
          <w:rFonts w:ascii="Arial" w:hAnsi="Arial" w:cs="Arial"/>
          <w:sz w:val="20"/>
          <w:szCs w:val="20"/>
        </w:rPr>
        <w:t xml:space="preserve"> </w:t>
      </w:r>
      <w:r w:rsidRPr="00220397">
        <w:rPr>
          <w:rFonts w:ascii="Arial" w:hAnsi="Arial" w:cs="Arial"/>
          <w:sz w:val="20"/>
          <w:szCs w:val="20"/>
        </w:rPr>
        <w:t>curve correct to three significant figures.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220397" w14:paraId="428C4823" w14:textId="77777777" w:rsidTr="00FC1277">
        <w:trPr>
          <w:trHeight w:hRule="exact" w:val="284"/>
        </w:trPr>
        <w:tc>
          <w:tcPr>
            <w:tcW w:w="283" w:type="dxa"/>
          </w:tcPr>
          <w:p w14:paraId="17FADC1F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DB550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2589C4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6FD08C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A0374B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760711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FA1AAD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DE304B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EF9817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AAAB5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7AC068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340CED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E0D45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3DD056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6E53D4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92A4A9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C3CD8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B05756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1346FF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978CC9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00E74A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8B5EDC7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6FDAB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2655DA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B86F07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88296C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A9F1D3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AEDA1C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F22F53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0E641C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2361AA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6661EA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C73FD3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E85832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20397" w14:paraId="0C7C88F2" w14:textId="77777777" w:rsidTr="00FC1277">
        <w:trPr>
          <w:trHeight w:hRule="exact" w:val="284"/>
        </w:trPr>
        <w:tc>
          <w:tcPr>
            <w:tcW w:w="283" w:type="dxa"/>
          </w:tcPr>
          <w:p w14:paraId="1AB8359E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EDAC24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F1AE54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B9B0C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BF50C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D89D821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351F8F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08AC49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C61F6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AF4C57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10A01E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DB51C7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DCFF94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45CB1F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8E55EE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835411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3CEA63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F8CC7A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C94F8B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FD5EA3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247691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E5935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520B0E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7EF692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C61AC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FD1E2E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7B89E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6534F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AAC9781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3D122C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3EEE174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4BCCD8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FE7307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8FB76D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20397" w14:paraId="0D45AD77" w14:textId="77777777" w:rsidTr="00FC1277">
        <w:trPr>
          <w:trHeight w:hRule="exact" w:val="284"/>
        </w:trPr>
        <w:tc>
          <w:tcPr>
            <w:tcW w:w="283" w:type="dxa"/>
          </w:tcPr>
          <w:p w14:paraId="209E762C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2829AF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1D40526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D67644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840B7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B871F9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F961EE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2EC6B2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896F56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80F37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08B8B4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A2AC21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B2468E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4983E2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556E2F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70EF4A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98F18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75B303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614911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3CD5E2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E62E99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9661D8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34998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F18B0E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67083D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7E6404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CF949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835179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D95DC9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EF9ECC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ABA31F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9D99C7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21460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875E9E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D13D5" w14:paraId="1C86C8FD" w14:textId="77777777" w:rsidTr="00FC1277">
        <w:trPr>
          <w:trHeight w:hRule="exact" w:val="284"/>
        </w:trPr>
        <w:tc>
          <w:tcPr>
            <w:tcW w:w="283" w:type="dxa"/>
          </w:tcPr>
          <w:p w14:paraId="3572CE28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5B9B31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5D654B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B03B475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2EA78D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DE84CC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993EE8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90F17FB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17DFE2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F4C9ED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F3675C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D0FB3A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42D2DD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A02640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AE84767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0838AC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72FAE0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0F156E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B5DD53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F8941D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570A01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27B0AA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B13D9A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95209A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8107DE6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BAC51B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2893DE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BD9D9D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547485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06B5AF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274CA38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7EC9C6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0F551E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4155D6" w14:textId="77777777" w:rsidR="000D13D5" w:rsidRDefault="000D13D5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20397" w14:paraId="3049CD66" w14:textId="77777777" w:rsidTr="00FC1277">
        <w:trPr>
          <w:trHeight w:hRule="exact" w:val="284"/>
        </w:trPr>
        <w:tc>
          <w:tcPr>
            <w:tcW w:w="283" w:type="dxa"/>
          </w:tcPr>
          <w:p w14:paraId="451C6E72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C5D87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0D3667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ECCEAF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C1CB11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0982D8F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188D62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F4B88C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58CBCC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8F0B2D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ACB4C8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FA04B06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36B146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F96FA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3C5BA3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9468A3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7F08AF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7D08C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C58C3C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A1B59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C0028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2DB003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C63B21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D74B3D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6E2C5D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A8D761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5B9E26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CEDFA9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6737A6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CED2AB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74AB28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CD710D9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AE1D37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A38C4A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20397" w14:paraId="4C6F4231" w14:textId="77777777" w:rsidTr="00FC1277">
        <w:trPr>
          <w:trHeight w:hRule="exact" w:val="284"/>
        </w:trPr>
        <w:tc>
          <w:tcPr>
            <w:tcW w:w="283" w:type="dxa"/>
          </w:tcPr>
          <w:p w14:paraId="1A5985B8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6B9824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B89509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3A7321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5F926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37F6176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CADDFC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B2D887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296D9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5D01D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01C1E0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B89743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18F991E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F1DB16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6E948B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4538C9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A0823D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B12484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D2CB4B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CDF94E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E1DEF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332AA2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F74338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DAA849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76FCC4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CBDBF8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C2A12A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ADD3ED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DA7F4C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6558CC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E0C44EE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BD287D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C72EEF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60537A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20397" w14:paraId="04120017" w14:textId="77777777" w:rsidTr="00FC1277">
        <w:trPr>
          <w:trHeight w:hRule="exact" w:val="284"/>
        </w:trPr>
        <w:tc>
          <w:tcPr>
            <w:tcW w:w="283" w:type="dxa"/>
          </w:tcPr>
          <w:p w14:paraId="634B2798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3ACB3C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938E8B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D04ADA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D47DAA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E5AEF7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75E2CA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8A4DE6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DB6DB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10BB973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D659AE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3B2713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56ECF4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CD1971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55E4DC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399979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C190B9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D9D3EA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0A36F28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EC1F63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7CC1E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268EF4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472C04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705537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9820EEC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D835BCF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65F98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21938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251E12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BFF80B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F8CC3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BEF927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691638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86665F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20397" w14:paraId="20FECC56" w14:textId="77777777" w:rsidTr="00FC1277">
        <w:trPr>
          <w:trHeight w:hRule="exact" w:val="284"/>
        </w:trPr>
        <w:tc>
          <w:tcPr>
            <w:tcW w:w="283" w:type="dxa"/>
          </w:tcPr>
          <w:p w14:paraId="419A20F6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EF567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D49F39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FED0394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AF359C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A86A47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020001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C71AE0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25EEE9A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F43AA7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7ACEB1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584BB8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5DAF81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722C3A6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B8A4B3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93485C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4BC963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C79BE3E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584444A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3C96CA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7176EF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CEC8777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15B581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E0BE1A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E9B3AD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9ED19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DB23E3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FC7E61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890A94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67CA92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D33815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1B2678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9F7CD8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854D98" w14:textId="77777777" w:rsidR="00220397" w:rsidRDefault="00220397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36FA" w14:paraId="2EE34790" w14:textId="77777777" w:rsidTr="00FC1277">
        <w:trPr>
          <w:trHeight w:hRule="exact" w:val="284"/>
        </w:trPr>
        <w:tc>
          <w:tcPr>
            <w:tcW w:w="283" w:type="dxa"/>
          </w:tcPr>
          <w:p w14:paraId="093063F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77C3A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9913F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9EC237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8DA4A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9F1768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5BE75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3C5C79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8702C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781C5F0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8934C8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EB7D54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33F8C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DAB38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B26B48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E7D757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73CDEA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3763E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9011CB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B86DDA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05B335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CC6C3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E603FE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7FD35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BDC5FD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5598D7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D552D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8D8AB3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2C7EDF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0C0575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93A282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243BE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41B334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8A4E1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36FA" w14:paraId="25733164" w14:textId="77777777" w:rsidTr="00FC1277">
        <w:trPr>
          <w:trHeight w:hRule="exact" w:val="284"/>
        </w:trPr>
        <w:tc>
          <w:tcPr>
            <w:tcW w:w="283" w:type="dxa"/>
          </w:tcPr>
          <w:p w14:paraId="603D2C6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DDB4D4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56EE615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7D8EE4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DDFA3CF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9C1405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9B8B2C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B011A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6A3045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6E99BE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0EA5CA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BFB0B0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E3D54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77AD42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2A76B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196FC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E1CD3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18B232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D07D6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667203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D4BFBB4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040FDF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E18BA5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4B7042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C27CD8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054B3A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23C1F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2D50F07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AE4167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0FFFA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ACFB7C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CB49A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D47FA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310AA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36FA" w14:paraId="29FE3D6D" w14:textId="77777777" w:rsidTr="00FC1277">
        <w:trPr>
          <w:trHeight w:hRule="exact" w:val="284"/>
        </w:trPr>
        <w:tc>
          <w:tcPr>
            <w:tcW w:w="283" w:type="dxa"/>
          </w:tcPr>
          <w:p w14:paraId="4F3A990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0E6BC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489165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4FEB810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E83EF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C54F7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8592A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58844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FD6C58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D646E9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F3403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EF3620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A03D360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FD0D76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9E3DA6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53F6794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758CC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4A5A8D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24B536A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CBE764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F78D805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0418D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3A1F4A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CF274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22E75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612144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EA0C48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8A1507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9950C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BDCBA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73B615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C126154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2CD71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B4465B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36FA" w14:paraId="46EF405D" w14:textId="77777777" w:rsidTr="00FC1277">
        <w:trPr>
          <w:trHeight w:hRule="exact" w:val="284"/>
        </w:trPr>
        <w:tc>
          <w:tcPr>
            <w:tcW w:w="283" w:type="dxa"/>
          </w:tcPr>
          <w:p w14:paraId="1987375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620B85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360D924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76FC3E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0B798E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E71F9EF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58E371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E545F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5B9632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41CB96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D00E0F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5C3EB1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81F3044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F8B892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77197EF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8280BB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3554FD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AE55423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D9727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3084DF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A2D7D0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23E286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A17341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DCF4B0C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347EDB4F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B0384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06B8F59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96732D6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2715FCA2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18991DF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65ADC245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5602BBFD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41F2BA78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</w:tcPr>
          <w:p w14:paraId="17E8541B" w14:textId="77777777" w:rsidR="00DA36FA" w:rsidRDefault="00DA36FA" w:rsidP="00FC127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9F1CC7E" w14:textId="77777777" w:rsidR="00220397" w:rsidRDefault="00220397" w:rsidP="00220397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sectPr w:rsidR="00220397" w:rsidSect="008D146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FC286" w14:textId="77777777" w:rsidR="00246E30" w:rsidRDefault="00246E30" w:rsidP="00211818">
      <w:pPr>
        <w:spacing w:after="0" w:line="240" w:lineRule="auto"/>
      </w:pPr>
      <w:r>
        <w:separator/>
      </w:r>
    </w:p>
  </w:endnote>
  <w:endnote w:type="continuationSeparator" w:id="0">
    <w:p w14:paraId="2A63C0E5" w14:textId="77777777" w:rsidR="00246E30" w:rsidRDefault="00246E30" w:rsidP="002118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EAE1A" w14:textId="77777777" w:rsidR="001C12C3" w:rsidRDefault="001C12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D4BF3" w14:textId="77777777" w:rsidR="001C12C3" w:rsidRDefault="001C12C3" w:rsidP="001C12C3">
    <w:pPr>
      <w:pStyle w:val="Footer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page </w:t>
    </w:r>
    <w:r>
      <w:rPr>
        <w:rFonts w:ascii="Arial" w:hAnsi="Arial" w:cs="Arial"/>
        <w:b/>
        <w:bCs/>
        <w:sz w:val="18"/>
        <w:szCs w:val="18"/>
      </w:rPr>
      <w:fldChar w:fldCharType="begin"/>
    </w:r>
    <w:r>
      <w:rPr>
        <w:rFonts w:ascii="Arial" w:hAnsi="Arial" w:cs="Arial"/>
        <w:b/>
        <w:bCs/>
        <w:sz w:val="18"/>
        <w:szCs w:val="18"/>
      </w:rPr>
      <w:instrText xml:space="preserve"> PAGE   \* MERGEFORMAT </w:instrText>
    </w:r>
    <w:r>
      <w:rPr>
        <w:rFonts w:ascii="Arial" w:hAnsi="Arial" w:cs="Arial"/>
        <w:b/>
        <w:bCs/>
        <w:sz w:val="18"/>
        <w:szCs w:val="18"/>
      </w:rPr>
      <w:fldChar w:fldCharType="separate"/>
    </w:r>
    <w:r>
      <w:rPr>
        <w:rFonts w:ascii="Arial" w:hAnsi="Arial" w:cs="Arial"/>
        <w:b/>
        <w:bCs/>
        <w:sz w:val="18"/>
        <w:szCs w:val="18"/>
      </w:rPr>
      <w:t>1</w:t>
    </w:r>
    <w:r>
      <w:rPr>
        <w:rFonts w:ascii="Arial" w:hAnsi="Arial" w:cs="Arial"/>
        <w:b/>
        <w:bCs/>
        <w:sz w:val="18"/>
        <w:szCs w:val="18"/>
      </w:rPr>
      <w:fldChar w:fldCharType="end"/>
    </w:r>
    <w:r>
      <w:rPr>
        <w:rFonts w:ascii="Arial" w:hAnsi="Arial" w:cs="Arial"/>
        <w:sz w:val="18"/>
        <w:szCs w:val="18"/>
      </w:rPr>
      <w:t xml:space="preserve"> of </w:t>
    </w:r>
    <w:r>
      <w:rPr>
        <w:rFonts w:ascii="Arial" w:hAnsi="Arial" w:cs="Arial"/>
        <w:b/>
        <w:bCs/>
        <w:sz w:val="18"/>
        <w:szCs w:val="18"/>
      </w:rPr>
      <w:fldChar w:fldCharType="begin"/>
    </w:r>
    <w:r>
      <w:rPr>
        <w:rFonts w:ascii="Arial" w:hAnsi="Arial" w:cs="Arial"/>
        <w:b/>
        <w:bCs/>
        <w:sz w:val="18"/>
        <w:szCs w:val="18"/>
      </w:rPr>
      <w:instrText xml:space="preserve"> NUMPAGES   \* MERGEFORMAT </w:instrText>
    </w:r>
    <w:r>
      <w:rPr>
        <w:rFonts w:ascii="Arial" w:hAnsi="Arial" w:cs="Arial"/>
        <w:b/>
        <w:bCs/>
        <w:sz w:val="18"/>
        <w:szCs w:val="18"/>
      </w:rPr>
      <w:fldChar w:fldCharType="separate"/>
    </w:r>
    <w:r>
      <w:rPr>
        <w:rFonts w:ascii="Arial" w:hAnsi="Arial" w:cs="Arial"/>
        <w:b/>
        <w:bCs/>
        <w:sz w:val="18"/>
        <w:szCs w:val="18"/>
      </w:rPr>
      <w:t>5</w:t>
    </w:r>
    <w:r>
      <w:rPr>
        <w:rFonts w:ascii="Arial" w:hAnsi="Arial" w:cs="Arial"/>
        <w:b/>
        <w:bCs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A3C29" w14:textId="77777777" w:rsidR="001C12C3" w:rsidRDefault="001C12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89533" w14:textId="77777777" w:rsidR="00246E30" w:rsidRDefault="00246E30" w:rsidP="00211818">
      <w:pPr>
        <w:spacing w:after="0" w:line="240" w:lineRule="auto"/>
      </w:pPr>
      <w:r>
        <w:separator/>
      </w:r>
    </w:p>
  </w:footnote>
  <w:footnote w:type="continuationSeparator" w:id="0">
    <w:p w14:paraId="59C8E6D4" w14:textId="77777777" w:rsidR="00246E30" w:rsidRDefault="00246E30" w:rsidP="002118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5572F" w14:textId="77777777" w:rsidR="001C12C3" w:rsidRDefault="001C12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5B0C9" w14:textId="77777777" w:rsidR="001C12C3" w:rsidRDefault="001C12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5274D" w14:textId="77777777" w:rsidR="001C12C3" w:rsidRDefault="001C12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12DF5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66873B3"/>
    <w:multiLevelType w:val="multilevel"/>
    <w:tmpl w:val="F7DA0982"/>
    <w:lvl w:ilvl="0">
      <w:start w:val="4"/>
      <w:numFmt w:val="lowerLetter"/>
      <w:lvlText w:val="(%1)"/>
      <w:lvlJc w:val="left"/>
      <w:pPr>
        <w:ind w:left="360" w:hanging="360"/>
      </w:pPr>
    </w:lvl>
    <w:lvl w:ilvl="1">
      <w:start w:val="2"/>
      <w:numFmt w:val="lowerRoman"/>
      <w:lvlText w:val="(%2)"/>
      <w:lvlJc w:val="left"/>
      <w:pPr>
        <w:ind w:left="720" w:hanging="360"/>
      </w:pPr>
    </w:lvl>
    <w:lvl w:ilvl="2">
      <w:start w:val="1"/>
      <w:numFmt w:val="decimal"/>
      <w:lvlText w:val="(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BA854E4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0302D86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1227C91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2B01F03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60D30FD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780459C"/>
    <w:multiLevelType w:val="multilevel"/>
    <w:tmpl w:val="143EEB6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ACC3A36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BAD65A0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C8D10C4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F7746BF"/>
    <w:multiLevelType w:val="multilevel"/>
    <w:tmpl w:val="2C426B9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1336776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4C000EE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800381A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F8F2D22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3EC26CB"/>
    <w:multiLevelType w:val="hybridMultilevel"/>
    <w:tmpl w:val="C3D427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054155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2FB6802"/>
    <w:multiLevelType w:val="multilevel"/>
    <w:tmpl w:val="69C6602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BFF3E11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4C2020FC"/>
    <w:multiLevelType w:val="hybridMultilevel"/>
    <w:tmpl w:val="F3F251FA"/>
    <w:lvl w:ilvl="0" w:tplc="0914A02A">
      <w:start w:val="1"/>
      <w:numFmt w:val="decimal"/>
      <w:lvlText w:val="QUESTION %1"/>
      <w:lvlJc w:val="left"/>
      <w:pPr>
        <w:ind w:left="1985" w:hanging="1985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3665D9"/>
    <w:multiLevelType w:val="multilevel"/>
    <w:tmpl w:val="69C6602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B3E23E1"/>
    <w:multiLevelType w:val="multilevel"/>
    <w:tmpl w:val="2C426B9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6813851"/>
    <w:multiLevelType w:val="multilevel"/>
    <w:tmpl w:val="AFD65838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8D164ED"/>
    <w:multiLevelType w:val="multilevel"/>
    <w:tmpl w:val="69C6602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CAB3779"/>
    <w:multiLevelType w:val="multilevel"/>
    <w:tmpl w:val="2C426B9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746A4F49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76EC17E0"/>
    <w:multiLevelType w:val="multilevel"/>
    <w:tmpl w:val="69C6602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2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79807DCA"/>
    <w:multiLevelType w:val="multilevel"/>
    <w:tmpl w:val="2C426B9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7B2F0B56"/>
    <w:multiLevelType w:val="multilevel"/>
    <w:tmpl w:val="2C426B9C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7C910A50"/>
    <w:multiLevelType w:val="multilevel"/>
    <w:tmpl w:val="7084E606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73888868">
    <w:abstractNumId w:val="20"/>
  </w:num>
  <w:num w:numId="2" w16cid:durableId="783115392">
    <w:abstractNumId w:val="12"/>
  </w:num>
  <w:num w:numId="3" w16cid:durableId="35156096">
    <w:abstractNumId w:val="7"/>
  </w:num>
  <w:num w:numId="4" w16cid:durableId="445274739">
    <w:abstractNumId w:val="26"/>
  </w:num>
  <w:num w:numId="5" w16cid:durableId="2043283458">
    <w:abstractNumId w:val="13"/>
  </w:num>
  <w:num w:numId="6" w16cid:durableId="366610641">
    <w:abstractNumId w:val="14"/>
  </w:num>
  <w:num w:numId="7" w16cid:durableId="1271812620">
    <w:abstractNumId w:val="2"/>
  </w:num>
  <w:num w:numId="8" w16cid:durableId="1133015178">
    <w:abstractNumId w:val="9"/>
  </w:num>
  <w:num w:numId="9" w16cid:durableId="1707028292">
    <w:abstractNumId w:val="15"/>
  </w:num>
  <w:num w:numId="10" w16cid:durableId="1978097179">
    <w:abstractNumId w:val="8"/>
  </w:num>
  <w:num w:numId="11" w16cid:durableId="54820848">
    <w:abstractNumId w:val="5"/>
  </w:num>
  <w:num w:numId="12" w16cid:durableId="109319899">
    <w:abstractNumId w:val="4"/>
  </w:num>
  <w:num w:numId="13" w16cid:durableId="1490093059">
    <w:abstractNumId w:val="6"/>
  </w:num>
  <w:num w:numId="14" w16cid:durableId="1225095151">
    <w:abstractNumId w:val="0"/>
  </w:num>
  <w:num w:numId="15" w16cid:durableId="493380907">
    <w:abstractNumId w:val="30"/>
  </w:num>
  <w:num w:numId="16" w16cid:durableId="761610246">
    <w:abstractNumId w:val="23"/>
  </w:num>
  <w:num w:numId="17" w16cid:durableId="224804746">
    <w:abstractNumId w:val="19"/>
  </w:num>
  <w:num w:numId="18" w16cid:durableId="369838782">
    <w:abstractNumId w:val="27"/>
  </w:num>
  <w:num w:numId="19" w16cid:durableId="648288469">
    <w:abstractNumId w:val="24"/>
  </w:num>
  <w:num w:numId="20" w16cid:durableId="1145590525">
    <w:abstractNumId w:val="18"/>
  </w:num>
  <w:num w:numId="21" w16cid:durableId="213932079">
    <w:abstractNumId w:val="21"/>
  </w:num>
  <w:num w:numId="22" w16cid:durableId="624433776">
    <w:abstractNumId w:val="25"/>
  </w:num>
  <w:num w:numId="23" w16cid:durableId="1867256571">
    <w:abstractNumId w:val="28"/>
  </w:num>
  <w:num w:numId="24" w16cid:durableId="2046756642">
    <w:abstractNumId w:val="11"/>
  </w:num>
  <w:num w:numId="25" w16cid:durableId="608508256">
    <w:abstractNumId w:val="29"/>
  </w:num>
  <w:num w:numId="26" w16cid:durableId="500900970">
    <w:abstractNumId w:val="22"/>
  </w:num>
  <w:num w:numId="27" w16cid:durableId="815148862">
    <w:abstractNumId w:val="17"/>
  </w:num>
  <w:num w:numId="28" w16cid:durableId="2084519551">
    <w:abstractNumId w:val="10"/>
  </w:num>
  <w:num w:numId="29" w16cid:durableId="1852573584">
    <w:abstractNumId w:val="1"/>
    <w:lvlOverride w:ilvl="0">
      <w:startOverride w:val="4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88425895">
    <w:abstractNumId w:val="16"/>
  </w:num>
  <w:num w:numId="31" w16cid:durableId="19118423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6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TA1NDU2MDMzsrBQ0lEKTi0uzszPAymwrAUA8o2nsSwAAAA="/>
  </w:docVars>
  <w:rsids>
    <w:rsidRoot w:val="003076A3"/>
    <w:rsid w:val="00011347"/>
    <w:rsid w:val="0001471C"/>
    <w:rsid w:val="00017D23"/>
    <w:rsid w:val="000205E6"/>
    <w:rsid w:val="000505DB"/>
    <w:rsid w:val="00057FCA"/>
    <w:rsid w:val="00061784"/>
    <w:rsid w:val="000619EB"/>
    <w:rsid w:val="00061F37"/>
    <w:rsid w:val="0006663C"/>
    <w:rsid w:val="00070597"/>
    <w:rsid w:val="0007419C"/>
    <w:rsid w:val="00077C27"/>
    <w:rsid w:val="0008655A"/>
    <w:rsid w:val="00091142"/>
    <w:rsid w:val="0009221C"/>
    <w:rsid w:val="000965B0"/>
    <w:rsid w:val="000A1872"/>
    <w:rsid w:val="000B028C"/>
    <w:rsid w:val="000B3C36"/>
    <w:rsid w:val="000B4E92"/>
    <w:rsid w:val="000B51BD"/>
    <w:rsid w:val="000B57A5"/>
    <w:rsid w:val="000C3F90"/>
    <w:rsid w:val="000D13D5"/>
    <w:rsid w:val="000D1F86"/>
    <w:rsid w:val="000D7469"/>
    <w:rsid w:val="000E3324"/>
    <w:rsid w:val="000E4BD7"/>
    <w:rsid w:val="000F1019"/>
    <w:rsid w:val="000F7926"/>
    <w:rsid w:val="00100915"/>
    <w:rsid w:val="0011657B"/>
    <w:rsid w:val="00143D8C"/>
    <w:rsid w:val="00163F94"/>
    <w:rsid w:val="001742CD"/>
    <w:rsid w:val="00175440"/>
    <w:rsid w:val="001767A2"/>
    <w:rsid w:val="00183F16"/>
    <w:rsid w:val="00187990"/>
    <w:rsid w:val="00195080"/>
    <w:rsid w:val="001B06EC"/>
    <w:rsid w:val="001C12C3"/>
    <w:rsid w:val="001C4ECD"/>
    <w:rsid w:val="001E723E"/>
    <w:rsid w:val="001F1B71"/>
    <w:rsid w:val="00211165"/>
    <w:rsid w:val="00211818"/>
    <w:rsid w:val="0021251B"/>
    <w:rsid w:val="00220397"/>
    <w:rsid w:val="0022112E"/>
    <w:rsid w:val="00223EB2"/>
    <w:rsid w:val="00246966"/>
    <w:rsid w:val="00246E30"/>
    <w:rsid w:val="00262EAD"/>
    <w:rsid w:val="00282A56"/>
    <w:rsid w:val="002841B3"/>
    <w:rsid w:val="00285C5E"/>
    <w:rsid w:val="00290DB4"/>
    <w:rsid w:val="00297F9E"/>
    <w:rsid w:val="002A155F"/>
    <w:rsid w:val="002A4D9A"/>
    <w:rsid w:val="002A6D44"/>
    <w:rsid w:val="002B1473"/>
    <w:rsid w:val="002B2968"/>
    <w:rsid w:val="002D42F7"/>
    <w:rsid w:val="002E0223"/>
    <w:rsid w:val="002E200C"/>
    <w:rsid w:val="002E4F10"/>
    <w:rsid w:val="002E6AD1"/>
    <w:rsid w:val="002F1896"/>
    <w:rsid w:val="00300414"/>
    <w:rsid w:val="003041D2"/>
    <w:rsid w:val="003076A3"/>
    <w:rsid w:val="00310043"/>
    <w:rsid w:val="00311963"/>
    <w:rsid w:val="00312E66"/>
    <w:rsid w:val="00320799"/>
    <w:rsid w:val="00321434"/>
    <w:rsid w:val="00326537"/>
    <w:rsid w:val="00337C80"/>
    <w:rsid w:val="00337EFA"/>
    <w:rsid w:val="00345051"/>
    <w:rsid w:val="00345D11"/>
    <w:rsid w:val="00346482"/>
    <w:rsid w:val="003519F7"/>
    <w:rsid w:val="00352847"/>
    <w:rsid w:val="00353D6F"/>
    <w:rsid w:val="00357C56"/>
    <w:rsid w:val="003604B9"/>
    <w:rsid w:val="00361BC2"/>
    <w:rsid w:val="00363031"/>
    <w:rsid w:val="00367142"/>
    <w:rsid w:val="00370674"/>
    <w:rsid w:val="0037577B"/>
    <w:rsid w:val="0038289E"/>
    <w:rsid w:val="00386A1D"/>
    <w:rsid w:val="0038700F"/>
    <w:rsid w:val="003A09EA"/>
    <w:rsid w:val="003A0CE1"/>
    <w:rsid w:val="003A43F9"/>
    <w:rsid w:val="003B0C8A"/>
    <w:rsid w:val="003B2087"/>
    <w:rsid w:val="003D28FF"/>
    <w:rsid w:val="003E2A4C"/>
    <w:rsid w:val="003E5DF1"/>
    <w:rsid w:val="003E6C00"/>
    <w:rsid w:val="003F47D1"/>
    <w:rsid w:val="004308BA"/>
    <w:rsid w:val="00432876"/>
    <w:rsid w:val="004474F4"/>
    <w:rsid w:val="00455090"/>
    <w:rsid w:val="004576F9"/>
    <w:rsid w:val="004605AB"/>
    <w:rsid w:val="00471783"/>
    <w:rsid w:val="00474FCD"/>
    <w:rsid w:val="004753B0"/>
    <w:rsid w:val="00475DA1"/>
    <w:rsid w:val="00475FC7"/>
    <w:rsid w:val="0049019A"/>
    <w:rsid w:val="00491B17"/>
    <w:rsid w:val="004921A1"/>
    <w:rsid w:val="004A13BE"/>
    <w:rsid w:val="004A58CC"/>
    <w:rsid w:val="004A6C4F"/>
    <w:rsid w:val="004B208E"/>
    <w:rsid w:val="004C14EA"/>
    <w:rsid w:val="004C2F83"/>
    <w:rsid w:val="004C5C69"/>
    <w:rsid w:val="004C6C81"/>
    <w:rsid w:val="004C6DDF"/>
    <w:rsid w:val="004C7233"/>
    <w:rsid w:val="004F3C9F"/>
    <w:rsid w:val="004F62C6"/>
    <w:rsid w:val="00502978"/>
    <w:rsid w:val="0050371A"/>
    <w:rsid w:val="005173A8"/>
    <w:rsid w:val="005228B9"/>
    <w:rsid w:val="00525117"/>
    <w:rsid w:val="00526069"/>
    <w:rsid w:val="00533CA3"/>
    <w:rsid w:val="005363C4"/>
    <w:rsid w:val="005419C0"/>
    <w:rsid w:val="00545BF3"/>
    <w:rsid w:val="005467E6"/>
    <w:rsid w:val="0054726D"/>
    <w:rsid w:val="00553899"/>
    <w:rsid w:val="0055497C"/>
    <w:rsid w:val="00580566"/>
    <w:rsid w:val="00583674"/>
    <w:rsid w:val="0058786C"/>
    <w:rsid w:val="0059228B"/>
    <w:rsid w:val="005965A4"/>
    <w:rsid w:val="005A51E0"/>
    <w:rsid w:val="005A70DA"/>
    <w:rsid w:val="005A7A55"/>
    <w:rsid w:val="005A7BCD"/>
    <w:rsid w:val="005B3EC5"/>
    <w:rsid w:val="005C4133"/>
    <w:rsid w:val="005E1309"/>
    <w:rsid w:val="005E24D9"/>
    <w:rsid w:val="005E4830"/>
    <w:rsid w:val="00600C97"/>
    <w:rsid w:val="00603205"/>
    <w:rsid w:val="00605283"/>
    <w:rsid w:val="00627BC9"/>
    <w:rsid w:val="00641E48"/>
    <w:rsid w:val="006420B5"/>
    <w:rsid w:val="0064695D"/>
    <w:rsid w:val="00655E0F"/>
    <w:rsid w:val="00656A7F"/>
    <w:rsid w:val="00657D79"/>
    <w:rsid w:val="006830BA"/>
    <w:rsid w:val="006845E5"/>
    <w:rsid w:val="0068606E"/>
    <w:rsid w:val="00693D8C"/>
    <w:rsid w:val="006A3E7F"/>
    <w:rsid w:val="006B2D6A"/>
    <w:rsid w:val="006B3D10"/>
    <w:rsid w:val="006C0258"/>
    <w:rsid w:val="006C055E"/>
    <w:rsid w:val="006C3A1D"/>
    <w:rsid w:val="006C56AF"/>
    <w:rsid w:val="006E0847"/>
    <w:rsid w:val="006E341F"/>
    <w:rsid w:val="007209BC"/>
    <w:rsid w:val="0072118D"/>
    <w:rsid w:val="007254E1"/>
    <w:rsid w:val="00730470"/>
    <w:rsid w:val="00741894"/>
    <w:rsid w:val="0075195B"/>
    <w:rsid w:val="00753695"/>
    <w:rsid w:val="00795F51"/>
    <w:rsid w:val="007B1DDB"/>
    <w:rsid w:val="007C18CB"/>
    <w:rsid w:val="007C43D7"/>
    <w:rsid w:val="007C480A"/>
    <w:rsid w:val="007C5347"/>
    <w:rsid w:val="007D472A"/>
    <w:rsid w:val="007D6117"/>
    <w:rsid w:val="007E326D"/>
    <w:rsid w:val="007E4968"/>
    <w:rsid w:val="007F440D"/>
    <w:rsid w:val="00803DFE"/>
    <w:rsid w:val="00805D07"/>
    <w:rsid w:val="00810D39"/>
    <w:rsid w:val="00811D39"/>
    <w:rsid w:val="00816A71"/>
    <w:rsid w:val="00826573"/>
    <w:rsid w:val="00826ABE"/>
    <w:rsid w:val="00844556"/>
    <w:rsid w:val="00853297"/>
    <w:rsid w:val="008560B2"/>
    <w:rsid w:val="00856BC3"/>
    <w:rsid w:val="00857711"/>
    <w:rsid w:val="008609B7"/>
    <w:rsid w:val="00862EFA"/>
    <w:rsid w:val="0088014A"/>
    <w:rsid w:val="008849A5"/>
    <w:rsid w:val="008C4C3D"/>
    <w:rsid w:val="008D0387"/>
    <w:rsid w:val="008D1467"/>
    <w:rsid w:val="008E4C0E"/>
    <w:rsid w:val="008E4F9B"/>
    <w:rsid w:val="008E600F"/>
    <w:rsid w:val="008E6FC4"/>
    <w:rsid w:val="008F39C3"/>
    <w:rsid w:val="0090430B"/>
    <w:rsid w:val="00905BF1"/>
    <w:rsid w:val="0090708F"/>
    <w:rsid w:val="009160EF"/>
    <w:rsid w:val="00916478"/>
    <w:rsid w:val="00916C32"/>
    <w:rsid w:val="00921B31"/>
    <w:rsid w:val="00930718"/>
    <w:rsid w:val="00942D58"/>
    <w:rsid w:val="00955646"/>
    <w:rsid w:val="0095593B"/>
    <w:rsid w:val="009672A1"/>
    <w:rsid w:val="009739CA"/>
    <w:rsid w:val="00981784"/>
    <w:rsid w:val="00985845"/>
    <w:rsid w:val="0098753F"/>
    <w:rsid w:val="009929BF"/>
    <w:rsid w:val="009A0EB6"/>
    <w:rsid w:val="009A181D"/>
    <w:rsid w:val="009A2B3B"/>
    <w:rsid w:val="009A6ADD"/>
    <w:rsid w:val="009C323C"/>
    <w:rsid w:val="009C77E8"/>
    <w:rsid w:val="009D29E4"/>
    <w:rsid w:val="009E5D8D"/>
    <w:rsid w:val="009F46F7"/>
    <w:rsid w:val="009F4A55"/>
    <w:rsid w:val="009F742D"/>
    <w:rsid w:val="00A041AF"/>
    <w:rsid w:val="00A0523B"/>
    <w:rsid w:val="00A11B29"/>
    <w:rsid w:val="00A1608C"/>
    <w:rsid w:val="00A16235"/>
    <w:rsid w:val="00A1742D"/>
    <w:rsid w:val="00A245F1"/>
    <w:rsid w:val="00A249FC"/>
    <w:rsid w:val="00A252F7"/>
    <w:rsid w:val="00A268D4"/>
    <w:rsid w:val="00A322A9"/>
    <w:rsid w:val="00A46D40"/>
    <w:rsid w:val="00A53D9A"/>
    <w:rsid w:val="00A62102"/>
    <w:rsid w:val="00A632A9"/>
    <w:rsid w:val="00A702BC"/>
    <w:rsid w:val="00A7247F"/>
    <w:rsid w:val="00A730B3"/>
    <w:rsid w:val="00A768D9"/>
    <w:rsid w:val="00AA136D"/>
    <w:rsid w:val="00AA2588"/>
    <w:rsid w:val="00AB7960"/>
    <w:rsid w:val="00AC5057"/>
    <w:rsid w:val="00AD29E5"/>
    <w:rsid w:val="00AE75E7"/>
    <w:rsid w:val="00AF089B"/>
    <w:rsid w:val="00AF5E4E"/>
    <w:rsid w:val="00AF743C"/>
    <w:rsid w:val="00B05038"/>
    <w:rsid w:val="00B06D78"/>
    <w:rsid w:val="00B10897"/>
    <w:rsid w:val="00B110E1"/>
    <w:rsid w:val="00B16900"/>
    <w:rsid w:val="00B23BA2"/>
    <w:rsid w:val="00B34333"/>
    <w:rsid w:val="00B37C54"/>
    <w:rsid w:val="00B40919"/>
    <w:rsid w:val="00B41DC3"/>
    <w:rsid w:val="00B42FDC"/>
    <w:rsid w:val="00B4733E"/>
    <w:rsid w:val="00B47DE9"/>
    <w:rsid w:val="00B55FA9"/>
    <w:rsid w:val="00B57082"/>
    <w:rsid w:val="00B675BC"/>
    <w:rsid w:val="00B94DA2"/>
    <w:rsid w:val="00BA1181"/>
    <w:rsid w:val="00BA3368"/>
    <w:rsid w:val="00BA7649"/>
    <w:rsid w:val="00BC3409"/>
    <w:rsid w:val="00BD5B33"/>
    <w:rsid w:val="00BF3E3F"/>
    <w:rsid w:val="00C002A8"/>
    <w:rsid w:val="00C0698D"/>
    <w:rsid w:val="00C0706B"/>
    <w:rsid w:val="00C0761E"/>
    <w:rsid w:val="00C10669"/>
    <w:rsid w:val="00C15792"/>
    <w:rsid w:val="00C344D3"/>
    <w:rsid w:val="00C37B51"/>
    <w:rsid w:val="00C44505"/>
    <w:rsid w:val="00C571AE"/>
    <w:rsid w:val="00C61F81"/>
    <w:rsid w:val="00C6276D"/>
    <w:rsid w:val="00C64654"/>
    <w:rsid w:val="00C65077"/>
    <w:rsid w:val="00C671FA"/>
    <w:rsid w:val="00C87714"/>
    <w:rsid w:val="00C9138E"/>
    <w:rsid w:val="00C96956"/>
    <w:rsid w:val="00CB1720"/>
    <w:rsid w:val="00CC40EC"/>
    <w:rsid w:val="00CD5071"/>
    <w:rsid w:val="00CD7608"/>
    <w:rsid w:val="00CD7825"/>
    <w:rsid w:val="00CF7349"/>
    <w:rsid w:val="00D0496D"/>
    <w:rsid w:val="00D16454"/>
    <w:rsid w:val="00D667E2"/>
    <w:rsid w:val="00D8053A"/>
    <w:rsid w:val="00D87D6D"/>
    <w:rsid w:val="00D91A44"/>
    <w:rsid w:val="00DA220D"/>
    <w:rsid w:val="00DA36FA"/>
    <w:rsid w:val="00DC0B07"/>
    <w:rsid w:val="00DD1214"/>
    <w:rsid w:val="00DD6299"/>
    <w:rsid w:val="00DE03E0"/>
    <w:rsid w:val="00DE1489"/>
    <w:rsid w:val="00E04B10"/>
    <w:rsid w:val="00E04D28"/>
    <w:rsid w:val="00E0726B"/>
    <w:rsid w:val="00E10095"/>
    <w:rsid w:val="00E14284"/>
    <w:rsid w:val="00E21375"/>
    <w:rsid w:val="00E27487"/>
    <w:rsid w:val="00E30BF0"/>
    <w:rsid w:val="00E370A3"/>
    <w:rsid w:val="00E435B5"/>
    <w:rsid w:val="00E43FBA"/>
    <w:rsid w:val="00E4647E"/>
    <w:rsid w:val="00E50DD1"/>
    <w:rsid w:val="00E557E4"/>
    <w:rsid w:val="00E55C5E"/>
    <w:rsid w:val="00E57A21"/>
    <w:rsid w:val="00E64B0C"/>
    <w:rsid w:val="00E818AF"/>
    <w:rsid w:val="00E85966"/>
    <w:rsid w:val="00E91BD8"/>
    <w:rsid w:val="00E95159"/>
    <w:rsid w:val="00E95720"/>
    <w:rsid w:val="00EA75CA"/>
    <w:rsid w:val="00EB0999"/>
    <w:rsid w:val="00EB3BD6"/>
    <w:rsid w:val="00EC4EB5"/>
    <w:rsid w:val="00EC79A7"/>
    <w:rsid w:val="00ED1D34"/>
    <w:rsid w:val="00ED7963"/>
    <w:rsid w:val="00EE04C6"/>
    <w:rsid w:val="00EE17A0"/>
    <w:rsid w:val="00EE2C95"/>
    <w:rsid w:val="00EF306D"/>
    <w:rsid w:val="00EF5852"/>
    <w:rsid w:val="00EF7A0E"/>
    <w:rsid w:val="00F14D94"/>
    <w:rsid w:val="00F167F8"/>
    <w:rsid w:val="00F229EA"/>
    <w:rsid w:val="00F255C0"/>
    <w:rsid w:val="00F31D82"/>
    <w:rsid w:val="00F366E0"/>
    <w:rsid w:val="00F3754A"/>
    <w:rsid w:val="00F4394C"/>
    <w:rsid w:val="00F444F5"/>
    <w:rsid w:val="00F45743"/>
    <w:rsid w:val="00F56208"/>
    <w:rsid w:val="00F727B4"/>
    <w:rsid w:val="00F80218"/>
    <w:rsid w:val="00F837A0"/>
    <w:rsid w:val="00F93D62"/>
    <w:rsid w:val="00FA2FC5"/>
    <w:rsid w:val="00FA444F"/>
    <w:rsid w:val="00FC6B34"/>
    <w:rsid w:val="00FD1BA3"/>
    <w:rsid w:val="00FD4069"/>
    <w:rsid w:val="00FE7083"/>
    <w:rsid w:val="00FF0CDE"/>
    <w:rsid w:val="00FF0E94"/>
    <w:rsid w:val="00FF7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070EF"/>
  <w15:chartTrackingRefBased/>
  <w15:docId w15:val="{3A724E75-9851-4516-A1FB-C313FE5D6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3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076A3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A249FC"/>
    <w:rPr>
      <w:color w:val="808080"/>
    </w:rPr>
  </w:style>
  <w:style w:type="table" w:styleId="TableGrid">
    <w:name w:val="Table Grid"/>
    <w:basedOn w:val="TableNormal"/>
    <w:uiPriority w:val="39"/>
    <w:rsid w:val="00A24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118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1818"/>
  </w:style>
  <w:style w:type="paragraph" w:styleId="Footer">
    <w:name w:val="footer"/>
    <w:basedOn w:val="Normal"/>
    <w:link w:val="FooterChar"/>
    <w:uiPriority w:val="99"/>
    <w:unhideWhenUsed/>
    <w:rsid w:val="002118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1818"/>
  </w:style>
  <w:style w:type="paragraph" w:styleId="Caption">
    <w:name w:val="caption"/>
    <w:basedOn w:val="Normal"/>
    <w:next w:val="Normal"/>
    <w:uiPriority w:val="35"/>
    <w:unhideWhenUsed/>
    <w:qFormat/>
    <w:rsid w:val="00F4394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50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50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56116D3E2CF84F86D3F8EA5D6A6E77" ma:contentTypeVersion="9" ma:contentTypeDescription="Create a new document." ma:contentTypeScope="" ma:versionID="80b741c84bfce5c4871f6c73b8353db0">
  <xsd:schema xmlns:xsd="http://www.w3.org/2001/XMLSchema" xmlns:xs="http://www.w3.org/2001/XMLSchema" xmlns:p="http://schemas.microsoft.com/office/2006/metadata/properties" xmlns:ns3="b532cbf0-3b11-46a0-b959-8842921ee21b" targetNamespace="http://schemas.microsoft.com/office/2006/metadata/properties" ma:root="true" ma:fieldsID="ab941f473bf378e5eca7a302dabfdfe4" ns3:_="">
    <xsd:import namespace="b532cbf0-3b11-46a0-b959-8842921ee2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32cbf0-3b11-46a0-b959-8842921ee2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150C44-FA2A-4EC0-A1B2-C614CB7F88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3B12869-5535-437A-AA76-EF9D95AEAF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9B5051-22DE-49DA-9D1E-24872525B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32cbf0-3b11-46a0-b959-8842921ee2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1CB052-CF2A-47AD-8094-88BB2B24D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7</TotalTime>
  <Pages>6</Pages>
  <Words>1277</Words>
  <Characters>728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Nicholls</dc:creator>
  <cp:keywords/>
  <dc:description/>
  <cp:lastModifiedBy>Dan Nicholls</cp:lastModifiedBy>
  <cp:revision>367</cp:revision>
  <cp:lastPrinted>2021-09-22T02:09:00Z</cp:lastPrinted>
  <dcterms:created xsi:type="dcterms:W3CDTF">2020-05-19T10:26:00Z</dcterms:created>
  <dcterms:modified xsi:type="dcterms:W3CDTF">2023-09-20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56116D3E2CF84F86D3F8EA5D6A6E77</vt:lpwstr>
  </property>
</Properties>
</file>